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0913745"/>
    <w:bookmarkEnd w:id="0"/>
    <w:p w14:paraId="66D0AF85" w14:textId="244E2096" w:rsidR="008F3228" w:rsidRPr="001C4A8F" w:rsidRDefault="007B1234" w:rsidP="00F32330">
      <w:r w:rsidRPr="001C4A8F">
        <w:rPr>
          <w:noProof/>
          <w:lang w:val="en-US"/>
        </w:rPr>
        <mc:AlternateContent>
          <mc:Choice Requires="wps">
            <w:drawing>
              <wp:anchor distT="0" distB="0" distL="114300" distR="114300" simplePos="0" relativeHeight="251658242" behindDoc="0" locked="0" layoutInCell="1" allowOverlap="1" wp14:anchorId="17DCE878" wp14:editId="45456CD9">
                <wp:simplePos x="0" y="0"/>
                <wp:positionH relativeFrom="column">
                  <wp:posOffset>-819150</wp:posOffset>
                </wp:positionH>
                <wp:positionV relativeFrom="paragraph">
                  <wp:posOffset>2801620</wp:posOffset>
                </wp:positionV>
                <wp:extent cx="6010275" cy="1257300"/>
                <wp:effectExtent l="0" t="0" r="0" b="0"/>
                <wp:wrapThrough wrapText="bothSides">
                  <wp:wrapPolygon edited="0">
                    <wp:start x="137" y="0"/>
                    <wp:lineTo x="137" y="21273"/>
                    <wp:lineTo x="21360" y="21273"/>
                    <wp:lineTo x="21360" y="0"/>
                    <wp:lineTo x="137" y="0"/>
                  </wp:wrapPolygon>
                </wp:wrapThrough>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0275"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73CAAE4" w14:textId="77777777" w:rsidR="00A32A47" w:rsidRPr="00DD2085" w:rsidRDefault="00A32A47" w:rsidP="00B6028B">
                            <w:pPr>
                              <w:rPr>
                                <w:b/>
                                <w:bCs/>
                                <w:color w:val="FFFFFF" w:themeColor="background1"/>
                                <w:lang w:val="en-US"/>
                              </w:rPr>
                            </w:pPr>
                            <w:r>
                              <w:rPr>
                                <w:b/>
                                <w:bCs/>
                                <w:color w:val="FFFFFF" w:themeColor="background1"/>
                                <w:lang w:val="en-US"/>
                              </w:rPr>
                              <w:t>Financial Intelligence Unit - India</w:t>
                            </w:r>
                            <w:r w:rsidRPr="00DD2085">
                              <w:rPr>
                                <w:b/>
                                <w:bCs/>
                                <w:color w:val="FFFFFF" w:themeColor="background1"/>
                                <w:lang w:val="en-US"/>
                              </w:rPr>
                              <w:t xml:space="preserve"> (</w:t>
                            </w:r>
                            <w:r>
                              <w:rPr>
                                <w:b/>
                                <w:bCs/>
                                <w:color w:val="FFFFFF" w:themeColor="background1"/>
                                <w:lang w:val="en-US"/>
                              </w:rPr>
                              <w:t>FIU-IND</w:t>
                            </w:r>
                            <w:r w:rsidRPr="00DD2085">
                              <w:rPr>
                                <w:b/>
                                <w:bCs/>
                                <w:color w:val="FFFFFF" w:themeColor="background1"/>
                                <w:lang w:val="en-US"/>
                              </w:rPr>
                              <w:t xml:space="preserve">) </w:t>
                            </w:r>
                          </w:p>
                          <w:p w14:paraId="04D21B70" w14:textId="12A758E5" w:rsidR="00A32A47" w:rsidRPr="00DD2085" w:rsidRDefault="009A2ABB" w:rsidP="00146112">
                            <w:pPr>
                              <w:rPr>
                                <w:b/>
                                <w:bCs/>
                                <w:color w:val="FFFFFF" w:themeColor="background1"/>
                                <w:lang w:val="en-US"/>
                              </w:rPr>
                            </w:pPr>
                            <w:r>
                              <w:rPr>
                                <w:b/>
                                <w:bCs/>
                                <w:color w:val="FFFFFF" w:themeColor="background1"/>
                                <w:lang w:val="en-US"/>
                              </w:rPr>
                              <w:t xml:space="preserve">Approach Note – </w:t>
                            </w:r>
                            <w:r w:rsidR="009F78E8">
                              <w:rPr>
                                <w:b/>
                                <w:bCs/>
                                <w:color w:val="FFFFFF" w:themeColor="background1"/>
                                <w:lang w:val="en-US"/>
                              </w:rPr>
                              <w:t>Transaction Based Relationship – AI-ML</w:t>
                            </w:r>
                          </w:p>
                          <w:p w14:paraId="0D74AF11" w14:textId="4D34FCC6" w:rsidR="00A32A47" w:rsidRPr="00DD2085" w:rsidRDefault="00A32A47" w:rsidP="00B6028B">
                            <w:pPr>
                              <w:rPr>
                                <w:b/>
                                <w:bCs/>
                                <w:color w:val="FFFFFF" w:themeColor="background1"/>
                                <w:lang w:val="en-US"/>
                              </w:rPr>
                            </w:pPr>
                          </w:p>
                          <w:p w14:paraId="7BB830CD" w14:textId="78F80CCD" w:rsidR="00A32A47" w:rsidRPr="008830AD" w:rsidRDefault="00A32A47" w:rsidP="007B123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DCE878" id="_x0000_t202" coordsize="21600,21600" o:spt="202" path="m,l,21600r21600,l21600,xe">
                <v:stroke joinstyle="miter"/>
                <v:path gradientshapeok="t" o:connecttype="rect"/>
              </v:shapetype>
              <v:shape id="Text Box 10" o:spid="_x0000_s1026" type="#_x0000_t202" style="position:absolute;margin-left:-64.5pt;margin-top:220.6pt;width:473.25pt;height:9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" filled="f" stroked="f">
                <v:textbox>
                  <w:txbxContent>
                    <w:p w14:paraId="173CAAE4" w14:textId="77777777" w:rsidR="00A32A47" w:rsidRPr="00DD2085" w:rsidRDefault="00A32A47" w:rsidP="00B6028B">
                      <w:pPr>
                        <w:rPr>
                          <w:b/>
                          <w:bCs/>
                          <w:color w:val="FFFFFF" w:themeColor="background1"/>
                          <w:lang w:val="en-US"/>
                        </w:rPr>
                      </w:pPr>
                      <w:r>
                        <w:rPr>
                          <w:b/>
                          <w:bCs/>
                          <w:color w:val="FFFFFF" w:themeColor="background1"/>
                          <w:lang w:val="en-US"/>
                        </w:rPr>
                        <w:t>Financial Intelligence Unit - India</w:t>
                      </w:r>
                      <w:r w:rsidRPr="00DD2085">
                        <w:rPr>
                          <w:b/>
                          <w:bCs/>
                          <w:color w:val="FFFFFF" w:themeColor="background1"/>
                          <w:lang w:val="en-US"/>
                        </w:rPr>
                        <w:t xml:space="preserve"> (</w:t>
                      </w:r>
                      <w:r>
                        <w:rPr>
                          <w:b/>
                          <w:bCs/>
                          <w:color w:val="FFFFFF" w:themeColor="background1"/>
                          <w:lang w:val="en-US"/>
                        </w:rPr>
                        <w:t>FIU-IND</w:t>
                      </w:r>
                      <w:r w:rsidRPr="00DD2085">
                        <w:rPr>
                          <w:b/>
                          <w:bCs/>
                          <w:color w:val="FFFFFF" w:themeColor="background1"/>
                          <w:lang w:val="en-US"/>
                        </w:rPr>
                        <w:t xml:space="preserve">) </w:t>
                      </w:r>
                    </w:p>
                    <w:p w14:paraId="04D21B70" w14:textId="12A758E5" w:rsidR="00A32A47" w:rsidRPr="00DD2085" w:rsidRDefault="009A2ABB" w:rsidP="00146112">
                      <w:pPr>
                        <w:rPr>
                          <w:b/>
                          <w:bCs/>
                          <w:color w:val="FFFFFF" w:themeColor="background1"/>
                          <w:lang w:val="en-US"/>
                        </w:rPr>
                      </w:pPr>
                      <w:r>
                        <w:rPr>
                          <w:b/>
                          <w:bCs/>
                          <w:color w:val="FFFFFF" w:themeColor="background1"/>
                          <w:lang w:val="en-US"/>
                        </w:rPr>
                        <w:t xml:space="preserve">Approach Note – </w:t>
                      </w:r>
                      <w:r w:rsidR="009F78E8">
                        <w:rPr>
                          <w:b/>
                          <w:bCs/>
                          <w:color w:val="FFFFFF" w:themeColor="background1"/>
                          <w:lang w:val="en-US"/>
                        </w:rPr>
                        <w:t>Transaction Based Relationship – AI-ML</w:t>
                      </w:r>
                    </w:p>
                    <w:p w14:paraId="0D74AF11" w14:textId="4D34FCC6" w:rsidR="00A32A47" w:rsidRPr="00DD2085" w:rsidRDefault="00A32A47" w:rsidP="00B6028B">
                      <w:pPr>
                        <w:rPr>
                          <w:b/>
                          <w:bCs/>
                          <w:color w:val="FFFFFF" w:themeColor="background1"/>
                          <w:lang w:val="en-US"/>
                        </w:rPr>
                      </w:pPr>
                    </w:p>
                    <w:p w14:paraId="7BB830CD" w14:textId="78F80CCD" w:rsidR="00A32A47" w:rsidRPr="008830AD" w:rsidRDefault="00A32A47" w:rsidP="007B1234">
                      <w:pPr>
                        <w:rPr>
                          <w:lang w:val="en-US"/>
                        </w:rPr>
                      </w:pPr>
                    </w:p>
                  </w:txbxContent>
                </v:textbox>
                <w10:wrap type="through"/>
              </v:shape>
            </w:pict>
          </mc:Fallback>
        </mc:AlternateContent>
      </w:r>
      <w:r w:rsidR="001D0D63" w:rsidRPr="001C4A8F">
        <w:rPr>
          <w:noProof/>
          <w:lang w:val="en-US"/>
        </w:rPr>
        <w:drawing>
          <wp:anchor distT="0" distB="0" distL="114300" distR="114300" simplePos="0" relativeHeight="251658241" behindDoc="1" locked="0" layoutInCell="1" allowOverlap="1" wp14:anchorId="6EEA6BDD" wp14:editId="700D924C">
            <wp:simplePos x="0" y="0"/>
            <wp:positionH relativeFrom="page">
              <wp:align>right</wp:align>
            </wp:positionH>
            <wp:positionV relativeFrom="paragraph">
              <wp:posOffset>83</wp:posOffset>
            </wp:positionV>
            <wp:extent cx="7557135" cy="8118573"/>
            <wp:effectExtent l="0" t="0" r="5715" b="0"/>
            <wp:wrapTight wrapText="bothSides">
              <wp:wrapPolygon edited="0">
                <wp:start x="0" y="0"/>
                <wp:lineTo x="0" y="19108"/>
                <wp:lineTo x="1742" y="19463"/>
                <wp:lineTo x="1742" y="19513"/>
                <wp:lineTo x="10019" y="21541"/>
                <wp:lineTo x="10454" y="21541"/>
                <wp:lineTo x="21562" y="11962"/>
                <wp:lineTo x="21562" y="1875"/>
                <wp:lineTo x="3648" y="1622"/>
                <wp:lineTo x="2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4x.png"/>
                    <pic:cNvPicPr/>
                  </pic:nvPicPr>
                  <pic:blipFill>
                    <a:blip r:embed="rId11">
                      <a:extLst>
                        <a:ext uri="{28A0092B-C50C-407E-A947-70E740481C1C}">
                          <a14:useLocalDpi xmlns:a14="http://schemas.microsoft.com/office/drawing/2010/main" val="0"/>
                        </a:ext>
                      </a:extLst>
                    </a:blip>
                    <a:stretch>
                      <a:fillRect/>
                    </a:stretch>
                  </pic:blipFill>
                  <pic:spPr>
                    <a:xfrm>
                      <a:off x="0" y="0"/>
                      <a:ext cx="7557135" cy="8118573"/>
                    </a:xfrm>
                    <a:prstGeom prst="rect">
                      <a:avLst/>
                    </a:prstGeom>
                  </pic:spPr>
                </pic:pic>
              </a:graphicData>
            </a:graphic>
          </wp:anchor>
        </w:drawing>
      </w:r>
      <w:r w:rsidR="008F3228" w:rsidRPr="001C4A8F">
        <w:rPr>
          <w:noProof/>
          <w:lang w:val="en-US"/>
        </w:rPr>
        <w:drawing>
          <wp:anchor distT="0" distB="0" distL="114300" distR="114300" simplePos="0" relativeHeight="251658240" behindDoc="0" locked="0" layoutInCell="1" allowOverlap="1" wp14:anchorId="4B50E4F9" wp14:editId="5DE5D27A">
            <wp:simplePos x="0" y="0"/>
            <wp:positionH relativeFrom="column">
              <wp:posOffset>4587875</wp:posOffset>
            </wp:positionH>
            <wp:positionV relativeFrom="paragraph">
              <wp:posOffset>8345261</wp:posOffset>
            </wp:positionV>
            <wp:extent cx="1765935" cy="327660"/>
            <wp:effectExtent l="0" t="0" r="12065" b="2540"/>
            <wp:wrapThrough wrapText="bothSides">
              <wp:wrapPolygon edited="0">
                <wp:start x="621" y="0"/>
                <wp:lineTo x="0" y="3349"/>
                <wp:lineTo x="0" y="20093"/>
                <wp:lineTo x="10563" y="20093"/>
                <wp:lineTo x="20816" y="20093"/>
                <wp:lineTo x="21437" y="8372"/>
                <wp:lineTo x="21437" y="0"/>
                <wp:lineTo x="19573" y="0"/>
                <wp:lineTo x="62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TI logo (3).pn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765935" cy="327660"/>
                    </a:xfrm>
                    <a:prstGeom prst="rect">
                      <a:avLst/>
                    </a:prstGeom>
                    <a:ln>
                      <a:noFill/>
                    </a:ln>
                    <a:extLst>
                      <a:ext uri="{53640926-AAD7-44D8-BBD7-CCE9431645EC}">
                        <a14:shadowObscured xmlns:a14="http://schemas.microsoft.com/office/drawing/2010/main"/>
                      </a:ext>
                    </a:extLst>
                  </pic:spPr>
                </pic:pic>
              </a:graphicData>
            </a:graphic>
          </wp:anchor>
        </w:drawing>
      </w:r>
    </w:p>
    <w:p w14:paraId="05624C3C" w14:textId="77777777" w:rsidR="00F92FA4" w:rsidRPr="001C4A8F" w:rsidRDefault="00F92FA4" w:rsidP="001D0D63">
      <w:pPr>
        <w:jc w:val="center"/>
      </w:pPr>
    </w:p>
    <w:p w14:paraId="000C2929" w14:textId="77777777" w:rsidR="00CA16DB" w:rsidRDefault="00CA16DB" w:rsidP="00DF62A0">
      <w:pPr>
        <w:jc w:val="center"/>
        <w:rPr>
          <w:b/>
          <w:bCs/>
        </w:rPr>
      </w:pPr>
    </w:p>
    <w:p w14:paraId="54B2BB44" w14:textId="77777777" w:rsidR="00CA16DB" w:rsidRDefault="00CA16DB" w:rsidP="00DF62A0">
      <w:pPr>
        <w:jc w:val="center"/>
        <w:rPr>
          <w:b/>
          <w:bCs/>
        </w:rPr>
      </w:pPr>
    </w:p>
    <w:p w14:paraId="5931C637" w14:textId="77777777" w:rsidR="00CA16DB" w:rsidRDefault="00CA16DB" w:rsidP="00DF62A0">
      <w:pPr>
        <w:jc w:val="center"/>
        <w:rPr>
          <w:b/>
          <w:bCs/>
        </w:rPr>
      </w:pPr>
    </w:p>
    <w:p w14:paraId="17E0742A" w14:textId="77777777" w:rsidR="00CA16DB" w:rsidRDefault="00CA16DB" w:rsidP="00DF62A0">
      <w:pPr>
        <w:jc w:val="center"/>
        <w:rPr>
          <w:b/>
          <w:bCs/>
        </w:rPr>
      </w:pPr>
    </w:p>
    <w:p w14:paraId="48036588" w14:textId="77777777" w:rsidR="00CA16DB" w:rsidRDefault="00CA16DB" w:rsidP="00DF62A0">
      <w:pPr>
        <w:jc w:val="center"/>
        <w:rPr>
          <w:b/>
          <w:bCs/>
        </w:rPr>
      </w:pPr>
    </w:p>
    <w:p w14:paraId="4CAFF85A" w14:textId="77777777" w:rsidR="00CA16DB" w:rsidRDefault="00CA16DB" w:rsidP="00DF62A0">
      <w:pPr>
        <w:jc w:val="center"/>
        <w:rPr>
          <w:b/>
          <w:bCs/>
        </w:rPr>
      </w:pPr>
    </w:p>
    <w:p w14:paraId="03C11A91" w14:textId="77777777" w:rsidR="00CA16DB" w:rsidRDefault="00CA16DB" w:rsidP="00DF62A0">
      <w:pPr>
        <w:jc w:val="center"/>
        <w:rPr>
          <w:b/>
          <w:bCs/>
        </w:rPr>
      </w:pPr>
    </w:p>
    <w:p w14:paraId="7D057AD6" w14:textId="77777777" w:rsidR="00CA16DB" w:rsidRDefault="00CA16DB" w:rsidP="00DF62A0">
      <w:pPr>
        <w:jc w:val="center"/>
        <w:rPr>
          <w:b/>
          <w:bCs/>
        </w:rPr>
      </w:pPr>
    </w:p>
    <w:p w14:paraId="62BD6BF5" w14:textId="77777777" w:rsidR="00CA16DB" w:rsidRDefault="00CA16DB" w:rsidP="00DF62A0">
      <w:pPr>
        <w:jc w:val="center"/>
        <w:rPr>
          <w:b/>
          <w:bCs/>
        </w:rPr>
      </w:pPr>
    </w:p>
    <w:p w14:paraId="0C3AD827" w14:textId="77777777" w:rsidR="00CA16DB" w:rsidRDefault="00CA16DB" w:rsidP="00DF62A0">
      <w:pPr>
        <w:jc w:val="center"/>
        <w:rPr>
          <w:b/>
          <w:bCs/>
        </w:rPr>
      </w:pPr>
    </w:p>
    <w:p w14:paraId="645DCC0D" w14:textId="77777777" w:rsidR="00CA16DB" w:rsidRDefault="00CA16DB" w:rsidP="00DF62A0">
      <w:pPr>
        <w:jc w:val="center"/>
        <w:rPr>
          <w:b/>
          <w:bCs/>
        </w:rPr>
      </w:pPr>
    </w:p>
    <w:p w14:paraId="30EA356F" w14:textId="7D6A0867" w:rsidR="00545C0A" w:rsidRPr="001C4A8F" w:rsidRDefault="00545C0A" w:rsidP="00DF62A0">
      <w:pPr>
        <w:jc w:val="center"/>
        <w:rPr>
          <w:b/>
          <w:bCs/>
        </w:rPr>
      </w:pPr>
      <w:r w:rsidRPr="001C4A8F">
        <w:rPr>
          <w:b/>
          <w:bCs/>
        </w:rPr>
        <w:t>CONFIDENTIALITY CLAUSE</w:t>
      </w:r>
    </w:p>
    <w:p w14:paraId="3334C140" w14:textId="18D57C7D" w:rsidR="00545C0A" w:rsidRPr="001C4A8F" w:rsidRDefault="00545C0A" w:rsidP="00F32330">
      <w:r w:rsidRPr="001C4A8F">
        <w:t xml:space="preserve">This document is the property of </w:t>
      </w:r>
      <w:r w:rsidR="009428AE" w:rsidRPr="001C4A8F">
        <w:t>Financial Intelligence Unit - India</w:t>
      </w:r>
      <w:r w:rsidR="000E2461" w:rsidRPr="001C4A8F">
        <w:t xml:space="preserve"> under Project </w:t>
      </w:r>
      <w:proofErr w:type="spellStart"/>
      <w:r w:rsidR="009428AE" w:rsidRPr="001C4A8F">
        <w:t>FINnet</w:t>
      </w:r>
      <w:proofErr w:type="spellEnd"/>
      <w:r w:rsidR="009428AE" w:rsidRPr="001C4A8F">
        <w:t xml:space="preserve"> 2.0</w:t>
      </w:r>
      <w:r w:rsidRPr="001C4A8F">
        <w:t xml:space="preserve">. All ideas and information contained within the document is the intellectual property of </w:t>
      </w:r>
      <w:r w:rsidR="009428AE" w:rsidRPr="001C4A8F">
        <w:t>FIU-IND</w:t>
      </w:r>
      <w:r w:rsidRPr="001C4A8F">
        <w:t>. These documents are not for general distribution and are meant for use solely by the person/persons to whom it is specifically issued to.</w:t>
      </w:r>
      <w:r w:rsidR="000E2461" w:rsidRPr="001C4A8F">
        <w:t xml:space="preserve"> </w:t>
      </w:r>
      <w:r w:rsidRPr="001C4A8F">
        <w:t>Copying or unauthorized distribution of these documents, in any form or means including electronic, mechanical, photocopying or otherwise is ille</w:t>
      </w:r>
      <w:r w:rsidR="00767702" w:rsidRPr="001C4A8F">
        <w:t>gal.</w:t>
      </w:r>
    </w:p>
    <w:p w14:paraId="1C85E8C0" w14:textId="77777777" w:rsidR="00545C0A" w:rsidRPr="001C4A8F" w:rsidRDefault="00545C0A" w:rsidP="00F32330">
      <w:r w:rsidRPr="001C4A8F">
        <w:lastRenderedPageBreak/>
        <w:t>DOCUMENT CONTRO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753"/>
        <w:gridCol w:w="6566"/>
      </w:tblGrid>
      <w:tr w:rsidR="00CA67E6" w:rsidRPr="001C4A8F" w14:paraId="7C2B4CDB" w14:textId="77777777" w:rsidTr="23C22FB8">
        <w:trPr>
          <w:trHeight w:val="109"/>
          <w:jc w:val="center"/>
        </w:trPr>
        <w:tc>
          <w:tcPr>
            <w:tcW w:w="5000" w:type="pct"/>
            <w:gridSpan w:val="2"/>
            <w:shd w:val="clear" w:color="auto" w:fill="808080" w:themeFill="background1" w:themeFillShade="80"/>
            <w:vAlign w:val="center"/>
          </w:tcPr>
          <w:p w14:paraId="583ECC2A" w14:textId="77777777" w:rsidR="00545C0A" w:rsidRPr="001C4A8F" w:rsidRDefault="00545C0A" w:rsidP="00F32330">
            <w:pPr>
              <w:rPr>
                <w:lang w:val="en-GB"/>
              </w:rPr>
            </w:pPr>
            <w:r w:rsidRPr="001C4A8F">
              <w:rPr>
                <w:lang w:val="en-GB"/>
              </w:rPr>
              <w:t>Document Version Control Note</w:t>
            </w:r>
          </w:p>
        </w:tc>
      </w:tr>
      <w:tr w:rsidR="00CA67E6" w:rsidRPr="001C4A8F" w14:paraId="674C18CB" w14:textId="77777777" w:rsidTr="23C22FB8">
        <w:trPr>
          <w:trHeight w:val="432"/>
          <w:jc w:val="center"/>
        </w:trPr>
        <w:tc>
          <w:tcPr>
            <w:tcW w:w="1477" w:type="pct"/>
            <w:shd w:val="clear" w:color="auto" w:fill="F2F2F2" w:themeFill="background1" w:themeFillShade="F2"/>
            <w:vAlign w:val="center"/>
          </w:tcPr>
          <w:p w14:paraId="24307974" w14:textId="77777777" w:rsidR="00545C0A" w:rsidRPr="001C4A8F" w:rsidRDefault="00545C0A" w:rsidP="00F32330">
            <w:r w:rsidRPr="001C4A8F">
              <w:t>Name of the Document</w:t>
            </w:r>
          </w:p>
        </w:tc>
        <w:tc>
          <w:tcPr>
            <w:tcW w:w="3523" w:type="pct"/>
            <w:vAlign w:val="center"/>
          </w:tcPr>
          <w:p w14:paraId="72B00F69" w14:textId="67F4E852" w:rsidR="00545C0A" w:rsidRPr="001C4A8F" w:rsidRDefault="009A2ABB" w:rsidP="23C22FB8">
            <w:pPr>
              <w:rPr>
                <w:lang w:val="en-US"/>
              </w:rPr>
            </w:pPr>
            <w:r>
              <w:rPr>
                <w:lang w:val="en-US"/>
              </w:rPr>
              <w:t>Approach Note - RE Clustering</w:t>
            </w:r>
          </w:p>
        </w:tc>
      </w:tr>
      <w:tr w:rsidR="00CA67E6" w:rsidRPr="001C4A8F" w14:paraId="0DD5373E" w14:textId="77777777" w:rsidTr="23C22FB8">
        <w:trPr>
          <w:trHeight w:val="432"/>
          <w:jc w:val="center"/>
        </w:trPr>
        <w:tc>
          <w:tcPr>
            <w:tcW w:w="1477" w:type="pct"/>
            <w:shd w:val="clear" w:color="auto" w:fill="F2F2F2" w:themeFill="background1" w:themeFillShade="F2"/>
            <w:vAlign w:val="center"/>
          </w:tcPr>
          <w:p w14:paraId="6D600214" w14:textId="77777777" w:rsidR="00545C0A" w:rsidRPr="001C4A8F" w:rsidRDefault="00545C0A" w:rsidP="00F32330">
            <w:r w:rsidRPr="001C4A8F">
              <w:t>Document Version Number</w:t>
            </w:r>
          </w:p>
        </w:tc>
        <w:tc>
          <w:tcPr>
            <w:tcW w:w="3523" w:type="pct"/>
            <w:vAlign w:val="center"/>
          </w:tcPr>
          <w:p w14:paraId="173CAD68" w14:textId="5D426E3B" w:rsidR="00545C0A" w:rsidRPr="001C4A8F" w:rsidRDefault="009A2ABB" w:rsidP="00F32330">
            <w:r>
              <w:t>1.0</w:t>
            </w:r>
          </w:p>
        </w:tc>
      </w:tr>
      <w:tr w:rsidR="00CA67E6" w:rsidRPr="001C4A8F" w14:paraId="0DF82FAB" w14:textId="77777777" w:rsidTr="23C22FB8">
        <w:trPr>
          <w:trHeight w:val="432"/>
          <w:jc w:val="center"/>
        </w:trPr>
        <w:tc>
          <w:tcPr>
            <w:tcW w:w="1477" w:type="pct"/>
            <w:shd w:val="clear" w:color="auto" w:fill="F2F2F2" w:themeFill="background1" w:themeFillShade="F2"/>
            <w:vAlign w:val="center"/>
          </w:tcPr>
          <w:p w14:paraId="47B4EB70" w14:textId="77777777" w:rsidR="00545C0A" w:rsidRPr="001C4A8F" w:rsidRDefault="00545C0A" w:rsidP="00F32330">
            <w:r w:rsidRPr="001C4A8F">
              <w:t>Effective Date</w:t>
            </w:r>
          </w:p>
        </w:tc>
        <w:tc>
          <w:tcPr>
            <w:tcW w:w="3523" w:type="pct"/>
            <w:vAlign w:val="center"/>
          </w:tcPr>
          <w:p w14:paraId="02B8FE15" w14:textId="319F3652" w:rsidR="00545C0A" w:rsidRPr="001C4A8F" w:rsidRDefault="009F78E8" w:rsidP="00F32330">
            <w:r>
              <w:t>28</w:t>
            </w:r>
            <w:r w:rsidR="00834E1B">
              <w:t>-0</w:t>
            </w:r>
            <w:r>
              <w:t>6</w:t>
            </w:r>
            <w:r w:rsidR="00834E1B">
              <w:t>-2022</w:t>
            </w:r>
          </w:p>
        </w:tc>
      </w:tr>
      <w:tr w:rsidR="00CA67E6" w:rsidRPr="001C4A8F" w14:paraId="37E7A43D" w14:textId="77777777" w:rsidTr="23C22FB8">
        <w:trPr>
          <w:trHeight w:val="432"/>
          <w:jc w:val="center"/>
        </w:trPr>
        <w:tc>
          <w:tcPr>
            <w:tcW w:w="1477" w:type="pct"/>
            <w:shd w:val="clear" w:color="auto" w:fill="F2F2F2" w:themeFill="background1" w:themeFillShade="F2"/>
            <w:vAlign w:val="center"/>
          </w:tcPr>
          <w:p w14:paraId="054963E8" w14:textId="77777777" w:rsidR="00545C0A" w:rsidRPr="001C4A8F" w:rsidRDefault="00545C0A" w:rsidP="00F32330">
            <w:r w:rsidRPr="001C4A8F">
              <w:t>Approved By</w:t>
            </w:r>
          </w:p>
        </w:tc>
        <w:tc>
          <w:tcPr>
            <w:tcW w:w="3523" w:type="pct"/>
            <w:vAlign w:val="center"/>
          </w:tcPr>
          <w:p w14:paraId="6B8A68E9" w14:textId="2BBC4B54" w:rsidR="00545C0A" w:rsidRPr="001C4A8F" w:rsidRDefault="009A2ABB" w:rsidP="00F32330">
            <w:r>
              <w:t>FIU-IND</w:t>
            </w:r>
          </w:p>
        </w:tc>
      </w:tr>
      <w:tr w:rsidR="00CA67E6" w:rsidRPr="001C4A8F" w14:paraId="03272A4E" w14:textId="77777777" w:rsidTr="23C22FB8">
        <w:trPr>
          <w:trHeight w:val="432"/>
          <w:jc w:val="center"/>
        </w:trPr>
        <w:tc>
          <w:tcPr>
            <w:tcW w:w="1477" w:type="pct"/>
            <w:shd w:val="clear" w:color="auto" w:fill="F2F2F2" w:themeFill="background1" w:themeFillShade="F2"/>
            <w:vAlign w:val="center"/>
          </w:tcPr>
          <w:p w14:paraId="4C9479B9" w14:textId="77777777" w:rsidR="00545C0A" w:rsidRPr="001C4A8F" w:rsidRDefault="00545C0A" w:rsidP="00F32330">
            <w:r w:rsidRPr="001C4A8F">
              <w:t>This Revision Supersedes</w:t>
            </w:r>
          </w:p>
        </w:tc>
        <w:tc>
          <w:tcPr>
            <w:tcW w:w="3523" w:type="pct"/>
            <w:vAlign w:val="center"/>
          </w:tcPr>
          <w:p w14:paraId="770E8592" w14:textId="7DF22D17" w:rsidR="00545C0A" w:rsidRPr="001C4A8F" w:rsidRDefault="00A74101" w:rsidP="00F32330">
            <w:r>
              <w:t>NA</w:t>
            </w:r>
          </w:p>
        </w:tc>
      </w:tr>
      <w:tr w:rsidR="00CA67E6" w:rsidRPr="001C4A8F" w14:paraId="66F8F236" w14:textId="77777777" w:rsidTr="23C22FB8">
        <w:trPr>
          <w:trHeight w:val="432"/>
          <w:jc w:val="center"/>
        </w:trPr>
        <w:tc>
          <w:tcPr>
            <w:tcW w:w="1477" w:type="pct"/>
            <w:shd w:val="clear" w:color="auto" w:fill="F2F2F2" w:themeFill="background1" w:themeFillShade="F2"/>
            <w:vAlign w:val="center"/>
          </w:tcPr>
          <w:p w14:paraId="108E93FB" w14:textId="77777777" w:rsidR="00545C0A" w:rsidRPr="001C4A8F" w:rsidRDefault="00545C0A" w:rsidP="00F32330">
            <w:r w:rsidRPr="001C4A8F">
              <w:t>Document Classification</w:t>
            </w:r>
          </w:p>
        </w:tc>
        <w:tc>
          <w:tcPr>
            <w:tcW w:w="3523" w:type="pct"/>
            <w:vAlign w:val="center"/>
          </w:tcPr>
          <w:p w14:paraId="48CFCD04" w14:textId="77777777" w:rsidR="00545C0A" w:rsidRPr="001C4A8F" w:rsidRDefault="00545C0A" w:rsidP="00F32330">
            <w:r w:rsidRPr="001C4A8F">
              <w:t>Restricted</w:t>
            </w:r>
          </w:p>
        </w:tc>
      </w:tr>
      <w:tr w:rsidR="00CA67E6" w:rsidRPr="001C4A8F" w14:paraId="51B127EB" w14:textId="77777777" w:rsidTr="23C22FB8">
        <w:trPr>
          <w:trHeight w:val="432"/>
          <w:jc w:val="center"/>
        </w:trPr>
        <w:tc>
          <w:tcPr>
            <w:tcW w:w="1477" w:type="pct"/>
            <w:shd w:val="clear" w:color="auto" w:fill="F2F2F2" w:themeFill="background1" w:themeFillShade="F2"/>
            <w:vAlign w:val="center"/>
          </w:tcPr>
          <w:p w14:paraId="7770E0B3" w14:textId="77777777" w:rsidR="00545C0A" w:rsidRPr="001C4A8F" w:rsidRDefault="00545C0A" w:rsidP="00F32330">
            <w:r w:rsidRPr="001C4A8F">
              <w:t>Distribution List</w:t>
            </w:r>
          </w:p>
        </w:tc>
        <w:tc>
          <w:tcPr>
            <w:tcW w:w="3523" w:type="pct"/>
            <w:vAlign w:val="center"/>
          </w:tcPr>
          <w:p w14:paraId="654636CC" w14:textId="07A14298" w:rsidR="00545C0A" w:rsidRPr="001C4A8F" w:rsidRDefault="005A29A3" w:rsidP="00F32330">
            <w:r>
              <w:t>FIU-IND, PMU, MSP</w:t>
            </w:r>
          </w:p>
        </w:tc>
      </w:tr>
      <w:tr w:rsidR="00CA67E6" w:rsidRPr="001C4A8F" w14:paraId="7CEE9673" w14:textId="77777777" w:rsidTr="23C22FB8">
        <w:trPr>
          <w:trHeight w:val="432"/>
          <w:jc w:val="center"/>
        </w:trPr>
        <w:tc>
          <w:tcPr>
            <w:tcW w:w="1477" w:type="pct"/>
            <w:shd w:val="clear" w:color="auto" w:fill="F2F2F2" w:themeFill="background1" w:themeFillShade="F2"/>
            <w:vAlign w:val="center"/>
          </w:tcPr>
          <w:p w14:paraId="14554D39" w14:textId="77777777" w:rsidR="00545C0A" w:rsidRPr="001C4A8F" w:rsidRDefault="00545C0A" w:rsidP="00F32330">
            <w:r w:rsidRPr="001C4A8F">
              <w:t>Access Level</w:t>
            </w:r>
          </w:p>
        </w:tc>
        <w:tc>
          <w:tcPr>
            <w:tcW w:w="3523" w:type="pct"/>
            <w:vAlign w:val="center"/>
          </w:tcPr>
          <w:p w14:paraId="278037EF" w14:textId="77777777" w:rsidR="00545C0A" w:rsidRPr="001C4A8F" w:rsidRDefault="00545C0A" w:rsidP="00F32330">
            <w:r w:rsidRPr="001C4A8F">
              <w:t>Read Only</w:t>
            </w:r>
          </w:p>
        </w:tc>
      </w:tr>
    </w:tbl>
    <w:p w14:paraId="69A77321" w14:textId="77777777" w:rsidR="002F291F" w:rsidRPr="001C4A8F" w:rsidRDefault="002F291F" w:rsidP="00F32330">
      <w:r w:rsidRPr="001C4A8F">
        <w:br w:type="page"/>
      </w:r>
    </w:p>
    <w:p w14:paraId="1DE08EA2" w14:textId="41E7835E" w:rsidR="00545C0A" w:rsidRPr="001C4A8F" w:rsidRDefault="00545C0A" w:rsidP="00F32330">
      <w:r w:rsidRPr="001C4A8F">
        <w:lastRenderedPageBreak/>
        <w:t>REVISION HISTORY</w:t>
      </w: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984"/>
        <w:gridCol w:w="1398"/>
        <w:gridCol w:w="1043"/>
        <w:gridCol w:w="1510"/>
        <w:gridCol w:w="2107"/>
        <w:gridCol w:w="2385"/>
      </w:tblGrid>
      <w:tr w:rsidR="008A34FF" w:rsidRPr="001C4A8F" w14:paraId="46475411" w14:textId="77777777" w:rsidTr="2CF16D3D">
        <w:trPr>
          <w:trHeight w:val="109"/>
          <w:tblHeader/>
        </w:trPr>
        <w:tc>
          <w:tcPr>
            <w:tcW w:w="991" w:type="dxa"/>
            <w:shd w:val="clear" w:color="auto" w:fill="808080" w:themeFill="background1" w:themeFillShade="80"/>
            <w:vAlign w:val="center"/>
          </w:tcPr>
          <w:p w14:paraId="4ACC9679" w14:textId="77777777" w:rsidR="00545C0A" w:rsidRPr="001C4A8F" w:rsidRDefault="00545C0A" w:rsidP="2CF16D3D">
            <w:pPr>
              <w:jc w:val="center"/>
              <w:rPr>
                <w:lang w:val="en-GB"/>
              </w:rPr>
            </w:pPr>
            <w:r w:rsidRPr="2CF16D3D">
              <w:rPr>
                <w:lang w:val="en-GB"/>
              </w:rPr>
              <w:t>Version</w:t>
            </w:r>
          </w:p>
        </w:tc>
        <w:tc>
          <w:tcPr>
            <w:tcW w:w="1440" w:type="dxa"/>
            <w:shd w:val="clear" w:color="auto" w:fill="808080" w:themeFill="background1" w:themeFillShade="80"/>
            <w:vAlign w:val="center"/>
          </w:tcPr>
          <w:p w14:paraId="25B56D96" w14:textId="77777777" w:rsidR="00545C0A" w:rsidRPr="001C4A8F" w:rsidRDefault="00545C0A" w:rsidP="2CF16D3D">
            <w:pPr>
              <w:jc w:val="center"/>
              <w:rPr>
                <w:lang w:val="en-GB"/>
              </w:rPr>
            </w:pPr>
            <w:r w:rsidRPr="2CF16D3D">
              <w:rPr>
                <w:lang w:val="en-GB"/>
              </w:rPr>
              <w:t>Release Date</w:t>
            </w:r>
          </w:p>
        </w:tc>
        <w:tc>
          <w:tcPr>
            <w:tcW w:w="951" w:type="dxa"/>
            <w:shd w:val="clear" w:color="auto" w:fill="808080" w:themeFill="background1" w:themeFillShade="80"/>
            <w:vAlign w:val="center"/>
          </w:tcPr>
          <w:p w14:paraId="3C39CDDD" w14:textId="77777777" w:rsidR="00545C0A" w:rsidRPr="001C4A8F" w:rsidRDefault="00545C0A" w:rsidP="2CF16D3D">
            <w:pPr>
              <w:rPr>
                <w:lang w:val="en-GB"/>
              </w:rPr>
            </w:pPr>
            <w:r w:rsidRPr="2CF16D3D">
              <w:rPr>
                <w:lang w:val="en-GB"/>
              </w:rPr>
              <w:t>Prepared By</w:t>
            </w:r>
          </w:p>
        </w:tc>
        <w:tc>
          <w:tcPr>
            <w:tcW w:w="1373" w:type="dxa"/>
            <w:shd w:val="clear" w:color="auto" w:fill="808080" w:themeFill="background1" w:themeFillShade="80"/>
            <w:vAlign w:val="center"/>
          </w:tcPr>
          <w:p w14:paraId="109B5DDF" w14:textId="77777777" w:rsidR="00545C0A" w:rsidRPr="001C4A8F" w:rsidRDefault="00545C0A" w:rsidP="2CF16D3D">
            <w:pPr>
              <w:rPr>
                <w:lang w:val="en-GB"/>
              </w:rPr>
            </w:pPr>
            <w:r w:rsidRPr="2CF16D3D">
              <w:rPr>
                <w:lang w:val="en-GB"/>
              </w:rPr>
              <w:t>Reviewed/</w:t>
            </w:r>
          </w:p>
          <w:p w14:paraId="336CEB89" w14:textId="77777777" w:rsidR="00545C0A" w:rsidRPr="001C4A8F" w:rsidRDefault="00545C0A" w:rsidP="2CF16D3D">
            <w:pPr>
              <w:rPr>
                <w:lang w:val="en-GB"/>
              </w:rPr>
            </w:pPr>
            <w:r w:rsidRPr="2CF16D3D">
              <w:rPr>
                <w:lang w:val="en-GB"/>
              </w:rPr>
              <w:t>Approved By</w:t>
            </w:r>
          </w:p>
        </w:tc>
        <w:tc>
          <w:tcPr>
            <w:tcW w:w="2181" w:type="dxa"/>
            <w:shd w:val="clear" w:color="auto" w:fill="808080" w:themeFill="background1" w:themeFillShade="80"/>
            <w:vAlign w:val="center"/>
          </w:tcPr>
          <w:p w14:paraId="7494B118" w14:textId="77777777" w:rsidR="00545C0A" w:rsidRPr="001C4A8F" w:rsidRDefault="00545C0A" w:rsidP="2CF16D3D">
            <w:pPr>
              <w:rPr>
                <w:lang w:val="en-GB"/>
              </w:rPr>
            </w:pPr>
            <w:r w:rsidRPr="2CF16D3D">
              <w:rPr>
                <w:lang w:val="en-GB"/>
              </w:rPr>
              <w:t>Description of changes made</w:t>
            </w:r>
          </w:p>
        </w:tc>
        <w:tc>
          <w:tcPr>
            <w:tcW w:w="2491" w:type="dxa"/>
            <w:shd w:val="clear" w:color="auto" w:fill="808080" w:themeFill="background1" w:themeFillShade="80"/>
            <w:vAlign w:val="center"/>
          </w:tcPr>
          <w:p w14:paraId="075AED1E" w14:textId="77777777" w:rsidR="00545C0A" w:rsidRPr="001C4A8F" w:rsidRDefault="00545C0A" w:rsidP="2CF16D3D">
            <w:pPr>
              <w:rPr>
                <w:lang w:val="en-GB"/>
              </w:rPr>
            </w:pPr>
            <w:r w:rsidRPr="2CF16D3D">
              <w:rPr>
                <w:lang w:val="en-GB"/>
              </w:rPr>
              <w:t>Section of document Impacted</w:t>
            </w:r>
          </w:p>
        </w:tc>
      </w:tr>
      <w:tr w:rsidR="00596CAF" w:rsidRPr="001C4A8F" w14:paraId="264D5B07" w14:textId="77777777" w:rsidTr="2CF16D3D">
        <w:trPr>
          <w:trHeight w:val="109"/>
        </w:trPr>
        <w:tc>
          <w:tcPr>
            <w:tcW w:w="991" w:type="dxa"/>
            <w:shd w:val="clear" w:color="auto" w:fill="auto"/>
            <w:vAlign w:val="center"/>
          </w:tcPr>
          <w:p w14:paraId="0B35B8DF" w14:textId="18F46FE9" w:rsidR="00596CAF" w:rsidRPr="001C4A8F" w:rsidRDefault="00DC438A" w:rsidP="2CF16D3D">
            <w:pPr>
              <w:jc w:val="center"/>
              <w:rPr>
                <w:lang w:val="en-GB"/>
              </w:rPr>
            </w:pPr>
            <w:r>
              <w:rPr>
                <w:lang w:val="en-GB"/>
              </w:rPr>
              <w:t>1.0</w:t>
            </w:r>
          </w:p>
        </w:tc>
        <w:tc>
          <w:tcPr>
            <w:tcW w:w="1440" w:type="dxa"/>
            <w:shd w:val="clear" w:color="auto" w:fill="auto"/>
            <w:vAlign w:val="center"/>
          </w:tcPr>
          <w:p w14:paraId="2701FEF5" w14:textId="78247CFF" w:rsidR="00596CAF" w:rsidRPr="001C4A8F" w:rsidRDefault="009A2ABB" w:rsidP="2CF16D3D">
            <w:pPr>
              <w:jc w:val="center"/>
              <w:rPr>
                <w:lang w:val="en-GB"/>
              </w:rPr>
            </w:pPr>
            <w:r>
              <w:rPr>
                <w:lang w:val="en-GB"/>
              </w:rPr>
              <w:t>2</w:t>
            </w:r>
            <w:r w:rsidR="009F78E8">
              <w:rPr>
                <w:lang w:val="en-GB"/>
              </w:rPr>
              <w:t>8</w:t>
            </w:r>
            <w:r>
              <w:rPr>
                <w:lang w:val="en-GB"/>
              </w:rPr>
              <w:t>-06</w:t>
            </w:r>
            <w:r w:rsidR="00834E1B">
              <w:rPr>
                <w:lang w:val="en-GB"/>
              </w:rPr>
              <w:t>-2022</w:t>
            </w:r>
          </w:p>
        </w:tc>
        <w:tc>
          <w:tcPr>
            <w:tcW w:w="951" w:type="dxa"/>
            <w:shd w:val="clear" w:color="auto" w:fill="auto"/>
            <w:vAlign w:val="center"/>
          </w:tcPr>
          <w:p w14:paraId="129EBC79" w14:textId="679A97CE" w:rsidR="00596CAF" w:rsidRPr="001C4A8F" w:rsidRDefault="009F78E8" w:rsidP="2CF16D3D">
            <w:pPr>
              <w:rPr>
                <w:lang w:val="en-GB"/>
              </w:rPr>
            </w:pPr>
            <w:r>
              <w:rPr>
                <w:lang w:val="en-GB"/>
              </w:rPr>
              <w:t>Nabeel Ansari</w:t>
            </w:r>
          </w:p>
        </w:tc>
        <w:tc>
          <w:tcPr>
            <w:tcW w:w="1373" w:type="dxa"/>
            <w:shd w:val="clear" w:color="auto" w:fill="auto"/>
            <w:vAlign w:val="center"/>
          </w:tcPr>
          <w:p w14:paraId="6EB11BA9" w14:textId="3CE30A93" w:rsidR="00596CAF" w:rsidRPr="001C4A8F" w:rsidRDefault="009A2ABB" w:rsidP="2CF16D3D">
            <w:pPr>
              <w:rPr>
                <w:lang w:val="en-GB"/>
              </w:rPr>
            </w:pPr>
            <w:r>
              <w:rPr>
                <w:lang w:val="en-GB"/>
              </w:rPr>
              <w:t>Robin Singh/Kuldeep Rana</w:t>
            </w:r>
          </w:p>
        </w:tc>
        <w:tc>
          <w:tcPr>
            <w:tcW w:w="2181" w:type="dxa"/>
            <w:shd w:val="clear" w:color="auto" w:fill="auto"/>
            <w:vAlign w:val="center"/>
          </w:tcPr>
          <w:p w14:paraId="1B7F1AF5" w14:textId="04A2C64D" w:rsidR="00596CAF" w:rsidRPr="001C4A8F" w:rsidRDefault="009A2ABB" w:rsidP="2CF16D3D">
            <w:pPr>
              <w:rPr>
                <w:lang w:val="en-GB"/>
              </w:rPr>
            </w:pPr>
            <w:r>
              <w:rPr>
                <w:lang w:val="en-GB"/>
              </w:rPr>
              <w:t>Initial Draft</w:t>
            </w:r>
          </w:p>
        </w:tc>
        <w:tc>
          <w:tcPr>
            <w:tcW w:w="2491" w:type="dxa"/>
            <w:shd w:val="clear" w:color="auto" w:fill="auto"/>
            <w:vAlign w:val="center"/>
          </w:tcPr>
          <w:p w14:paraId="7639E684" w14:textId="67DDCAA2" w:rsidR="00596CAF" w:rsidRPr="001C4A8F" w:rsidRDefault="00596CAF" w:rsidP="2CF16D3D">
            <w:pPr>
              <w:rPr>
                <w:lang w:val="en-GB"/>
              </w:rPr>
            </w:pPr>
          </w:p>
        </w:tc>
      </w:tr>
      <w:tr w:rsidR="009A2ABB" w:rsidRPr="001C4A8F" w14:paraId="2ED8C776" w14:textId="77777777" w:rsidTr="2CF16D3D">
        <w:trPr>
          <w:trHeight w:val="109"/>
        </w:trPr>
        <w:tc>
          <w:tcPr>
            <w:tcW w:w="991" w:type="dxa"/>
            <w:shd w:val="clear" w:color="auto" w:fill="auto"/>
            <w:vAlign w:val="center"/>
          </w:tcPr>
          <w:p w14:paraId="05155E59" w14:textId="613767AF" w:rsidR="009A2ABB" w:rsidRDefault="009A2ABB" w:rsidP="2CF16D3D">
            <w:pPr>
              <w:jc w:val="center"/>
              <w:rPr>
                <w:lang w:val="en-GB"/>
              </w:rPr>
            </w:pPr>
          </w:p>
        </w:tc>
        <w:tc>
          <w:tcPr>
            <w:tcW w:w="1440" w:type="dxa"/>
            <w:shd w:val="clear" w:color="auto" w:fill="auto"/>
            <w:vAlign w:val="center"/>
          </w:tcPr>
          <w:p w14:paraId="1FD12CD0" w14:textId="10FD0F34" w:rsidR="009A2ABB" w:rsidRDefault="009A2ABB" w:rsidP="00DC438A">
            <w:pPr>
              <w:rPr>
                <w:lang w:val="en-GB"/>
              </w:rPr>
            </w:pPr>
          </w:p>
        </w:tc>
        <w:tc>
          <w:tcPr>
            <w:tcW w:w="951" w:type="dxa"/>
            <w:shd w:val="clear" w:color="auto" w:fill="auto"/>
            <w:vAlign w:val="center"/>
          </w:tcPr>
          <w:p w14:paraId="36B0EF0C" w14:textId="23BBE281" w:rsidR="009A2ABB" w:rsidRDefault="009A2ABB" w:rsidP="2CF16D3D">
            <w:pPr>
              <w:rPr>
                <w:lang w:val="en-GB"/>
              </w:rPr>
            </w:pPr>
          </w:p>
        </w:tc>
        <w:tc>
          <w:tcPr>
            <w:tcW w:w="1373" w:type="dxa"/>
            <w:shd w:val="clear" w:color="auto" w:fill="auto"/>
            <w:vAlign w:val="center"/>
          </w:tcPr>
          <w:p w14:paraId="3CCF5DC6" w14:textId="1E89B39A" w:rsidR="009A2ABB" w:rsidRDefault="009A2ABB" w:rsidP="2CF16D3D">
            <w:pPr>
              <w:rPr>
                <w:lang w:val="en-GB"/>
              </w:rPr>
            </w:pPr>
          </w:p>
        </w:tc>
        <w:tc>
          <w:tcPr>
            <w:tcW w:w="2181" w:type="dxa"/>
            <w:shd w:val="clear" w:color="auto" w:fill="auto"/>
            <w:vAlign w:val="center"/>
          </w:tcPr>
          <w:p w14:paraId="7A4D5A87" w14:textId="30BEB099" w:rsidR="009A2ABB" w:rsidRDefault="009A2ABB" w:rsidP="2CF16D3D">
            <w:pPr>
              <w:rPr>
                <w:lang w:val="en-GB"/>
              </w:rPr>
            </w:pPr>
          </w:p>
        </w:tc>
        <w:tc>
          <w:tcPr>
            <w:tcW w:w="2491" w:type="dxa"/>
            <w:shd w:val="clear" w:color="auto" w:fill="auto"/>
            <w:vAlign w:val="center"/>
          </w:tcPr>
          <w:p w14:paraId="0496F8F0" w14:textId="77777777" w:rsidR="009A2ABB" w:rsidRPr="001C4A8F" w:rsidRDefault="009A2ABB" w:rsidP="2CF16D3D">
            <w:pPr>
              <w:rPr>
                <w:lang w:val="en-GB"/>
              </w:rPr>
            </w:pPr>
          </w:p>
        </w:tc>
      </w:tr>
    </w:tbl>
    <w:p w14:paraId="1E88637F" w14:textId="77777777" w:rsidR="009C0D84" w:rsidRDefault="009C0D84" w:rsidP="00F32330"/>
    <w:p w14:paraId="715DB8E7" w14:textId="6C7C9807" w:rsidR="009C0D84" w:rsidRPr="001C4A8F" w:rsidRDefault="009C0D84" w:rsidP="009C0D84">
      <w:r w:rsidRPr="001C4A8F">
        <w:t>R</w:t>
      </w:r>
      <w:r>
        <w:t>EFERENCE DOCUMENT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743"/>
        <w:gridCol w:w="3221"/>
        <w:gridCol w:w="5529"/>
      </w:tblGrid>
      <w:tr w:rsidR="005A3423" w:rsidRPr="001C4A8F" w14:paraId="58E6787D" w14:textId="6E33BE68" w:rsidTr="0096331F">
        <w:trPr>
          <w:trHeight w:val="109"/>
          <w:tblHeader/>
        </w:trPr>
        <w:tc>
          <w:tcPr>
            <w:tcW w:w="0" w:type="auto"/>
            <w:shd w:val="clear" w:color="auto" w:fill="808080" w:themeFill="background1" w:themeFillShade="80"/>
            <w:vAlign w:val="center"/>
          </w:tcPr>
          <w:p w14:paraId="338B77D8" w14:textId="22514FFF" w:rsidR="005A3423" w:rsidRPr="001C4A8F" w:rsidRDefault="005A3423" w:rsidP="009C0D84">
            <w:pPr>
              <w:rPr>
                <w:lang w:val="en-GB"/>
              </w:rPr>
            </w:pPr>
            <w:r>
              <w:rPr>
                <w:lang w:val="en-GB"/>
              </w:rPr>
              <w:t>S. No.</w:t>
            </w:r>
          </w:p>
        </w:tc>
        <w:tc>
          <w:tcPr>
            <w:tcW w:w="3221" w:type="dxa"/>
            <w:shd w:val="clear" w:color="auto" w:fill="808080" w:themeFill="background1" w:themeFillShade="80"/>
            <w:vAlign w:val="center"/>
          </w:tcPr>
          <w:p w14:paraId="0881721D" w14:textId="4DF8C31D" w:rsidR="005A3423" w:rsidRPr="001C4A8F" w:rsidRDefault="005A3423" w:rsidP="00862B9C">
            <w:pPr>
              <w:rPr>
                <w:lang w:val="en-GB"/>
              </w:rPr>
            </w:pPr>
            <w:r>
              <w:rPr>
                <w:lang w:val="en-GB"/>
              </w:rPr>
              <w:t>Document Name</w:t>
            </w:r>
          </w:p>
        </w:tc>
        <w:tc>
          <w:tcPr>
            <w:tcW w:w="5529" w:type="dxa"/>
            <w:shd w:val="clear" w:color="auto" w:fill="808080" w:themeFill="background1" w:themeFillShade="80"/>
          </w:tcPr>
          <w:p w14:paraId="521C8E7F" w14:textId="2E4485D4" w:rsidR="005A3423" w:rsidRDefault="005A3423" w:rsidP="00862B9C">
            <w:pPr>
              <w:rPr>
                <w:lang w:val="en-GB"/>
              </w:rPr>
            </w:pPr>
            <w:r>
              <w:rPr>
                <w:lang w:val="en-GB"/>
              </w:rPr>
              <w:t>Document Description</w:t>
            </w:r>
          </w:p>
        </w:tc>
      </w:tr>
      <w:tr w:rsidR="005A3423" w:rsidRPr="001C4A8F" w14:paraId="5925AD9A" w14:textId="47EB2CEA" w:rsidTr="0096331F">
        <w:trPr>
          <w:trHeight w:val="109"/>
        </w:trPr>
        <w:tc>
          <w:tcPr>
            <w:tcW w:w="0" w:type="auto"/>
            <w:shd w:val="clear" w:color="auto" w:fill="auto"/>
            <w:vAlign w:val="center"/>
          </w:tcPr>
          <w:p w14:paraId="1CA9351E" w14:textId="0DBC0B59" w:rsidR="005A3423" w:rsidRPr="001C4A8F" w:rsidRDefault="005A3423" w:rsidP="00C218D1">
            <w:pPr>
              <w:jc w:val="center"/>
              <w:rPr>
                <w:lang w:val="en-GB"/>
              </w:rPr>
            </w:pPr>
          </w:p>
        </w:tc>
        <w:tc>
          <w:tcPr>
            <w:tcW w:w="3221" w:type="dxa"/>
            <w:shd w:val="clear" w:color="auto" w:fill="auto"/>
            <w:vAlign w:val="center"/>
          </w:tcPr>
          <w:p w14:paraId="22679458" w14:textId="6B328F9B" w:rsidR="005A3423" w:rsidRPr="001C4A8F" w:rsidRDefault="005A3423" w:rsidP="00862B9C">
            <w:pPr>
              <w:rPr>
                <w:lang w:val="en-GB"/>
              </w:rPr>
            </w:pPr>
          </w:p>
        </w:tc>
        <w:tc>
          <w:tcPr>
            <w:tcW w:w="5529" w:type="dxa"/>
          </w:tcPr>
          <w:p w14:paraId="2426ED38" w14:textId="6245C96B" w:rsidR="005A3423" w:rsidRPr="007621D4" w:rsidRDefault="005A3423" w:rsidP="00862B9C">
            <w:pPr>
              <w:rPr>
                <w:lang w:val="en-GB"/>
              </w:rPr>
            </w:pPr>
          </w:p>
        </w:tc>
      </w:tr>
      <w:tr w:rsidR="005A3423" w:rsidRPr="001C4A8F" w14:paraId="7B89CCD7" w14:textId="787AE712" w:rsidTr="0096331F">
        <w:trPr>
          <w:trHeight w:val="109"/>
        </w:trPr>
        <w:tc>
          <w:tcPr>
            <w:tcW w:w="0" w:type="auto"/>
            <w:shd w:val="clear" w:color="auto" w:fill="auto"/>
            <w:vAlign w:val="center"/>
          </w:tcPr>
          <w:p w14:paraId="3D7025B2" w14:textId="085B2785" w:rsidR="005A3423" w:rsidRDefault="005A3423" w:rsidP="00C218D1">
            <w:pPr>
              <w:jc w:val="center"/>
              <w:rPr>
                <w:lang w:val="en-GB"/>
              </w:rPr>
            </w:pPr>
          </w:p>
        </w:tc>
        <w:tc>
          <w:tcPr>
            <w:tcW w:w="3221" w:type="dxa"/>
            <w:shd w:val="clear" w:color="auto" w:fill="auto"/>
            <w:vAlign w:val="center"/>
          </w:tcPr>
          <w:p w14:paraId="1263037F" w14:textId="544C2603" w:rsidR="005A3423" w:rsidRPr="007621D4" w:rsidRDefault="005A3423" w:rsidP="00862B9C">
            <w:pPr>
              <w:rPr>
                <w:lang w:val="en-GB"/>
              </w:rPr>
            </w:pPr>
          </w:p>
        </w:tc>
        <w:tc>
          <w:tcPr>
            <w:tcW w:w="5529" w:type="dxa"/>
          </w:tcPr>
          <w:p w14:paraId="1DFF973A" w14:textId="6B0FB2D3" w:rsidR="005A3423" w:rsidRPr="0048449B" w:rsidRDefault="005A3423" w:rsidP="009C7AB8">
            <w:pPr>
              <w:rPr>
                <w:lang w:val="en-GB"/>
              </w:rPr>
            </w:pPr>
          </w:p>
        </w:tc>
      </w:tr>
      <w:tr w:rsidR="005A3423" w:rsidRPr="001C4A8F" w14:paraId="3713991A" w14:textId="6C127ED1" w:rsidTr="0096331F">
        <w:trPr>
          <w:trHeight w:val="109"/>
        </w:trPr>
        <w:tc>
          <w:tcPr>
            <w:tcW w:w="0" w:type="auto"/>
            <w:shd w:val="clear" w:color="auto" w:fill="auto"/>
            <w:vAlign w:val="center"/>
          </w:tcPr>
          <w:p w14:paraId="10205140" w14:textId="313D5451" w:rsidR="005A3423" w:rsidRDefault="005A3423" w:rsidP="00C218D1">
            <w:pPr>
              <w:jc w:val="center"/>
              <w:rPr>
                <w:lang w:val="en-GB"/>
              </w:rPr>
            </w:pPr>
          </w:p>
        </w:tc>
        <w:tc>
          <w:tcPr>
            <w:tcW w:w="3221" w:type="dxa"/>
            <w:shd w:val="clear" w:color="auto" w:fill="auto"/>
            <w:vAlign w:val="center"/>
          </w:tcPr>
          <w:p w14:paraId="42D9C2D1" w14:textId="4405E55F" w:rsidR="005A3423" w:rsidRPr="007621D4" w:rsidRDefault="005A3423" w:rsidP="0048449B">
            <w:pPr>
              <w:rPr>
                <w:lang w:val="en-GB"/>
              </w:rPr>
            </w:pPr>
          </w:p>
        </w:tc>
        <w:tc>
          <w:tcPr>
            <w:tcW w:w="5529" w:type="dxa"/>
          </w:tcPr>
          <w:p w14:paraId="1C981775" w14:textId="2C07D868" w:rsidR="005A3423" w:rsidRPr="00122774" w:rsidRDefault="005A3423" w:rsidP="0048449B">
            <w:pPr>
              <w:rPr>
                <w:lang w:val="en-GB"/>
              </w:rPr>
            </w:pPr>
          </w:p>
        </w:tc>
      </w:tr>
    </w:tbl>
    <w:p w14:paraId="45F2F4AE" w14:textId="7891FA47" w:rsidR="00C93626" w:rsidRDefault="00522EBC" w:rsidP="009824ED">
      <w:r>
        <w:br w:type="page"/>
      </w:r>
    </w:p>
    <w:p w14:paraId="2A8C5BEE" w14:textId="77777777" w:rsidR="009A2ABB" w:rsidRDefault="009A2ABB" w:rsidP="009A2ABB">
      <w:pPr>
        <w:ind w:left="1440" w:firstLine="720"/>
        <w:rPr>
          <w:b/>
          <w:sz w:val="40"/>
          <w:szCs w:val="40"/>
          <w:u w:val="single"/>
        </w:rPr>
      </w:pPr>
    </w:p>
    <w:p w14:paraId="65AF94CC" w14:textId="3FEA1392" w:rsidR="009A2ABB" w:rsidRDefault="009A2ABB" w:rsidP="00EF3170">
      <w:pPr>
        <w:pStyle w:val="ListParagraph"/>
        <w:numPr>
          <w:ilvl w:val="0"/>
          <w:numId w:val="32"/>
        </w:numPr>
        <w:rPr>
          <w:b/>
          <w:bCs/>
          <w:sz w:val="28"/>
          <w:szCs w:val="28"/>
        </w:rPr>
      </w:pPr>
      <w:r w:rsidRPr="00EF3170">
        <w:rPr>
          <w:b/>
          <w:bCs/>
          <w:sz w:val="28"/>
          <w:szCs w:val="28"/>
        </w:rPr>
        <w:t xml:space="preserve">Methodology of </w:t>
      </w:r>
      <w:r w:rsidR="00565884">
        <w:rPr>
          <w:b/>
          <w:bCs/>
          <w:sz w:val="28"/>
          <w:szCs w:val="28"/>
        </w:rPr>
        <w:t>Transaction based relationship</w:t>
      </w:r>
      <w:r w:rsidRPr="00EF3170">
        <w:rPr>
          <w:b/>
          <w:bCs/>
          <w:sz w:val="28"/>
          <w:szCs w:val="28"/>
        </w:rPr>
        <w:t>:</w:t>
      </w:r>
    </w:p>
    <w:p w14:paraId="003998E1" w14:textId="77777777" w:rsidR="00EF3170" w:rsidRPr="00EF3170" w:rsidRDefault="00EF3170" w:rsidP="00EF3170">
      <w:pPr>
        <w:pStyle w:val="ListParagraph"/>
        <w:rPr>
          <w:b/>
          <w:bCs/>
          <w:sz w:val="28"/>
          <w:szCs w:val="28"/>
        </w:rPr>
      </w:pPr>
    </w:p>
    <w:p w14:paraId="1BEC400F" w14:textId="077ECFEB" w:rsidR="009A2ABB" w:rsidRDefault="00565884" w:rsidP="009A2ABB">
      <w:pPr>
        <w:pStyle w:val="ListParagraph"/>
        <w:numPr>
          <w:ilvl w:val="0"/>
          <w:numId w:val="28"/>
        </w:numPr>
        <w:spacing w:after="160" w:line="259" w:lineRule="auto"/>
        <w:rPr>
          <w:bCs/>
          <w:sz w:val="20"/>
          <w:szCs w:val="20"/>
        </w:rPr>
      </w:pPr>
      <w:r>
        <w:rPr>
          <w:bCs/>
          <w:sz w:val="20"/>
          <w:szCs w:val="20"/>
        </w:rPr>
        <w:t>There are 4 Relationships which are to be created based on different Transactions:</w:t>
      </w:r>
    </w:p>
    <w:p w14:paraId="26FB18E7" w14:textId="7392916F" w:rsidR="00565884" w:rsidRPr="00565884" w:rsidRDefault="00565884" w:rsidP="00565884">
      <w:pPr>
        <w:pStyle w:val="ListParagraph"/>
        <w:numPr>
          <w:ilvl w:val="1"/>
          <w:numId w:val="28"/>
        </w:numPr>
        <w:spacing w:after="160" w:line="259" w:lineRule="auto"/>
        <w:rPr>
          <w:bCs/>
          <w:sz w:val="20"/>
          <w:szCs w:val="20"/>
        </w:rPr>
      </w:pPr>
      <w:r>
        <w:t>Person to Person(P-P)</w:t>
      </w:r>
    </w:p>
    <w:p w14:paraId="34FCB83E" w14:textId="30944BD6" w:rsidR="00565884" w:rsidRPr="00565884" w:rsidRDefault="00565884" w:rsidP="00565884">
      <w:pPr>
        <w:pStyle w:val="ListParagraph"/>
        <w:numPr>
          <w:ilvl w:val="1"/>
          <w:numId w:val="28"/>
        </w:numPr>
        <w:spacing w:after="160" w:line="259" w:lineRule="auto"/>
        <w:rPr>
          <w:bCs/>
          <w:sz w:val="20"/>
          <w:szCs w:val="20"/>
        </w:rPr>
      </w:pPr>
      <w:r>
        <w:t>Organization to Organization(O-O)</w:t>
      </w:r>
    </w:p>
    <w:p w14:paraId="442E24E3" w14:textId="347083B5" w:rsidR="00565884" w:rsidRPr="00565884" w:rsidRDefault="00565884" w:rsidP="00565884">
      <w:pPr>
        <w:pStyle w:val="ListParagraph"/>
        <w:numPr>
          <w:ilvl w:val="1"/>
          <w:numId w:val="28"/>
        </w:numPr>
        <w:spacing w:after="160" w:line="259" w:lineRule="auto"/>
        <w:rPr>
          <w:bCs/>
          <w:sz w:val="20"/>
          <w:szCs w:val="20"/>
        </w:rPr>
      </w:pPr>
      <w:r>
        <w:t>Person to Organization (P-O)</w:t>
      </w:r>
    </w:p>
    <w:p w14:paraId="5B797338" w14:textId="66171344" w:rsidR="00565884" w:rsidRDefault="00565884" w:rsidP="00565884">
      <w:pPr>
        <w:pStyle w:val="ListParagraph"/>
        <w:numPr>
          <w:ilvl w:val="1"/>
          <w:numId w:val="28"/>
        </w:numPr>
        <w:spacing w:after="160" w:line="259" w:lineRule="auto"/>
        <w:rPr>
          <w:bCs/>
          <w:sz w:val="20"/>
          <w:szCs w:val="20"/>
        </w:rPr>
      </w:pPr>
      <w:r>
        <w:t>Organization to Person(O-P)</w:t>
      </w:r>
    </w:p>
    <w:p w14:paraId="79024DB4" w14:textId="6ED5F633" w:rsidR="00565884" w:rsidRDefault="00565884" w:rsidP="00565884">
      <w:pPr>
        <w:pStyle w:val="ListParagraph"/>
        <w:numPr>
          <w:ilvl w:val="0"/>
          <w:numId w:val="28"/>
        </w:numPr>
        <w:spacing w:after="160" w:line="256" w:lineRule="auto"/>
      </w:pPr>
      <w:r>
        <w:t>There are 5 transactions considered which are NEFT, RTGS, UPI, CB</w:t>
      </w:r>
      <w:r w:rsidR="00D557E1">
        <w:t>W</w:t>
      </w:r>
      <w:r>
        <w:t>T</w:t>
      </w:r>
      <w:r w:rsidR="00D557E1">
        <w:t>R</w:t>
      </w:r>
      <w:r>
        <w:t xml:space="preserve">, IMPS. Below are the </w:t>
      </w:r>
      <w:r w:rsidR="00D557E1">
        <w:t xml:space="preserve">FINGATE </w:t>
      </w:r>
      <w:r>
        <w:t>Tables which are used to fetch data.</w:t>
      </w:r>
    </w:p>
    <w:p w14:paraId="686BDF09" w14:textId="747EABE4" w:rsidR="00565884" w:rsidRDefault="00565884" w:rsidP="00565884">
      <w:pPr>
        <w:pStyle w:val="ListParagraph"/>
        <w:numPr>
          <w:ilvl w:val="1"/>
          <w:numId w:val="28"/>
        </w:numPr>
        <w:spacing w:after="160" w:line="256" w:lineRule="auto"/>
      </w:pPr>
      <w:r>
        <w:t xml:space="preserve">NEFT </w:t>
      </w:r>
      <w:r w:rsidR="00D557E1">
        <w:t>-&gt;</w:t>
      </w:r>
      <w:r>
        <w:t xml:space="preserve"> </w:t>
      </w:r>
      <w:proofErr w:type="spellStart"/>
      <w:r>
        <w:t>Fingate_TsOne</w:t>
      </w:r>
      <w:proofErr w:type="spellEnd"/>
      <w:r>
        <w:t xml:space="preserve"> and </w:t>
      </w:r>
      <w:proofErr w:type="spellStart"/>
      <w:r>
        <w:t>Fingate_TsTen</w:t>
      </w:r>
      <w:proofErr w:type="spellEnd"/>
    </w:p>
    <w:p w14:paraId="35B93BE1" w14:textId="3A953B1F" w:rsidR="00565884" w:rsidRDefault="00565884" w:rsidP="00565884">
      <w:pPr>
        <w:pStyle w:val="ListParagraph"/>
        <w:numPr>
          <w:ilvl w:val="1"/>
          <w:numId w:val="28"/>
        </w:numPr>
        <w:spacing w:after="160" w:line="256" w:lineRule="auto"/>
      </w:pPr>
      <w:r>
        <w:t xml:space="preserve">RTGS </w:t>
      </w:r>
      <w:r w:rsidR="00D557E1">
        <w:t xml:space="preserve">-&gt; </w:t>
      </w:r>
      <w:proofErr w:type="spellStart"/>
      <w:r>
        <w:t>Fingate_TsOne</w:t>
      </w:r>
      <w:proofErr w:type="spellEnd"/>
      <w:r w:rsidR="00D557E1">
        <w:t xml:space="preserve"> and </w:t>
      </w:r>
      <w:proofErr w:type="spellStart"/>
      <w:r w:rsidR="00D557E1">
        <w:t>Fingate_TsTen</w:t>
      </w:r>
      <w:proofErr w:type="spellEnd"/>
    </w:p>
    <w:p w14:paraId="0D5844CC" w14:textId="27D36962" w:rsidR="00565884" w:rsidRDefault="00565884" w:rsidP="00565884">
      <w:pPr>
        <w:pStyle w:val="ListParagraph"/>
        <w:numPr>
          <w:ilvl w:val="1"/>
          <w:numId w:val="28"/>
        </w:numPr>
        <w:spacing w:after="160" w:line="256" w:lineRule="auto"/>
      </w:pPr>
      <w:r>
        <w:t xml:space="preserve">UPI </w:t>
      </w:r>
      <w:r w:rsidR="00D557E1">
        <w:t xml:space="preserve">   -&gt;</w:t>
      </w:r>
      <w:r>
        <w:t xml:space="preserve"> </w:t>
      </w:r>
      <w:proofErr w:type="spellStart"/>
      <w:r>
        <w:t>Fingate_TsThree</w:t>
      </w:r>
      <w:proofErr w:type="spellEnd"/>
      <w:r w:rsidR="00D557E1">
        <w:t xml:space="preserve"> and </w:t>
      </w:r>
      <w:proofErr w:type="spellStart"/>
      <w:r w:rsidR="00D557E1">
        <w:t>Fingate_TsTen</w:t>
      </w:r>
      <w:proofErr w:type="spellEnd"/>
    </w:p>
    <w:p w14:paraId="0E540880" w14:textId="626DBD52" w:rsidR="00565884" w:rsidRDefault="00565884" w:rsidP="00565884">
      <w:pPr>
        <w:pStyle w:val="ListParagraph"/>
        <w:numPr>
          <w:ilvl w:val="1"/>
          <w:numId w:val="28"/>
        </w:numPr>
        <w:spacing w:after="160" w:line="256" w:lineRule="auto"/>
      </w:pPr>
      <w:r>
        <w:t xml:space="preserve">IMPS </w:t>
      </w:r>
      <w:r w:rsidR="00D557E1">
        <w:t>-&gt;</w:t>
      </w:r>
      <w:r>
        <w:t xml:space="preserve"> </w:t>
      </w:r>
      <w:proofErr w:type="spellStart"/>
      <w:r>
        <w:t>Fingate_TsTwo</w:t>
      </w:r>
      <w:proofErr w:type="spellEnd"/>
      <w:r w:rsidR="00D557E1">
        <w:t xml:space="preserve"> and </w:t>
      </w:r>
      <w:proofErr w:type="spellStart"/>
      <w:r w:rsidR="00D557E1">
        <w:t>Fingate_TsTen</w:t>
      </w:r>
      <w:proofErr w:type="spellEnd"/>
    </w:p>
    <w:p w14:paraId="48D6C76E" w14:textId="3D4154EB" w:rsidR="00565884" w:rsidRDefault="00565884" w:rsidP="00565884">
      <w:pPr>
        <w:pStyle w:val="ListParagraph"/>
        <w:numPr>
          <w:ilvl w:val="1"/>
          <w:numId w:val="28"/>
        </w:numPr>
        <w:spacing w:after="160" w:line="256" w:lineRule="auto"/>
      </w:pPr>
      <w:r>
        <w:t>CB</w:t>
      </w:r>
      <w:r w:rsidR="00D557E1">
        <w:t>W</w:t>
      </w:r>
      <w:r>
        <w:t>T</w:t>
      </w:r>
      <w:r w:rsidR="00D557E1">
        <w:t>R</w:t>
      </w:r>
      <w:r>
        <w:t xml:space="preserve"> </w:t>
      </w:r>
      <w:r w:rsidR="00D557E1">
        <w:t>-&gt;</w:t>
      </w:r>
      <w:r>
        <w:t xml:space="preserve"> </w:t>
      </w:r>
      <w:proofErr w:type="spellStart"/>
      <w:r>
        <w:t>Fingate_Cbwtrbank</w:t>
      </w:r>
      <w:proofErr w:type="spellEnd"/>
      <w:r>
        <w:t xml:space="preserve"> </w:t>
      </w:r>
    </w:p>
    <w:p w14:paraId="7CB286A6" w14:textId="63AD3207" w:rsidR="00D557E1" w:rsidRDefault="00D557E1" w:rsidP="00D557E1">
      <w:pPr>
        <w:pStyle w:val="ListParagraph"/>
        <w:numPr>
          <w:ilvl w:val="0"/>
          <w:numId w:val="28"/>
        </w:numPr>
        <w:spacing w:after="200" w:line="276" w:lineRule="auto"/>
        <w:rPr>
          <w:rFonts w:asciiTheme="minorHAnsi" w:hAnsiTheme="minorHAnsi" w:cstheme="minorBidi"/>
        </w:rPr>
      </w:pPr>
      <w:r>
        <w:t>Scoring has been implemented using statistical technique of binning.</w:t>
      </w:r>
    </w:p>
    <w:p w14:paraId="46F3DAB2" w14:textId="595DDDAC" w:rsidR="00D557E1" w:rsidRDefault="00D557E1" w:rsidP="00D557E1">
      <w:pPr>
        <w:pStyle w:val="ListParagraph"/>
        <w:numPr>
          <w:ilvl w:val="0"/>
          <w:numId w:val="28"/>
        </w:numPr>
        <w:spacing w:after="200" w:line="276" w:lineRule="auto"/>
      </w:pPr>
      <w:r>
        <w:t>Data is sorted, divided into three parts (</w:t>
      </w:r>
      <w:r w:rsidR="00DC438A">
        <w:t>binned) and</w:t>
      </w:r>
      <w:r>
        <w:t xml:space="preserve"> a new label is assigned to each value in accordance with the bin they fall into.</w:t>
      </w:r>
    </w:p>
    <w:p w14:paraId="1419C3D2" w14:textId="77777777" w:rsidR="00D557E1" w:rsidRDefault="00D557E1" w:rsidP="00D557E1">
      <w:pPr>
        <w:pStyle w:val="ListParagraph"/>
        <w:numPr>
          <w:ilvl w:val="1"/>
          <w:numId w:val="28"/>
        </w:numPr>
        <w:spacing w:after="200" w:line="276" w:lineRule="auto"/>
      </w:pPr>
      <w:proofErr w:type="spellStart"/>
      <w:r>
        <w:t>Transaction_Amount</w:t>
      </w:r>
      <w:proofErr w:type="spellEnd"/>
      <w:r>
        <w:t xml:space="preserve"> :- Total amount of transaction between two entities.</w:t>
      </w:r>
    </w:p>
    <w:p w14:paraId="3B7A0B02" w14:textId="77777777" w:rsidR="00D557E1" w:rsidRDefault="00D557E1" w:rsidP="00D557E1">
      <w:pPr>
        <w:pStyle w:val="ListParagraph"/>
        <w:numPr>
          <w:ilvl w:val="1"/>
          <w:numId w:val="28"/>
        </w:numPr>
        <w:spacing w:after="200" w:line="276" w:lineRule="auto"/>
      </w:pPr>
      <w:proofErr w:type="spellStart"/>
      <w:r>
        <w:t>Number_Of_Transactions</w:t>
      </w:r>
      <w:proofErr w:type="spellEnd"/>
      <w:r>
        <w:t>: Total number of transactions between two entities.</w:t>
      </w:r>
    </w:p>
    <w:p w14:paraId="54051CA6" w14:textId="77777777" w:rsidR="00D557E1" w:rsidRDefault="00D557E1" w:rsidP="00D557E1">
      <w:pPr>
        <w:pStyle w:val="ListParagraph"/>
        <w:numPr>
          <w:ilvl w:val="1"/>
          <w:numId w:val="28"/>
        </w:numPr>
        <w:spacing w:after="200" w:line="276" w:lineRule="auto"/>
      </w:pPr>
      <w:proofErr w:type="spellStart"/>
      <w:r>
        <w:t>Frequency_Of_Transactions</w:t>
      </w:r>
      <w:proofErr w:type="spellEnd"/>
      <w:r>
        <w:t xml:space="preserve">: Time period of all the transactions between two entities. </w:t>
      </w:r>
    </w:p>
    <w:p w14:paraId="6328ECBC" w14:textId="77777777" w:rsidR="00D557E1" w:rsidRDefault="00D557E1" w:rsidP="00D557E1">
      <w:pPr>
        <w:pStyle w:val="ListParagraph"/>
      </w:pPr>
    </w:p>
    <w:p w14:paraId="0967A5E9" w14:textId="3243531B" w:rsidR="00A81EF3" w:rsidRDefault="0035180D" w:rsidP="00312FCB">
      <w:pPr>
        <w:pStyle w:val="ListParagraph"/>
        <w:numPr>
          <w:ilvl w:val="0"/>
          <w:numId w:val="28"/>
        </w:numPr>
        <w:spacing w:after="200" w:line="276" w:lineRule="auto"/>
      </w:pPr>
      <w:r>
        <w:t>We have</w:t>
      </w:r>
      <w:r w:rsidR="00D557E1">
        <w:t xml:space="preserve"> 3 different columns </w:t>
      </w:r>
      <w:r>
        <w:t xml:space="preserve">and each column will have </w:t>
      </w:r>
      <w:r w:rsidR="00D557E1">
        <w:t xml:space="preserve">3 different bin sizes </w:t>
      </w:r>
      <w:r w:rsidR="00A81EF3">
        <w:t xml:space="preserve">B1, B2 and B3. We will be assigning Relationship strength of Low, Medium and High on respective bins. </w:t>
      </w:r>
    </w:p>
    <w:p w14:paraId="4988BBB1" w14:textId="717D48F0" w:rsidR="00135D89" w:rsidRDefault="00135D89" w:rsidP="00135D89">
      <w:pPr>
        <w:pStyle w:val="ListParagraph"/>
        <w:numPr>
          <w:ilvl w:val="1"/>
          <w:numId w:val="28"/>
        </w:numPr>
        <w:spacing w:after="200" w:line="276" w:lineRule="auto"/>
      </w:pPr>
      <w:r>
        <w:t>Presence of Data Point in Th</w:t>
      </w:r>
      <w:r w:rsidR="00AA43D5">
        <w:t>ir</w:t>
      </w:r>
      <w:r>
        <w:t>d Bin for at least one Column will result in High</w:t>
      </w:r>
    </w:p>
    <w:p w14:paraId="7DA50A37" w14:textId="77777777" w:rsidR="00135D89" w:rsidRDefault="00135D89" w:rsidP="00135D89">
      <w:pPr>
        <w:pStyle w:val="ListParagraph"/>
        <w:numPr>
          <w:ilvl w:val="1"/>
          <w:numId w:val="28"/>
        </w:numPr>
        <w:spacing w:after="200" w:line="276" w:lineRule="auto"/>
      </w:pPr>
      <w:r>
        <w:t xml:space="preserve">Presence of data point in Second bin for at least one Column will result in Medium </w:t>
      </w:r>
    </w:p>
    <w:p w14:paraId="1F6AC9BB" w14:textId="77EC08C3" w:rsidR="00135D89" w:rsidRDefault="00135D89" w:rsidP="00135D89">
      <w:pPr>
        <w:pStyle w:val="ListParagraph"/>
        <w:numPr>
          <w:ilvl w:val="1"/>
          <w:numId w:val="28"/>
        </w:numPr>
        <w:spacing w:after="200" w:line="276" w:lineRule="auto"/>
      </w:pPr>
      <w:r>
        <w:t>Presence of data point in First bin for all 3 Columns will result in Low.</w:t>
      </w:r>
    </w:p>
    <w:tbl>
      <w:tblPr>
        <w:tblW w:w="5280" w:type="dxa"/>
        <w:tblLook w:val="04A0" w:firstRow="1" w:lastRow="0" w:firstColumn="1" w:lastColumn="0" w:noHBand="0" w:noVBand="1"/>
      </w:tblPr>
      <w:tblGrid>
        <w:gridCol w:w="1285"/>
        <w:gridCol w:w="1285"/>
        <w:gridCol w:w="1420"/>
        <w:gridCol w:w="1358"/>
      </w:tblGrid>
      <w:tr w:rsidR="00135D89" w:rsidRPr="00135D89" w14:paraId="199C3A1D" w14:textId="77777777" w:rsidTr="00135D89">
        <w:trPr>
          <w:trHeight w:val="600"/>
        </w:trPr>
        <w:tc>
          <w:tcPr>
            <w:tcW w:w="12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5FC9C5" w14:textId="77777777" w:rsidR="00135D89" w:rsidRPr="00135D89" w:rsidRDefault="00135D89" w:rsidP="00135D89">
            <w:pPr>
              <w:rPr>
                <w:rFonts w:ascii="Calibri" w:eastAsia="Times New Roman" w:hAnsi="Calibri" w:cs="Calibri"/>
                <w:b/>
                <w:bCs/>
                <w:color w:val="000000"/>
                <w:lang w:val="en-US"/>
              </w:rPr>
            </w:pPr>
            <w:r w:rsidRPr="00135D89">
              <w:rPr>
                <w:rFonts w:ascii="Calibri" w:eastAsia="Times New Roman" w:hAnsi="Calibri" w:cs="Calibri"/>
                <w:b/>
                <w:bCs/>
                <w:color w:val="000000"/>
                <w:lang w:val="en-US"/>
              </w:rPr>
              <w:t>Transaction Amount</w:t>
            </w:r>
          </w:p>
        </w:tc>
        <w:tc>
          <w:tcPr>
            <w:tcW w:w="1280" w:type="dxa"/>
            <w:tcBorders>
              <w:top w:val="single" w:sz="4" w:space="0" w:color="auto"/>
              <w:left w:val="nil"/>
              <w:bottom w:val="single" w:sz="4" w:space="0" w:color="auto"/>
              <w:right w:val="single" w:sz="4" w:space="0" w:color="auto"/>
            </w:tcBorders>
            <w:shd w:val="clear" w:color="auto" w:fill="auto"/>
            <w:vAlign w:val="bottom"/>
            <w:hideMark/>
          </w:tcPr>
          <w:p w14:paraId="76CC8525" w14:textId="77777777" w:rsidR="00135D89" w:rsidRPr="00135D89" w:rsidRDefault="00135D89" w:rsidP="00135D89">
            <w:pPr>
              <w:rPr>
                <w:rFonts w:ascii="Calibri" w:eastAsia="Times New Roman" w:hAnsi="Calibri" w:cs="Calibri"/>
                <w:b/>
                <w:bCs/>
                <w:color w:val="000000"/>
                <w:lang w:val="en-US"/>
              </w:rPr>
            </w:pPr>
            <w:r w:rsidRPr="00135D89">
              <w:rPr>
                <w:rFonts w:ascii="Calibri" w:eastAsia="Times New Roman" w:hAnsi="Calibri" w:cs="Calibri"/>
                <w:b/>
                <w:bCs/>
                <w:color w:val="000000"/>
                <w:lang w:val="en-US"/>
              </w:rPr>
              <w:t>Transaction Count</w:t>
            </w:r>
          </w:p>
        </w:tc>
        <w:tc>
          <w:tcPr>
            <w:tcW w:w="1420" w:type="dxa"/>
            <w:tcBorders>
              <w:top w:val="single" w:sz="4" w:space="0" w:color="auto"/>
              <w:left w:val="nil"/>
              <w:bottom w:val="single" w:sz="4" w:space="0" w:color="auto"/>
              <w:right w:val="single" w:sz="4" w:space="0" w:color="auto"/>
            </w:tcBorders>
            <w:shd w:val="clear" w:color="auto" w:fill="auto"/>
            <w:vAlign w:val="bottom"/>
            <w:hideMark/>
          </w:tcPr>
          <w:p w14:paraId="1F1CE2F1" w14:textId="77777777" w:rsidR="00135D89" w:rsidRPr="00135D89" w:rsidRDefault="00135D89" w:rsidP="00135D89">
            <w:pPr>
              <w:rPr>
                <w:rFonts w:ascii="Calibri" w:eastAsia="Times New Roman" w:hAnsi="Calibri" w:cs="Calibri"/>
                <w:b/>
                <w:bCs/>
                <w:color w:val="000000"/>
                <w:lang w:val="en-US"/>
              </w:rPr>
            </w:pPr>
            <w:r w:rsidRPr="00135D89">
              <w:rPr>
                <w:rFonts w:ascii="Calibri" w:eastAsia="Times New Roman" w:hAnsi="Calibri" w:cs="Calibri"/>
                <w:b/>
                <w:bCs/>
                <w:color w:val="000000"/>
                <w:lang w:val="en-US"/>
              </w:rPr>
              <w:t>Frequency of Transaction</w:t>
            </w:r>
          </w:p>
        </w:tc>
        <w:tc>
          <w:tcPr>
            <w:tcW w:w="1300" w:type="dxa"/>
            <w:tcBorders>
              <w:top w:val="single" w:sz="4" w:space="0" w:color="auto"/>
              <w:left w:val="nil"/>
              <w:bottom w:val="single" w:sz="4" w:space="0" w:color="auto"/>
              <w:right w:val="single" w:sz="4" w:space="0" w:color="auto"/>
            </w:tcBorders>
            <w:shd w:val="clear" w:color="auto" w:fill="auto"/>
            <w:vAlign w:val="bottom"/>
            <w:hideMark/>
          </w:tcPr>
          <w:p w14:paraId="323AECD3" w14:textId="77777777" w:rsidR="00135D89" w:rsidRPr="00135D89" w:rsidRDefault="00135D89" w:rsidP="00135D89">
            <w:pPr>
              <w:rPr>
                <w:rFonts w:ascii="Calibri" w:eastAsia="Times New Roman" w:hAnsi="Calibri" w:cs="Calibri"/>
                <w:b/>
                <w:bCs/>
                <w:color w:val="000000"/>
                <w:lang w:val="en-US"/>
              </w:rPr>
            </w:pPr>
            <w:r w:rsidRPr="00135D89">
              <w:rPr>
                <w:rFonts w:ascii="Calibri" w:eastAsia="Times New Roman" w:hAnsi="Calibri" w:cs="Calibri"/>
                <w:b/>
                <w:bCs/>
                <w:color w:val="000000"/>
                <w:lang w:val="en-US"/>
              </w:rPr>
              <w:t>Relationship Strength</w:t>
            </w:r>
          </w:p>
        </w:tc>
      </w:tr>
      <w:tr w:rsidR="00135D89" w:rsidRPr="00135D89" w14:paraId="2B1EAFA4"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96E2DC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32DDCF9B"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0272314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71D8F43D"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Low</w:t>
            </w:r>
          </w:p>
        </w:tc>
      </w:tr>
      <w:tr w:rsidR="00135D89" w:rsidRPr="00135D89" w14:paraId="4F45C642"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344EB2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15FD7F4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390866F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1261DC1C"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Medium</w:t>
            </w:r>
          </w:p>
        </w:tc>
      </w:tr>
      <w:tr w:rsidR="00135D89" w:rsidRPr="00135D89" w14:paraId="2F1139E8"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2D3B2A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4E78D6D4"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0CD6650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17EE612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045A00FE"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2E749FB"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3E0DEDB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37653C8E"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41D0DA78"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Medium</w:t>
            </w:r>
          </w:p>
        </w:tc>
      </w:tr>
      <w:tr w:rsidR="00135D89" w:rsidRPr="00135D89" w14:paraId="6C41E0E3"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BE4CA1F"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632AC36D"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7A982754"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3A29AF9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7AAD10D0"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65D44AC"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33205D04"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7B9D36D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594D045C"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0CDF3815"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C6B022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103DB4E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2A51167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03D7E7AB"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044167AA"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A77308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798CAB8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249CBAF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2BBCC79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3F18B336"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C3291A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1B0A12D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6C81F99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515182EE"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7D3C0035"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19FF4C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607E988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73ADBD17"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6B3C23F3"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Medium</w:t>
            </w:r>
          </w:p>
        </w:tc>
      </w:tr>
      <w:tr w:rsidR="00135D89" w:rsidRPr="00135D89" w14:paraId="6F3ADD48"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1E0F6DB"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2E6ADDF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54D12ABD"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77616A6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7F16B1D2"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0480F7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278608E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5C1009A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6E4F9BBE"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05C615E1"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4B0B16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2992E72E"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03BBA7FB"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5127FA9C"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Medium</w:t>
            </w:r>
          </w:p>
        </w:tc>
      </w:tr>
      <w:tr w:rsidR="00135D89" w:rsidRPr="00135D89" w14:paraId="44DE6996"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B421F1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52AFCB1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3D0DFB8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5C7663C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Medium</w:t>
            </w:r>
          </w:p>
        </w:tc>
      </w:tr>
      <w:tr w:rsidR="00135D89" w:rsidRPr="00135D89" w14:paraId="6F993B55"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385845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5433108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460E5F8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3074101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043EC546"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4861FF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0884485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55D787F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4887290D"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76BAD3B5"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722B0F8"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lastRenderedPageBreak/>
              <w:t>B3</w:t>
            </w:r>
          </w:p>
        </w:tc>
        <w:tc>
          <w:tcPr>
            <w:tcW w:w="1280" w:type="dxa"/>
            <w:tcBorders>
              <w:top w:val="nil"/>
              <w:left w:val="nil"/>
              <w:bottom w:val="single" w:sz="4" w:space="0" w:color="auto"/>
              <w:right w:val="single" w:sz="4" w:space="0" w:color="auto"/>
            </w:tcBorders>
            <w:shd w:val="clear" w:color="auto" w:fill="auto"/>
            <w:noWrap/>
            <w:vAlign w:val="bottom"/>
            <w:hideMark/>
          </w:tcPr>
          <w:p w14:paraId="08EC102F"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633598BD"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1A31774F"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2E6CB4E8"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858C7ED"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00FAD50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31CA04E4"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2E2A78E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7F6A1F8B"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B6503F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0D559DC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28923C8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0D292B2D"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Low</w:t>
            </w:r>
          </w:p>
        </w:tc>
      </w:tr>
      <w:tr w:rsidR="00135D89" w:rsidRPr="00135D89" w14:paraId="10C35D8E"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54916E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0000D12C"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3A65475F"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5A6FDECE"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Medium</w:t>
            </w:r>
          </w:p>
        </w:tc>
      </w:tr>
      <w:tr w:rsidR="00135D89" w:rsidRPr="00135D89" w14:paraId="6459BB91"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1E8C67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280" w:type="dxa"/>
            <w:tcBorders>
              <w:top w:val="nil"/>
              <w:left w:val="nil"/>
              <w:bottom w:val="single" w:sz="4" w:space="0" w:color="auto"/>
              <w:right w:val="single" w:sz="4" w:space="0" w:color="auto"/>
            </w:tcBorders>
            <w:shd w:val="clear" w:color="auto" w:fill="auto"/>
            <w:noWrap/>
            <w:vAlign w:val="bottom"/>
            <w:hideMark/>
          </w:tcPr>
          <w:p w14:paraId="4A126758"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3F1389F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6B9F966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4BF9F712"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17D94E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29C6129F"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2EC53A2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5F549C38"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Medium</w:t>
            </w:r>
          </w:p>
        </w:tc>
      </w:tr>
      <w:tr w:rsidR="00135D89" w:rsidRPr="00135D89" w14:paraId="7B5B3A6C"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F88488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3A5243F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0106696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6E061B8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292B0B17"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5DD3CF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280" w:type="dxa"/>
            <w:tcBorders>
              <w:top w:val="nil"/>
              <w:left w:val="nil"/>
              <w:bottom w:val="single" w:sz="4" w:space="0" w:color="auto"/>
              <w:right w:val="single" w:sz="4" w:space="0" w:color="auto"/>
            </w:tcBorders>
            <w:shd w:val="clear" w:color="auto" w:fill="auto"/>
            <w:noWrap/>
            <w:vAlign w:val="bottom"/>
            <w:hideMark/>
          </w:tcPr>
          <w:p w14:paraId="4377BF3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420" w:type="dxa"/>
            <w:tcBorders>
              <w:top w:val="nil"/>
              <w:left w:val="nil"/>
              <w:bottom w:val="single" w:sz="4" w:space="0" w:color="auto"/>
              <w:right w:val="single" w:sz="4" w:space="0" w:color="auto"/>
            </w:tcBorders>
            <w:shd w:val="clear" w:color="auto" w:fill="auto"/>
            <w:noWrap/>
            <w:vAlign w:val="bottom"/>
            <w:hideMark/>
          </w:tcPr>
          <w:p w14:paraId="63EEAC5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5655806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5800D873"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35542E0"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28F37D3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20169758"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300" w:type="dxa"/>
            <w:tcBorders>
              <w:top w:val="nil"/>
              <w:left w:val="nil"/>
              <w:bottom w:val="single" w:sz="4" w:space="0" w:color="auto"/>
              <w:right w:val="single" w:sz="4" w:space="0" w:color="auto"/>
            </w:tcBorders>
            <w:shd w:val="clear" w:color="auto" w:fill="auto"/>
            <w:noWrap/>
            <w:vAlign w:val="bottom"/>
            <w:hideMark/>
          </w:tcPr>
          <w:p w14:paraId="1DB8DCF1"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24D1C052"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37C97E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4DDB865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1</w:t>
            </w:r>
          </w:p>
        </w:tc>
        <w:tc>
          <w:tcPr>
            <w:tcW w:w="1420" w:type="dxa"/>
            <w:tcBorders>
              <w:top w:val="nil"/>
              <w:left w:val="nil"/>
              <w:bottom w:val="single" w:sz="4" w:space="0" w:color="auto"/>
              <w:right w:val="single" w:sz="4" w:space="0" w:color="auto"/>
            </w:tcBorders>
            <w:shd w:val="clear" w:color="auto" w:fill="auto"/>
            <w:noWrap/>
            <w:vAlign w:val="bottom"/>
            <w:hideMark/>
          </w:tcPr>
          <w:p w14:paraId="79BE0EF2"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300" w:type="dxa"/>
            <w:tcBorders>
              <w:top w:val="nil"/>
              <w:left w:val="nil"/>
              <w:bottom w:val="single" w:sz="4" w:space="0" w:color="auto"/>
              <w:right w:val="single" w:sz="4" w:space="0" w:color="auto"/>
            </w:tcBorders>
            <w:shd w:val="clear" w:color="auto" w:fill="auto"/>
            <w:noWrap/>
            <w:vAlign w:val="bottom"/>
            <w:hideMark/>
          </w:tcPr>
          <w:p w14:paraId="0B505B78"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r w:rsidR="00135D89" w:rsidRPr="00135D89" w14:paraId="3955FADD" w14:textId="77777777" w:rsidTr="00135D89">
        <w:trPr>
          <w:trHeight w:val="300"/>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DCBC655"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280" w:type="dxa"/>
            <w:tcBorders>
              <w:top w:val="nil"/>
              <w:left w:val="nil"/>
              <w:bottom w:val="single" w:sz="4" w:space="0" w:color="auto"/>
              <w:right w:val="single" w:sz="4" w:space="0" w:color="auto"/>
            </w:tcBorders>
            <w:shd w:val="clear" w:color="auto" w:fill="auto"/>
            <w:noWrap/>
            <w:vAlign w:val="bottom"/>
            <w:hideMark/>
          </w:tcPr>
          <w:p w14:paraId="2D847BBA"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2</w:t>
            </w:r>
          </w:p>
        </w:tc>
        <w:tc>
          <w:tcPr>
            <w:tcW w:w="1420" w:type="dxa"/>
            <w:tcBorders>
              <w:top w:val="nil"/>
              <w:left w:val="nil"/>
              <w:bottom w:val="single" w:sz="4" w:space="0" w:color="auto"/>
              <w:right w:val="single" w:sz="4" w:space="0" w:color="auto"/>
            </w:tcBorders>
            <w:shd w:val="clear" w:color="auto" w:fill="auto"/>
            <w:noWrap/>
            <w:vAlign w:val="bottom"/>
            <w:hideMark/>
          </w:tcPr>
          <w:p w14:paraId="4E8B6809"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B3</w:t>
            </w:r>
          </w:p>
        </w:tc>
        <w:tc>
          <w:tcPr>
            <w:tcW w:w="1300" w:type="dxa"/>
            <w:tcBorders>
              <w:top w:val="nil"/>
              <w:left w:val="nil"/>
              <w:bottom w:val="single" w:sz="4" w:space="0" w:color="auto"/>
              <w:right w:val="single" w:sz="4" w:space="0" w:color="auto"/>
            </w:tcBorders>
            <w:shd w:val="clear" w:color="auto" w:fill="auto"/>
            <w:noWrap/>
            <w:vAlign w:val="bottom"/>
            <w:hideMark/>
          </w:tcPr>
          <w:p w14:paraId="5522F676" w14:textId="77777777" w:rsidR="00135D89" w:rsidRPr="00135D89" w:rsidRDefault="00135D89" w:rsidP="00135D89">
            <w:pPr>
              <w:rPr>
                <w:rFonts w:ascii="Calibri" w:eastAsia="Times New Roman" w:hAnsi="Calibri" w:cs="Calibri"/>
                <w:color w:val="000000"/>
                <w:lang w:val="en-US"/>
              </w:rPr>
            </w:pPr>
            <w:r w:rsidRPr="00135D89">
              <w:rPr>
                <w:rFonts w:ascii="Calibri" w:eastAsia="Times New Roman" w:hAnsi="Calibri" w:cs="Calibri"/>
                <w:color w:val="000000"/>
                <w:lang w:val="en-US"/>
              </w:rPr>
              <w:t>High</w:t>
            </w:r>
          </w:p>
        </w:tc>
      </w:tr>
    </w:tbl>
    <w:p w14:paraId="11654D44" w14:textId="77777777" w:rsidR="00A81EF3" w:rsidRDefault="00A81EF3" w:rsidP="00135D89">
      <w:pPr>
        <w:pStyle w:val="ListParagraph"/>
        <w:spacing w:after="200" w:line="276" w:lineRule="auto"/>
        <w:ind w:left="1440"/>
      </w:pPr>
    </w:p>
    <w:p w14:paraId="00893790" w14:textId="2EA19F43" w:rsidR="00D557E1" w:rsidRDefault="00D557E1" w:rsidP="00312FCB">
      <w:pPr>
        <w:pStyle w:val="ListParagraph"/>
        <w:numPr>
          <w:ilvl w:val="0"/>
          <w:numId w:val="28"/>
        </w:numPr>
        <w:spacing w:after="200" w:line="276" w:lineRule="auto"/>
      </w:pPr>
      <w:r>
        <w:t xml:space="preserve">Finally, this score is multiplied by the corresponding weights of their transaction type. Currently,  </w:t>
      </w:r>
    </w:p>
    <w:p w14:paraId="34636801" w14:textId="0A0AA6F8" w:rsidR="004C509A" w:rsidRDefault="00D557E1" w:rsidP="00D557E1">
      <w:pPr>
        <w:pStyle w:val="ListParagraph"/>
        <w:spacing w:after="200" w:line="276" w:lineRule="auto"/>
      </w:pPr>
      <w:r>
        <w:t>we have assigned below Weight to each Transaction Type which is configurable and can be changed as well:</w:t>
      </w:r>
    </w:p>
    <w:tbl>
      <w:tblPr>
        <w:tblW w:w="3240" w:type="dxa"/>
        <w:tblInd w:w="1738" w:type="dxa"/>
        <w:tblLook w:val="04A0" w:firstRow="1" w:lastRow="0" w:firstColumn="1" w:lastColumn="0" w:noHBand="0" w:noVBand="1"/>
      </w:tblPr>
      <w:tblGrid>
        <w:gridCol w:w="2037"/>
        <w:gridCol w:w="1203"/>
      </w:tblGrid>
      <w:tr w:rsidR="004C509A" w:rsidRPr="004C509A" w14:paraId="697D7740" w14:textId="77777777" w:rsidTr="004C509A">
        <w:trPr>
          <w:trHeight w:val="300"/>
        </w:trPr>
        <w:tc>
          <w:tcPr>
            <w:tcW w:w="20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977DC7" w14:textId="77777777" w:rsidR="004C509A" w:rsidRPr="004C509A" w:rsidRDefault="004C509A" w:rsidP="004C509A">
            <w:pPr>
              <w:rPr>
                <w:rFonts w:ascii="Calibri" w:eastAsia="Times New Roman" w:hAnsi="Calibri" w:cs="Calibri"/>
                <w:b/>
                <w:bCs/>
                <w:color w:val="000000"/>
                <w:lang w:val="en-US"/>
              </w:rPr>
            </w:pPr>
            <w:r w:rsidRPr="004C509A">
              <w:rPr>
                <w:rFonts w:ascii="Calibri" w:eastAsia="Times New Roman" w:hAnsi="Calibri" w:cs="Calibri"/>
                <w:b/>
                <w:bCs/>
                <w:color w:val="000000"/>
                <w:lang w:val="en-US"/>
              </w:rPr>
              <w:t>Transaction Type</w:t>
            </w:r>
          </w:p>
        </w:tc>
        <w:tc>
          <w:tcPr>
            <w:tcW w:w="1203" w:type="dxa"/>
            <w:tcBorders>
              <w:top w:val="single" w:sz="4" w:space="0" w:color="auto"/>
              <w:left w:val="nil"/>
              <w:bottom w:val="single" w:sz="4" w:space="0" w:color="auto"/>
              <w:right w:val="single" w:sz="4" w:space="0" w:color="auto"/>
            </w:tcBorders>
            <w:shd w:val="clear" w:color="auto" w:fill="auto"/>
            <w:noWrap/>
            <w:vAlign w:val="bottom"/>
            <w:hideMark/>
          </w:tcPr>
          <w:p w14:paraId="3FC0FB82" w14:textId="77777777" w:rsidR="004C509A" w:rsidRPr="004C509A" w:rsidRDefault="004C509A" w:rsidP="004C509A">
            <w:pPr>
              <w:rPr>
                <w:rFonts w:ascii="Calibri" w:eastAsia="Times New Roman" w:hAnsi="Calibri" w:cs="Calibri"/>
                <w:b/>
                <w:bCs/>
                <w:color w:val="000000"/>
                <w:lang w:val="en-US"/>
              </w:rPr>
            </w:pPr>
            <w:r w:rsidRPr="004C509A">
              <w:rPr>
                <w:rFonts w:ascii="Calibri" w:eastAsia="Times New Roman" w:hAnsi="Calibri" w:cs="Calibri"/>
                <w:b/>
                <w:bCs/>
                <w:color w:val="000000"/>
                <w:lang w:val="en-US"/>
              </w:rPr>
              <w:t>Weightage</w:t>
            </w:r>
          </w:p>
        </w:tc>
      </w:tr>
      <w:tr w:rsidR="004C509A" w:rsidRPr="004C509A" w14:paraId="66D78542" w14:textId="77777777" w:rsidTr="004C509A">
        <w:trPr>
          <w:trHeight w:val="300"/>
        </w:trPr>
        <w:tc>
          <w:tcPr>
            <w:tcW w:w="2037" w:type="dxa"/>
            <w:tcBorders>
              <w:top w:val="nil"/>
              <w:left w:val="single" w:sz="4" w:space="0" w:color="auto"/>
              <w:bottom w:val="single" w:sz="4" w:space="0" w:color="auto"/>
              <w:right w:val="single" w:sz="4" w:space="0" w:color="auto"/>
            </w:tcBorders>
            <w:shd w:val="clear" w:color="auto" w:fill="auto"/>
            <w:noWrap/>
            <w:vAlign w:val="bottom"/>
            <w:hideMark/>
          </w:tcPr>
          <w:p w14:paraId="0D54C7F7" w14:textId="77777777" w:rsidR="004C509A" w:rsidRPr="004C509A" w:rsidRDefault="004C509A" w:rsidP="004C509A">
            <w:pPr>
              <w:rPr>
                <w:rFonts w:ascii="Calibri" w:eastAsia="Times New Roman" w:hAnsi="Calibri" w:cs="Calibri"/>
                <w:color w:val="000000"/>
                <w:lang w:val="en-US"/>
              </w:rPr>
            </w:pPr>
            <w:r w:rsidRPr="004C509A">
              <w:rPr>
                <w:rFonts w:ascii="Calibri" w:eastAsia="Times New Roman" w:hAnsi="Calibri" w:cs="Calibri"/>
                <w:color w:val="000000"/>
                <w:lang w:val="en-US"/>
              </w:rPr>
              <w:t>CBWTR</w:t>
            </w:r>
          </w:p>
        </w:tc>
        <w:tc>
          <w:tcPr>
            <w:tcW w:w="1203" w:type="dxa"/>
            <w:tcBorders>
              <w:top w:val="nil"/>
              <w:left w:val="nil"/>
              <w:bottom w:val="single" w:sz="4" w:space="0" w:color="auto"/>
              <w:right w:val="single" w:sz="4" w:space="0" w:color="auto"/>
            </w:tcBorders>
            <w:shd w:val="clear" w:color="auto" w:fill="auto"/>
            <w:noWrap/>
            <w:vAlign w:val="bottom"/>
            <w:hideMark/>
          </w:tcPr>
          <w:p w14:paraId="08880FEC" w14:textId="77777777" w:rsidR="004C509A" w:rsidRPr="004C509A" w:rsidRDefault="004C509A" w:rsidP="004C509A">
            <w:pPr>
              <w:jc w:val="right"/>
              <w:rPr>
                <w:rFonts w:ascii="Calibri" w:eastAsia="Times New Roman" w:hAnsi="Calibri" w:cs="Calibri"/>
                <w:color w:val="000000"/>
                <w:lang w:val="en-US"/>
              </w:rPr>
            </w:pPr>
            <w:r w:rsidRPr="004C509A">
              <w:rPr>
                <w:rFonts w:ascii="Calibri" w:eastAsia="Times New Roman" w:hAnsi="Calibri" w:cs="Calibri"/>
                <w:color w:val="000000"/>
                <w:lang w:val="en-US"/>
              </w:rPr>
              <w:t>1</w:t>
            </w:r>
          </w:p>
        </w:tc>
      </w:tr>
      <w:tr w:rsidR="004C509A" w:rsidRPr="004C509A" w14:paraId="665B6391" w14:textId="77777777" w:rsidTr="004C509A">
        <w:trPr>
          <w:trHeight w:val="300"/>
        </w:trPr>
        <w:tc>
          <w:tcPr>
            <w:tcW w:w="2037" w:type="dxa"/>
            <w:tcBorders>
              <w:top w:val="nil"/>
              <w:left w:val="single" w:sz="4" w:space="0" w:color="auto"/>
              <w:bottom w:val="single" w:sz="4" w:space="0" w:color="auto"/>
              <w:right w:val="single" w:sz="4" w:space="0" w:color="auto"/>
            </w:tcBorders>
            <w:shd w:val="clear" w:color="auto" w:fill="auto"/>
            <w:noWrap/>
            <w:vAlign w:val="bottom"/>
            <w:hideMark/>
          </w:tcPr>
          <w:p w14:paraId="75201B7A" w14:textId="77777777" w:rsidR="004C509A" w:rsidRPr="004C509A" w:rsidRDefault="004C509A" w:rsidP="004C509A">
            <w:pPr>
              <w:rPr>
                <w:rFonts w:ascii="Calibri" w:eastAsia="Times New Roman" w:hAnsi="Calibri" w:cs="Calibri"/>
                <w:color w:val="000000"/>
                <w:lang w:val="en-US"/>
              </w:rPr>
            </w:pPr>
            <w:r w:rsidRPr="004C509A">
              <w:rPr>
                <w:rFonts w:ascii="Calibri" w:eastAsia="Times New Roman" w:hAnsi="Calibri" w:cs="Calibri"/>
                <w:color w:val="000000"/>
                <w:lang w:val="en-US"/>
              </w:rPr>
              <w:t>NEFT</w:t>
            </w:r>
          </w:p>
        </w:tc>
        <w:tc>
          <w:tcPr>
            <w:tcW w:w="1203" w:type="dxa"/>
            <w:tcBorders>
              <w:top w:val="nil"/>
              <w:left w:val="nil"/>
              <w:bottom w:val="single" w:sz="4" w:space="0" w:color="auto"/>
              <w:right w:val="single" w:sz="4" w:space="0" w:color="auto"/>
            </w:tcBorders>
            <w:shd w:val="clear" w:color="auto" w:fill="auto"/>
            <w:noWrap/>
            <w:vAlign w:val="bottom"/>
            <w:hideMark/>
          </w:tcPr>
          <w:p w14:paraId="6BCB03BD" w14:textId="77777777" w:rsidR="004C509A" w:rsidRPr="004C509A" w:rsidRDefault="004C509A" w:rsidP="004C509A">
            <w:pPr>
              <w:jc w:val="right"/>
              <w:rPr>
                <w:rFonts w:ascii="Calibri" w:eastAsia="Times New Roman" w:hAnsi="Calibri" w:cs="Calibri"/>
                <w:color w:val="000000"/>
                <w:lang w:val="en-US"/>
              </w:rPr>
            </w:pPr>
            <w:r w:rsidRPr="004C509A">
              <w:rPr>
                <w:rFonts w:ascii="Calibri" w:eastAsia="Times New Roman" w:hAnsi="Calibri" w:cs="Calibri"/>
                <w:color w:val="000000"/>
                <w:lang w:val="en-US"/>
              </w:rPr>
              <w:t>0.9</w:t>
            </w:r>
          </w:p>
        </w:tc>
      </w:tr>
      <w:tr w:rsidR="004C509A" w:rsidRPr="004C509A" w14:paraId="370E0DC7" w14:textId="77777777" w:rsidTr="004C509A">
        <w:trPr>
          <w:trHeight w:val="300"/>
        </w:trPr>
        <w:tc>
          <w:tcPr>
            <w:tcW w:w="2037" w:type="dxa"/>
            <w:tcBorders>
              <w:top w:val="nil"/>
              <w:left w:val="single" w:sz="4" w:space="0" w:color="auto"/>
              <w:bottom w:val="single" w:sz="4" w:space="0" w:color="auto"/>
              <w:right w:val="single" w:sz="4" w:space="0" w:color="auto"/>
            </w:tcBorders>
            <w:shd w:val="clear" w:color="auto" w:fill="auto"/>
            <w:noWrap/>
            <w:vAlign w:val="bottom"/>
            <w:hideMark/>
          </w:tcPr>
          <w:p w14:paraId="5B079FE5" w14:textId="77777777" w:rsidR="004C509A" w:rsidRPr="004C509A" w:rsidRDefault="004C509A" w:rsidP="004C509A">
            <w:pPr>
              <w:rPr>
                <w:rFonts w:ascii="Calibri" w:eastAsia="Times New Roman" w:hAnsi="Calibri" w:cs="Calibri"/>
                <w:color w:val="000000"/>
                <w:lang w:val="en-US"/>
              </w:rPr>
            </w:pPr>
            <w:r w:rsidRPr="004C509A">
              <w:rPr>
                <w:rFonts w:ascii="Calibri" w:eastAsia="Times New Roman" w:hAnsi="Calibri" w:cs="Calibri"/>
                <w:color w:val="000000"/>
                <w:lang w:val="en-US"/>
              </w:rPr>
              <w:t>RTGS</w:t>
            </w:r>
          </w:p>
        </w:tc>
        <w:tc>
          <w:tcPr>
            <w:tcW w:w="1203" w:type="dxa"/>
            <w:tcBorders>
              <w:top w:val="nil"/>
              <w:left w:val="nil"/>
              <w:bottom w:val="single" w:sz="4" w:space="0" w:color="auto"/>
              <w:right w:val="single" w:sz="4" w:space="0" w:color="auto"/>
            </w:tcBorders>
            <w:shd w:val="clear" w:color="auto" w:fill="auto"/>
            <w:noWrap/>
            <w:vAlign w:val="bottom"/>
            <w:hideMark/>
          </w:tcPr>
          <w:p w14:paraId="4E8DF573" w14:textId="77777777" w:rsidR="004C509A" w:rsidRPr="004C509A" w:rsidRDefault="004C509A" w:rsidP="004C509A">
            <w:pPr>
              <w:jc w:val="right"/>
              <w:rPr>
                <w:rFonts w:ascii="Calibri" w:eastAsia="Times New Roman" w:hAnsi="Calibri" w:cs="Calibri"/>
                <w:color w:val="000000"/>
                <w:lang w:val="en-US"/>
              </w:rPr>
            </w:pPr>
            <w:r w:rsidRPr="004C509A">
              <w:rPr>
                <w:rFonts w:ascii="Calibri" w:eastAsia="Times New Roman" w:hAnsi="Calibri" w:cs="Calibri"/>
                <w:color w:val="000000"/>
                <w:lang w:val="en-US"/>
              </w:rPr>
              <w:t>0.9</w:t>
            </w:r>
          </w:p>
        </w:tc>
      </w:tr>
      <w:tr w:rsidR="004C509A" w:rsidRPr="004C509A" w14:paraId="722C24C2" w14:textId="77777777" w:rsidTr="004C509A">
        <w:trPr>
          <w:trHeight w:val="300"/>
        </w:trPr>
        <w:tc>
          <w:tcPr>
            <w:tcW w:w="2037" w:type="dxa"/>
            <w:tcBorders>
              <w:top w:val="nil"/>
              <w:left w:val="single" w:sz="4" w:space="0" w:color="auto"/>
              <w:bottom w:val="single" w:sz="4" w:space="0" w:color="auto"/>
              <w:right w:val="single" w:sz="4" w:space="0" w:color="auto"/>
            </w:tcBorders>
            <w:shd w:val="clear" w:color="auto" w:fill="auto"/>
            <w:noWrap/>
            <w:vAlign w:val="bottom"/>
            <w:hideMark/>
          </w:tcPr>
          <w:p w14:paraId="31334C55" w14:textId="77777777" w:rsidR="004C509A" w:rsidRPr="004C509A" w:rsidRDefault="004C509A" w:rsidP="004C509A">
            <w:pPr>
              <w:rPr>
                <w:rFonts w:ascii="Calibri" w:eastAsia="Times New Roman" w:hAnsi="Calibri" w:cs="Calibri"/>
                <w:color w:val="000000"/>
                <w:lang w:val="en-US"/>
              </w:rPr>
            </w:pPr>
            <w:r w:rsidRPr="004C509A">
              <w:rPr>
                <w:rFonts w:ascii="Calibri" w:eastAsia="Times New Roman" w:hAnsi="Calibri" w:cs="Calibri"/>
                <w:color w:val="000000"/>
                <w:lang w:val="en-US"/>
              </w:rPr>
              <w:t>IMPS</w:t>
            </w:r>
          </w:p>
        </w:tc>
        <w:tc>
          <w:tcPr>
            <w:tcW w:w="1203" w:type="dxa"/>
            <w:tcBorders>
              <w:top w:val="nil"/>
              <w:left w:val="nil"/>
              <w:bottom w:val="single" w:sz="4" w:space="0" w:color="auto"/>
              <w:right w:val="single" w:sz="4" w:space="0" w:color="auto"/>
            </w:tcBorders>
            <w:shd w:val="clear" w:color="auto" w:fill="auto"/>
            <w:noWrap/>
            <w:vAlign w:val="bottom"/>
            <w:hideMark/>
          </w:tcPr>
          <w:p w14:paraId="180425D5" w14:textId="77777777" w:rsidR="004C509A" w:rsidRPr="004C509A" w:rsidRDefault="004C509A" w:rsidP="004C509A">
            <w:pPr>
              <w:jc w:val="right"/>
              <w:rPr>
                <w:rFonts w:ascii="Calibri" w:eastAsia="Times New Roman" w:hAnsi="Calibri" w:cs="Calibri"/>
                <w:color w:val="000000"/>
                <w:lang w:val="en-US"/>
              </w:rPr>
            </w:pPr>
            <w:r w:rsidRPr="004C509A">
              <w:rPr>
                <w:rFonts w:ascii="Calibri" w:eastAsia="Times New Roman" w:hAnsi="Calibri" w:cs="Calibri"/>
                <w:color w:val="000000"/>
                <w:lang w:val="en-US"/>
              </w:rPr>
              <w:t>0.8</w:t>
            </w:r>
          </w:p>
        </w:tc>
      </w:tr>
      <w:tr w:rsidR="004C509A" w:rsidRPr="004C509A" w14:paraId="6B1BEB51" w14:textId="77777777" w:rsidTr="004C509A">
        <w:trPr>
          <w:trHeight w:val="300"/>
        </w:trPr>
        <w:tc>
          <w:tcPr>
            <w:tcW w:w="2037" w:type="dxa"/>
            <w:tcBorders>
              <w:top w:val="nil"/>
              <w:left w:val="single" w:sz="4" w:space="0" w:color="auto"/>
              <w:bottom w:val="single" w:sz="4" w:space="0" w:color="auto"/>
              <w:right w:val="single" w:sz="4" w:space="0" w:color="auto"/>
            </w:tcBorders>
            <w:shd w:val="clear" w:color="auto" w:fill="auto"/>
            <w:noWrap/>
            <w:vAlign w:val="bottom"/>
            <w:hideMark/>
          </w:tcPr>
          <w:p w14:paraId="228B1227" w14:textId="77777777" w:rsidR="004C509A" w:rsidRPr="004C509A" w:rsidRDefault="004C509A" w:rsidP="004C509A">
            <w:pPr>
              <w:rPr>
                <w:rFonts w:ascii="Calibri" w:eastAsia="Times New Roman" w:hAnsi="Calibri" w:cs="Calibri"/>
                <w:color w:val="000000"/>
                <w:lang w:val="en-US"/>
              </w:rPr>
            </w:pPr>
            <w:r w:rsidRPr="004C509A">
              <w:rPr>
                <w:rFonts w:ascii="Calibri" w:eastAsia="Times New Roman" w:hAnsi="Calibri" w:cs="Calibri"/>
                <w:color w:val="000000"/>
                <w:lang w:val="en-US"/>
              </w:rPr>
              <w:t>UPI</w:t>
            </w:r>
          </w:p>
        </w:tc>
        <w:tc>
          <w:tcPr>
            <w:tcW w:w="1203" w:type="dxa"/>
            <w:tcBorders>
              <w:top w:val="nil"/>
              <w:left w:val="nil"/>
              <w:bottom w:val="single" w:sz="4" w:space="0" w:color="auto"/>
              <w:right w:val="single" w:sz="4" w:space="0" w:color="auto"/>
            </w:tcBorders>
            <w:shd w:val="clear" w:color="auto" w:fill="auto"/>
            <w:noWrap/>
            <w:vAlign w:val="bottom"/>
            <w:hideMark/>
          </w:tcPr>
          <w:p w14:paraId="4C441664" w14:textId="77777777" w:rsidR="004C509A" w:rsidRPr="004C509A" w:rsidRDefault="004C509A" w:rsidP="004C509A">
            <w:pPr>
              <w:jc w:val="right"/>
              <w:rPr>
                <w:rFonts w:ascii="Calibri" w:eastAsia="Times New Roman" w:hAnsi="Calibri" w:cs="Calibri"/>
                <w:color w:val="000000"/>
                <w:lang w:val="en-US"/>
              </w:rPr>
            </w:pPr>
            <w:r w:rsidRPr="004C509A">
              <w:rPr>
                <w:rFonts w:ascii="Calibri" w:eastAsia="Times New Roman" w:hAnsi="Calibri" w:cs="Calibri"/>
                <w:color w:val="000000"/>
                <w:lang w:val="en-US"/>
              </w:rPr>
              <w:t>0.7</w:t>
            </w:r>
          </w:p>
        </w:tc>
      </w:tr>
    </w:tbl>
    <w:p w14:paraId="50C57977" w14:textId="0C7CB6E1" w:rsidR="009A2ABB" w:rsidRPr="004F28D3" w:rsidRDefault="00D557E1" w:rsidP="004C509A">
      <w:pPr>
        <w:pStyle w:val="ListParagraph"/>
        <w:spacing w:after="200" w:line="276" w:lineRule="auto"/>
        <w:rPr>
          <w:bCs/>
          <w:sz w:val="20"/>
          <w:szCs w:val="20"/>
        </w:rPr>
      </w:pPr>
      <w:r>
        <w:t xml:space="preserve"> </w:t>
      </w:r>
    </w:p>
    <w:p w14:paraId="42D1AD70" w14:textId="77777777" w:rsidR="009A2ABB" w:rsidRDefault="009A2ABB" w:rsidP="009A2ABB">
      <w:pPr>
        <w:rPr>
          <w:bCs/>
          <w:sz w:val="24"/>
          <w:szCs w:val="24"/>
        </w:rPr>
      </w:pPr>
    </w:p>
    <w:p w14:paraId="00F7680D" w14:textId="179D0CB4" w:rsidR="009A2ABB" w:rsidRPr="00EF3170" w:rsidRDefault="009A2ABB" w:rsidP="00EF3170">
      <w:pPr>
        <w:pStyle w:val="ListParagraph"/>
        <w:numPr>
          <w:ilvl w:val="0"/>
          <w:numId w:val="32"/>
        </w:numPr>
        <w:rPr>
          <w:bCs/>
          <w:sz w:val="28"/>
          <w:szCs w:val="28"/>
        </w:rPr>
      </w:pPr>
      <w:r w:rsidRPr="00EF3170">
        <w:rPr>
          <w:b/>
          <w:bCs/>
          <w:sz w:val="28"/>
          <w:szCs w:val="28"/>
        </w:rPr>
        <w:t>Assumptions:</w:t>
      </w:r>
    </w:p>
    <w:p w14:paraId="7EFD232A" w14:textId="77777777" w:rsidR="00EF3170" w:rsidRPr="00EF3170" w:rsidRDefault="00EF3170" w:rsidP="00EF3170">
      <w:pPr>
        <w:pStyle w:val="ListParagraph"/>
        <w:rPr>
          <w:bCs/>
          <w:sz w:val="24"/>
          <w:szCs w:val="24"/>
        </w:rPr>
      </w:pPr>
    </w:p>
    <w:p w14:paraId="2E5F5D57" w14:textId="3DF54E2E" w:rsidR="009A2ABB" w:rsidRPr="00EF3170" w:rsidRDefault="004C509A" w:rsidP="00EF3170">
      <w:pPr>
        <w:pStyle w:val="ListParagraph"/>
        <w:numPr>
          <w:ilvl w:val="0"/>
          <w:numId w:val="28"/>
        </w:numPr>
        <w:spacing w:after="160" w:line="259" w:lineRule="auto"/>
        <w:rPr>
          <w:bCs/>
          <w:sz w:val="20"/>
          <w:szCs w:val="20"/>
        </w:rPr>
      </w:pPr>
      <w:r>
        <w:rPr>
          <w:bCs/>
          <w:sz w:val="20"/>
          <w:szCs w:val="20"/>
        </w:rPr>
        <w:t>Binning Exercise</w:t>
      </w:r>
      <w:r w:rsidR="009A2ABB" w:rsidRPr="00EF3170">
        <w:rPr>
          <w:bCs/>
          <w:sz w:val="20"/>
          <w:szCs w:val="20"/>
        </w:rPr>
        <w:t xml:space="preserve"> should run once in a Year wherein entire </w:t>
      </w:r>
      <w:r w:rsidR="00DC438A">
        <w:rPr>
          <w:bCs/>
          <w:sz w:val="20"/>
          <w:szCs w:val="20"/>
        </w:rPr>
        <w:t>Binning</w:t>
      </w:r>
      <w:r w:rsidR="009A2ABB" w:rsidRPr="00EF3170">
        <w:rPr>
          <w:bCs/>
          <w:sz w:val="20"/>
          <w:szCs w:val="20"/>
        </w:rPr>
        <w:t xml:space="preserve"> exercise and </w:t>
      </w:r>
      <w:r w:rsidR="00DC438A">
        <w:rPr>
          <w:bCs/>
          <w:sz w:val="20"/>
          <w:szCs w:val="20"/>
        </w:rPr>
        <w:t xml:space="preserve">Bins </w:t>
      </w:r>
      <w:r w:rsidR="009A2ABB" w:rsidRPr="00EF3170">
        <w:rPr>
          <w:bCs/>
          <w:sz w:val="20"/>
          <w:szCs w:val="20"/>
        </w:rPr>
        <w:t xml:space="preserve">assignment </w:t>
      </w:r>
      <w:r w:rsidR="00DC438A">
        <w:rPr>
          <w:bCs/>
          <w:sz w:val="20"/>
          <w:szCs w:val="20"/>
        </w:rPr>
        <w:t>for each Transaction Data</w:t>
      </w:r>
      <w:r w:rsidR="009A2ABB" w:rsidRPr="00EF3170">
        <w:rPr>
          <w:bCs/>
          <w:sz w:val="20"/>
          <w:szCs w:val="20"/>
        </w:rPr>
        <w:t xml:space="preserve"> would be done. </w:t>
      </w:r>
    </w:p>
    <w:p w14:paraId="58D37A14" w14:textId="0B7E59A0" w:rsidR="009A2ABB" w:rsidRPr="00EF3170" w:rsidRDefault="009A2ABB" w:rsidP="00EF3170">
      <w:pPr>
        <w:pStyle w:val="ListParagraph"/>
        <w:numPr>
          <w:ilvl w:val="0"/>
          <w:numId w:val="33"/>
        </w:numPr>
        <w:spacing w:after="160" w:line="259" w:lineRule="auto"/>
        <w:rPr>
          <w:bCs/>
          <w:sz w:val="20"/>
          <w:szCs w:val="20"/>
        </w:rPr>
      </w:pPr>
      <w:r w:rsidRPr="00EF3170">
        <w:rPr>
          <w:bCs/>
          <w:sz w:val="20"/>
          <w:szCs w:val="20"/>
        </w:rPr>
        <w:t xml:space="preserve">The above point was discussed on </w:t>
      </w:r>
      <w:r w:rsidR="00DC438A">
        <w:rPr>
          <w:bCs/>
          <w:sz w:val="20"/>
          <w:szCs w:val="20"/>
        </w:rPr>
        <w:t>06/07</w:t>
      </w:r>
      <w:r w:rsidRPr="00EF3170">
        <w:rPr>
          <w:bCs/>
          <w:sz w:val="20"/>
          <w:szCs w:val="20"/>
        </w:rPr>
        <w:t xml:space="preserve">. Sir wanted the Frequency of </w:t>
      </w:r>
      <w:r w:rsidR="00DC438A">
        <w:rPr>
          <w:bCs/>
          <w:sz w:val="20"/>
          <w:szCs w:val="20"/>
        </w:rPr>
        <w:t>Binning</w:t>
      </w:r>
      <w:r w:rsidRPr="00EF3170">
        <w:rPr>
          <w:bCs/>
          <w:sz w:val="20"/>
          <w:szCs w:val="20"/>
        </w:rPr>
        <w:t xml:space="preserve"> Exercise to be flexible such that it could be changed later and we can lower the Frequency of complete </w:t>
      </w:r>
      <w:r w:rsidR="00DC438A">
        <w:rPr>
          <w:bCs/>
          <w:sz w:val="20"/>
          <w:szCs w:val="20"/>
        </w:rPr>
        <w:t>Binning</w:t>
      </w:r>
      <w:r w:rsidRPr="00EF3170">
        <w:rPr>
          <w:bCs/>
          <w:sz w:val="20"/>
          <w:szCs w:val="20"/>
        </w:rPr>
        <w:t>.</w:t>
      </w:r>
    </w:p>
    <w:p w14:paraId="1B8CA94D" w14:textId="001B28FE" w:rsidR="009A2ABB" w:rsidRPr="00EF3170" w:rsidRDefault="009A2ABB" w:rsidP="00EF3170">
      <w:pPr>
        <w:pStyle w:val="ListParagraph"/>
        <w:numPr>
          <w:ilvl w:val="0"/>
          <w:numId w:val="28"/>
        </w:numPr>
        <w:spacing w:after="160" w:line="259" w:lineRule="auto"/>
        <w:rPr>
          <w:bCs/>
          <w:sz w:val="20"/>
          <w:szCs w:val="20"/>
        </w:rPr>
      </w:pPr>
      <w:r w:rsidRPr="00EF3170">
        <w:rPr>
          <w:bCs/>
          <w:sz w:val="20"/>
          <w:szCs w:val="20"/>
        </w:rPr>
        <w:t>'</w:t>
      </w:r>
      <w:r w:rsidR="00DC438A">
        <w:rPr>
          <w:bCs/>
          <w:sz w:val="20"/>
          <w:szCs w:val="20"/>
        </w:rPr>
        <w:t xml:space="preserve">Bin </w:t>
      </w:r>
      <w:r w:rsidRPr="00EF3170">
        <w:rPr>
          <w:bCs/>
          <w:sz w:val="20"/>
          <w:szCs w:val="20"/>
        </w:rPr>
        <w:t xml:space="preserve">Assignment' would be run every month and only new </w:t>
      </w:r>
      <w:r w:rsidR="00DC438A">
        <w:rPr>
          <w:bCs/>
          <w:sz w:val="20"/>
          <w:szCs w:val="20"/>
        </w:rPr>
        <w:t>Transaction Data</w:t>
      </w:r>
      <w:r w:rsidRPr="00EF3170">
        <w:rPr>
          <w:bCs/>
          <w:sz w:val="20"/>
          <w:szCs w:val="20"/>
        </w:rPr>
        <w:t xml:space="preserve"> would be considered and </w:t>
      </w:r>
      <w:r w:rsidR="00DC438A">
        <w:rPr>
          <w:bCs/>
          <w:sz w:val="20"/>
          <w:szCs w:val="20"/>
        </w:rPr>
        <w:t>Bins</w:t>
      </w:r>
      <w:r w:rsidRPr="00EF3170">
        <w:rPr>
          <w:bCs/>
          <w:sz w:val="20"/>
          <w:szCs w:val="20"/>
        </w:rPr>
        <w:t xml:space="preserve"> will be assigned.</w:t>
      </w:r>
    </w:p>
    <w:p w14:paraId="2611FA24" w14:textId="26C4AFD4" w:rsidR="004C509A" w:rsidRDefault="004C509A" w:rsidP="004C509A">
      <w:pPr>
        <w:pStyle w:val="ListParagraph"/>
        <w:numPr>
          <w:ilvl w:val="0"/>
          <w:numId w:val="28"/>
        </w:numPr>
        <w:spacing w:after="200" w:line="276" w:lineRule="auto"/>
        <w:rPr>
          <w:bCs/>
          <w:sz w:val="20"/>
          <w:szCs w:val="20"/>
        </w:rPr>
      </w:pPr>
      <w:r w:rsidRPr="00DC438A">
        <w:rPr>
          <w:bCs/>
          <w:sz w:val="20"/>
          <w:szCs w:val="20"/>
        </w:rPr>
        <w:t>Currently, Frequency of transactions between two entities is considered to be yearly. However, monthly Frequency can also be considered.</w:t>
      </w:r>
    </w:p>
    <w:p w14:paraId="629A1D8C" w14:textId="77777777" w:rsidR="00DC438A" w:rsidRPr="00DC438A" w:rsidRDefault="00DC438A" w:rsidP="00C32903">
      <w:pPr>
        <w:pStyle w:val="ListParagraph"/>
        <w:spacing w:after="200" w:line="276" w:lineRule="auto"/>
        <w:rPr>
          <w:bCs/>
          <w:sz w:val="20"/>
          <w:szCs w:val="20"/>
        </w:rPr>
      </w:pPr>
    </w:p>
    <w:p w14:paraId="2371F696" w14:textId="77777777" w:rsidR="009A2ABB" w:rsidRDefault="009A2ABB" w:rsidP="009A2ABB">
      <w:pPr>
        <w:rPr>
          <w:rFonts w:ascii="Calibri" w:eastAsia="Times New Roman" w:hAnsi="Calibri" w:cs="Calibri"/>
          <w:color w:val="000000"/>
          <w:sz w:val="28"/>
          <w:szCs w:val="28"/>
        </w:rPr>
      </w:pPr>
    </w:p>
    <w:p w14:paraId="660DA272" w14:textId="39060BA0" w:rsidR="009A2ABB" w:rsidRDefault="009A2ABB" w:rsidP="009A2ABB">
      <w:pPr>
        <w:rPr>
          <w:rFonts w:ascii="Calibri" w:eastAsia="Times New Roman" w:hAnsi="Calibri" w:cs="Calibri"/>
          <w:color w:val="000000"/>
          <w:sz w:val="28"/>
          <w:szCs w:val="28"/>
        </w:rPr>
      </w:pPr>
    </w:p>
    <w:p w14:paraId="37F8C853" w14:textId="5E29F1C4" w:rsidR="00EF3170" w:rsidRDefault="00EF3170" w:rsidP="009A2ABB">
      <w:pPr>
        <w:rPr>
          <w:rFonts w:ascii="Calibri" w:eastAsia="Times New Roman" w:hAnsi="Calibri" w:cs="Calibri"/>
          <w:color w:val="000000"/>
          <w:sz w:val="28"/>
          <w:szCs w:val="28"/>
        </w:rPr>
      </w:pPr>
    </w:p>
    <w:p w14:paraId="341DD3F8" w14:textId="2D0036D8" w:rsidR="009A2ABB" w:rsidRDefault="009A2ABB" w:rsidP="009A2ABB">
      <w:pPr>
        <w:rPr>
          <w:rFonts w:ascii="Calibri" w:eastAsia="Times New Roman" w:hAnsi="Calibri" w:cs="Calibri"/>
          <w:color w:val="000000"/>
          <w:sz w:val="28"/>
          <w:szCs w:val="28"/>
        </w:rPr>
      </w:pPr>
    </w:p>
    <w:p w14:paraId="7C44DA80" w14:textId="787F6D83" w:rsidR="00C32903" w:rsidRDefault="00C32903" w:rsidP="009A2ABB">
      <w:pPr>
        <w:rPr>
          <w:rFonts w:ascii="Calibri" w:eastAsia="Times New Roman" w:hAnsi="Calibri" w:cs="Calibri"/>
          <w:color w:val="000000"/>
          <w:sz w:val="28"/>
          <w:szCs w:val="28"/>
        </w:rPr>
      </w:pPr>
    </w:p>
    <w:p w14:paraId="4B993519" w14:textId="4F96D952" w:rsidR="00C32903" w:rsidRDefault="00C32903" w:rsidP="009A2ABB">
      <w:pPr>
        <w:rPr>
          <w:rFonts w:ascii="Calibri" w:eastAsia="Times New Roman" w:hAnsi="Calibri" w:cs="Calibri"/>
          <w:color w:val="000000"/>
          <w:sz w:val="28"/>
          <w:szCs w:val="28"/>
        </w:rPr>
      </w:pPr>
    </w:p>
    <w:p w14:paraId="691C0570" w14:textId="7309940B" w:rsidR="00C32903" w:rsidRDefault="00C32903" w:rsidP="009A2ABB">
      <w:pPr>
        <w:rPr>
          <w:rFonts w:ascii="Calibri" w:eastAsia="Times New Roman" w:hAnsi="Calibri" w:cs="Calibri"/>
          <w:color w:val="000000"/>
          <w:sz w:val="28"/>
          <w:szCs w:val="28"/>
        </w:rPr>
      </w:pPr>
    </w:p>
    <w:p w14:paraId="51815B96" w14:textId="6AA3716A" w:rsidR="00C32903" w:rsidRDefault="00C32903" w:rsidP="009A2ABB">
      <w:pPr>
        <w:rPr>
          <w:rFonts w:ascii="Calibri" w:eastAsia="Times New Roman" w:hAnsi="Calibri" w:cs="Calibri"/>
          <w:color w:val="000000"/>
          <w:sz w:val="28"/>
          <w:szCs w:val="28"/>
        </w:rPr>
      </w:pPr>
    </w:p>
    <w:p w14:paraId="1B42ED3D" w14:textId="71940F0E" w:rsidR="00C32903" w:rsidRDefault="00C32903" w:rsidP="009A2ABB">
      <w:pPr>
        <w:rPr>
          <w:rFonts w:ascii="Calibri" w:eastAsia="Times New Roman" w:hAnsi="Calibri" w:cs="Calibri"/>
          <w:color w:val="000000"/>
          <w:sz w:val="28"/>
          <w:szCs w:val="28"/>
        </w:rPr>
      </w:pPr>
    </w:p>
    <w:p w14:paraId="58127A61" w14:textId="77777777" w:rsidR="00C32903" w:rsidRDefault="00C32903" w:rsidP="009A2ABB">
      <w:pPr>
        <w:rPr>
          <w:rFonts w:ascii="Calibri" w:eastAsia="Times New Roman" w:hAnsi="Calibri" w:cs="Calibri"/>
          <w:color w:val="000000"/>
          <w:sz w:val="28"/>
          <w:szCs w:val="28"/>
        </w:rPr>
      </w:pPr>
    </w:p>
    <w:p w14:paraId="3D171188" w14:textId="57EDC376" w:rsidR="009A2ABB" w:rsidRDefault="00EF3170" w:rsidP="00EF3170">
      <w:pPr>
        <w:pStyle w:val="ListParagraph"/>
        <w:numPr>
          <w:ilvl w:val="0"/>
          <w:numId w:val="32"/>
        </w:numPr>
        <w:rPr>
          <w:b/>
          <w:bCs/>
          <w:sz w:val="28"/>
          <w:szCs w:val="28"/>
        </w:rPr>
      </w:pPr>
      <w:r w:rsidRPr="00EF3170">
        <w:rPr>
          <w:b/>
          <w:bCs/>
          <w:sz w:val="28"/>
          <w:szCs w:val="28"/>
        </w:rPr>
        <w:t>Implementation Steps</w:t>
      </w:r>
      <w:r w:rsidR="009A2ABB" w:rsidRPr="00EF3170">
        <w:rPr>
          <w:b/>
          <w:bCs/>
          <w:sz w:val="28"/>
          <w:szCs w:val="28"/>
        </w:rPr>
        <w:t>:</w:t>
      </w:r>
    </w:p>
    <w:p w14:paraId="5770791B" w14:textId="63594F2C" w:rsidR="00C32903" w:rsidRDefault="00C32903" w:rsidP="00C32903">
      <w:pPr>
        <w:rPr>
          <w:b/>
          <w:bCs/>
          <w:sz w:val="28"/>
          <w:szCs w:val="28"/>
        </w:rPr>
      </w:pPr>
    </w:p>
    <w:p w14:paraId="1F05D7FF" w14:textId="55CC7D2C" w:rsidR="00D77BCE" w:rsidRDefault="00D77BCE" w:rsidP="00D77BCE">
      <w:pPr>
        <w:pStyle w:val="ListParagraph"/>
        <w:numPr>
          <w:ilvl w:val="0"/>
          <w:numId w:val="34"/>
        </w:numPr>
        <w:spacing w:after="160" w:line="256" w:lineRule="auto"/>
      </w:pPr>
      <w:r>
        <w:t xml:space="preserve">A total of 16 FOSFOR Spectra flows are created to capture 4 different relationships </w:t>
      </w:r>
    </w:p>
    <w:p w14:paraId="3E3C1D51" w14:textId="77777777" w:rsidR="00D77BCE" w:rsidRDefault="00D77BCE" w:rsidP="00D77BCE">
      <w:pPr>
        <w:pStyle w:val="ListParagraph"/>
        <w:numPr>
          <w:ilvl w:val="0"/>
          <w:numId w:val="34"/>
        </w:numPr>
        <w:spacing w:after="160" w:line="256" w:lineRule="auto"/>
      </w:pPr>
      <w:r>
        <w:t xml:space="preserve">Data is retrieved from </w:t>
      </w:r>
      <w:proofErr w:type="spellStart"/>
      <w:r>
        <w:t>Cps_ReportDetails</w:t>
      </w:r>
      <w:proofErr w:type="spellEnd"/>
      <w:r>
        <w:t xml:space="preserve"> having Processing_Flag_Cps2 value equals to 1 and Processing_Flag_Cps3 as 0.</w:t>
      </w:r>
    </w:p>
    <w:p w14:paraId="233D7170" w14:textId="77777777" w:rsidR="00D77BCE" w:rsidRDefault="00D77BCE" w:rsidP="00D77BCE">
      <w:pPr>
        <w:pStyle w:val="ListParagraph"/>
        <w:numPr>
          <w:ilvl w:val="0"/>
          <w:numId w:val="34"/>
        </w:numPr>
        <w:spacing w:after="160" w:line="256" w:lineRule="auto"/>
      </w:pPr>
      <w:r>
        <w:t xml:space="preserve">This table is then joined with </w:t>
      </w:r>
      <w:proofErr w:type="spellStart"/>
      <w:r>
        <w:t>Person_Master_Cluster_Fingate_Report</w:t>
      </w:r>
      <w:proofErr w:type="spellEnd"/>
      <w:r>
        <w:t xml:space="preserve"> and </w:t>
      </w:r>
      <w:proofErr w:type="spellStart"/>
      <w:r>
        <w:t>Organization_Master_Cluster_Fingate_Report</w:t>
      </w:r>
      <w:proofErr w:type="spellEnd"/>
      <w:r>
        <w:t xml:space="preserve"> for person and organization respectively to get the Entity’s cluster Id.</w:t>
      </w:r>
    </w:p>
    <w:p w14:paraId="07359455" w14:textId="77777777" w:rsidR="00D77BCE" w:rsidRDefault="00D77BCE" w:rsidP="00D77BCE">
      <w:pPr>
        <w:pStyle w:val="ListParagraph"/>
        <w:numPr>
          <w:ilvl w:val="0"/>
          <w:numId w:val="34"/>
        </w:numPr>
        <w:spacing w:after="160" w:line="256" w:lineRule="auto"/>
      </w:pPr>
      <w:r>
        <w:t xml:space="preserve">This data is further joined with </w:t>
      </w:r>
      <w:proofErr w:type="spellStart"/>
      <w:r>
        <w:t>person_master</w:t>
      </w:r>
      <w:proofErr w:type="spellEnd"/>
      <w:r>
        <w:t xml:space="preserve"> or </w:t>
      </w:r>
      <w:proofErr w:type="spellStart"/>
      <w:r>
        <w:t>organization_master</w:t>
      </w:r>
      <w:proofErr w:type="spellEnd"/>
      <w:r>
        <w:t xml:space="preserve"> table to get the entity’s master id, Pan/din/</w:t>
      </w:r>
      <w:proofErr w:type="spellStart"/>
      <w:r>
        <w:t>gstin</w:t>
      </w:r>
      <w:proofErr w:type="spellEnd"/>
      <w:r>
        <w:t>/</w:t>
      </w:r>
      <w:proofErr w:type="spellStart"/>
      <w:r>
        <w:t>ckyc</w:t>
      </w:r>
      <w:proofErr w:type="spellEnd"/>
      <w:r>
        <w:t xml:space="preserve"> number, Entity’s name, depending on the type of relationship.</w:t>
      </w:r>
    </w:p>
    <w:p w14:paraId="2D882EA9" w14:textId="77777777" w:rsidR="00D77BCE" w:rsidRDefault="00D77BCE" w:rsidP="00D77BCE">
      <w:pPr>
        <w:pStyle w:val="ListParagraph"/>
        <w:numPr>
          <w:ilvl w:val="0"/>
          <w:numId w:val="34"/>
        </w:numPr>
        <w:spacing w:after="160" w:line="256" w:lineRule="auto"/>
      </w:pPr>
      <w:r>
        <w:t>Now, Pan/din/</w:t>
      </w:r>
      <w:proofErr w:type="spellStart"/>
      <w:r>
        <w:t>gstin</w:t>
      </w:r>
      <w:proofErr w:type="spellEnd"/>
      <w:r>
        <w:t>/</w:t>
      </w:r>
      <w:proofErr w:type="spellStart"/>
      <w:r>
        <w:t>ckyc</w:t>
      </w:r>
      <w:proofErr w:type="spellEnd"/>
      <w:r>
        <w:t xml:space="preserve"> number is renamed to Entity1_ID based on whichever is available in the following order of priority Pan&gt;din&gt;</w:t>
      </w:r>
      <w:proofErr w:type="spellStart"/>
      <w:r>
        <w:t>ckyc</w:t>
      </w:r>
      <w:proofErr w:type="spellEnd"/>
      <w:r>
        <w:t xml:space="preserve"> number&gt;entity cluster id.</w:t>
      </w:r>
    </w:p>
    <w:p w14:paraId="5C72E28F" w14:textId="77777777" w:rsidR="00D77BCE" w:rsidRDefault="00D77BCE" w:rsidP="00D77BCE">
      <w:pPr>
        <w:pStyle w:val="ListParagraph"/>
        <w:numPr>
          <w:ilvl w:val="0"/>
          <w:numId w:val="34"/>
        </w:numPr>
        <w:spacing w:after="160" w:line="256" w:lineRule="auto"/>
      </w:pPr>
      <w:r>
        <w:t>Entity1_Id_Type contains the mapped value of the entity1_id e.g.  135 for pan.</w:t>
      </w:r>
    </w:p>
    <w:p w14:paraId="3E6A67A2" w14:textId="77777777" w:rsidR="00D77BCE" w:rsidRDefault="00D77BCE" w:rsidP="00D77BCE">
      <w:pPr>
        <w:pStyle w:val="ListParagraph"/>
        <w:numPr>
          <w:ilvl w:val="0"/>
          <w:numId w:val="34"/>
        </w:numPr>
        <w:spacing w:after="160" w:line="256" w:lineRule="auto"/>
      </w:pPr>
      <w:r>
        <w:t xml:space="preserve">Entity1_Type_id contains the mapped values for </w:t>
      </w:r>
      <w:proofErr w:type="spellStart"/>
      <w:r>
        <w:t>entity_type</w:t>
      </w:r>
      <w:proofErr w:type="spellEnd"/>
      <w:r>
        <w:t xml:space="preserve"> e.g. 71 for person.</w:t>
      </w:r>
    </w:p>
    <w:p w14:paraId="131689F8" w14:textId="77777777" w:rsidR="00D77BCE" w:rsidRDefault="00D77BCE" w:rsidP="00D77BCE">
      <w:pPr>
        <w:pStyle w:val="ListParagraph"/>
        <w:numPr>
          <w:ilvl w:val="0"/>
          <w:numId w:val="34"/>
        </w:numPr>
        <w:spacing w:after="160" w:line="256" w:lineRule="auto"/>
      </w:pPr>
      <w:r>
        <w:t xml:space="preserve">Now, the data is extracted from the corresponding tables based on the transaction type having </w:t>
      </w:r>
      <w:proofErr w:type="spellStart"/>
      <w:r>
        <w:t>is_active_flag</w:t>
      </w:r>
      <w:proofErr w:type="spellEnd"/>
      <w:r>
        <w:t xml:space="preserve"> equals to 1. Apart from the main table, data is also extracted from </w:t>
      </w:r>
      <w:proofErr w:type="spellStart"/>
      <w:r>
        <w:t>fingate_TsTen</w:t>
      </w:r>
      <w:proofErr w:type="spellEnd"/>
      <w:r>
        <w:t>. The information fetched from these tables includes the beneficiary details that acts as the second entity.</w:t>
      </w:r>
    </w:p>
    <w:p w14:paraId="62B7B9F2" w14:textId="77777777" w:rsidR="00D77BCE" w:rsidRDefault="00D77BCE" w:rsidP="00D77BCE">
      <w:pPr>
        <w:pStyle w:val="ListParagraph"/>
        <w:numPr>
          <w:ilvl w:val="0"/>
          <w:numId w:val="34"/>
        </w:numPr>
        <w:spacing w:after="160" w:line="256" w:lineRule="auto"/>
      </w:pPr>
      <w:r>
        <w:t xml:space="preserve">Further, </w:t>
      </w:r>
      <w:proofErr w:type="spellStart"/>
      <w:r>
        <w:t>Finnet_paymentmode</w:t>
      </w:r>
      <w:proofErr w:type="spellEnd"/>
      <w:r>
        <w:t xml:space="preserve"> table is used to identify the type of transaction in </w:t>
      </w:r>
      <w:proofErr w:type="spellStart"/>
      <w:r>
        <w:t>fingate_TsTen</w:t>
      </w:r>
      <w:proofErr w:type="spellEnd"/>
      <w:r>
        <w:t xml:space="preserve"> table.</w:t>
      </w:r>
    </w:p>
    <w:p w14:paraId="3D65645D" w14:textId="77777777" w:rsidR="00D77BCE" w:rsidRDefault="00D77BCE" w:rsidP="00D77BCE">
      <w:pPr>
        <w:pStyle w:val="ListParagraph"/>
        <w:numPr>
          <w:ilvl w:val="0"/>
          <w:numId w:val="34"/>
        </w:numPr>
        <w:spacing w:after="160" w:line="256" w:lineRule="auto"/>
      </w:pPr>
      <w:r>
        <w:t>Steps 6-10 are repeated for the second entity involved in the transaction.</w:t>
      </w:r>
    </w:p>
    <w:p w14:paraId="75C80964" w14:textId="77777777" w:rsidR="00D77BCE" w:rsidRDefault="00D77BCE" w:rsidP="00D77BCE">
      <w:pPr>
        <w:pStyle w:val="ListParagraph"/>
        <w:numPr>
          <w:ilvl w:val="0"/>
          <w:numId w:val="34"/>
        </w:numPr>
        <w:spacing w:after="160" w:line="256" w:lineRule="auto"/>
      </w:pPr>
      <w:r>
        <w:t>The data is then grouped to get total number of transactions, amount of transactions, latest transaction and the last transaction.</w:t>
      </w:r>
    </w:p>
    <w:p w14:paraId="161D37B8" w14:textId="77777777" w:rsidR="00D77BCE" w:rsidRDefault="00D77BCE" w:rsidP="00D77BCE">
      <w:pPr>
        <w:pStyle w:val="ListParagraph"/>
        <w:numPr>
          <w:ilvl w:val="0"/>
          <w:numId w:val="34"/>
        </w:numPr>
        <w:spacing w:after="160" w:line="256" w:lineRule="auto"/>
      </w:pPr>
      <w:proofErr w:type="spellStart"/>
      <w:r>
        <w:t>Relationship_attribute_id</w:t>
      </w:r>
      <w:proofErr w:type="spellEnd"/>
      <w:r>
        <w:t xml:space="preserve"> column is added to the table and assigned a value as mentioned in the CPS document.  </w:t>
      </w:r>
    </w:p>
    <w:p w14:paraId="79EF4104" w14:textId="77777777" w:rsidR="00D77BCE" w:rsidRDefault="00D77BCE" w:rsidP="00D77BCE">
      <w:pPr>
        <w:pStyle w:val="ListParagraph"/>
        <w:numPr>
          <w:ilvl w:val="0"/>
          <w:numId w:val="34"/>
        </w:numPr>
        <w:spacing w:after="160" w:line="256" w:lineRule="auto"/>
      </w:pPr>
      <w:r>
        <w:t xml:space="preserve">This data is then inserted in the </w:t>
      </w:r>
      <w:proofErr w:type="spellStart"/>
      <w:r>
        <w:t>resolved_relationship</w:t>
      </w:r>
      <w:proofErr w:type="spellEnd"/>
      <w:r>
        <w:t xml:space="preserve"> table which then acts as the input for the transaction based relationship scoring using AI/ML.</w:t>
      </w:r>
    </w:p>
    <w:p w14:paraId="061F575A" w14:textId="77777777" w:rsidR="00D77BCE" w:rsidRDefault="00D77BCE" w:rsidP="00D77BCE">
      <w:pPr>
        <w:rPr>
          <w:rFonts w:asciiTheme="minorHAnsi" w:hAnsiTheme="minorHAnsi" w:cstheme="minorBidi"/>
        </w:rPr>
      </w:pPr>
    </w:p>
    <w:p w14:paraId="7B66DE6D" w14:textId="77777777" w:rsidR="00D77BCE" w:rsidRDefault="00D77BCE" w:rsidP="00D77BCE">
      <w:pPr>
        <w:rPr>
          <w:b/>
          <w:bCs/>
          <w:u w:val="single"/>
        </w:rPr>
      </w:pPr>
      <w:r>
        <w:rPr>
          <w:b/>
          <w:bCs/>
          <w:u w:val="single"/>
        </w:rPr>
        <w:t>Flow demonstrating person to person relationship for CBT transaction type</w:t>
      </w:r>
    </w:p>
    <w:p w14:paraId="346FE76C" w14:textId="75ABA3A1" w:rsidR="00D77BCE" w:rsidRDefault="00D77BCE" w:rsidP="00D77BCE">
      <w:r>
        <w:rPr>
          <w:noProof/>
        </w:rPr>
        <w:drawing>
          <wp:inline distT="0" distB="0" distL="0" distR="0" wp14:anchorId="4F6B0ADD" wp14:editId="271BEEFA">
            <wp:extent cx="5923915" cy="251523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3915" cy="2515235"/>
                    </a:xfrm>
                    <a:prstGeom prst="rect">
                      <a:avLst/>
                    </a:prstGeom>
                    <a:noFill/>
                    <a:ln>
                      <a:noFill/>
                    </a:ln>
                  </pic:spPr>
                </pic:pic>
              </a:graphicData>
            </a:graphic>
          </wp:inline>
        </w:drawing>
      </w:r>
    </w:p>
    <w:p w14:paraId="440DDC65" w14:textId="77777777" w:rsidR="00D77BCE" w:rsidRDefault="00D77BCE" w:rsidP="00D77BCE"/>
    <w:p w14:paraId="14F0B1D2" w14:textId="77777777" w:rsidR="00D77BCE" w:rsidRDefault="00D77BCE" w:rsidP="00D77BCE">
      <w:pPr>
        <w:rPr>
          <w:b/>
          <w:bCs/>
          <w:u w:val="single"/>
        </w:rPr>
      </w:pPr>
    </w:p>
    <w:p w14:paraId="3DEEC9F7" w14:textId="77777777" w:rsidR="00D77BCE" w:rsidRDefault="00D77BCE" w:rsidP="00D77BCE">
      <w:pPr>
        <w:rPr>
          <w:b/>
          <w:bCs/>
          <w:u w:val="single"/>
        </w:rPr>
      </w:pPr>
    </w:p>
    <w:p w14:paraId="46C077C3" w14:textId="77777777" w:rsidR="00D77BCE" w:rsidRDefault="00D77BCE" w:rsidP="00D77BCE">
      <w:pPr>
        <w:rPr>
          <w:b/>
          <w:bCs/>
          <w:u w:val="single"/>
        </w:rPr>
      </w:pPr>
    </w:p>
    <w:p w14:paraId="23B2794D" w14:textId="77777777" w:rsidR="00D77BCE" w:rsidRDefault="00D77BCE" w:rsidP="00D77BCE">
      <w:pPr>
        <w:rPr>
          <w:b/>
          <w:bCs/>
          <w:u w:val="single"/>
        </w:rPr>
      </w:pPr>
    </w:p>
    <w:p w14:paraId="21D14504" w14:textId="77777777" w:rsidR="00D77BCE" w:rsidRDefault="00D77BCE" w:rsidP="00D77BCE">
      <w:pPr>
        <w:rPr>
          <w:b/>
          <w:bCs/>
          <w:u w:val="single"/>
        </w:rPr>
      </w:pPr>
    </w:p>
    <w:p w14:paraId="62CCF770" w14:textId="10E44FAC" w:rsidR="00D77BCE" w:rsidRDefault="00D77BCE" w:rsidP="00D77BCE">
      <w:pPr>
        <w:rPr>
          <w:b/>
          <w:bCs/>
          <w:u w:val="single"/>
        </w:rPr>
      </w:pPr>
      <w:r>
        <w:rPr>
          <w:b/>
          <w:bCs/>
          <w:u w:val="single"/>
        </w:rPr>
        <w:t>Custom sql3</w:t>
      </w:r>
    </w:p>
    <w:p w14:paraId="6C3D8157" w14:textId="52E45173" w:rsidR="00D77BCE" w:rsidRDefault="00D77BCE" w:rsidP="00D77BCE">
      <w:r>
        <w:rPr>
          <w:noProof/>
        </w:rPr>
        <w:drawing>
          <wp:inline distT="0" distB="0" distL="0" distR="0" wp14:anchorId="588C9D7F" wp14:editId="6282E6FD">
            <wp:extent cx="5923915" cy="3484880"/>
            <wp:effectExtent l="0" t="0" r="63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23915" cy="3484880"/>
                    </a:xfrm>
                    <a:prstGeom prst="rect">
                      <a:avLst/>
                    </a:prstGeom>
                    <a:noFill/>
                    <a:ln>
                      <a:noFill/>
                    </a:ln>
                  </pic:spPr>
                </pic:pic>
              </a:graphicData>
            </a:graphic>
          </wp:inline>
        </w:drawing>
      </w:r>
    </w:p>
    <w:p w14:paraId="0E97D7E6" w14:textId="77777777" w:rsidR="00D77BCE" w:rsidRDefault="00D77BCE" w:rsidP="00D77BCE"/>
    <w:p w14:paraId="2BC11D72" w14:textId="77777777" w:rsidR="00D77BCE" w:rsidRDefault="00D77BCE" w:rsidP="00D77BCE">
      <w:pPr>
        <w:rPr>
          <w:b/>
          <w:bCs/>
          <w:u w:val="single"/>
        </w:rPr>
      </w:pPr>
      <w:proofErr w:type="spellStart"/>
      <w:r>
        <w:rPr>
          <w:b/>
          <w:bCs/>
          <w:u w:val="single"/>
        </w:rPr>
        <w:t>Groupby</w:t>
      </w:r>
      <w:proofErr w:type="spellEnd"/>
      <w:r>
        <w:rPr>
          <w:b/>
          <w:bCs/>
          <w:u w:val="single"/>
        </w:rPr>
        <w:t xml:space="preserve"> Expression</w:t>
      </w:r>
    </w:p>
    <w:p w14:paraId="2A935C15" w14:textId="4653BAB5" w:rsidR="00D77BCE" w:rsidRDefault="00D77BCE" w:rsidP="00D77BCE">
      <w:r>
        <w:rPr>
          <w:noProof/>
        </w:rPr>
        <w:drawing>
          <wp:inline distT="0" distB="0" distL="0" distR="0" wp14:anchorId="2582E97B" wp14:editId="5010AA4C">
            <wp:extent cx="5923915" cy="3477296"/>
            <wp:effectExtent l="0" t="0" r="63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0436" cy="3481124"/>
                    </a:xfrm>
                    <a:prstGeom prst="rect">
                      <a:avLst/>
                    </a:prstGeom>
                    <a:noFill/>
                    <a:ln>
                      <a:noFill/>
                    </a:ln>
                  </pic:spPr>
                </pic:pic>
              </a:graphicData>
            </a:graphic>
          </wp:inline>
        </w:drawing>
      </w:r>
    </w:p>
    <w:p w14:paraId="724057E9" w14:textId="77777777" w:rsidR="00D77BCE" w:rsidRDefault="00D77BCE" w:rsidP="00D77BCE">
      <w:pPr>
        <w:rPr>
          <w:b/>
          <w:bCs/>
          <w:u w:val="single"/>
        </w:rPr>
      </w:pPr>
    </w:p>
    <w:p w14:paraId="327E90B5" w14:textId="77777777" w:rsidR="00D77BCE" w:rsidRDefault="00D77BCE" w:rsidP="00D77BCE">
      <w:pPr>
        <w:rPr>
          <w:b/>
          <w:bCs/>
          <w:u w:val="single"/>
        </w:rPr>
      </w:pPr>
    </w:p>
    <w:p w14:paraId="3C822FE5" w14:textId="77777777" w:rsidR="00D77BCE" w:rsidRDefault="00D77BCE" w:rsidP="00D77BCE">
      <w:pPr>
        <w:rPr>
          <w:b/>
          <w:bCs/>
          <w:u w:val="single"/>
        </w:rPr>
      </w:pPr>
      <w:proofErr w:type="spellStart"/>
      <w:r>
        <w:rPr>
          <w:b/>
          <w:bCs/>
          <w:u w:val="single"/>
        </w:rPr>
        <w:t>Resolved_Relationship</w:t>
      </w:r>
      <w:proofErr w:type="spellEnd"/>
      <w:r>
        <w:rPr>
          <w:b/>
          <w:bCs/>
          <w:u w:val="single"/>
        </w:rPr>
        <w:t xml:space="preserve"> table</w:t>
      </w:r>
    </w:p>
    <w:p w14:paraId="69742A3F" w14:textId="4B75295B" w:rsidR="00D77BCE" w:rsidRDefault="00D77BCE" w:rsidP="00D77BCE">
      <w:pPr>
        <w:jc w:val="both"/>
      </w:pPr>
      <w:r>
        <w:rPr>
          <w:noProof/>
        </w:rPr>
        <w:drawing>
          <wp:inline distT="0" distB="0" distL="0" distR="0" wp14:anchorId="2A43CD15" wp14:editId="17556E41">
            <wp:extent cx="5923915" cy="466725"/>
            <wp:effectExtent l="0" t="0" r="63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3915" cy="466725"/>
                    </a:xfrm>
                    <a:prstGeom prst="rect">
                      <a:avLst/>
                    </a:prstGeom>
                    <a:noFill/>
                    <a:ln>
                      <a:noFill/>
                    </a:ln>
                  </pic:spPr>
                </pic:pic>
              </a:graphicData>
            </a:graphic>
          </wp:inline>
        </w:drawing>
      </w:r>
    </w:p>
    <w:p w14:paraId="68C06485" w14:textId="37DD21B3" w:rsidR="007217B2" w:rsidRDefault="007217B2" w:rsidP="00D77BCE">
      <w:pPr>
        <w:jc w:val="both"/>
      </w:pPr>
    </w:p>
    <w:p w14:paraId="3962B2A2" w14:textId="1A6BCC31" w:rsidR="007217B2" w:rsidRDefault="007217B2" w:rsidP="00D77BCE">
      <w:pPr>
        <w:jc w:val="both"/>
      </w:pPr>
    </w:p>
    <w:p w14:paraId="34853763" w14:textId="75AAA4A8" w:rsidR="007217B2" w:rsidRDefault="007217B2" w:rsidP="00D77BCE">
      <w:pPr>
        <w:jc w:val="both"/>
      </w:pPr>
    </w:p>
    <w:p w14:paraId="2E7BBD1D" w14:textId="52ED402E" w:rsidR="007217B2" w:rsidRDefault="007217B2" w:rsidP="00D77BCE">
      <w:pPr>
        <w:jc w:val="both"/>
      </w:pPr>
      <w:r>
        <w:t>Relationship Score Table</w:t>
      </w:r>
    </w:p>
    <w:p w14:paraId="23951C72" w14:textId="77777777" w:rsidR="00D77BCE" w:rsidRPr="00C32903" w:rsidRDefault="00D77BCE" w:rsidP="00C32903">
      <w:pPr>
        <w:rPr>
          <w:b/>
          <w:bCs/>
          <w:sz w:val="28"/>
          <w:szCs w:val="28"/>
        </w:rPr>
      </w:pPr>
    </w:p>
    <w:p w14:paraId="390861CD" w14:textId="77777777" w:rsidR="009A2ABB" w:rsidRDefault="009A2ABB" w:rsidP="009A2ABB">
      <w:pPr>
        <w:rPr>
          <w:b/>
          <w:bCs/>
          <w:sz w:val="36"/>
          <w:szCs w:val="36"/>
        </w:rPr>
      </w:pPr>
    </w:p>
    <w:p w14:paraId="19F902D8" w14:textId="0898343B" w:rsidR="009A2ABB" w:rsidRDefault="00CF3238" w:rsidP="009A2ABB">
      <w:pPr>
        <w:rPr>
          <w:bCs/>
          <w:sz w:val="36"/>
          <w:szCs w:val="36"/>
        </w:rPr>
      </w:pPr>
      <w:r>
        <w:rPr>
          <w:noProof/>
        </w:rPr>
        <w:drawing>
          <wp:inline distT="0" distB="0" distL="0" distR="0" wp14:anchorId="5218749A" wp14:editId="5F8938BD">
            <wp:extent cx="5923915" cy="2815590"/>
            <wp:effectExtent l="0" t="0" r="635" b="381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stretch>
                      <a:fillRect/>
                    </a:stretch>
                  </pic:blipFill>
                  <pic:spPr>
                    <a:xfrm>
                      <a:off x="0" y="0"/>
                      <a:ext cx="5923915" cy="2815590"/>
                    </a:xfrm>
                    <a:prstGeom prst="rect">
                      <a:avLst/>
                    </a:prstGeom>
                  </pic:spPr>
                </pic:pic>
              </a:graphicData>
            </a:graphic>
          </wp:inline>
        </w:drawing>
      </w:r>
    </w:p>
    <w:p w14:paraId="2F95CF44" w14:textId="213D38C0" w:rsidR="00CF3238" w:rsidRDefault="00CF3238" w:rsidP="009A2ABB">
      <w:pPr>
        <w:rPr>
          <w:bCs/>
          <w:sz w:val="36"/>
          <w:szCs w:val="36"/>
        </w:rPr>
      </w:pPr>
    </w:p>
    <w:p w14:paraId="44B6D772" w14:textId="35740502" w:rsidR="00CF3238" w:rsidRDefault="00CF3238" w:rsidP="009A2ABB">
      <w:pPr>
        <w:rPr>
          <w:bCs/>
          <w:sz w:val="36"/>
          <w:szCs w:val="36"/>
        </w:rPr>
      </w:pPr>
    </w:p>
    <w:p w14:paraId="3EF0FA57" w14:textId="3DC0A290" w:rsidR="00CF3238" w:rsidRDefault="00CF3238" w:rsidP="009A2ABB">
      <w:pPr>
        <w:rPr>
          <w:bCs/>
          <w:sz w:val="36"/>
          <w:szCs w:val="36"/>
        </w:rPr>
      </w:pPr>
    </w:p>
    <w:p w14:paraId="222948AE" w14:textId="24D5F0F0" w:rsidR="00CF3238" w:rsidRDefault="00CF3238" w:rsidP="009A2ABB">
      <w:pPr>
        <w:rPr>
          <w:bCs/>
          <w:sz w:val="36"/>
          <w:szCs w:val="36"/>
        </w:rPr>
      </w:pPr>
    </w:p>
    <w:p w14:paraId="3E88E3BB" w14:textId="24954DC9" w:rsidR="00CF3238" w:rsidRDefault="00CF3238" w:rsidP="009A2ABB">
      <w:pPr>
        <w:rPr>
          <w:bCs/>
          <w:sz w:val="36"/>
          <w:szCs w:val="36"/>
        </w:rPr>
      </w:pPr>
    </w:p>
    <w:p w14:paraId="0ED5CB20" w14:textId="3ADE3975" w:rsidR="00CF3238" w:rsidRDefault="00CF3238" w:rsidP="009A2ABB">
      <w:pPr>
        <w:rPr>
          <w:bCs/>
          <w:sz w:val="36"/>
          <w:szCs w:val="36"/>
        </w:rPr>
      </w:pPr>
    </w:p>
    <w:p w14:paraId="7A4F0522" w14:textId="4484DC11" w:rsidR="00CF3238" w:rsidRDefault="00CF3238" w:rsidP="009A2ABB">
      <w:pPr>
        <w:rPr>
          <w:bCs/>
          <w:sz w:val="36"/>
          <w:szCs w:val="36"/>
        </w:rPr>
      </w:pPr>
    </w:p>
    <w:p w14:paraId="37FB559D" w14:textId="40102EEB" w:rsidR="00CF3238" w:rsidRDefault="00CF3238" w:rsidP="009A2ABB">
      <w:pPr>
        <w:rPr>
          <w:bCs/>
          <w:sz w:val="36"/>
          <w:szCs w:val="36"/>
        </w:rPr>
      </w:pPr>
    </w:p>
    <w:p w14:paraId="47E4C0C4" w14:textId="2DC3FF6A" w:rsidR="00CF3238" w:rsidRDefault="00CF3238" w:rsidP="009A2ABB">
      <w:pPr>
        <w:rPr>
          <w:bCs/>
          <w:sz w:val="36"/>
          <w:szCs w:val="36"/>
        </w:rPr>
      </w:pPr>
    </w:p>
    <w:p w14:paraId="532A41AD" w14:textId="17265E38" w:rsidR="00CF3238" w:rsidRDefault="00CF3238" w:rsidP="009A2ABB">
      <w:pPr>
        <w:rPr>
          <w:bCs/>
          <w:sz w:val="36"/>
          <w:szCs w:val="36"/>
        </w:rPr>
      </w:pPr>
    </w:p>
    <w:p w14:paraId="35F9520D" w14:textId="38CD900B" w:rsidR="00CF3238" w:rsidRDefault="00CF3238" w:rsidP="009A2ABB">
      <w:pPr>
        <w:rPr>
          <w:bCs/>
          <w:sz w:val="36"/>
          <w:szCs w:val="36"/>
        </w:rPr>
      </w:pPr>
    </w:p>
    <w:p w14:paraId="411BCF3C" w14:textId="62EA1772" w:rsidR="00CF3238" w:rsidRDefault="00CF3238" w:rsidP="009A2ABB">
      <w:pPr>
        <w:rPr>
          <w:bCs/>
          <w:sz w:val="36"/>
          <w:szCs w:val="36"/>
        </w:rPr>
      </w:pPr>
    </w:p>
    <w:sectPr w:rsidR="00CF3238" w:rsidSect="002F098E">
      <w:headerReference w:type="default" r:id="rId18"/>
      <w:footerReference w:type="default" r:id="rId19"/>
      <w:headerReference w:type="first" r:id="rId20"/>
      <w:footerReference w:type="first" r:id="rId21"/>
      <w:pgSz w:w="11907" w:h="16840" w:code="9"/>
      <w:pgMar w:top="1702" w:right="1138" w:bottom="568"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59679" w14:textId="77777777" w:rsidR="00706ED7" w:rsidRDefault="00706ED7" w:rsidP="00F32330">
      <w:r>
        <w:separator/>
      </w:r>
    </w:p>
    <w:p w14:paraId="754A4D5C" w14:textId="77777777" w:rsidR="00706ED7" w:rsidRDefault="00706ED7" w:rsidP="00F32330"/>
    <w:p w14:paraId="3E86C579" w14:textId="77777777" w:rsidR="00706ED7" w:rsidRDefault="00706ED7" w:rsidP="00F32330"/>
    <w:p w14:paraId="535280F5" w14:textId="77777777" w:rsidR="00706ED7" w:rsidRDefault="00706ED7" w:rsidP="00F32330"/>
  </w:endnote>
  <w:endnote w:type="continuationSeparator" w:id="0">
    <w:p w14:paraId="2C565A53" w14:textId="77777777" w:rsidR="00706ED7" w:rsidRDefault="00706ED7" w:rsidP="00F32330">
      <w:r>
        <w:continuationSeparator/>
      </w:r>
    </w:p>
    <w:p w14:paraId="07D3DB8D" w14:textId="77777777" w:rsidR="00706ED7" w:rsidRDefault="00706ED7" w:rsidP="00F32330"/>
    <w:p w14:paraId="659A68F1" w14:textId="77777777" w:rsidR="00706ED7" w:rsidRDefault="00706ED7" w:rsidP="00F32330"/>
    <w:p w14:paraId="6FB8D2A5" w14:textId="77777777" w:rsidR="00706ED7" w:rsidRDefault="00706ED7" w:rsidP="00F32330"/>
  </w:endnote>
  <w:endnote w:type="continuationNotice" w:id="1">
    <w:p w14:paraId="677BF45D" w14:textId="77777777" w:rsidR="00706ED7" w:rsidRDefault="00706E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EYInterstate">
    <w:altName w:val="Calibri"/>
    <w:charset w:val="00"/>
    <w:family w:val="auto"/>
    <w:pitch w:val="variable"/>
    <w:sig w:usb0="800002AF" w:usb1="5000204A" w:usb2="00000000" w:usb3="00000000" w:csb0="0000009F" w:csb1="00000000"/>
  </w:font>
  <w:font w:name="EYInterstate Light">
    <w:altName w:val="Calibri"/>
    <w:charset w:val="00"/>
    <w:family w:val="auto"/>
    <w:pitch w:val="variable"/>
    <w:sig w:usb0="A00002AF" w:usb1="5000206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1" w:type="dxa"/>
      <w:tblInd w:w="-459" w:type="dxa"/>
      <w:tblLayout w:type="fixed"/>
      <w:tblLook w:val="04A0" w:firstRow="1" w:lastRow="0" w:firstColumn="1" w:lastColumn="0" w:noHBand="0" w:noVBand="1"/>
    </w:tblPr>
    <w:tblGrid>
      <w:gridCol w:w="2431"/>
      <w:gridCol w:w="4978"/>
      <w:gridCol w:w="2762"/>
    </w:tblGrid>
    <w:tr w:rsidR="00A32A47" w:rsidRPr="002D1554" w14:paraId="0043D763" w14:textId="77777777" w:rsidTr="00231462">
      <w:trPr>
        <w:trHeight w:val="638"/>
      </w:trPr>
      <w:tc>
        <w:tcPr>
          <w:tcW w:w="2431" w:type="dxa"/>
          <w:vAlign w:val="center"/>
        </w:tcPr>
        <w:p w14:paraId="25005127" w14:textId="77777777" w:rsidR="00A32A47" w:rsidRPr="002D1554" w:rsidRDefault="00A32A47" w:rsidP="001D0D63">
          <w:pPr>
            <w:rPr>
              <w:lang w:val="en-GB"/>
            </w:rPr>
          </w:pPr>
        </w:p>
      </w:tc>
      <w:tc>
        <w:tcPr>
          <w:tcW w:w="4978" w:type="dxa"/>
          <w:vAlign w:val="center"/>
        </w:tcPr>
        <w:p w14:paraId="18360502" w14:textId="77777777" w:rsidR="00A32A47" w:rsidRPr="002D1554" w:rsidRDefault="00A32A47" w:rsidP="00A50649">
          <w:pPr>
            <w:jc w:val="center"/>
            <w:rPr>
              <w:lang w:val="en-GB"/>
            </w:rPr>
          </w:pPr>
          <w:r>
            <w:rPr>
              <w:lang w:val="en-GB"/>
            </w:rPr>
            <w:t>Restricted</w:t>
          </w:r>
        </w:p>
      </w:tc>
      <w:tc>
        <w:tcPr>
          <w:tcW w:w="2762" w:type="dxa"/>
          <w:vAlign w:val="center"/>
        </w:tcPr>
        <w:p w14:paraId="6B6AEE46" w14:textId="3227DB72" w:rsidR="00A32A47" w:rsidRPr="002D1554" w:rsidRDefault="00A32A47" w:rsidP="00A50649">
          <w:pPr>
            <w:jc w:val="right"/>
            <w:rPr>
              <w:lang w:val="en-GB"/>
            </w:rPr>
          </w:pPr>
          <w:r w:rsidRPr="002D1554">
            <w:rPr>
              <w:color w:val="7F7F7F" w:themeColor="background1" w:themeShade="7F"/>
              <w:spacing w:val="60"/>
              <w:lang w:val="en-GB"/>
            </w:rPr>
            <w:t>Page</w:t>
          </w:r>
          <w:r w:rsidRPr="002D1554">
            <w:rPr>
              <w:lang w:val="en-GB"/>
            </w:rPr>
            <w:t xml:space="preserve"> | </w:t>
          </w:r>
          <w:r w:rsidRPr="002D1554">
            <w:rPr>
              <w:lang w:val="en-GB"/>
            </w:rPr>
            <w:fldChar w:fldCharType="begin"/>
          </w:r>
          <w:r w:rsidRPr="002D1554">
            <w:rPr>
              <w:lang w:val="en-GB"/>
            </w:rPr>
            <w:instrText xml:space="preserve"> PAGE   \* MERGEFORMAT </w:instrText>
          </w:r>
          <w:r w:rsidRPr="002D1554">
            <w:rPr>
              <w:lang w:val="en-GB"/>
            </w:rPr>
            <w:fldChar w:fldCharType="separate"/>
          </w:r>
          <w:r>
            <w:rPr>
              <w:noProof/>
              <w:lang w:val="en-GB"/>
            </w:rPr>
            <w:t>19</w:t>
          </w:r>
          <w:r w:rsidRPr="002D1554">
            <w:rPr>
              <w:bCs/>
              <w:noProof/>
              <w:lang w:val="en-GB"/>
            </w:rPr>
            <w:fldChar w:fldCharType="end"/>
          </w:r>
        </w:p>
      </w:tc>
    </w:tr>
  </w:tbl>
  <w:p w14:paraId="45AAB06E" w14:textId="77777777" w:rsidR="00A32A47" w:rsidRDefault="00A32A47" w:rsidP="00F323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2594" w14:textId="77777777" w:rsidR="00A32A47" w:rsidRDefault="00A32A47" w:rsidP="00F32330">
    <w:pPr>
      <w:pStyle w:val="Footer"/>
    </w:pPr>
  </w:p>
  <w:tbl>
    <w:tblPr>
      <w:tblW w:w="10171" w:type="dxa"/>
      <w:tblInd w:w="-459" w:type="dxa"/>
      <w:tblLayout w:type="fixed"/>
      <w:tblLook w:val="04A0" w:firstRow="1" w:lastRow="0" w:firstColumn="1" w:lastColumn="0" w:noHBand="0" w:noVBand="1"/>
    </w:tblPr>
    <w:tblGrid>
      <w:gridCol w:w="2431"/>
      <w:gridCol w:w="4978"/>
      <w:gridCol w:w="2762"/>
    </w:tblGrid>
    <w:tr w:rsidR="00A32A47" w:rsidRPr="002D1554" w14:paraId="47D03527" w14:textId="77777777" w:rsidTr="006E59E4">
      <w:trPr>
        <w:trHeight w:val="638"/>
      </w:trPr>
      <w:tc>
        <w:tcPr>
          <w:tcW w:w="2431" w:type="dxa"/>
          <w:vAlign w:val="center"/>
        </w:tcPr>
        <w:p w14:paraId="7F6786D6" w14:textId="77777777" w:rsidR="00A32A47" w:rsidRPr="002D1554" w:rsidRDefault="00A32A47" w:rsidP="006E59E4">
          <w:pPr>
            <w:rPr>
              <w:lang w:val="en-GB"/>
            </w:rPr>
          </w:pPr>
        </w:p>
      </w:tc>
      <w:tc>
        <w:tcPr>
          <w:tcW w:w="4978" w:type="dxa"/>
          <w:vAlign w:val="center"/>
        </w:tcPr>
        <w:p w14:paraId="41ACCB69" w14:textId="77777777" w:rsidR="00A32A47" w:rsidRPr="002D1554" w:rsidRDefault="00A32A47" w:rsidP="006E59E4">
          <w:pPr>
            <w:jc w:val="center"/>
            <w:rPr>
              <w:lang w:val="en-GB"/>
            </w:rPr>
          </w:pPr>
          <w:r>
            <w:rPr>
              <w:lang w:val="en-GB"/>
            </w:rPr>
            <w:t>Restricted</w:t>
          </w:r>
        </w:p>
      </w:tc>
      <w:tc>
        <w:tcPr>
          <w:tcW w:w="2762" w:type="dxa"/>
          <w:vAlign w:val="center"/>
        </w:tcPr>
        <w:p w14:paraId="1D0444CD" w14:textId="046FD0AE" w:rsidR="00A32A47" w:rsidRPr="002D1554" w:rsidRDefault="00A32A47" w:rsidP="006E59E4">
          <w:pPr>
            <w:jc w:val="right"/>
            <w:rPr>
              <w:lang w:val="en-GB"/>
            </w:rPr>
          </w:pPr>
          <w:r w:rsidRPr="002D1554">
            <w:rPr>
              <w:color w:val="7F7F7F" w:themeColor="background1" w:themeShade="7F"/>
              <w:spacing w:val="60"/>
              <w:lang w:val="en-GB"/>
            </w:rPr>
            <w:t>Page</w:t>
          </w:r>
          <w:r w:rsidRPr="002D1554">
            <w:rPr>
              <w:lang w:val="en-GB"/>
            </w:rPr>
            <w:t xml:space="preserve"> | </w:t>
          </w:r>
          <w:r w:rsidRPr="002D1554">
            <w:rPr>
              <w:lang w:val="en-GB"/>
            </w:rPr>
            <w:fldChar w:fldCharType="begin"/>
          </w:r>
          <w:r w:rsidRPr="002D1554">
            <w:rPr>
              <w:lang w:val="en-GB"/>
            </w:rPr>
            <w:instrText xml:space="preserve"> PAGE   \* MERGEFORMAT </w:instrText>
          </w:r>
          <w:r w:rsidRPr="002D1554">
            <w:rPr>
              <w:lang w:val="en-GB"/>
            </w:rPr>
            <w:fldChar w:fldCharType="separate"/>
          </w:r>
          <w:r>
            <w:rPr>
              <w:noProof/>
              <w:lang w:val="en-GB"/>
            </w:rPr>
            <w:t>1</w:t>
          </w:r>
          <w:r w:rsidRPr="002D1554">
            <w:rPr>
              <w:bCs/>
              <w:noProof/>
              <w:lang w:val="en-GB"/>
            </w:rPr>
            <w:fldChar w:fldCharType="end"/>
          </w:r>
        </w:p>
      </w:tc>
    </w:tr>
  </w:tbl>
  <w:p w14:paraId="1993FA5A" w14:textId="77777777" w:rsidR="00A32A47" w:rsidRDefault="00A32A47" w:rsidP="006E59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B1A04" w14:textId="77777777" w:rsidR="00706ED7" w:rsidRDefault="00706ED7" w:rsidP="00F32330">
      <w:r>
        <w:separator/>
      </w:r>
    </w:p>
    <w:p w14:paraId="3C21BD22" w14:textId="77777777" w:rsidR="00706ED7" w:rsidRDefault="00706ED7" w:rsidP="00F32330"/>
    <w:p w14:paraId="7561853C" w14:textId="77777777" w:rsidR="00706ED7" w:rsidRDefault="00706ED7" w:rsidP="00F32330"/>
    <w:p w14:paraId="394149D4" w14:textId="77777777" w:rsidR="00706ED7" w:rsidRDefault="00706ED7" w:rsidP="00F32330"/>
  </w:footnote>
  <w:footnote w:type="continuationSeparator" w:id="0">
    <w:p w14:paraId="3979C929" w14:textId="77777777" w:rsidR="00706ED7" w:rsidRDefault="00706ED7" w:rsidP="00F32330">
      <w:r>
        <w:continuationSeparator/>
      </w:r>
    </w:p>
    <w:p w14:paraId="1026FC65" w14:textId="77777777" w:rsidR="00706ED7" w:rsidRDefault="00706ED7" w:rsidP="00F32330"/>
    <w:p w14:paraId="42AD61A5" w14:textId="77777777" w:rsidR="00706ED7" w:rsidRDefault="00706ED7" w:rsidP="00F32330"/>
    <w:p w14:paraId="1087BE34" w14:textId="77777777" w:rsidR="00706ED7" w:rsidRDefault="00706ED7" w:rsidP="00F32330"/>
  </w:footnote>
  <w:footnote w:type="continuationNotice" w:id="1">
    <w:p w14:paraId="6E9C8D05" w14:textId="77777777" w:rsidR="00706ED7" w:rsidRDefault="00706E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32892" w14:textId="39C6E465" w:rsidR="00A32A47" w:rsidRPr="001D0D63" w:rsidRDefault="00A32A47" w:rsidP="00B6028B">
    <w:pPr>
      <w:widowControl w:val="0"/>
      <w:tabs>
        <w:tab w:val="left" w:pos="576"/>
        <w:tab w:val="center" w:pos="4666"/>
      </w:tabs>
      <w:overflowPunct w:val="0"/>
      <w:autoSpaceDE w:val="0"/>
      <w:autoSpaceDN w:val="0"/>
      <w:adjustRightInd w:val="0"/>
      <w:spacing w:before="80" w:after="80" w:line="360" w:lineRule="auto"/>
      <w:textAlignment w:val="baseline"/>
      <w:outlineLvl w:val="0"/>
      <w:rPr>
        <w:rFonts w:eastAsia="Times New Roman" w:cs="Arial"/>
        <w:b/>
        <w:bCs/>
        <w:color w:val="000000" w:themeColor="text1"/>
        <w:szCs w:val="18"/>
        <w:lang w:val="en-GB" w:eastAsia="x-none"/>
      </w:rPr>
    </w:pPr>
    <w:r w:rsidRPr="00D93650">
      <w:rPr>
        <w:noProof/>
        <w:lang w:val="en-US"/>
      </w:rPr>
      <w:drawing>
        <wp:anchor distT="0" distB="0" distL="114300" distR="114300" simplePos="0" relativeHeight="251658240" behindDoc="0" locked="0" layoutInCell="1" allowOverlap="1" wp14:anchorId="34D95CBB" wp14:editId="11C73E83">
          <wp:simplePos x="0" y="0"/>
          <wp:positionH relativeFrom="column">
            <wp:posOffset>-300990</wp:posOffset>
          </wp:positionH>
          <wp:positionV relativeFrom="paragraph">
            <wp:posOffset>3901</wp:posOffset>
          </wp:positionV>
          <wp:extent cx="840105" cy="6121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
        <w:bCs/>
        <w:color w:val="000000" w:themeColor="text1"/>
        <w:szCs w:val="18"/>
        <w:lang w:val="en-GB" w:eastAsia="x-none"/>
      </w:rPr>
      <w:tab/>
    </w:r>
    <w:r>
      <w:rPr>
        <w:rFonts w:eastAsia="Times New Roman" w:cs="Arial"/>
        <w:b/>
        <w:bCs/>
        <w:color w:val="000000" w:themeColor="text1"/>
        <w:szCs w:val="18"/>
        <w:lang w:val="en-GB" w:eastAsia="x-none"/>
      </w:rPr>
      <w:tab/>
    </w:r>
    <w:r w:rsidR="009A2ABB">
      <w:rPr>
        <w:rFonts w:eastAsia="Times New Roman" w:cs="Arial"/>
        <w:b/>
        <w:bCs/>
        <w:color w:val="000000" w:themeColor="text1"/>
        <w:lang w:val="en-GB"/>
      </w:rPr>
      <w:t>Approach Note – RE Cluste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8537D" w14:textId="77777777" w:rsidR="00A32A47" w:rsidRPr="001D0D63" w:rsidRDefault="00A32A47" w:rsidP="00CF26CE">
    <w:pPr>
      <w:widowControl w:val="0"/>
      <w:overflowPunct w:val="0"/>
      <w:autoSpaceDE w:val="0"/>
      <w:autoSpaceDN w:val="0"/>
      <w:adjustRightInd w:val="0"/>
      <w:spacing w:before="80" w:after="80" w:line="360" w:lineRule="auto"/>
      <w:jc w:val="center"/>
      <w:textAlignment w:val="baseline"/>
      <w:outlineLvl w:val="0"/>
      <w:rPr>
        <w:rFonts w:eastAsia="Times New Roman" w:cs="Arial"/>
        <w:b/>
        <w:bCs/>
        <w:color w:val="000000" w:themeColor="text1"/>
        <w:szCs w:val="18"/>
        <w:lang w:val="en-GB" w:eastAsia="x-none"/>
      </w:rPr>
    </w:pPr>
    <w:r w:rsidRPr="00D93650">
      <w:rPr>
        <w:noProof/>
        <w:lang w:val="en-US"/>
      </w:rPr>
      <w:drawing>
        <wp:anchor distT="0" distB="0" distL="114300" distR="114300" simplePos="0" relativeHeight="251658241" behindDoc="0" locked="0" layoutInCell="1" allowOverlap="1" wp14:anchorId="23B5F37F" wp14:editId="164B02B1">
          <wp:simplePos x="0" y="0"/>
          <wp:positionH relativeFrom="column">
            <wp:posOffset>378369</wp:posOffset>
          </wp:positionH>
          <wp:positionV relativeFrom="paragraph">
            <wp:posOffset>-22225</wp:posOffset>
          </wp:positionV>
          <wp:extent cx="840105" cy="6121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margin">
            <wp14:pctWidth>0</wp14:pctWidth>
          </wp14:sizeRelH>
          <wp14:sizeRelV relativeFrom="margin">
            <wp14:pctHeight>0</wp14:pctHeight>
          </wp14:sizeRelV>
        </wp:anchor>
      </w:drawing>
    </w:r>
  </w:p>
  <w:p w14:paraId="69F7C16B" w14:textId="77777777" w:rsidR="00A32A47" w:rsidRDefault="00A32A47" w:rsidP="00CF26CE">
    <w:pPr>
      <w:jc w:val="center"/>
      <w:rPr>
        <w:rFonts w:eastAsia="Times New Roman" w:cs="Arial"/>
        <w:b/>
        <w:bCs/>
        <w:color w:val="000000" w:themeColor="text1"/>
        <w:szCs w:val="18"/>
        <w:lang w:val="en-GB" w:eastAsia="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3AD4"/>
    <w:multiLevelType w:val="hybridMultilevel"/>
    <w:tmpl w:val="1CBA5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3E42AF"/>
    <w:multiLevelType w:val="hybridMultilevel"/>
    <w:tmpl w:val="22789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033"/>
    <w:multiLevelType w:val="hybridMultilevel"/>
    <w:tmpl w:val="9210E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92FAA"/>
    <w:multiLevelType w:val="hybridMultilevel"/>
    <w:tmpl w:val="A01E22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ED72C0"/>
    <w:multiLevelType w:val="hybridMultilevel"/>
    <w:tmpl w:val="54FA8224"/>
    <w:lvl w:ilvl="0" w:tplc="3F2A7C0C">
      <w:numFmt w:val="bullet"/>
      <w:lvlText w:val="-"/>
      <w:lvlJc w:val="left"/>
      <w:pPr>
        <w:ind w:left="1440" w:hanging="360"/>
      </w:pPr>
      <w:rPr>
        <w:rFonts w:ascii="Calibri Light" w:eastAsiaTheme="minorHAnsi" w:hAnsi="Calibri Light" w:cs="Calibri Light"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34D2B89"/>
    <w:multiLevelType w:val="hybridMultilevel"/>
    <w:tmpl w:val="2A72AD50"/>
    <w:lvl w:ilvl="0" w:tplc="2FB0BDFE">
      <w:start w:val="3"/>
      <w:numFmt w:val="bullet"/>
      <w:lvlText w:val="-"/>
      <w:lvlJc w:val="left"/>
      <w:pPr>
        <w:ind w:left="1800" w:hanging="360"/>
      </w:pPr>
      <w:rPr>
        <w:rFonts w:ascii="Calibri Light" w:eastAsiaTheme="minorHAnsi" w:hAnsi="Calibri Light" w:cs="Calibri Ligh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1A43E99"/>
    <w:multiLevelType w:val="multilevel"/>
    <w:tmpl w:val="2196FAEE"/>
    <w:lvl w:ilvl="0">
      <w:start w:val="1"/>
      <w:numFmt w:val="decimal"/>
      <w:lvlText w:val="%1."/>
      <w:lvlJc w:val="left"/>
      <w:pPr>
        <w:ind w:left="720" w:hanging="360"/>
      </w:pPr>
      <w:rPr>
        <w:rFonts w:hint="default"/>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20019A5"/>
    <w:multiLevelType w:val="hybridMultilevel"/>
    <w:tmpl w:val="1B223864"/>
    <w:lvl w:ilvl="0" w:tplc="CEE4A8B4">
      <w:start w:val="1"/>
      <w:numFmt w:val="bullet"/>
      <w:pStyle w:val="Bullet1"/>
      <w:lvlText w:val=""/>
      <w:lvlJc w:val="left"/>
      <w:pPr>
        <w:tabs>
          <w:tab w:val="num" w:pos="360"/>
        </w:tabs>
        <w:ind w:left="360" w:hanging="360"/>
      </w:pPr>
      <w:rPr>
        <w:rFonts w:ascii="Symbol" w:hAnsi="Symbol" w:hint="default"/>
      </w:rPr>
    </w:lvl>
    <w:lvl w:ilvl="1" w:tplc="70A27C2A">
      <w:numFmt w:val="decimal"/>
      <w:lvlText w:val=""/>
      <w:lvlJc w:val="left"/>
    </w:lvl>
    <w:lvl w:ilvl="2" w:tplc="F8D81C12">
      <w:numFmt w:val="decimal"/>
      <w:lvlText w:val=""/>
      <w:lvlJc w:val="left"/>
    </w:lvl>
    <w:lvl w:ilvl="3" w:tplc="1D2801FE">
      <w:numFmt w:val="decimal"/>
      <w:lvlText w:val=""/>
      <w:lvlJc w:val="left"/>
    </w:lvl>
    <w:lvl w:ilvl="4" w:tplc="DC26471A">
      <w:numFmt w:val="decimal"/>
      <w:lvlText w:val=""/>
      <w:lvlJc w:val="left"/>
    </w:lvl>
    <w:lvl w:ilvl="5" w:tplc="307680A2">
      <w:numFmt w:val="decimal"/>
      <w:lvlText w:val=""/>
      <w:lvlJc w:val="left"/>
    </w:lvl>
    <w:lvl w:ilvl="6" w:tplc="5BFE8FD6">
      <w:numFmt w:val="decimal"/>
      <w:lvlText w:val=""/>
      <w:lvlJc w:val="left"/>
    </w:lvl>
    <w:lvl w:ilvl="7" w:tplc="662AC07A">
      <w:numFmt w:val="decimal"/>
      <w:lvlText w:val=""/>
      <w:lvlJc w:val="left"/>
    </w:lvl>
    <w:lvl w:ilvl="8" w:tplc="BA3ABBEE">
      <w:numFmt w:val="decimal"/>
      <w:lvlText w:val=""/>
      <w:lvlJc w:val="left"/>
    </w:lvl>
  </w:abstractNum>
  <w:abstractNum w:abstractNumId="8" w15:restartNumberingAfterBreak="0">
    <w:nsid w:val="29282E8C"/>
    <w:multiLevelType w:val="multilevel"/>
    <w:tmpl w:val="FC7CB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6B71F9"/>
    <w:multiLevelType w:val="hybridMultilevel"/>
    <w:tmpl w:val="3EAA8E7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35C1DD4"/>
    <w:multiLevelType w:val="hybridMultilevel"/>
    <w:tmpl w:val="3CCCDF3E"/>
    <w:lvl w:ilvl="0" w:tplc="CB98FBBE">
      <w:numFmt w:val="bullet"/>
      <w:lvlText w:val="-"/>
      <w:lvlJc w:val="left"/>
      <w:pPr>
        <w:ind w:left="720" w:hanging="36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4880261"/>
    <w:multiLevelType w:val="hybridMultilevel"/>
    <w:tmpl w:val="3D36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30F96"/>
    <w:multiLevelType w:val="hybridMultilevel"/>
    <w:tmpl w:val="212AB73C"/>
    <w:lvl w:ilvl="0" w:tplc="20D2827E">
      <w:start w:val="1"/>
      <w:numFmt w:val="bullet"/>
      <w:lvlText w:val="•"/>
      <w:lvlJc w:val="left"/>
      <w:pPr>
        <w:tabs>
          <w:tab w:val="num" w:pos="1080"/>
        </w:tabs>
        <w:ind w:left="1080" w:hanging="360"/>
      </w:pPr>
      <w:rPr>
        <w:rFonts w:ascii="Arial" w:hAnsi="Arial" w:hint="default"/>
      </w:rPr>
    </w:lvl>
    <w:lvl w:ilvl="1" w:tplc="9CD4EB4E">
      <w:start w:val="1"/>
      <w:numFmt w:val="bullet"/>
      <w:lvlText w:val="•"/>
      <w:lvlJc w:val="left"/>
      <w:pPr>
        <w:tabs>
          <w:tab w:val="num" w:pos="1800"/>
        </w:tabs>
        <w:ind w:left="1800" w:hanging="360"/>
      </w:pPr>
      <w:rPr>
        <w:rFonts w:ascii="Arial" w:hAnsi="Arial" w:hint="default"/>
      </w:rPr>
    </w:lvl>
    <w:lvl w:ilvl="2" w:tplc="C276E07A" w:tentative="1">
      <w:start w:val="1"/>
      <w:numFmt w:val="bullet"/>
      <w:lvlText w:val="•"/>
      <w:lvlJc w:val="left"/>
      <w:pPr>
        <w:tabs>
          <w:tab w:val="num" w:pos="2520"/>
        </w:tabs>
        <w:ind w:left="2520" w:hanging="360"/>
      </w:pPr>
      <w:rPr>
        <w:rFonts w:ascii="Arial" w:hAnsi="Arial" w:hint="default"/>
      </w:rPr>
    </w:lvl>
    <w:lvl w:ilvl="3" w:tplc="328EEC68" w:tentative="1">
      <w:start w:val="1"/>
      <w:numFmt w:val="bullet"/>
      <w:lvlText w:val="•"/>
      <w:lvlJc w:val="left"/>
      <w:pPr>
        <w:tabs>
          <w:tab w:val="num" w:pos="3240"/>
        </w:tabs>
        <w:ind w:left="3240" w:hanging="360"/>
      </w:pPr>
      <w:rPr>
        <w:rFonts w:ascii="Arial" w:hAnsi="Arial" w:hint="default"/>
      </w:rPr>
    </w:lvl>
    <w:lvl w:ilvl="4" w:tplc="F708AAD8" w:tentative="1">
      <w:start w:val="1"/>
      <w:numFmt w:val="bullet"/>
      <w:lvlText w:val="•"/>
      <w:lvlJc w:val="left"/>
      <w:pPr>
        <w:tabs>
          <w:tab w:val="num" w:pos="3960"/>
        </w:tabs>
        <w:ind w:left="3960" w:hanging="360"/>
      </w:pPr>
      <w:rPr>
        <w:rFonts w:ascii="Arial" w:hAnsi="Arial" w:hint="default"/>
      </w:rPr>
    </w:lvl>
    <w:lvl w:ilvl="5" w:tplc="A0F8CBDA" w:tentative="1">
      <w:start w:val="1"/>
      <w:numFmt w:val="bullet"/>
      <w:lvlText w:val="•"/>
      <w:lvlJc w:val="left"/>
      <w:pPr>
        <w:tabs>
          <w:tab w:val="num" w:pos="4680"/>
        </w:tabs>
        <w:ind w:left="4680" w:hanging="360"/>
      </w:pPr>
      <w:rPr>
        <w:rFonts w:ascii="Arial" w:hAnsi="Arial" w:hint="default"/>
      </w:rPr>
    </w:lvl>
    <w:lvl w:ilvl="6" w:tplc="2720397A" w:tentative="1">
      <w:start w:val="1"/>
      <w:numFmt w:val="bullet"/>
      <w:lvlText w:val="•"/>
      <w:lvlJc w:val="left"/>
      <w:pPr>
        <w:tabs>
          <w:tab w:val="num" w:pos="5400"/>
        </w:tabs>
        <w:ind w:left="5400" w:hanging="360"/>
      </w:pPr>
      <w:rPr>
        <w:rFonts w:ascii="Arial" w:hAnsi="Arial" w:hint="default"/>
      </w:rPr>
    </w:lvl>
    <w:lvl w:ilvl="7" w:tplc="4E2EC23E" w:tentative="1">
      <w:start w:val="1"/>
      <w:numFmt w:val="bullet"/>
      <w:lvlText w:val="•"/>
      <w:lvlJc w:val="left"/>
      <w:pPr>
        <w:tabs>
          <w:tab w:val="num" w:pos="6120"/>
        </w:tabs>
        <w:ind w:left="6120" w:hanging="360"/>
      </w:pPr>
      <w:rPr>
        <w:rFonts w:ascii="Arial" w:hAnsi="Arial" w:hint="default"/>
      </w:rPr>
    </w:lvl>
    <w:lvl w:ilvl="8" w:tplc="5A4A4E82" w:tentative="1">
      <w:start w:val="1"/>
      <w:numFmt w:val="bullet"/>
      <w:lvlText w:val="•"/>
      <w:lvlJc w:val="left"/>
      <w:pPr>
        <w:tabs>
          <w:tab w:val="num" w:pos="6840"/>
        </w:tabs>
        <w:ind w:left="6840" w:hanging="360"/>
      </w:pPr>
      <w:rPr>
        <w:rFonts w:ascii="Arial" w:hAnsi="Arial" w:hint="default"/>
      </w:rPr>
    </w:lvl>
  </w:abstractNum>
  <w:abstractNum w:abstractNumId="13" w15:restartNumberingAfterBreak="0">
    <w:nsid w:val="402D4A63"/>
    <w:multiLevelType w:val="hybridMultilevel"/>
    <w:tmpl w:val="E3B41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D1C7DB5"/>
    <w:multiLevelType w:val="hybridMultilevel"/>
    <w:tmpl w:val="DD18714E"/>
    <w:lvl w:ilvl="0" w:tplc="2032888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51461F"/>
    <w:multiLevelType w:val="hybridMultilevel"/>
    <w:tmpl w:val="D1CAE9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51C95239"/>
    <w:multiLevelType w:val="hybridMultilevel"/>
    <w:tmpl w:val="22AC7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5A4215"/>
    <w:multiLevelType w:val="hybridMultilevel"/>
    <w:tmpl w:val="E5E03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C225944"/>
    <w:multiLevelType w:val="multilevel"/>
    <w:tmpl w:val="6AE8DE7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23B4180"/>
    <w:multiLevelType w:val="hybridMultilevel"/>
    <w:tmpl w:val="362A6F36"/>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20" w15:restartNumberingAfterBreak="0">
    <w:nsid w:val="6A5629DA"/>
    <w:multiLevelType w:val="hybridMultilevel"/>
    <w:tmpl w:val="90245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125025"/>
    <w:multiLevelType w:val="hybridMultilevel"/>
    <w:tmpl w:val="4009001D"/>
    <w:styleLink w:val="Style1"/>
    <w:lvl w:ilvl="0" w:tplc="23782B38">
      <w:start w:val="1"/>
      <w:numFmt w:val="decimal"/>
      <w:lvlText w:val="%1)"/>
      <w:lvlJc w:val="left"/>
      <w:pPr>
        <w:ind w:left="360" w:hanging="360"/>
      </w:pPr>
    </w:lvl>
    <w:lvl w:ilvl="1" w:tplc="6704A314">
      <w:start w:val="1"/>
      <w:numFmt w:val="lowerLetter"/>
      <w:lvlText w:val="%2)"/>
      <w:lvlJc w:val="left"/>
      <w:pPr>
        <w:ind w:left="720" w:hanging="360"/>
      </w:pPr>
    </w:lvl>
    <w:lvl w:ilvl="2" w:tplc="CE9E3ADC">
      <w:start w:val="1"/>
      <w:numFmt w:val="lowerRoman"/>
      <w:lvlText w:val="%3)"/>
      <w:lvlJc w:val="left"/>
      <w:pPr>
        <w:ind w:left="1080" w:hanging="360"/>
      </w:pPr>
    </w:lvl>
    <w:lvl w:ilvl="3" w:tplc="9350DA1E">
      <w:start w:val="1"/>
      <w:numFmt w:val="decimal"/>
      <w:lvlText w:val="(%4)"/>
      <w:lvlJc w:val="left"/>
      <w:pPr>
        <w:ind w:left="1440" w:hanging="360"/>
      </w:pPr>
    </w:lvl>
    <w:lvl w:ilvl="4" w:tplc="60D414A0">
      <w:start w:val="1"/>
      <w:numFmt w:val="lowerLetter"/>
      <w:lvlText w:val="(%5)"/>
      <w:lvlJc w:val="left"/>
      <w:pPr>
        <w:ind w:left="1800" w:hanging="360"/>
      </w:pPr>
    </w:lvl>
    <w:lvl w:ilvl="5" w:tplc="7F9E4442">
      <w:start w:val="1"/>
      <w:numFmt w:val="lowerRoman"/>
      <w:lvlText w:val="(%6)"/>
      <w:lvlJc w:val="left"/>
      <w:pPr>
        <w:ind w:left="2160" w:hanging="360"/>
      </w:pPr>
    </w:lvl>
    <w:lvl w:ilvl="6" w:tplc="0F16145A">
      <w:start w:val="1"/>
      <w:numFmt w:val="decimal"/>
      <w:lvlText w:val="%7."/>
      <w:lvlJc w:val="left"/>
      <w:pPr>
        <w:ind w:left="2520" w:hanging="360"/>
      </w:pPr>
    </w:lvl>
    <w:lvl w:ilvl="7" w:tplc="3274ED78">
      <w:start w:val="1"/>
      <w:numFmt w:val="lowerLetter"/>
      <w:lvlText w:val="%8."/>
      <w:lvlJc w:val="left"/>
      <w:pPr>
        <w:ind w:left="2880" w:hanging="360"/>
      </w:pPr>
    </w:lvl>
    <w:lvl w:ilvl="8" w:tplc="C2C24748">
      <w:start w:val="1"/>
      <w:numFmt w:val="lowerRoman"/>
      <w:lvlText w:val="%9."/>
      <w:lvlJc w:val="left"/>
      <w:pPr>
        <w:ind w:left="3240" w:hanging="360"/>
      </w:pPr>
    </w:lvl>
  </w:abstractNum>
  <w:abstractNum w:abstractNumId="22" w15:restartNumberingAfterBreak="0">
    <w:nsid w:val="72463E34"/>
    <w:multiLevelType w:val="hybridMultilevel"/>
    <w:tmpl w:val="3E3C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5A6CF8"/>
    <w:multiLevelType w:val="multilevel"/>
    <w:tmpl w:val="2A346674"/>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rPr>
        <w:i w:val="0"/>
        <w:iCs w:val="0"/>
        <w:sz w:val="22"/>
        <w:szCs w:val="22"/>
      </w:r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368" w:hanging="1008"/>
      </w:pPr>
    </w:lvl>
    <w:lvl w:ilvl="5">
      <w:start w:val="1"/>
      <w:numFmt w:val="decimal"/>
      <w:pStyle w:val="Heading6"/>
      <w:lvlText w:val="%1.%2.%3.%4.%5.%6"/>
      <w:lvlJc w:val="left"/>
      <w:pPr>
        <w:ind w:left="1152" w:hanging="115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5F0390C"/>
    <w:multiLevelType w:val="hybridMultilevel"/>
    <w:tmpl w:val="651E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5B7B74"/>
    <w:multiLevelType w:val="hybridMultilevel"/>
    <w:tmpl w:val="40EAE4C8"/>
    <w:lvl w:ilvl="0" w:tplc="9384D22E">
      <w:start w:val="1"/>
      <w:numFmt w:val="lowerLetter"/>
      <w:pStyle w:val="Style14ptBoldDarkBlueBefore6p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C145AA0"/>
    <w:multiLevelType w:val="hybridMultilevel"/>
    <w:tmpl w:val="D87C879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FB060DB"/>
    <w:multiLevelType w:val="hybridMultilevel"/>
    <w:tmpl w:val="494E9AF4"/>
    <w:lvl w:ilvl="0" w:tplc="D3B8D20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24811205">
    <w:abstractNumId w:val="7"/>
  </w:num>
  <w:num w:numId="2" w16cid:durableId="222520087">
    <w:abstractNumId w:val="21"/>
  </w:num>
  <w:num w:numId="3" w16cid:durableId="1052995857">
    <w:abstractNumId w:val="23"/>
  </w:num>
  <w:num w:numId="4" w16cid:durableId="988941920">
    <w:abstractNumId w:val="25"/>
  </w:num>
  <w:num w:numId="5" w16cid:durableId="261769079">
    <w:abstractNumId w:val="19"/>
  </w:num>
  <w:num w:numId="6" w16cid:durableId="949313868">
    <w:abstractNumId w:val="20"/>
  </w:num>
  <w:num w:numId="7" w16cid:durableId="105776433">
    <w:abstractNumId w:val="2"/>
  </w:num>
  <w:num w:numId="8" w16cid:durableId="460920044">
    <w:abstractNumId w:val="15"/>
  </w:num>
  <w:num w:numId="9" w16cid:durableId="975258497">
    <w:abstractNumId w:val="22"/>
  </w:num>
  <w:num w:numId="10" w16cid:durableId="1962762574">
    <w:abstractNumId w:val="14"/>
  </w:num>
  <w:num w:numId="11" w16cid:durableId="2133284243">
    <w:abstractNumId w:val="17"/>
  </w:num>
  <w:num w:numId="12" w16cid:durableId="1822842773">
    <w:abstractNumId w:val="23"/>
  </w:num>
  <w:num w:numId="13" w16cid:durableId="533005090">
    <w:abstractNumId w:val="23"/>
  </w:num>
  <w:num w:numId="14" w16cid:durableId="209388777">
    <w:abstractNumId w:val="23"/>
  </w:num>
  <w:num w:numId="15" w16cid:durableId="1554851403">
    <w:abstractNumId w:val="10"/>
  </w:num>
  <w:num w:numId="16" w16cid:durableId="1214737186">
    <w:abstractNumId w:val="23"/>
  </w:num>
  <w:num w:numId="17" w16cid:durableId="975835575">
    <w:abstractNumId w:val="23"/>
  </w:num>
  <w:num w:numId="18" w16cid:durableId="1424061629">
    <w:abstractNumId w:val="23"/>
  </w:num>
  <w:num w:numId="19" w16cid:durableId="2060863448">
    <w:abstractNumId w:val="12"/>
  </w:num>
  <w:num w:numId="20" w16cid:durableId="1679695196">
    <w:abstractNumId w:val="16"/>
  </w:num>
  <w:num w:numId="21" w16cid:durableId="1322736765">
    <w:abstractNumId w:val="23"/>
  </w:num>
  <w:num w:numId="22" w16cid:durableId="931357415">
    <w:abstractNumId w:val="23"/>
  </w:num>
  <w:num w:numId="23" w16cid:durableId="1316452162">
    <w:abstractNumId w:val="23"/>
  </w:num>
  <w:num w:numId="24" w16cid:durableId="1544053569">
    <w:abstractNumId w:val="23"/>
  </w:num>
  <w:num w:numId="25" w16cid:durableId="439879846">
    <w:abstractNumId w:val="13"/>
  </w:num>
  <w:num w:numId="26" w16cid:durableId="2032953790">
    <w:abstractNumId w:val="0"/>
  </w:num>
  <w:num w:numId="27" w16cid:durableId="1605922727">
    <w:abstractNumId w:val="23"/>
  </w:num>
  <w:num w:numId="28" w16cid:durableId="181017220">
    <w:abstractNumId w:val="1"/>
  </w:num>
  <w:num w:numId="29" w16cid:durableId="1821655468">
    <w:abstractNumId w:val="11"/>
  </w:num>
  <w:num w:numId="30" w16cid:durableId="278222873">
    <w:abstractNumId w:val="24"/>
  </w:num>
  <w:num w:numId="31" w16cid:durableId="774903160">
    <w:abstractNumId w:val="8"/>
  </w:num>
  <w:num w:numId="32" w16cid:durableId="2130200686">
    <w:abstractNumId w:val="6"/>
  </w:num>
  <w:num w:numId="33" w16cid:durableId="475491595">
    <w:abstractNumId w:val="5"/>
  </w:num>
  <w:num w:numId="34" w16cid:durableId="5883186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22070040">
    <w:abstractNumId w:val="18"/>
    <w:lvlOverride w:ilvl="0">
      <w:startOverride w:val="1"/>
    </w:lvlOverride>
    <w:lvlOverride w:ilvl="1"/>
    <w:lvlOverride w:ilvl="2"/>
    <w:lvlOverride w:ilvl="3"/>
    <w:lvlOverride w:ilvl="4"/>
    <w:lvlOverride w:ilvl="5"/>
    <w:lvlOverride w:ilvl="6"/>
    <w:lvlOverride w:ilvl="7"/>
    <w:lvlOverride w:ilvl="8"/>
  </w:num>
  <w:num w:numId="36" w16cid:durableId="2001885283">
    <w:abstractNumId w:val="4"/>
  </w:num>
  <w:num w:numId="37" w16cid:durableId="1460801319">
    <w:abstractNumId w:val="9"/>
  </w:num>
  <w:num w:numId="38" w16cid:durableId="1903444817">
    <w:abstractNumId w:val="3"/>
  </w:num>
  <w:num w:numId="39" w16cid:durableId="1816406185">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sDQwMwRiE0sLQyUdpeDU4uLM/DyQAiOzWgAF6HQYLQAAAA=="/>
  </w:docVars>
  <w:rsids>
    <w:rsidRoot w:val="002F679A"/>
    <w:rsid w:val="00000116"/>
    <w:rsid w:val="00000241"/>
    <w:rsid w:val="000005F0"/>
    <w:rsid w:val="00000A16"/>
    <w:rsid w:val="00000A41"/>
    <w:rsid w:val="000011F1"/>
    <w:rsid w:val="000017E3"/>
    <w:rsid w:val="0000209B"/>
    <w:rsid w:val="000024F8"/>
    <w:rsid w:val="00002A8C"/>
    <w:rsid w:val="00002DEA"/>
    <w:rsid w:val="000030B9"/>
    <w:rsid w:val="000034F9"/>
    <w:rsid w:val="0000356D"/>
    <w:rsid w:val="000042C0"/>
    <w:rsid w:val="00004679"/>
    <w:rsid w:val="000049A0"/>
    <w:rsid w:val="0000505D"/>
    <w:rsid w:val="000054C3"/>
    <w:rsid w:val="00005FE1"/>
    <w:rsid w:val="0000672B"/>
    <w:rsid w:val="00006B80"/>
    <w:rsid w:val="00006BCB"/>
    <w:rsid w:val="00006C07"/>
    <w:rsid w:val="00006DE1"/>
    <w:rsid w:val="00006E6A"/>
    <w:rsid w:val="00007113"/>
    <w:rsid w:val="00007531"/>
    <w:rsid w:val="00007D4D"/>
    <w:rsid w:val="00011090"/>
    <w:rsid w:val="0001168E"/>
    <w:rsid w:val="00012502"/>
    <w:rsid w:val="0001259C"/>
    <w:rsid w:val="00013420"/>
    <w:rsid w:val="00014244"/>
    <w:rsid w:val="00014460"/>
    <w:rsid w:val="00014912"/>
    <w:rsid w:val="00014FBC"/>
    <w:rsid w:val="000164B5"/>
    <w:rsid w:val="00016DDF"/>
    <w:rsid w:val="000173FC"/>
    <w:rsid w:val="00017489"/>
    <w:rsid w:val="00020279"/>
    <w:rsid w:val="000205A2"/>
    <w:rsid w:val="00020A08"/>
    <w:rsid w:val="00020F71"/>
    <w:rsid w:val="00021157"/>
    <w:rsid w:val="00021433"/>
    <w:rsid w:val="00021899"/>
    <w:rsid w:val="00021958"/>
    <w:rsid w:val="00022330"/>
    <w:rsid w:val="00022EB5"/>
    <w:rsid w:val="00023122"/>
    <w:rsid w:val="000231C7"/>
    <w:rsid w:val="000236E3"/>
    <w:rsid w:val="0002512C"/>
    <w:rsid w:val="00025855"/>
    <w:rsid w:val="00025AA9"/>
    <w:rsid w:val="000274F6"/>
    <w:rsid w:val="00027A0D"/>
    <w:rsid w:val="00027E8F"/>
    <w:rsid w:val="000306B1"/>
    <w:rsid w:val="00031AD4"/>
    <w:rsid w:val="000320B3"/>
    <w:rsid w:val="000321B9"/>
    <w:rsid w:val="000322E6"/>
    <w:rsid w:val="00032BD9"/>
    <w:rsid w:val="000338CF"/>
    <w:rsid w:val="00033C03"/>
    <w:rsid w:val="00033DB1"/>
    <w:rsid w:val="000343F0"/>
    <w:rsid w:val="0003473F"/>
    <w:rsid w:val="00034B02"/>
    <w:rsid w:val="00034B4E"/>
    <w:rsid w:val="0003560E"/>
    <w:rsid w:val="00035631"/>
    <w:rsid w:val="00035E2A"/>
    <w:rsid w:val="0003640A"/>
    <w:rsid w:val="00036672"/>
    <w:rsid w:val="00036728"/>
    <w:rsid w:val="00036E0C"/>
    <w:rsid w:val="00036FB2"/>
    <w:rsid w:val="00037500"/>
    <w:rsid w:val="0003786E"/>
    <w:rsid w:val="000402F3"/>
    <w:rsid w:val="000404ED"/>
    <w:rsid w:val="00040B58"/>
    <w:rsid w:val="00041055"/>
    <w:rsid w:val="00041658"/>
    <w:rsid w:val="000416B6"/>
    <w:rsid w:val="00041997"/>
    <w:rsid w:val="00042281"/>
    <w:rsid w:val="000423D8"/>
    <w:rsid w:val="0004275D"/>
    <w:rsid w:val="000433D4"/>
    <w:rsid w:val="000436D3"/>
    <w:rsid w:val="000438DF"/>
    <w:rsid w:val="00043BE7"/>
    <w:rsid w:val="00043FA6"/>
    <w:rsid w:val="000447B7"/>
    <w:rsid w:val="00045282"/>
    <w:rsid w:val="00045650"/>
    <w:rsid w:val="0004637C"/>
    <w:rsid w:val="00047629"/>
    <w:rsid w:val="0005125B"/>
    <w:rsid w:val="000519ED"/>
    <w:rsid w:val="00052749"/>
    <w:rsid w:val="0005281A"/>
    <w:rsid w:val="00052A29"/>
    <w:rsid w:val="00052F7E"/>
    <w:rsid w:val="00053B48"/>
    <w:rsid w:val="000540DA"/>
    <w:rsid w:val="00054485"/>
    <w:rsid w:val="00054EBD"/>
    <w:rsid w:val="0005507A"/>
    <w:rsid w:val="000556F2"/>
    <w:rsid w:val="00055873"/>
    <w:rsid w:val="00055C14"/>
    <w:rsid w:val="000568DC"/>
    <w:rsid w:val="00056D83"/>
    <w:rsid w:val="0005723B"/>
    <w:rsid w:val="000572A5"/>
    <w:rsid w:val="00057561"/>
    <w:rsid w:val="0005770C"/>
    <w:rsid w:val="000578A5"/>
    <w:rsid w:val="00057C65"/>
    <w:rsid w:val="00057DA4"/>
    <w:rsid w:val="000604FF"/>
    <w:rsid w:val="00060A77"/>
    <w:rsid w:val="00061064"/>
    <w:rsid w:val="00061888"/>
    <w:rsid w:val="00061CDE"/>
    <w:rsid w:val="00061F94"/>
    <w:rsid w:val="00062510"/>
    <w:rsid w:val="000630DE"/>
    <w:rsid w:val="0006344F"/>
    <w:rsid w:val="00063521"/>
    <w:rsid w:val="00063B39"/>
    <w:rsid w:val="00064BFA"/>
    <w:rsid w:val="0006551B"/>
    <w:rsid w:val="00065626"/>
    <w:rsid w:val="00065BC3"/>
    <w:rsid w:val="0006638B"/>
    <w:rsid w:val="00066736"/>
    <w:rsid w:val="000667B7"/>
    <w:rsid w:val="00066A85"/>
    <w:rsid w:val="00066D36"/>
    <w:rsid w:val="00066F18"/>
    <w:rsid w:val="00067092"/>
    <w:rsid w:val="000671CA"/>
    <w:rsid w:val="000673E3"/>
    <w:rsid w:val="00067621"/>
    <w:rsid w:val="0006781B"/>
    <w:rsid w:val="00067C57"/>
    <w:rsid w:val="000702E6"/>
    <w:rsid w:val="00070417"/>
    <w:rsid w:val="00070D15"/>
    <w:rsid w:val="00071C0D"/>
    <w:rsid w:val="00072440"/>
    <w:rsid w:val="00072D7C"/>
    <w:rsid w:val="000739AB"/>
    <w:rsid w:val="00073A9A"/>
    <w:rsid w:val="00073D5A"/>
    <w:rsid w:val="00073E9F"/>
    <w:rsid w:val="00073F5B"/>
    <w:rsid w:val="0007470A"/>
    <w:rsid w:val="00074938"/>
    <w:rsid w:val="0007541E"/>
    <w:rsid w:val="00075931"/>
    <w:rsid w:val="00075E77"/>
    <w:rsid w:val="00075F04"/>
    <w:rsid w:val="00076A64"/>
    <w:rsid w:val="00076B85"/>
    <w:rsid w:val="00077524"/>
    <w:rsid w:val="00077621"/>
    <w:rsid w:val="00077E4F"/>
    <w:rsid w:val="000802D3"/>
    <w:rsid w:val="00081158"/>
    <w:rsid w:val="0008124B"/>
    <w:rsid w:val="00081284"/>
    <w:rsid w:val="00081529"/>
    <w:rsid w:val="00081B50"/>
    <w:rsid w:val="00081D5A"/>
    <w:rsid w:val="00082458"/>
    <w:rsid w:val="00082589"/>
    <w:rsid w:val="0008265F"/>
    <w:rsid w:val="000828AE"/>
    <w:rsid w:val="00082BA0"/>
    <w:rsid w:val="00082BFA"/>
    <w:rsid w:val="00082D79"/>
    <w:rsid w:val="00083166"/>
    <w:rsid w:val="000834C4"/>
    <w:rsid w:val="00083837"/>
    <w:rsid w:val="00084251"/>
    <w:rsid w:val="00084D6F"/>
    <w:rsid w:val="0008508C"/>
    <w:rsid w:val="0008558A"/>
    <w:rsid w:val="000855E9"/>
    <w:rsid w:val="00085DE5"/>
    <w:rsid w:val="00085E90"/>
    <w:rsid w:val="00085EE1"/>
    <w:rsid w:val="000879A0"/>
    <w:rsid w:val="00087B70"/>
    <w:rsid w:val="0009011A"/>
    <w:rsid w:val="0009112E"/>
    <w:rsid w:val="0009117E"/>
    <w:rsid w:val="00091449"/>
    <w:rsid w:val="00091606"/>
    <w:rsid w:val="00091DE7"/>
    <w:rsid w:val="00091FD0"/>
    <w:rsid w:val="00092045"/>
    <w:rsid w:val="000926F8"/>
    <w:rsid w:val="000927BC"/>
    <w:rsid w:val="00092D9E"/>
    <w:rsid w:val="000930C4"/>
    <w:rsid w:val="00093824"/>
    <w:rsid w:val="000941DE"/>
    <w:rsid w:val="00094484"/>
    <w:rsid w:val="000948D7"/>
    <w:rsid w:val="00094F77"/>
    <w:rsid w:val="00095082"/>
    <w:rsid w:val="00095360"/>
    <w:rsid w:val="0009674F"/>
    <w:rsid w:val="000968DB"/>
    <w:rsid w:val="00096977"/>
    <w:rsid w:val="00097024"/>
    <w:rsid w:val="000A11DF"/>
    <w:rsid w:val="000A13D4"/>
    <w:rsid w:val="000A177F"/>
    <w:rsid w:val="000A2977"/>
    <w:rsid w:val="000A31FF"/>
    <w:rsid w:val="000A3C74"/>
    <w:rsid w:val="000A4129"/>
    <w:rsid w:val="000A484E"/>
    <w:rsid w:val="000A4B9A"/>
    <w:rsid w:val="000A4FF5"/>
    <w:rsid w:val="000A58C9"/>
    <w:rsid w:val="000A5EDA"/>
    <w:rsid w:val="000A6167"/>
    <w:rsid w:val="000A6379"/>
    <w:rsid w:val="000A63F2"/>
    <w:rsid w:val="000A686A"/>
    <w:rsid w:val="000A6CEC"/>
    <w:rsid w:val="000A75BF"/>
    <w:rsid w:val="000A76AF"/>
    <w:rsid w:val="000B0114"/>
    <w:rsid w:val="000B07B2"/>
    <w:rsid w:val="000B09B2"/>
    <w:rsid w:val="000B0F16"/>
    <w:rsid w:val="000B118C"/>
    <w:rsid w:val="000B1530"/>
    <w:rsid w:val="000B25F7"/>
    <w:rsid w:val="000B2928"/>
    <w:rsid w:val="000B2F85"/>
    <w:rsid w:val="000B2FE7"/>
    <w:rsid w:val="000B33D3"/>
    <w:rsid w:val="000B3D53"/>
    <w:rsid w:val="000B4620"/>
    <w:rsid w:val="000B4782"/>
    <w:rsid w:val="000B4F6C"/>
    <w:rsid w:val="000B51A1"/>
    <w:rsid w:val="000B60FE"/>
    <w:rsid w:val="000B6187"/>
    <w:rsid w:val="000B6453"/>
    <w:rsid w:val="000B6618"/>
    <w:rsid w:val="000B671E"/>
    <w:rsid w:val="000B67B9"/>
    <w:rsid w:val="000B689A"/>
    <w:rsid w:val="000B6CEB"/>
    <w:rsid w:val="000B770F"/>
    <w:rsid w:val="000B7DAD"/>
    <w:rsid w:val="000C008B"/>
    <w:rsid w:val="000C031F"/>
    <w:rsid w:val="000C08D0"/>
    <w:rsid w:val="000C197E"/>
    <w:rsid w:val="000C1CBD"/>
    <w:rsid w:val="000C2186"/>
    <w:rsid w:val="000C36C0"/>
    <w:rsid w:val="000C3F46"/>
    <w:rsid w:val="000C47EB"/>
    <w:rsid w:val="000C4AD5"/>
    <w:rsid w:val="000C5254"/>
    <w:rsid w:val="000C5623"/>
    <w:rsid w:val="000C598D"/>
    <w:rsid w:val="000C60CC"/>
    <w:rsid w:val="000C617D"/>
    <w:rsid w:val="000C62DA"/>
    <w:rsid w:val="000C631C"/>
    <w:rsid w:val="000C69A9"/>
    <w:rsid w:val="000C69FB"/>
    <w:rsid w:val="000C72AB"/>
    <w:rsid w:val="000C7508"/>
    <w:rsid w:val="000C7CB9"/>
    <w:rsid w:val="000D053E"/>
    <w:rsid w:val="000D11C5"/>
    <w:rsid w:val="000D1789"/>
    <w:rsid w:val="000D1871"/>
    <w:rsid w:val="000D1ACC"/>
    <w:rsid w:val="000D22DF"/>
    <w:rsid w:val="000D266A"/>
    <w:rsid w:val="000D29A7"/>
    <w:rsid w:val="000D3152"/>
    <w:rsid w:val="000D3376"/>
    <w:rsid w:val="000D373D"/>
    <w:rsid w:val="000D3BA4"/>
    <w:rsid w:val="000D4435"/>
    <w:rsid w:val="000D4524"/>
    <w:rsid w:val="000D4C80"/>
    <w:rsid w:val="000D4C88"/>
    <w:rsid w:val="000D5BF9"/>
    <w:rsid w:val="000D5CC1"/>
    <w:rsid w:val="000D610F"/>
    <w:rsid w:val="000D6FE2"/>
    <w:rsid w:val="000D7B26"/>
    <w:rsid w:val="000E0438"/>
    <w:rsid w:val="000E0C75"/>
    <w:rsid w:val="000E1D2C"/>
    <w:rsid w:val="000E20A2"/>
    <w:rsid w:val="000E21FA"/>
    <w:rsid w:val="000E2461"/>
    <w:rsid w:val="000E2714"/>
    <w:rsid w:val="000E2AD0"/>
    <w:rsid w:val="000E2B4F"/>
    <w:rsid w:val="000E2F49"/>
    <w:rsid w:val="000E40E5"/>
    <w:rsid w:val="000E41F7"/>
    <w:rsid w:val="000E427D"/>
    <w:rsid w:val="000E4D9C"/>
    <w:rsid w:val="000E511F"/>
    <w:rsid w:val="000E5598"/>
    <w:rsid w:val="000E5699"/>
    <w:rsid w:val="000E5B11"/>
    <w:rsid w:val="000E6544"/>
    <w:rsid w:val="000E70B2"/>
    <w:rsid w:val="000E7EF6"/>
    <w:rsid w:val="000F008F"/>
    <w:rsid w:val="000F0188"/>
    <w:rsid w:val="000F1081"/>
    <w:rsid w:val="000F17CD"/>
    <w:rsid w:val="000F1929"/>
    <w:rsid w:val="000F1F94"/>
    <w:rsid w:val="000F258C"/>
    <w:rsid w:val="000F3273"/>
    <w:rsid w:val="000F3471"/>
    <w:rsid w:val="000F3BAB"/>
    <w:rsid w:val="000F3C14"/>
    <w:rsid w:val="000F404B"/>
    <w:rsid w:val="000F466B"/>
    <w:rsid w:val="000F53EE"/>
    <w:rsid w:val="000F60B1"/>
    <w:rsid w:val="000F6445"/>
    <w:rsid w:val="000F677F"/>
    <w:rsid w:val="000F6793"/>
    <w:rsid w:val="000F6DDC"/>
    <w:rsid w:val="001002FF"/>
    <w:rsid w:val="00100CE6"/>
    <w:rsid w:val="00101466"/>
    <w:rsid w:val="0010221D"/>
    <w:rsid w:val="00102873"/>
    <w:rsid w:val="00102D9B"/>
    <w:rsid w:val="00103A00"/>
    <w:rsid w:val="00103F0F"/>
    <w:rsid w:val="00104054"/>
    <w:rsid w:val="001040FC"/>
    <w:rsid w:val="00104D79"/>
    <w:rsid w:val="0010522B"/>
    <w:rsid w:val="0010547F"/>
    <w:rsid w:val="00105C06"/>
    <w:rsid w:val="00106B34"/>
    <w:rsid w:val="00106C65"/>
    <w:rsid w:val="00106FBC"/>
    <w:rsid w:val="0010788E"/>
    <w:rsid w:val="001109A3"/>
    <w:rsid w:val="00110B28"/>
    <w:rsid w:val="00110E88"/>
    <w:rsid w:val="00111213"/>
    <w:rsid w:val="001120B1"/>
    <w:rsid w:val="0011215F"/>
    <w:rsid w:val="001121CA"/>
    <w:rsid w:val="0011227F"/>
    <w:rsid w:val="0011236F"/>
    <w:rsid w:val="00112403"/>
    <w:rsid w:val="00113A00"/>
    <w:rsid w:val="00113B2F"/>
    <w:rsid w:val="00114271"/>
    <w:rsid w:val="00114352"/>
    <w:rsid w:val="0011449B"/>
    <w:rsid w:val="001146F2"/>
    <w:rsid w:val="001147DA"/>
    <w:rsid w:val="00114BF4"/>
    <w:rsid w:val="00114DF6"/>
    <w:rsid w:val="00114FAC"/>
    <w:rsid w:val="0011526B"/>
    <w:rsid w:val="001156A5"/>
    <w:rsid w:val="00115B08"/>
    <w:rsid w:val="0011603E"/>
    <w:rsid w:val="0011631F"/>
    <w:rsid w:val="00116CEE"/>
    <w:rsid w:val="00120237"/>
    <w:rsid w:val="0012065D"/>
    <w:rsid w:val="00120E24"/>
    <w:rsid w:val="00121459"/>
    <w:rsid w:val="001215C0"/>
    <w:rsid w:val="001219C5"/>
    <w:rsid w:val="00121AE2"/>
    <w:rsid w:val="00121E63"/>
    <w:rsid w:val="00121FB7"/>
    <w:rsid w:val="00122561"/>
    <w:rsid w:val="00122774"/>
    <w:rsid w:val="00122941"/>
    <w:rsid w:val="00122A0C"/>
    <w:rsid w:val="00123E18"/>
    <w:rsid w:val="0012444C"/>
    <w:rsid w:val="00124810"/>
    <w:rsid w:val="00124827"/>
    <w:rsid w:val="00124FA2"/>
    <w:rsid w:val="001258AE"/>
    <w:rsid w:val="00125ABF"/>
    <w:rsid w:val="00125B63"/>
    <w:rsid w:val="00126112"/>
    <w:rsid w:val="0012615D"/>
    <w:rsid w:val="001264B8"/>
    <w:rsid w:val="0012658C"/>
    <w:rsid w:val="00126A82"/>
    <w:rsid w:val="00126ABD"/>
    <w:rsid w:val="00127AB7"/>
    <w:rsid w:val="001300D3"/>
    <w:rsid w:val="0013021F"/>
    <w:rsid w:val="00130623"/>
    <w:rsid w:val="00130D78"/>
    <w:rsid w:val="001310CA"/>
    <w:rsid w:val="001317A6"/>
    <w:rsid w:val="00131B02"/>
    <w:rsid w:val="00131CC3"/>
    <w:rsid w:val="00132445"/>
    <w:rsid w:val="0013249B"/>
    <w:rsid w:val="00132821"/>
    <w:rsid w:val="00132A81"/>
    <w:rsid w:val="00132C49"/>
    <w:rsid w:val="001333DB"/>
    <w:rsid w:val="00134358"/>
    <w:rsid w:val="001345AC"/>
    <w:rsid w:val="001348CB"/>
    <w:rsid w:val="00134A4E"/>
    <w:rsid w:val="00134F9D"/>
    <w:rsid w:val="001353CB"/>
    <w:rsid w:val="00135D89"/>
    <w:rsid w:val="0013672C"/>
    <w:rsid w:val="001373F5"/>
    <w:rsid w:val="00137489"/>
    <w:rsid w:val="00137B60"/>
    <w:rsid w:val="0014031D"/>
    <w:rsid w:val="0014040A"/>
    <w:rsid w:val="0014073F"/>
    <w:rsid w:val="00140997"/>
    <w:rsid w:val="00141269"/>
    <w:rsid w:val="00141D13"/>
    <w:rsid w:val="00142505"/>
    <w:rsid w:val="001428AF"/>
    <w:rsid w:val="00142A2D"/>
    <w:rsid w:val="00142BD8"/>
    <w:rsid w:val="0014401F"/>
    <w:rsid w:val="001446F0"/>
    <w:rsid w:val="00144757"/>
    <w:rsid w:val="001452DC"/>
    <w:rsid w:val="00146112"/>
    <w:rsid w:val="00146296"/>
    <w:rsid w:val="00146ADE"/>
    <w:rsid w:val="00146E99"/>
    <w:rsid w:val="001472E7"/>
    <w:rsid w:val="00147977"/>
    <w:rsid w:val="00147B6B"/>
    <w:rsid w:val="00147C4A"/>
    <w:rsid w:val="001513E9"/>
    <w:rsid w:val="00151476"/>
    <w:rsid w:val="00151FE8"/>
    <w:rsid w:val="0015232B"/>
    <w:rsid w:val="001529AD"/>
    <w:rsid w:val="00152DC7"/>
    <w:rsid w:val="0015340A"/>
    <w:rsid w:val="00153929"/>
    <w:rsid w:val="00154179"/>
    <w:rsid w:val="00154360"/>
    <w:rsid w:val="00154F41"/>
    <w:rsid w:val="00154FE4"/>
    <w:rsid w:val="00155673"/>
    <w:rsid w:val="00155C1A"/>
    <w:rsid w:val="00155D78"/>
    <w:rsid w:val="001561B6"/>
    <w:rsid w:val="0015674B"/>
    <w:rsid w:val="00156BAA"/>
    <w:rsid w:val="0015747B"/>
    <w:rsid w:val="001575F4"/>
    <w:rsid w:val="00157B32"/>
    <w:rsid w:val="00157B36"/>
    <w:rsid w:val="001605EA"/>
    <w:rsid w:val="00160A43"/>
    <w:rsid w:val="00160E2E"/>
    <w:rsid w:val="00160E97"/>
    <w:rsid w:val="0016101D"/>
    <w:rsid w:val="00161495"/>
    <w:rsid w:val="001620C7"/>
    <w:rsid w:val="0016225B"/>
    <w:rsid w:val="00162734"/>
    <w:rsid w:val="00162B9E"/>
    <w:rsid w:val="00162BA6"/>
    <w:rsid w:val="00163268"/>
    <w:rsid w:val="00163840"/>
    <w:rsid w:val="001642DF"/>
    <w:rsid w:val="00164422"/>
    <w:rsid w:val="0016490D"/>
    <w:rsid w:val="00164F18"/>
    <w:rsid w:val="00165109"/>
    <w:rsid w:val="0016548A"/>
    <w:rsid w:val="00166343"/>
    <w:rsid w:val="00166351"/>
    <w:rsid w:val="001663C9"/>
    <w:rsid w:val="00166508"/>
    <w:rsid w:val="001666ED"/>
    <w:rsid w:val="001667C5"/>
    <w:rsid w:val="00166C0D"/>
    <w:rsid w:val="00166CAE"/>
    <w:rsid w:val="00166ECC"/>
    <w:rsid w:val="0016785D"/>
    <w:rsid w:val="00167F43"/>
    <w:rsid w:val="0017011E"/>
    <w:rsid w:val="00171A41"/>
    <w:rsid w:val="00171C89"/>
    <w:rsid w:val="00172666"/>
    <w:rsid w:val="00172BD8"/>
    <w:rsid w:val="001735F1"/>
    <w:rsid w:val="00173DC6"/>
    <w:rsid w:val="00173FB3"/>
    <w:rsid w:val="00175202"/>
    <w:rsid w:val="0017524B"/>
    <w:rsid w:val="001769D3"/>
    <w:rsid w:val="00176E9F"/>
    <w:rsid w:val="00177637"/>
    <w:rsid w:val="00177D43"/>
    <w:rsid w:val="00180009"/>
    <w:rsid w:val="00180946"/>
    <w:rsid w:val="00180B59"/>
    <w:rsid w:val="0018171F"/>
    <w:rsid w:val="00181B52"/>
    <w:rsid w:val="00181E7F"/>
    <w:rsid w:val="00182003"/>
    <w:rsid w:val="0018273D"/>
    <w:rsid w:val="0018288F"/>
    <w:rsid w:val="001829E2"/>
    <w:rsid w:val="00182CB3"/>
    <w:rsid w:val="00182D9C"/>
    <w:rsid w:val="00182DE9"/>
    <w:rsid w:val="00182ED6"/>
    <w:rsid w:val="0018365F"/>
    <w:rsid w:val="00183C35"/>
    <w:rsid w:val="00184A9E"/>
    <w:rsid w:val="00184BA9"/>
    <w:rsid w:val="00184F25"/>
    <w:rsid w:val="00185E88"/>
    <w:rsid w:val="001868CB"/>
    <w:rsid w:val="00186AB3"/>
    <w:rsid w:val="00187048"/>
    <w:rsid w:val="001875E2"/>
    <w:rsid w:val="0018766F"/>
    <w:rsid w:val="0019027E"/>
    <w:rsid w:val="00190531"/>
    <w:rsid w:val="00190A7A"/>
    <w:rsid w:val="00190D51"/>
    <w:rsid w:val="0019111F"/>
    <w:rsid w:val="001911B8"/>
    <w:rsid w:val="00191705"/>
    <w:rsid w:val="001918F3"/>
    <w:rsid w:val="00191D31"/>
    <w:rsid w:val="001927E5"/>
    <w:rsid w:val="001930CF"/>
    <w:rsid w:val="00193FD0"/>
    <w:rsid w:val="00194338"/>
    <w:rsid w:val="00195884"/>
    <w:rsid w:val="00195FF2"/>
    <w:rsid w:val="00196175"/>
    <w:rsid w:val="00196224"/>
    <w:rsid w:val="0019706C"/>
    <w:rsid w:val="001970C9"/>
    <w:rsid w:val="0019729E"/>
    <w:rsid w:val="001A11E8"/>
    <w:rsid w:val="001A194C"/>
    <w:rsid w:val="001A1C8D"/>
    <w:rsid w:val="001A2F8E"/>
    <w:rsid w:val="001A30DB"/>
    <w:rsid w:val="001A3845"/>
    <w:rsid w:val="001A470B"/>
    <w:rsid w:val="001A5CE2"/>
    <w:rsid w:val="001A6617"/>
    <w:rsid w:val="001A782E"/>
    <w:rsid w:val="001A7E2E"/>
    <w:rsid w:val="001B0C51"/>
    <w:rsid w:val="001B1723"/>
    <w:rsid w:val="001B1FDC"/>
    <w:rsid w:val="001B261B"/>
    <w:rsid w:val="001B2C9D"/>
    <w:rsid w:val="001B2DF3"/>
    <w:rsid w:val="001B3D57"/>
    <w:rsid w:val="001B3DDC"/>
    <w:rsid w:val="001B4178"/>
    <w:rsid w:val="001B4DFB"/>
    <w:rsid w:val="001B5344"/>
    <w:rsid w:val="001B56F8"/>
    <w:rsid w:val="001B572A"/>
    <w:rsid w:val="001B5B22"/>
    <w:rsid w:val="001B5F9A"/>
    <w:rsid w:val="001B6C9D"/>
    <w:rsid w:val="001B6D42"/>
    <w:rsid w:val="001B7407"/>
    <w:rsid w:val="001B782C"/>
    <w:rsid w:val="001B7867"/>
    <w:rsid w:val="001B7F8A"/>
    <w:rsid w:val="001C020B"/>
    <w:rsid w:val="001C06C0"/>
    <w:rsid w:val="001C0800"/>
    <w:rsid w:val="001C0C3F"/>
    <w:rsid w:val="001C1E3E"/>
    <w:rsid w:val="001C265F"/>
    <w:rsid w:val="001C2C53"/>
    <w:rsid w:val="001C34C5"/>
    <w:rsid w:val="001C3620"/>
    <w:rsid w:val="001C4386"/>
    <w:rsid w:val="001C4A8F"/>
    <w:rsid w:val="001C4CE6"/>
    <w:rsid w:val="001C4E9F"/>
    <w:rsid w:val="001C4ECA"/>
    <w:rsid w:val="001C5235"/>
    <w:rsid w:val="001C53BB"/>
    <w:rsid w:val="001C5585"/>
    <w:rsid w:val="001C5A26"/>
    <w:rsid w:val="001C5C96"/>
    <w:rsid w:val="001C5CD2"/>
    <w:rsid w:val="001C607B"/>
    <w:rsid w:val="001C6535"/>
    <w:rsid w:val="001C6864"/>
    <w:rsid w:val="001C6DD9"/>
    <w:rsid w:val="001C7535"/>
    <w:rsid w:val="001C753C"/>
    <w:rsid w:val="001C7F23"/>
    <w:rsid w:val="001D06B6"/>
    <w:rsid w:val="001D0D63"/>
    <w:rsid w:val="001D12B5"/>
    <w:rsid w:val="001D1AE7"/>
    <w:rsid w:val="001D244A"/>
    <w:rsid w:val="001D256E"/>
    <w:rsid w:val="001D2BF8"/>
    <w:rsid w:val="001D39BA"/>
    <w:rsid w:val="001D40B1"/>
    <w:rsid w:val="001D4D3F"/>
    <w:rsid w:val="001D56FD"/>
    <w:rsid w:val="001D60D7"/>
    <w:rsid w:val="001D6525"/>
    <w:rsid w:val="001D677A"/>
    <w:rsid w:val="001D67FA"/>
    <w:rsid w:val="001D7C69"/>
    <w:rsid w:val="001D7CD8"/>
    <w:rsid w:val="001E0488"/>
    <w:rsid w:val="001E053C"/>
    <w:rsid w:val="001E0B6D"/>
    <w:rsid w:val="001E0CBB"/>
    <w:rsid w:val="001E149F"/>
    <w:rsid w:val="001E161B"/>
    <w:rsid w:val="001E1B65"/>
    <w:rsid w:val="001E26B1"/>
    <w:rsid w:val="001E27E5"/>
    <w:rsid w:val="001E3460"/>
    <w:rsid w:val="001E3C0C"/>
    <w:rsid w:val="001E53C5"/>
    <w:rsid w:val="001E58C4"/>
    <w:rsid w:val="001E6BC6"/>
    <w:rsid w:val="001E6DFA"/>
    <w:rsid w:val="001E6F12"/>
    <w:rsid w:val="001F051A"/>
    <w:rsid w:val="001F16EB"/>
    <w:rsid w:val="001F1C08"/>
    <w:rsid w:val="001F27FD"/>
    <w:rsid w:val="001F29CE"/>
    <w:rsid w:val="001F2A95"/>
    <w:rsid w:val="001F3603"/>
    <w:rsid w:val="001F3812"/>
    <w:rsid w:val="001F38B5"/>
    <w:rsid w:val="001F3FED"/>
    <w:rsid w:val="001F42A4"/>
    <w:rsid w:val="001F4A2B"/>
    <w:rsid w:val="001F54D3"/>
    <w:rsid w:val="001F6359"/>
    <w:rsid w:val="001F65F5"/>
    <w:rsid w:val="001F6E7F"/>
    <w:rsid w:val="001F70CB"/>
    <w:rsid w:val="001F7854"/>
    <w:rsid w:val="001F7D89"/>
    <w:rsid w:val="001F7F3D"/>
    <w:rsid w:val="001F7F78"/>
    <w:rsid w:val="002003C3"/>
    <w:rsid w:val="00200450"/>
    <w:rsid w:val="002004E2"/>
    <w:rsid w:val="00200EF1"/>
    <w:rsid w:val="00201413"/>
    <w:rsid w:val="002016B2"/>
    <w:rsid w:val="00201C45"/>
    <w:rsid w:val="00202B9C"/>
    <w:rsid w:val="00203146"/>
    <w:rsid w:val="00203C07"/>
    <w:rsid w:val="00204135"/>
    <w:rsid w:val="00204353"/>
    <w:rsid w:val="002045ED"/>
    <w:rsid w:val="0020539C"/>
    <w:rsid w:val="0020573C"/>
    <w:rsid w:val="00205B53"/>
    <w:rsid w:val="00206114"/>
    <w:rsid w:val="0020656F"/>
    <w:rsid w:val="0020733F"/>
    <w:rsid w:val="0021012C"/>
    <w:rsid w:val="00210667"/>
    <w:rsid w:val="002106CA"/>
    <w:rsid w:val="002107D2"/>
    <w:rsid w:val="00210FBF"/>
    <w:rsid w:val="002112BB"/>
    <w:rsid w:val="0021163B"/>
    <w:rsid w:val="00211E24"/>
    <w:rsid w:val="00212CB6"/>
    <w:rsid w:val="00212FBC"/>
    <w:rsid w:val="002132D4"/>
    <w:rsid w:val="0021341B"/>
    <w:rsid w:val="002135B3"/>
    <w:rsid w:val="00213655"/>
    <w:rsid w:val="00214E9F"/>
    <w:rsid w:val="00215734"/>
    <w:rsid w:val="00215EB0"/>
    <w:rsid w:val="00215F27"/>
    <w:rsid w:val="002164A0"/>
    <w:rsid w:val="0021656C"/>
    <w:rsid w:val="00216BFB"/>
    <w:rsid w:val="0021703A"/>
    <w:rsid w:val="0021717F"/>
    <w:rsid w:val="00217803"/>
    <w:rsid w:val="00217820"/>
    <w:rsid w:val="002200A1"/>
    <w:rsid w:val="00220190"/>
    <w:rsid w:val="0022024C"/>
    <w:rsid w:val="00220A0B"/>
    <w:rsid w:val="00220FE6"/>
    <w:rsid w:val="00221024"/>
    <w:rsid w:val="00221637"/>
    <w:rsid w:val="00221C3B"/>
    <w:rsid w:val="00221C46"/>
    <w:rsid w:val="002223AF"/>
    <w:rsid w:val="00222588"/>
    <w:rsid w:val="00222963"/>
    <w:rsid w:val="00222BF1"/>
    <w:rsid w:val="0022319D"/>
    <w:rsid w:val="00223612"/>
    <w:rsid w:val="0022461A"/>
    <w:rsid w:val="00224D1F"/>
    <w:rsid w:val="00224D25"/>
    <w:rsid w:val="00224F20"/>
    <w:rsid w:val="002250C6"/>
    <w:rsid w:val="0022562E"/>
    <w:rsid w:val="002257B0"/>
    <w:rsid w:val="00225902"/>
    <w:rsid w:val="0023054F"/>
    <w:rsid w:val="00230564"/>
    <w:rsid w:val="00230803"/>
    <w:rsid w:val="002310F4"/>
    <w:rsid w:val="00231462"/>
    <w:rsid w:val="00231A72"/>
    <w:rsid w:val="002323AC"/>
    <w:rsid w:val="002325E6"/>
    <w:rsid w:val="00232AE2"/>
    <w:rsid w:val="00232CC4"/>
    <w:rsid w:val="00232FD2"/>
    <w:rsid w:val="00233141"/>
    <w:rsid w:val="00233AA7"/>
    <w:rsid w:val="00233AAF"/>
    <w:rsid w:val="002340E4"/>
    <w:rsid w:val="0023496C"/>
    <w:rsid w:val="002350A1"/>
    <w:rsid w:val="00236CE1"/>
    <w:rsid w:val="00236D9F"/>
    <w:rsid w:val="00237717"/>
    <w:rsid w:val="00237792"/>
    <w:rsid w:val="00237A25"/>
    <w:rsid w:val="00237C00"/>
    <w:rsid w:val="0024033B"/>
    <w:rsid w:val="00240F06"/>
    <w:rsid w:val="00241344"/>
    <w:rsid w:val="00241401"/>
    <w:rsid w:val="00241434"/>
    <w:rsid w:val="002428EC"/>
    <w:rsid w:val="002429D4"/>
    <w:rsid w:val="00242CDC"/>
    <w:rsid w:val="00242DA3"/>
    <w:rsid w:val="00242E35"/>
    <w:rsid w:val="00243C8D"/>
    <w:rsid w:val="00244161"/>
    <w:rsid w:val="002442F7"/>
    <w:rsid w:val="00244674"/>
    <w:rsid w:val="00244A8A"/>
    <w:rsid w:val="00244D53"/>
    <w:rsid w:val="00245009"/>
    <w:rsid w:val="0024504A"/>
    <w:rsid w:val="00245441"/>
    <w:rsid w:val="00245B3D"/>
    <w:rsid w:val="00245FB6"/>
    <w:rsid w:val="002462F8"/>
    <w:rsid w:val="0024657A"/>
    <w:rsid w:val="002468C4"/>
    <w:rsid w:val="002469D7"/>
    <w:rsid w:val="00246AA8"/>
    <w:rsid w:val="002471D5"/>
    <w:rsid w:val="0025058B"/>
    <w:rsid w:val="00250C5E"/>
    <w:rsid w:val="00250E39"/>
    <w:rsid w:val="0025125E"/>
    <w:rsid w:val="00251483"/>
    <w:rsid w:val="00251AE0"/>
    <w:rsid w:val="00251B56"/>
    <w:rsid w:val="00251D9B"/>
    <w:rsid w:val="0025203F"/>
    <w:rsid w:val="00252ECA"/>
    <w:rsid w:val="002539B7"/>
    <w:rsid w:val="00253A90"/>
    <w:rsid w:val="00253CFC"/>
    <w:rsid w:val="00254035"/>
    <w:rsid w:val="002550F7"/>
    <w:rsid w:val="00255335"/>
    <w:rsid w:val="0025698C"/>
    <w:rsid w:val="00260318"/>
    <w:rsid w:val="00260A94"/>
    <w:rsid w:val="00260AFE"/>
    <w:rsid w:val="00261D06"/>
    <w:rsid w:val="002620E7"/>
    <w:rsid w:val="002625F9"/>
    <w:rsid w:val="002628D3"/>
    <w:rsid w:val="00262BDC"/>
    <w:rsid w:val="00262C51"/>
    <w:rsid w:val="00262DAB"/>
    <w:rsid w:val="002631B9"/>
    <w:rsid w:val="002638CC"/>
    <w:rsid w:val="00263D2D"/>
    <w:rsid w:val="00264281"/>
    <w:rsid w:val="00264E76"/>
    <w:rsid w:val="00266219"/>
    <w:rsid w:val="00266529"/>
    <w:rsid w:val="00266BAA"/>
    <w:rsid w:val="0026716A"/>
    <w:rsid w:val="00267F46"/>
    <w:rsid w:val="0027042D"/>
    <w:rsid w:val="002704EB"/>
    <w:rsid w:val="002709F2"/>
    <w:rsid w:val="00270A98"/>
    <w:rsid w:val="00270E49"/>
    <w:rsid w:val="002712CE"/>
    <w:rsid w:val="002714D9"/>
    <w:rsid w:val="00271945"/>
    <w:rsid w:val="00271D61"/>
    <w:rsid w:val="00271F83"/>
    <w:rsid w:val="00272535"/>
    <w:rsid w:val="0027257C"/>
    <w:rsid w:val="0027335E"/>
    <w:rsid w:val="002738A4"/>
    <w:rsid w:val="00273BCD"/>
    <w:rsid w:val="00273ED0"/>
    <w:rsid w:val="002749EF"/>
    <w:rsid w:val="002749F3"/>
    <w:rsid w:val="00274BE7"/>
    <w:rsid w:val="00274FF4"/>
    <w:rsid w:val="002750B5"/>
    <w:rsid w:val="00275D6D"/>
    <w:rsid w:val="00275DB5"/>
    <w:rsid w:val="00275DD9"/>
    <w:rsid w:val="00276C6F"/>
    <w:rsid w:val="00276D27"/>
    <w:rsid w:val="00276F67"/>
    <w:rsid w:val="00277207"/>
    <w:rsid w:val="00277281"/>
    <w:rsid w:val="00277F24"/>
    <w:rsid w:val="002801D4"/>
    <w:rsid w:val="00280CE5"/>
    <w:rsid w:val="002812C0"/>
    <w:rsid w:val="00281675"/>
    <w:rsid w:val="00281D8C"/>
    <w:rsid w:val="00282260"/>
    <w:rsid w:val="0028236B"/>
    <w:rsid w:val="00282994"/>
    <w:rsid w:val="00283312"/>
    <w:rsid w:val="002839C1"/>
    <w:rsid w:val="00283C07"/>
    <w:rsid w:val="00283E38"/>
    <w:rsid w:val="00284641"/>
    <w:rsid w:val="00284B77"/>
    <w:rsid w:val="00285B43"/>
    <w:rsid w:val="00285B5C"/>
    <w:rsid w:val="00285D0B"/>
    <w:rsid w:val="00285F9D"/>
    <w:rsid w:val="00286626"/>
    <w:rsid w:val="00286DD4"/>
    <w:rsid w:val="00286E31"/>
    <w:rsid w:val="002877C0"/>
    <w:rsid w:val="00287EFB"/>
    <w:rsid w:val="00290C3A"/>
    <w:rsid w:val="00290DBC"/>
    <w:rsid w:val="002912B9"/>
    <w:rsid w:val="00291378"/>
    <w:rsid w:val="00292425"/>
    <w:rsid w:val="00292AAF"/>
    <w:rsid w:val="00292D0A"/>
    <w:rsid w:val="00293119"/>
    <w:rsid w:val="00293AD6"/>
    <w:rsid w:val="00293C96"/>
    <w:rsid w:val="00294826"/>
    <w:rsid w:val="002948B2"/>
    <w:rsid w:val="0029517A"/>
    <w:rsid w:val="00295494"/>
    <w:rsid w:val="00295BC4"/>
    <w:rsid w:val="0029660F"/>
    <w:rsid w:val="00296A47"/>
    <w:rsid w:val="00296FFE"/>
    <w:rsid w:val="00297640"/>
    <w:rsid w:val="002978F9"/>
    <w:rsid w:val="002A0CEB"/>
    <w:rsid w:val="002A0E14"/>
    <w:rsid w:val="002A0F5F"/>
    <w:rsid w:val="002A1264"/>
    <w:rsid w:val="002A13D3"/>
    <w:rsid w:val="002A1715"/>
    <w:rsid w:val="002A186F"/>
    <w:rsid w:val="002A1E35"/>
    <w:rsid w:val="002A1FB7"/>
    <w:rsid w:val="002A22AD"/>
    <w:rsid w:val="002A25F5"/>
    <w:rsid w:val="002A26E5"/>
    <w:rsid w:val="002A2751"/>
    <w:rsid w:val="002A2E4C"/>
    <w:rsid w:val="002A3613"/>
    <w:rsid w:val="002A37CE"/>
    <w:rsid w:val="002A3B90"/>
    <w:rsid w:val="002A3BC0"/>
    <w:rsid w:val="002A4318"/>
    <w:rsid w:val="002A4C67"/>
    <w:rsid w:val="002A5166"/>
    <w:rsid w:val="002A5640"/>
    <w:rsid w:val="002A5FD0"/>
    <w:rsid w:val="002A686B"/>
    <w:rsid w:val="002A6B92"/>
    <w:rsid w:val="002A6D25"/>
    <w:rsid w:val="002B1931"/>
    <w:rsid w:val="002B1F34"/>
    <w:rsid w:val="002B224E"/>
    <w:rsid w:val="002B2399"/>
    <w:rsid w:val="002B255C"/>
    <w:rsid w:val="002B2ACA"/>
    <w:rsid w:val="002B2E8C"/>
    <w:rsid w:val="002B3265"/>
    <w:rsid w:val="002B3621"/>
    <w:rsid w:val="002B3EB7"/>
    <w:rsid w:val="002B401B"/>
    <w:rsid w:val="002B4795"/>
    <w:rsid w:val="002B52CE"/>
    <w:rsid w:val="002B53B4"/>
    <w:rsid w:val="002B7872"/>
    <w:rsid w:val="002B79E6"/>
    <w:rsid w:val="002B7A53"/>
    <w:rsid w:val="002C02CD"/>
    <w:rsid w:val="002C02F1"/>
    <w:rsid w:val="002C0C94"/>
    <w:rsid w:val="002C0CA2"/>
    <w:rsid w:val="002C16CE"/>
    <w:rsid w:val="002C16FD"/>
    <w:rsid w:val="002C1759"/>
    <w:rsid w:val="002C1891"/>
    <w:rsid w:val="002C1DB9"/>
    <w:rsid w:val="002C1E3B"/>
    <w:rsid w:val="002C21AE"/>
    <w:rsid w:val="002C2632"/>
    <w:rsid w:val="002C3909"/>
    <w:rsid w:val="002C3B2F"/>
    <w:rsid w:val="002C460B"/>
    <w:rsid w:val="002C470E"/>
    <w:rsid w:val="002C4886"/>
    <w:rsid w:val="002C48A0"/>
    <w:rsid w:val="002C4F1C"/>
    <w:rsid w:val="002C5749"/>
    <w:rsid w:val="002C57D3"/>
    <w:rsid w:val="002C65A3"/>
    <w:rsid w:val="002C6712"/>
    <w:rsid w:val="002C6B6D"/>
    <w:rsid w:val="002C6CFD"/>
    <w:rsid w:val="002C6FC2"/>
    <w:rsid w:val="002C7581"/>
    <w:rsid w:val="002C7E60"/>
    <w:rsid w:val="002D0618"/>
    <w:rsid w:val="002D09DB"/>
    <w:rsid w:val="002D0FFF"/>
    <w:rsid w:val="002D1278"/>
    <w:rsid w:val="002D16F4"/>
    <w:rsid w:val="002D1F20"/>
    <w:rsid w:val="002D2285"/>
    <w:rsid w:val="002D2925"/>
    <w:rsid w:val="002D303D"/>
    <w:rsid w:val="002D3503"/>
    <w:rsid w:val="002D3627"/>
    <w:rsid w:val="002D40B4"/>
    <w:rsid w:val="002D4507"/>
    <w:rsid w:val="002D45E1"/>
    <w:rsid w:val="002D4823"/>
    <w:rsid w:val="002D4BF2"/>
    <w:rsid w:val="002D4E04"/>
    <w:rsid w:val="002D4F06"/>
    <w:rsid w:val="002D5728"/>
    <w:rsid w:val="002D5CD1"/>
    <w:rsid w:val="002D670B"/>
    <w:rsid w:val="002D7386"/>
    <w:rsid w:val="002D7477"/>
    <w:rsid w:val="002D7AA4"/>
    <w:rsid w:val="002D7B66"/>
    <w:rsid w:val="002E0EAE"/>
    <w:rsid w:val="002E1227"/>
    <w:rsid w:val="002E132C"/>
    <w:rsid w:val="002E1352"/>
    <w:rsid w:val="002E1779"/>
    <w:rsid w:val="002E20CB"/>
    <w:rsid w:val="002E26B2"/>
    <w:rsid w:val="002E2927"/>
    <w:rsid w:val="002E2EED"/>
    <w:rsid w:val="002E32DD"/>
    <w:rsid w:val="002E3472"/>
    <w:rsid w:val="002E3B3D"/>
    <w:rsid w:val="002E3B56"/>
    <w:rsid w:val="002E48D1"/>
    <w:rsid w:val="002E4A86"/>
    <w:rsid w:val="002E4B69"/>
    <w:rsid w:val="002E547D"/>
    <w:rsid w:val="002E559D"/>
    <w:rsid w:val="002E6079"/>
    <w:rsid w:val="002E62EF"/>
    <w:rsid w:val="002E64E3"/>
    <w:rsid w:val="002E7B57"/>
    <w:rsid w:val="002E7EA1"/>
    <w:rsid w:val="002F050C"/>
    <w:rsid w:val="002F098E"/>
    <w:rsid w:val="002F0A3A"/>
    <w:rsid w:val="002F1147"/>
    <w:rsid w:val="002F11B4"/>
    <w:rsid w:val="002F1C43"/>
    <w:rsid w:val="002F2246"/>
    <w:rsid w:val="002F28E0"/>
    <w:rsid w:val="002F291F"/>
    <w:rsid w:val="002F2936"/>
    <w:rsid w:val="002F2A89"/>
    <w:rsid w:val="002F2D08"/>
    <w:rsid w:val="002F33A8"/>
    <w:rsid w:val="002F3600"/>
    <w:rsid w:val="002F368E"/>
    <w:rsid w:val="002F36B6"/>
    <w:rsid w:val="002F3740"/>
    <w:rsid w:val="002F3AFF"/>
    <w:rsid w:val="002F3B15"/>
    <w:rsid w:val="002F4087"/>
    <w:rsid w:val="002F4717"/>
    <w:rsid w:val="002F4B5A"/>
    <w:rsid w:val="002F4E1D"/>
    <w:rsid w:val="002F4F6E"/>
    <w:rsid w:val="002F502D"/>
    <w:rsid w:val="002F5347"/>
    <w:rsid w:val="002F5A93"/>
    <w:rsid w:val="002F5AF0"/>
    <w:rsid w:val="002F5BA4"/>
    <w:rsid w:val="002F679A"/>
    <w:rsid w:val="002F7158"/>
    <w:rsid w:val="002F7AFC"/>
    <w:rsid w:val="003003E6"/>
    <w:rsid w:val="003005AD"/>
    <w:rsid w:val="00301F23"/>
    <w:rsid w:val="003020A8"/>
    <w:rsid w:val="003023D2"/>
    <w:rsid w:val="0030298E"/>
    <w:rsid w:val="00302AC6"/>
    <w:rsid w:val="00302C13"/>
    <w:rsid w:val="00303385"/>
    <w:rsid w:val="003039C3"/>
    <w:rsid w:val="00303C3B"/>
    <w:rsid w:val="00303EC7"/>
    <w:rsid w:val="00303FE6"/>
    <w:rsid w:val="00304269"/>
    <w:rsid w:val="003046B9"/>
    <w:rsid w:val="003046BE"/>
    <w:rsid w:val="00304EC7"/>
    <w:rsid w:val="003055A4"/>
    <w:rsid w:val="0030613B"/>
    <w:rsid w:val="00306A3B"/>
    <w:rsid w:val="00306CED"/>
    <w:rsid w:val="003073BB"/>
    <w:rsid w:val="003073D8"/>
    <w:rsid w:val="003079CC"/>
    <w:rsid w:val="00307CC7"/>
    <w:rsid w:val="00307E30"/>
    <w:rsid w:val="003101FC"/>
    <w:rsid w:val="00310438"/>
    <w:rsid w:val="0031073F"/>
    <w:rsid w:val="003108FC"/>
    <w:rsid w:val="003112F3"/>
    <w:rsid w:val="00311536"/>
    <w:rsid w:val="003115A0"/>
    <w:rsid w:val="00311FE8"/>
    <w:rsid w:val="00312A99"/>
    <w:rsid w:val="0031301B"/>
    <w:rsid w:val="00313100"/>
    <w:rsid w:val="00313297"/>
    <w:rsid w:val="00313CEC"/>
    <w:rsid w:val="00313DF8"/>
    <w:rsid w:val="00313F05"/>
    <w:rsid w:val="00313F47"/>
    <w:rsid w:val="00313F62"/>
    <w:rsid w:val="00314049"/>
    <w:rsid w:val="0031414F"/>
    <w:rsid w:val="00315248"/>
    <w:rsid w:val="00315F87"/>
    <w:rsid w:val="00316CCD"/>
    <w:rsid w:val="00317A28"/>
    <w:rsid w:val="00317C2A"/>
    <w:rsid w:val="00317E46"/>
    <w:rsid w:val="00317F5E"/>
    <w:rsid w:val="003204F0"/>
    <w:rsid w:val="00320C73"/>
    <w:rsid w:val="00320E73"/>
    <w:rsid w:val="00321284"/>
    <w:rsid w:val="003228A2"/>
    <w:rsid w:val="00322A77"/>
    <w:rsid w:val="00323A00"/>
    <w:rsid w:val="00323A86"/>
    <w:rsid w:val="00323A99"/>
    <w:rsid w:val="00323B9B"/>
    <w:rsid w:val="003240D6"/>
    <w:rsid w:val="00324ACB"/>
    <w:rsid w:val="00324CC5"/>
    <w:rsid w:val="00324D42"/>
    <w:rsid w:val="003252BD"/>
    <w:rsid w:val="00326126"/>
    <w:rsid w:val="00327BDF"/>
    <w:rsid w:val="003304A7"/>
    <w:rsid w:val="00330C06"/>
    <w:rsid w:val="00330FBC"/>
    <w:rsid w:val="00330FE6"/>
    <w:rsid w:val="00331BFC"/>
    <w:rsid w:val="003321AF"/>
    <w:rsid w:val="0033235B"/>
    <w:rsid w:val="00332429"/>
    <w:rsid w:val="00332503"/>
    <w:rsid w:val="00334318"/>
    <w:rsid w:val="00334B9F"/>
    <w:rsid w:val="00334DDE"/>
    <w:rsid w:val="00335470"/>
    <w:rsid w:val="00335ACC"/>
    <w:rsid w:val="00335BF5"/>
    <w:rsid w:val="003364AD"/>
    <w:rsid w:val="003368FD"/>
    <w:rsid w:val="00336A0C"/>
    <w:rsid w:val="00336AA0"/>
    <w:rsid w:val="00336C87"/>
    <w:rsid w:val="00336CC2"/>
    <w:rsid w:val="00336DA5"/>
    <w:rsid w:val="00337217"/>
    <w:rsid w:val="003375A8"/>
    <w:rsid w:val="0033794F"/>
    <w:rsid w:val="00341384"/>
    <w:rsid w:val="003417F3"/>
    <w:rsid w:val="003418AD"/>
    <w:rsid w:val="00341C80"/>
    <w:rsid w:val="00341E7D"/>
    <w:rsid w:val="00341EB8"/>
    <w:rsid w:val="00343C27"/>
    <w:rsid w:val="00343D48"/>
    <w:rsid w:val="00344A03"/>
    <w:rsid w:val="00344B57"/>
    <w:rsid w:val="003454A4"/>
    <w:rsid w:val="00345DE5"/>
    <w:rsid w:val="003463C6"/>
    <w:rsid w:val="003466CE"/>
    <w:rsid w:val="0034740A"/>
    <w:rsid w:val="00347757"/>
    <w:rsid w:val="003478B9"/>
    <w:rsid w:val="00347EAA"/>
    <w:rsid w:val="00347F9C"/>
    <w:rsid w:val="00350192"/>
    <w:rsid w:val="00351225"/>
    <w:rsid w:val="003515FC"/>
    <w:rsid w:val="0035180D"/>
    <w:rsid w:val="00351BC5"/>
    <w:rsid w:val="0035244A"/>
    <w:rsid w:val="00352EEA"/>
    <w:rsid w:val="00353147"/>
    <w:rsid w:val="003531A5"/>
    <w:rsid w:val="00354BA2"/>
    <w:rsid w:val="00354C4D"/>
    <w:rsid w:val="00355262"/>
    <w:rsid w:val="00355278"/>
    <w:rsid w:val="003557FD"/>
    <w:rsid w:val="00355882"/>
    <w:rsid w:val="00355D8A"/>
    <w:rsid w:val="00356220"/>
    <w:rsid w:val="00356253"/>
    <w:rsid w:val="0035649A"/>
    <w:rsid w:val="00356866"/>
    <w:rsid w:val="003603E5"/>
    <w:rsid w:val="00360B3D"/>
    <w:rsid w:val="00360B46"/>
    <w:rsid w:val="00360ECA"/>
    <w:rsid w:val="0036103A"/>
    <w:rsid w:val="00361077"/>
    <w:rsid w:val="00361901"/>
    <w:rsid w:val="00361C80"/>
    <w:rsid w:val="00361CCD"/>
    <w:rsid w:val="00361EC7"/>
    <w:rsid w:val="00362157"/>
    <w:rsid w:val="00362AD6"/>
    <w:rsid w:val="00362AE4"/>
    <w:rsid w:val="00363E6A"/>
    <w:rsid w:val="00364379"/>
    <w:rsid w:val="00364637"/>
    <w:rsid w:val="00364782"/>
    <w:rsid w:val="00364FD8"/>
    <w:rsid w:val="0036574F"/>
    <w:rsid w:val="00365D64"/>
    <w:rsid w:val="00366CFC"/>
    <w:rsid w:val="0036768F"/>
    <w:rsid w:val="00370046"/>
    <w:rsid w:val="00370829"/>
    <w:rsid w:val="00370A57"/>
    <w:rsid w:val="00370B07"/>
    <w:rsid w:val="00370DF7"/>
    <w:rsid w:val="00371B84"/>
    <w:rsid w:val="0037235C"/>
    <w:rsid w:val="003725B4"/>
    <w:rsid w:val="00372A3A"/>
    <w:rsid w:val="00372C64"/>
    <w:rsid w:val="003736CB"/>
    <w:rsid w:val="00373762"/>
    <w:rsid w:val="00375151"/>
    <w:rsid w:val="00376508"/>
    <w:rsid w:val="003766C8"/>
    <w:rsid w:val="00376A2C"/>
    <w:rsid w:val="00376D4C"/>
    <w:rsid w:val="00377033"/>
    <w:rsid w:val="003775E9"/>
    <w:rsid w:val="003776B7"/>
    <w:rsid w:val="003800C7"/>
    <w:rsid w:val="003804BB"/>
    <w:rsid w:val="00381183"/>
    <w:rsid w:val="00382423"/>
    <w:rsid w:val="003831DA"/>
    <w:rsid w:val="0038420D"/>
    <w:rsid w:val="003849D4"/>
    <w:rsid w:val="00385256"/>
    <w:rsid w:val="00385A2C"/>
    <w:rsid w:val="00385FBE"/>
    <w:rsid w:val="00386DAE"/>
    <w:rsid w:val="0038764A"/>
    <w:rsid w:val="00387A28"/>
    <w:rsid w:val="00390D80"/>
    <w:rsid w:val="003914AB"/>
    <w:rsid w:val="003920A5"/>
    <w:rsid w:val="00392645"/>
    <w:rsid w:val="00392712"/>
    <w:rsid w:val="003939C9"/>
    <w:rsid w:val="00393A92"/>
    <w:rsid w:val="003942B3"/>
    <w:rsid w:val="003946EA"/>
    <w:rsid w:val="00394710"/>
    <w:rsid w:val="003948A7"/>
    <w:rsid w:val="00394A40"/>
    <w:rsid w:val="00394CBF"/>
    <w:rsid w:val="00394DFC"/>
    <w:rsid w:val="00394E2C"/>
    <w:rsid w:val="00394FD2"/>
    <w:rsid w:val="003952A3"/>
    <w:rsid w:val="003952C2"/>
    <w:rsid w:val="003952E7"/>
    <w:rsid w:val="003957A5"/>
    <w:rsid w:val="00395D84"/>
    <w:rsid w:val="0039629A"/>
    <w:rsid w:val="00396F65"/>
    <w:rsid w:val="003972CB"/>
    <w:rsid w:val="00397395"/>
    <w:rsid w:val="003975BE"/>
    <w:rsid w:val="00397B1F"/>
    <w:rsid w:val="00397CAC"/>
    <w:rsid w:val="003A01A6"/>
    <w:rsid w:val="003A03B0"/>
    <w:rsid w:val="003A0590"/>
    <w:rsid w:val="003A05F0"/>
    <w:rsid w:val="003A0A6B"/>
    <w:rsid w:val="003A10D5"/>
    <w:rsid w:val="003A161E"/>
    <w:rsid w:val="003A1B20"/>
    <w:rsid w:val="003A2586"/>
    <w:rsid w:val="003A2CC1"/>
    <w:rsid w:val="003A33B5"/>
    <w:rsid w:val="003A35EC"/>
    <w:rsid w:val="003A3BDD"/>
    <w:rsid w:val="003A3D25"/>
    <w:rsid w:val="003A3DDD"/>
    <w:rsid w:val="003A4136"/>
    <w:rsid w:val="003A4645"/>
    <w:rsid w:val="003A46A9"/>
    <w:rsid w:val="003A491F"/>
    <w:rsid w:val="003A4DFF"/>
    <w:rsid w:val="003A4FF3"/>
    <w:rsid w:val="003A5751"/>
    <w:rsid w:val="003A757F"/>
    <w:rsid w:val="003A7990"/>
    <w:rsid w:val="003A7A04"/>
    <w:rsid w:val="003A7C80"/>
    <w:rsid w:val="003B01FA"/>
    <w:rsid w:val="003B02FC"/>
    <w:rsid w:val="003B0E31"/>
    <w:rsid w:val="003B0E97"/>
    <w:rsid w:val="003B18AE"/>
    <w:rsid w:val="003B18B5"/>
    <w:rsid w:val="003B1BBF"/>
    <w:rsid w:val="003B1D71"/>
    <w:rsid w:val="003B3125"/>
    <w:rsid w:val="003B466F"/>
    <w:rsid w:val="003B4C7C"/>
    <w:rsid w:val="003B627E"/>
    <w:rsid w:val="003B742C"/>
    <w:rsid w:val="003B77F1"/>
    <w:rsid w:val="003C06FE"/>
    <w:rsid w:val="003C14D1"/>
    <w:rsid w:val="003C1757"/>
    <w:rsid w:val="003C188C"/>
    <w:rsid w:val="003C31DC"/>
    <w:rsid w:val="003C398D"/>
    <w:rsid w:val="003C3DE8"/>
    <w:rsid w:val="003C4116"/>
    <w:rsid w:val="003C431F"/>
    <w:rsid w:val="003C46F6"/>
    <w:rsid w:val="003C4B60"/>
    <w:rsid w:val="003C5189"/>
    <w:rsid w:val="003C6245"/>
    <w:rsid w:val="003C62F9"/>
    <w:rsid w:val="003C6A0D"/>
    <w:rsid w:val="003C6BB5"/>
    <w:rsid w:val="003C7323"/>
    <w:rsid w:val="003D052F"/>
    <w:rsid w:val="003D10A9"/>
    <w:rsid w:val="003D1698"/>
    <w:rsid w:val="003D2425"/>
    <w:rsid w:val="003D25E6"/>
    <w:rsid w:val="003D2E68"/>
    <w:rsid w:val="003D301E"/>
    <w:rsid w:val="003D3C9C"/>
    <w:rsid w:val="003D45FF"/>
    <w:rsid w:val="003D4712"/>
    <w:rsid w:val="003D4B08"/>
    <w:rsid w:val="003D4DCD"/>
    <w:rsid w:val="003D62F4"/>
    <w:rsid w:val="003D6733"/>
    <w:rsid w:val="003D759D"/>
    <w:rsid w:val="003E0310"/>
    <w:rsid w:val="003E05FE"/>
    <w:rsid w:val="003E06F8"/>
    <w:rsid w:val="003E12D4"/>
    <w:rsid w:val="003E1E75"/>
    <w:rsid w:val="003E2AA7"/>
    <w:rsid w:val="003E2B1B"/>
    <w:rsid w:val="003E2BEC"/>
    <w:rsid w:val="003E2DD9"/>
    <w:rsid w:val="003E3321"/>
    <w:rsid w:val="003E3710"/>
    <w:rsid w:val="003E3B50"/>
    <w:rsid w:val="003E3DC9"/>
    <w:rsid w:val="003E4D13"/>
    <w:rsid w:val="003E5757"/>
    <w:rsid w:val="003E59B1"/>
    <w:rsid w:val="003E5DC3"/>
    <w:rsid w:val="003E60FC"/>
    <w:rsid w:val="003E6F32"/>
    <w:rsid w:val="003E72A7"/>
    <w:rsid w:val="003E73A6"/>
    <w:rsid w:val="003E7A3C"/>
    <w:rsid w:val="003F029B"/>
    <w:rsid w:val="003F0BD0"/>
    <w:rsid w:val="003F1A1E"/>
    <w:rsid w:val="003F1A9C"/>
    <w:rsid w:val="003F2285"/>
    <w:rsid w:val="003F37FD"/>
    <w:rsid w:val="003F3994"/>
    <w:rsid w:val="003F4633"/>
    <w:rsid w:val="003F5557"/>
    <w:rsid w:val="003F5681"/>
    <w:rsid w:val="003F6125"/>
    <w:rsid w:val="003F6AFB"/>
    <w:rsid w:val="003F71D8"/>
    <w:rsid w:val="003F7C1F"/>
    <w:rsid w:val="003F7C27"/>
    <w:rsid w:val="003F7F4D"/>
    <w:rsid w:val="00400162"/>
    <w:rsid w:val="00400386"/>
    <w:rsid w:val="00400595"/>
    <w:rsid w:val="0040070B"/>
    <w:rsid w:val="00400891"/>
    <w:rsid w:val="00400C98"/>
    <w:rsid w:val="00401241"/>
    <w:rsid w:val="004012BE"/>
    <w:rsid w:val="00401365"/>
    <w:rsid w:val="00401373"/>
    <w:rsid w:val="004017F7"/>
    <w:rsid w:val="00401B9E"/>
    <w:rsid w:val="00401CCA"/>
    <w:rsid w:val="00401F80"/>
    <w:rsid w:val="00402920"/>
    <w:rsid w:val="00402AD7"/>
    <w:rsid w:val="00403712"/>
    <w:rsid w:val="004042DB"/>
    <w:rsid w:val="00404300"/>
    <w:rsid w:val="004044FD"/>
    <w:rsid w:val="00404D0B"/>
    <w:rsid w:val="00404E3B"/>
    <w:rsid w:val="00405E95"/>
    <w:rsid w:val="00406573"/>
    <w:rsid w:val="00406585"/>
    <w:rsid w:val="00407983"/>
    <w:rsid w:val="00407BB0"/>
    <w:rsid w:val="00407C97"/>
    <w:rsid w:val="00410528"/>
    <w:rsid w:val="00410BE9"/>
    <w:rsid w:val="00410DD4"/>
    <w:rsid w:val="00410E6F"/>
    <w:rsid w:val="004111AA"/>
    <w:rsid w:val="004111E6"/>
    <w:rsid w:val="004126C1"/>
    <w:rsid w:val="00413098"/>
    <w:rsid w:val="00414247"/>
    <w:rsid w:val="004142E6"/>
    <w:rsid w:val="00414FA6"/>
    <w:rsid w:val="0041500E"/>
    <w:rsid w:val="00415273"/>
    <w:rsid w:val="00415B45"/>
    <w:rsid w:val="00415BD8"/>
    <w:rsid w:val="00416F54"/>
    <w:rsid w:val="004174DF"/>
    <w:rsid w:val="00417ADB"/>
    <w:rsid w:val="00417E81"/>
    <w:rsid w:val="004215AF"/>
    <w:rsid w:val="00421630"/>
    <w:rsid w:val="0042196A"/>
    <w:rsid w:val="00421BA6"/>
    <w:rsid w:val="00421E99"/>
    <w:rsid w:val="00422020"/>
    <w:rsid w:val="00422B67"/>
    <w:rsid w:val="004232E5"/>
    <w:rsid w:val="004237A2"/>
    <w:rsid w:val="00423C6D"/>
    <w:rsid w:val="00423F80"/>
    <w:rsid w:val="004247C6"/>
    <w:rsid w:val="00425142"/>
    <w:rsid w:val="004266C9"/>
    <w:rsid w:val="004279B7"/>
    <w:rsid w:val="00427C13"/>
    <w:rsid w:val="00427EE2"/>
    <w:rsid w:val="00431012"/>
    <w:rsid w:val="004310F7"/>
    <w:rsid w:val="00431553"/>
    <w:rsid w:val="00431EF5"/>
    <w:rsid w:val="00432952"/>
    <w:rsid w:val="00432E80"/>
    <w:rsid w:val="00433861"/>
    <w:rsid w:val="0043417D"/>
    <w:rsid w:val="00434A74"/>
    <w:rsid w:val="00435247"/>
    <w:rsid w:val="00435272"/>
    <w:rsid w:val="00435D54"/>
    <w:rsid w:val="00436FC0"/>
    <w:rsid w:val="0043732B"/>
    <w:rsid w:val="00437655"/>
    <w:rsid w:val="00437E34"/>
    <w:rsid w:val="004400B3"/>
    <w:rsid w:val="004408BF"/>
    <w:rsid w:val="00440EC6"/>
    <w:rsid w:val="00441C7E"/>
    <w:rsid w:val="00441FA4"/>
    <w:rsid w:val="004438E9"/>
    <w:rsid w:val="00443BCD"/>
    <w:rsid w:val="004441C9"/>
    <w:rsid w:val="00445AAA"/>
    <w:rsid w:val="00445EC0"/>
    <w:rsid w:val="00446066"/>
    <w:rsid w:val="004460AA"/>
    <w:rsid w:val="00446104"/>
    <w:rsid w:val="0044725D"/>
    <w:rsid w:val="00447A2B"/>
    <w:rsid w:val="00447C5B"/>
    <w:rsid w:val="00447F87"/>
    <w:rsid w:val="004503CD"/>
    <w:rsid w:val="004507E0"/>
    <w:rsid w:val="004507E6"/>
    <w:rsid w:val="004507F6"/>
    <w:rsid w:val="0045085F"/>
    <w:rsid w:val="00450AF4"/>
    <w:rsid w:val="004512A3"/>
    <w:rsid w:val="00451344"/>
    <w:rsid w:val="00451543"/>
    <w:rsid w:val="00451B8D"/>
    <w:rsid w:val="00451CF8"/>
    <w:rsid w:val="00453265"/>
    <w:rsid w:val="0045332F"/>
    <w:rsid w:val="00453736"/>
    <w:rsid w:val="004537C9"/>
    <w:rsid w:val="00453B19"/>
    <w:rsid w:val="004540CF"/>
    <w:rsid w:val="00454437"/>
    <w:rsid w:val="00454AB3"/>
    <w:rsid w:val="00454B26"/>
    <w:rsid w:val="0045566E"/>
    <w:rsid w:val="004558A3"/>
    <w:rsid w:val="00456CCE"/>
    <w:rsid w:val="00456E6D"/>
    <w:rsid w:val="004572F6"/>
    <w:rsid w:val="0045796A"/>
    <w:rsid w:val="00460A56"/>
    <w:rsid w:val="00461A76"/>
    <w:rsid w:val="0046227B"/>
    <w:rsid w:val="00462695"/>
    <w:rsid w:val="00462AD8"/>
    <w:rsid w:val="004630CB"/>
    <w:rsid w:val="004631CD"/>
    <w:rsid w:val="00463CFB"/>
    <w:rsid w:val="00465989"/>
    <w:rsid w:val="004666FE"/>
    <w:rsid w:val="00466A39"/>
    <w:rsid w:val="00466D10"/>
    <w:rsid w:val="00466DBF"/>
    <w:rsid w:val="00466FA6"/>
    <w:rsid w:val="00467614"/>
    <w:rsid w:val="00467679"/>
    <w:rsid w:val="0046791A"/>
    <w:rsid w:val="00467ACD"/>
    <w:rsid w:val="00467E3C"/>
    <w:rsid w:val="00467F27"/>
    <w:rsid w:val="0047018E"/>
    <w:rsid w:val="00470C69"/>
    <w:rsid w:val="00470C6A"/>
    <w:rsid w:val="00471215"/>
    <w:rsid w:val="004712D5"/>
    <w:rsid w:val="004716D0"/>
    <w:rsid w:val="0047233F"/>
    <w:rsid w:val="00472978"/>
    <w:rsid w:val="00472DC2"/>
    <w:rsid w:val="00473582"/>
    <w:rsid w:val="004736DE"/>
    <w:rsid w:val="004741E8"/>
    <w:rsid w:val="00474873"/>
    <w:rsid w:val="00474C78"/>
    <w:rsid w:val="00474E51"/>
    <w:rsid w:val="00475961"/>
    <w:rsid w:val="00476D95"/>
    <w:rsid w:val="004778C0"/>
    <w:rsid w:val="004778CA"/>
    <w:rsid w:val="00477B96"/>
    <w:rsid w:val="00477D91"/>
    <w:rsid w:val="00477DA6"/>
    <w:rsid w:val="00481540"/>
    <w:rsid w:val="0048262A"/>
    <w:rsid w:val="00483374"/>
    <w:rsid w:val="00483738"/>
    <w:rsid w:val="00483ABB"/>
    <w:rsid w:val="00484464"/>
    <w:rsid w:val="0048449B"/>
    <w:rsid w:val="00484611"/>
    <w:rsid w:val="00484DA5"/>
    <w:rsid w:val="00484EBB"/>
    <w:rsid w:val="00485921"/>
    <w:rsid w:val="0048605B"/>
    <w:rsid w:val="004860A9"/>
    <w:rsid w:val="00486201"/>
    <w:rsid w:val="004869DB"/>
    <w:rsid w:val="00487183"/>
    <w:rsid w:val="00487250"/>
    <w:rsid w:val="00487A97"/>
    <w:rsid w:val="00487E87"/>
    <w:rsid w:val="00490154"/>
    <w:rsid w:val="004909E9"/>
    <w:rsid w:val="00490B80"/>
    <w:rsid w:val="00490F39"/>
    <w:rsid w:val="004912B0"/>
    <w:rsid w:val="00491CCE"/>
    <w:rsid w:val="00491F3E"/>
    <w:rsid w:val="00492F05"/>
    <w:rsid w:val="0049482A"/>
    <w:rsid w:val="004952A4"/>
    <w:rsid w:val="0049545A"/>
    <w:rsid w:val="00496BC8"/>
    <w:rsid w:val="004972C0"/>
    <w:rsid w:val="00497394"/>
    <w:rsid w:val="0049785D"/>
    <w:rsid w:val="00497C2A"/>
    <w:rsid w:val="004A067F"/>
    <w:rsid w:val="004A19BE"/>
    <w:rsid w:val="004A1B06"/>
    <w:rsid w:val="004A1B3C"/>
    <w:rsid w:val="004A1C9C"/>
    <w:rsid w:val="004A1CB9"/>
    <w:rsid w:val="004A2046"/>
    <w:rsid w:val="004A21DB"/>
    <w:rsid w:val="004A22F6"/>
    <w:rsid w:val="004A3A6D"/>
    <w:rsid w:val="004A4B9B"/>
    <w:rsid w:val="004A56C4"/>
    <w:rsid w:val="004A5DDE"/>
    <w:rsid w:val="004A6197"/>
    <w:rsid w:val="004A62C2"/>
    <w:rsid w:val="004A6668"/>
    <w:rsid w:val="004A6922"/>
    <w:rsid w:val="004A6CB0"/>
    <w:rsid w:val="004B0817"/>
    <w:rsid w:val="004B11B1"/>
    <w:rsid w:val="004B171E"/>
    <w:rsid w:val="004B185B"/>
    <w:rsid w:val="004B1D42"/>
    <w:rsid w:val="004B1F18"/>
    <w:rsid w:val="004B1FC9"/>
    <w:rsid w:val="004B26E0"/>
    <w:rsid w:val="004B2892"/>
    <w:rsid w:val="004B3225"/>
    <w:rsid w:val="004B3A22"/>
    <w:rsid w:val="004B3AC9"/>
    <w:rsid w:val="004B4893"/>
    <w:rsid w:val="004B4F5F"/>
    <w:rsid w:val="004B520E"/>
    <w:rsid w:val="004B59A9"/>
    <w:rsid w:val="004B5FAD"/>
    <w:rsid w:val="004B6FED"/>
    <w:rsid w:val="004B74B6"/>
    <w:rsid w:val="004B76DB"/>
    <w:rsid w:val="004B7A27"/>
    <w:rsid w:val="004C09FF"/>
    <w:rsid w:val="004C115B"/>
    <w:rsid w:val="004C153D"/>
    <w:rsid w:val="004C22DC"/>
    <w:rsid w:val="004C24E7"/>
    <w:rsid w:val="004C261D"/>
    <w:rsid w:val="004C2A56"/>
    <w:rsid w:val="004C2C7A"/>
    <w:rsid w:val="004C326E"/>
    <w:rsid w:val="004C3829"/>
    <w:rsid w:val="004C39AF"/>
    <w:rsid w:val="004C3F10"/>
    <w:rsid w:val="004C4024"/>
    <w:rsid w:val="004C440A"/>
    <w:rsid w:val="004C509A"/>
    <w:rsid w:val="004C52C1"/>
    <w:rsid w:val="004C5330"/>
    <w:rsid w:val="004C536F"/>
    <w:rsid w:val="004C58B3"/>
    <w:rsid w:val="004C5F2E"/>
    <w:rsid w:val="004C6041"/>
    <w:rsid w:val="004C6322"/>
    <w:rsid w:val="004C73E9"/>
    <w:rsid w:val="004C745A"/>
    <w:rsid w:val="004C74FB"/>
    <w:rsid w:val="004C7513"/>
    <w:rsid w:val="004C799E"/>
    <w:rsid w:val="004D00A1"/>
    <w:rsid w:val="004D0B3E"/>
    <w:rsid w:val="004D14E8"/>
    <w:rsid w:val="004D26B0"/>
    <w:rsid w:val="004D2764"/>
    <w:rsid w:val="004D2B9F"/>
    <w:rsid w:val="004D3BB8"/>
    <w:rsid w:val="004D3E9D"/>
    <w:rsid w:val="004D425F"/>
    <w:rsid w:val="004D4697"/>
    <w:rsid w:val="004D59CD"/>
    <w:rsid w:val="004D6016"/>
    <w:rsid w:val="004D608D"/>
    <w:rsid w:val="004D60A4"/>
    <w:rsid w:val="004D6262"/>
    <w:rsid w:val="004D6541"/>
    <w:rsid w:val="004D67EC"/>
    <w:rsid w:val="004D6A6D"/>
    <w:rsid w:val="004D7672"/>
    <w:rsid w:val="004E0530"/>
    <w:rsid w:val="004E0DAA"/>
    <w:rsid w:val="004E0DFE"/>
    <w:rsid w:val="004E1969"/>
    <w:rsid w:val="004E1A81"/>
    <w:rsid w:val="004E2168"/>
    <w:rsid w:val="004E2E10"/>
    <w:rsid w:val="004E2E4C"/>
    <w:rsid w:val="004E2FA9"/>
    <w:rsid w:val="004E315C"/>
    <w:rsid w:val="004E344F"/>
    <w:rsid w:val="004E3942"/>
    <w:rsid w:val="004E3CB0"/>
    <w:rsid w:val="004E3F41"/>
    <w:rsid w:val="004E403F"/>
    <w:rsid w:val="004E4635"/>
    <w:rsid w:val="004E5EAE"/>
    <w:rsid w:val="004E65A6"/>
    <w:rsid w:val="004E6C63"/>
    <w:rsid w:val="004E6CA8"/>
    <w:rsid w:val="004E71CE"/>
    <w:rsid w:val="004E72D8"/>
    <w:rsid w:val="004E7E1D"/>
    <w:rsid w:val="004F0F3D"/>
    <w:rsid w:val="004F1422"/>
    <w:rsid w:val="004F1722"/>
    <w:rsid w:val="004F259C"/>
    <w:rsid w:val="004F33E6"/>
    <w:rsid w:val="004F39A4"/>
    <w:rsid w:val="004F4C1D"/>
    <w:rsid w:val="004F4D86"/>
    <w:rsid w:val="004F50B6"/>
    <w:rsid w:val="004F5380"/>
    <w:rsid w:val="004F54B9"/>
    <w:rsid w:val="004F56A5"/>
    <w:rsid w:val="004F5A61"/>
    <w:rsid w:val="004F5F20"/>
    <w:rsid w:val="004F5F24"/>
    <w:rsid w:val="004F6E7D"/>
    <w:rsid w:val="004F70BF"/>
    <w:rsid w:val="004F70CB"/>
    <w:rsid w:val="004F7169"/>
    <w:rsid w:val="005001B5"/>
    <w:rsid w:val="0050067B"/>
    <w:rsid w:val="00500978"/>
    <w:rsid w:val="005009D2"/>
    <w:rsid w:val="005010D5"/>
    <w:rsid w:val="00501863"/>
    <w:rsid w:val="0050272E"/>
    <w:rsid w:val="00503960"/>
    <w:rsid w:val="00503A05"/>
    <w:rsid w:val="00503F53"/>
    <w:rsid w:val="00504190"/>
    <w:rsid w:val="005041DE"/>
    <w:rsid w:val="0050450A"/>
    <w:rsid w:val="00504C23"/>
    <w:rsid w:val="00504D13"/>
    <w:rsid w:val="005050B2"/>
    <w:rsid w:val="0050535D"/>
    <w:rsid w:val="005058A3"/>
    <w:rsid w:val="00506036"/>
    <w:rsid w:val="00507664"/>
    <w:rsid w:val="005078C3"/>
    <w:rsid w:val="00511167"/>
    <w:rsid w:val="005111BB"/>
    <w:rsid w:val="0051136E"/>
    <w:rsid w:val="005127B5"/>
    <w:rsid w:val="00512F35"/>
    <w:rsid w:val="00513BE2"/>
    <w:rsid w:val="00513F94"/>
    <w:rsid w:val="005148CD"/>
    <w:rsid w:val="00514929"/>
    <w:rsid w:val="00514BF8"/>
    <w:rsid w:val="00514BF9"/>
    <w:rsid w:val="00514C1B"/>
    <w:rsid w:val="00514C52"/>
    <w:rsid w:val="00514E1E"/>
    <w:rsid w:val="005150EA"/>
    <w:rsid w:val="005156CC"/>
    <w:rsid w:val="00515E5C"/>
    <w:rsid w:val="0051640E"/>
    <w:rsid w:val="00516513"/>
    <w:rsid w:val="00516CB4"/>
    <w:rsid w:val="00517324"/>
    <w:rsid w:val="00517652"/>
    <w:rsid w:val="005176F3"/>
    <w:rsid w:val="0052023B"/>
    <w:rsid w:val="0052044C"/>
    <w:rsid w:val="00520A8C"/>
    <w:rsid w:val="00520AE7"/>
    <w:rsid w:val="00521121"/>
    <w:rsid w:val="005219B2"/>
    <w:rsid w:val="00521CFC"/>
    <w:rsid w:val="00521DDA"/>
    <w:rsid w:val="00521E43"/>
    <w:rsid w:val="005224DD"/>
    <w:rsid w:val="00522870"/>
    <w:rsid w:val="00522920"/>
    <w:rsid w:val="00522E5B"/>
    <w:rsid w:val="00522EBC"/>
    <w:rsid w:val="00523D3B"/>
    <w:rsid w:val="005245E8"/>
    <w:rsid w:val="00524A5D"/>
    <w:rsid w:val="00524CFB"/>
    <w:rsid w:val="00524DBC"/>
    <w:rsid w:val="00524E9D"/>
    <w:rsid w:val="005254D4"/>
    <w:rsid w:val="005257D7"/>
    <w:rsid w:val="00525924"/>
    <w:rsid w:val="00525A89"/>
    <w:rsid w:val="00526535"/>
    <w:rsid w:val="00526BD7"/>
    <w:rsid w:val="00526DE7"/>
    <w:rsid w:val="0052775D"/>
    <w:rsid w:val="00527E9B"/>
    <w:rsid w:val="0053068D"/>
    <w:rsid w:val="00531090"/>
    <w:rsid w:val="005319E3"/>
    <w:rsid w:val="00531C7A"/>
    <w:rsid w:val="00532351"/>
    <w:rsid w:val="00532396"/>
    <w:rsid w:val="005325DF"/>
    <w:rsid w:val="0053291F"/>
    <w:rsid w:val="00533442"/>
    <w:rsid w:val="00533578"/>
    <w:rsid w:val="00533646"/>
    <w:rsid w:val="005337AD"/>
    <w:rsid w:val="00533B44"/>
    <w:rsid w:val="00534120"/>
    <w:rsid w:val="00534CC4"/>
    <w:rsid w:val="00534CC9"/>
    <w:rsid w:val="00535832"/>
    <w:rsid w:val="00535B8D"/>
    <w:rsid w:val="00536410"/>
    <w:rsid w:val="00536440"/>
    <w:rsid w:val="00536638"/>
    <w:rsid w:val="0053668F"/>
    <w:rsid w:val="00537207"/>
    <w:rsid w:val="005374EC"/>
    <w:rsid w:val="00537AA3"/>
    <w:rsid w:val="00537AAB"/>
    <w:rsid w:val="0054023C"/>
    <w:rsid w:val="00540957"/>
    <w:rsid w:val="00541082"/>
    <w:rsid w:val="00541323"/>
    <w:rsid w:val="0054150B"/>
    <w:rsid w:val="00541927"/>
    <w:rsid w:val="00541943"/>
    <w:rsid w:val="00542011"/>
    <w:rsid w:val="00542194"/>
    <w:rsid w:val="00542CB6"/>
    <w:rsid w:val="00543279"/>
    <w:rsid w:val="005437A9"/>
    <w:rsid w:val="005444D2"/>
    <w:rsid w:val="005445D1"/>
    <w:rsid w:val="00544600"/>
    <w:rsid w:val="005446D5"/>
    <w:rsid w:val="00544BB2"/>
    <w:rsid w:val="005451BB"/>
    <w:rsid w:val="00545415"/>
    <w:rsid w:val="005457AF"/>
    <w:rsid w:val="00545B17"/>
    <w:rsid w:val="00545C0A"/>
    <w:rsid w:val="00545F22"/>
    <w:rsid w:val="00546098"/>
    <w:rsid w:val="00546677"/>
    <w:rsid w:val="00546B76"/>
    <w:rsid w:val="00546CF7"/>
    <w:rsid w:val="00547108"/>
    <w:rsid w:val="00547C94"/>
    <w:rsid w:val="00547E44"/>
    <w:rsid w:val="005507BA"/>
    <w:rsid w:val="00551450"/>
    <w:rsid w:val="005515E4"/>
    <w:rsid w:val="00551666"/>
    <w:rsid w:val="0055186C"/>
    <w:rsid w:val="00551B7E"/>
    <w:rsid w:val="00551F19"/>
    <w:rsid w:val="0055203D"/>
    <w:rsid w:val="00552220"/>
    <w:rsid w:val="0055232A"/>
    <w:rsid w:val="005526ED"/>
    <w:rsid w:val="00552736"/>
    <w:rsid w:val="00552792"/>
    <w:rsid w:val="00552EF9"/>
    <w:rsid w:val="00553163"/>
    <w:rsid w:val="005536F1"/>
    <w:rsid w:val="00553AEC"/>
    <w:rsid w:val="0055431D"/>
    <w:rsid w:val="005543A8"/>
    <w:rsid w:val="005544CC"/>
    <w:rsid w:val="0055468E"/>
    <w:rsid w:val="00555296"/>
    <w:rsid w:val="00555340"/>
    <w:rsid w:val="00555FD4"/>
    <w:rsid w:val="00556651"/>
    <w:rsid w:val="0055677A"/>
    <w:rsid w:val="00556A8E"/>
    <w:rsid w:val="00556CA3"/>
    <w:rsid w:val="0055731D"/>
    <w:rsid w:val="00557866"/>
    <w:rsid w:val="00557C4B"/>
    <w:rsid w:val="00560FBE"/>
    <w:rsid w:val="005611D6"/>
    <w:rsid w:val="00561330"/>
    <w:rsid w:val="005617D2"/>
    <w:rsid w:val="00563064"/>
    <w:rsid w:val="005632A2"/>
    <w:rsid w:val="005634CB"/>
    <w:rsid w:val="00563900"/>
    <w:rsid w:val="00564196"/>
    <w:rsid w:val="00564C1F"/>
    <w:rsid w:val="00565039"/>
    <w:rsid w:val="0056517D"/>
    <w:rsid w:val="00565884"/>
    <w:rsid w:val="005659D7"/>
    <w:rsid w:val="00566049"/>
    <w:rsid w:val="00566B79"/>
    <w:rsid w:val="00566CA5"/>
    <w:rsid w:val="00567177"/>
    <w:rsid w:val="005672FA"/>
    <w:rsid w:val="0056771C"/>
    <w:rsid w:val="00567B36"/>
    <w:rsid w:val="00567B5D"/>
    <w:rsid w:val="00567DBB"/>
    <w:rsid w:val="00567F91"/>
    <w:rsid w:val="0057039D"/>
    <w:rsid w:val="0057129A"/>
    <w:rsid w:val="005713C0"/>
    <w:rsid w:val="00571710"/>
    <w:rsid w:val="0057251E"/>
    <w:rsid w:val="005731A0"/>
    <w:rsid w:val="005745C5"/>
    <w:rsid w:val="0057471A"/>
    <w:rsid w:val="00574DDC"/>
    <w:rsid w:val="00574F9D"/>
    <w:rsid w:val="0057581E"/>
    <w:rsid w:val="00576893"/>
    <w:rsid w:val="0057764A"/>
    <w:rsid w:val="00577CAC"/>
    <w:rsid w:val="00577DF3"/>
    <w:rsid w:val="0058064C"/>
    <w:rsid w:val="00580DBF"/>
    <w:rsid w:val="00580E8D"/>
    <w:rsid w:val="00580FE2"/>
    <w:rsid w:val="00581046"/>
    <w:rsid w:val="0058128D"/>
    <w:rsid w:val="005815A3"/>
    <w:rsid w:val="00581740"/>
    <w:rsid w:val="00581E0D"/>
    <w:rsid w:val="005824E0"/>
    <w:rsid w:val="0058251E"/>
    <w:rsid w:val="005826AD"/>
    <w:rsid w:val="00582994"/>
    <w:rsid w:val="00582ABD"/>
    <w:rsid w:val="00583D18"/>
    <w:rsid w:val="005841A8"/>
    <w:rsid w:val="005841E7"/>
    <w:rsid w:val="00584A29"/>
    <w:rsid w:val="00584E1F"/>
    <w:rsid w:val="0058568C"/>
    <w:rsid w:val="00585BDF"/>
    <w:rsid w:val="00585BE8"/>
    <w:rsid w:val="00585E12"/>
    <w:rsid w:val="005860B1"/>
    <w:rsid w:val="005861E0"/>
    <w:rsid w:val="00586364"/>
    <w:rsid w:val="00586520"/>
    <w:rsid w:val="005867BF"/>
    <w:rsid w:val="00586A9F"/>
    <w:rsid w:val="00586D31"/>
    <w:rsid w:val="00587178"/>
    <w:rsid w:val="0058726B"/>
    <w:rsid w:val="005872B5"/>
    <w:rsid w:val="005877A9"/>
    <w:rsid w:val="00587A86"/>
    <w:rsid w:val="00587D44"/>
    <w:rsid w:val="00590A4B"/>
    <w:rsid w:val="00591089"/>
    <w:rsid w:val="005916FD"/>
    <w:rsid w:val="005918A5"/>
    <w:rsid w:val="00592429"/>
    <w:rsid w:val="0059259D"/>
    <w:rsid w:val="005926AC"/>
    <w:rsid w:val="00592989"/>
    <w:rsid w:val="00592C9A"/>
    <w:rsid w:val="00592DFA"/>
    <w:rsid w:val="005932D9"/>
    <w:rsid w:val="005935F0"/>
    <w:rsid w:val="00593800"/>
    <w:rsid w:val="0059386D"/>
    <w:rsid w:val="0059393F"/>
    <w:rsid w:val="00593EDF"/>
    <w:rsid w:val="005940FC"/>
    <w:rsid w:val="00594143"/>
    <w:rsid w:val="00594226"/>
    <w:rsid w:val="00594DC6"/>
    <w:rsid w:val="0059508B"/>
    <w:rsid w:val="005956F7"/>
    <w:rsid w:val="005958A7"/>
    <w:rsid w:val="00596587"/>
    <w:rsid w:val="0059681E"/>
    <w:rsid w:val="00596C03"/>
    <w:rsid w:val="00596CAF"/>
    <w:rsid w:val="00596DC7"/>
    <w:rsid w:val="00597563"/>
    <w:rsid w:val="0059781F"/>
    <w:rsid w:val="005A03C5"/>
    <w:rsid w:val="005A06CA"/>
    <w:rsid w:val="005A0A91"/>
    <w:rsid w:val="005A0B49"/>
    <w:rsid w:val="005A0C2C"/>
    <w:rsid w:val="005A0DE9"/>
    <w:rsid w:val="005A1557"/>
    <w:rsid w:val="005A1A18"/>
    <w:rsid w:val="005A1FFE"/>
    <w:rsid w:val="005A29A3"/>
    <w:rsid w:val="005A3423"/>
    <w:rsid w:val="005A3CED"/>
    <w:rsid w:val="005A467B"/>
    <w:rsid w:val="005A4B5B"/>
    <w:rsid w:val="005A4CF2"/>
    <w:rsid w:val="005A5A9A"/>
    <w:rsid w:val="005A5D37"/>
    <w:rsid w:val="005A5F7A"/>
    <w:rsid w:val="005A609F"/>
    <w:rsid w:val="005A6BD5"/>
    <w:rsid w:val="005A7440"/>
    <w:rsid w:val="005A74CA"/>
    <w:rsid w:val="005A7940"/>
    <w:rsid w:val="005A7E48"/>
    <w:rsid w:val="005A7E8E"/>
    <w:rsid w:val="005A7EB8"/>
    <w:rsid w:val="005B0BDA"/>
    <w:rsid w:val="005B1518"/>
    <w:rsid w:val="005B22BD"/>
    <w:rsid w:val="005B2607"/>
    <w:rsid w:val="005B265C"/>
    <w:rsid w:val="005B2DB0"/>
    <w:rsid w:val="005B32B3"/>
    <w:rsid w:val="005B3592"/>
    <w:rsid w:val="005B364A"/>
    <w:rsid w:val="005B3901"/>
    <w:rsid w:val="005B3C31"/>
    <w:rsid w:val="005B3EE0"/>
    <w:rsid w:val="005B4206"/>
    <w:rsid w:val="005B424F"/>
    <w:rsid w:val="005B4670"/>
    <w:rsid w:val="005B5506"/>
    <w:rsid w:val="005B62B3"/>
    <w:rsid w:val="005B6738"/>
    <w:rsid w:val="005B6972"/>
    <w:rsid w:val="005B6B72"/>
    <w:rsid w:val="005C0717"/>
    <w:rsid w:val="005C0CF2"/>
    <w:rsid w:val="005C0E35"/>
    <w:rsid w:val="005C1277"/>
    <w:rsid w:val="005C2271"/>
    <w:rsid w:val="005C22BF"/>
    <w:rsid w:val="005C2F39"/>
    <w:rsid w:val="005C2FB0"/>
    <w:rsid w:val="005C2FC1"/>
    <w:rsid w:val="005C306B"/>
    <w:rsid w:val="005C361E"/>
    <w:rsid w:val="005C3EEB"/>
    <w:rsid w:val="005C4296"/>
    <w:rsid w:val="005C4534"/>
    <w:rsid w:val="005C4A15"/>
    <w:rsid w:val="005C4C2B"/>
    <w:rsid w:val="005C5519"/>
    <w:rsid w:val="005C58BC"/>
    <w:rsid w:val="005C63A6"/>
    <w:rsid w:val="005C7458"/>
    <w:rsid w:val="005C770E"/>
    <w:rsid w:val="005C7774"/>
    <w:rsid w:val="005C79AB"/>
    <w:rsid w:val="005C7CB7"/>
    <w:rsid w:val="005C7F63"/>
    <w:rsid w:val="005D05A7"/>
    <w:rsid w:val="005D09F0"/>
    <w:rsid w:val="005D0BE3"/>
    <w:rsid w:val="005D0C69"/>
    <w:rsid w:val="005D0C6E"/>
    <w:rsid w:val="005D0EA1"/>
    <w:rsid w:val="005D1905"/>
    <w:rsid w:val="005D1E11"/>
    <w:rsid w:val="005D204D"/>
    <w:rsid w:val="005D2643"/>
    <w:rsid w:val="005D2736"/>
    <w:rsid w:val="005D32A2"/>
    <w:rsid w:val="005D48AB"/>
    <w:rsid w:val="005D4DE9"/>
    <w:rsid w:val="005D52B3"/>
    <w:rsid w:val="005D57A3"/>
    <w:rsid w:val="005D66C9"/>
    <w:rsid w:val="005D671B"/>
    <w:rsid w:val="005D678B"/>
    <w:rsid w:val="005D6C3E"/>
    <w:rsid w:val="005D7152"/>
    <w:rsid w:val="005D7465"/>
    <w:rsid w:val="005D754B"/>
    <w:rsid w:val="005D7A62"/>
    <w:rsid w:val="005E09C3"/>
    <w:rsid w:val="005E143B"/>
    <w:rsid w:val="005E1AE3"/>
    <w:rsid w:val="005E2A8D"/>
    <w:rsid w:val="005E2E76"/>
    <w:rsid w:val="005E3151"/>
    <w:rsid w:val="005E3A4A"/>
    <w:rsid w:val="005E3CB1"/>
    <w:rsid w:val="005E4177"/>
    <w:rsid w:val="005E464C"/>
    <w:rsid w:val="005E4817"/>
    <w:rsid w:val="005E608B"/>
    <w:rsid w:val="005E63EF"/>
    <w:rsid w:val="005E6908"/>
    <w:rsid w:val="005E6CA1"/>
    <w:rsid w:val="005E6CA2"/>
    <w:rsid w:val="005E6E9A"/>
    <w:rsid w:val="005E7059"/>
    <w:rsid w:val="005F0798"/>
    <w:rsid w:val="005F0A16"/>
    <w:rsid w:val="005F179D"/>
    <w:rsid w:val="005F1B70"/>
    <w:rsid w:val="005F2AE3"/>
    <w:rsid w:val="005F306E"/>
    <w:rsid w:val="005F31DE"/>
    <w:rsid w:val="005F47F7"/>
    <w:rsid w:val="005F4947"/>
    <w:rsid w:val="005F4E9C"/>
    <w:rsid w:val="005F528A"/>
    <w:rsid w:val="005F5C5A"/>
    <w:rsid w:val="005F5D88"/>
    <w:rsid w:val="005F5E52"/>
    <w:rsid w:val="005F6327"/>
    <w:rsid w:val="005F6F78"/>
    <w:rsid w:val="005F6FE3"/>
    <w:rsid w:val="005F77C2"/>
    <w:rsid w:val="00600274"/>
    <w:rsid w:val="006009A6"/>
    <w:rsid w:val="00600BE5"/>
    <w:rsid w:val="0060203B"/>
    <w:rsid w:val="00602FE3"/>
    <w:rsid w:val="00603661"/>
    <w:rsid w:val="00603D50"/>
    <w:rsid w:val="00604247"/>
    <w:rsid w:val="0060463E"/>
    <w:rsid w:val="00604665"/>
    <w:rsid w:val="00604AD2"/>
    <w:rsid w:val="00604F60"/>
    <w:rsid w:val="006058C8"/>
    <w:rsid w:val="0060620B"/>
    <w:rsid w:val="00606A61"/>
    <w:rsid w:val="00606C7F"/>
    <w:rsid w:val="00606F40"/>
    <w:rsid w:val="0060797D"/>
    <w:rsid w:val="00607EAF"/>
    <w:rsid w:val="006101C3"/>
    <w:rsid w:val="00610FED"/>
    <w:rsid w:val="00611BEE"/>
    <w:rsid w:val="00612C27"/>
    <w:rsid w:val="00612CCC"/>
    <w:rsid w:val="00612D08"/>
    <w:rsid w:val="00612D66"/>
    <w:rsid w:val="00612F25"/>
    <w:rsid w:val="006134E1"/>
    <w:rsid w:val="00613833"/>
    <w:rsid w:val="00613FC1"/>
    <w:rsid w:val="00614248"/>
    <w:rsid w:val="00614981"/>
    <w:rsid w:val="00614D36"/>
    <w:rsid w:val="00614D75"/>
    <w:rsid w:val="00614F91"/>
    <w:rsid w:val="0061558A"/>
    <w:rsid w:val="006156AE"/>
    <w:rsid w:val="006166C5"/>
    <w:rsid w:val="0061745E"/>
    <w:rsid w:val="006179AB"/>
    <w:rsid w:val="006179C3"/>
    <w:rsid w:val="00617CE9"/>
    <w:rsid w:val="00617E08"/>
    <w:rsid w:val="00617EFD"/>
    <w:rsid w:val="006207BD"/>
    <w:rsid w:val="006212E5"/>
    <w:rsid w:val="006215DE"/>
    <w:rsid w:val="006215F1"/>
    <w:rsid w:val="006215FD"/>
    <w:rsid w:val="006216E3"/>
    <w:rsid w:val="006218B8"/>
    <w:rsid w:val="00621C94"/>
    <w:rsid w:val="00622C54"/>
    <w:rsid w:val="006231FD"/>
    <w:rsid w:val="006232B4"/>
    <w:rsid w:val="00623912"/>
    <w:rsid w:val="00625900"/>
    <w:rsid w:val="006259D7"/>
    <w:rsid w:val="00625C34"/>
    <w:rsid w:val="00625CCA"/>
    <w:rsid w:val="0062635B"/>
    <w:rsid w:val="00626B15"/>
    <w:rsid w:val="00626EBE"/>
    <w:rsid w:val="00627173"/>
    <w:rsid w:val="006271E2"/>
    <w:rsid w:val="006273FD"/>
    <w:rsid w:val="00627980"/>
    <w:rsid w:val="00627E50"/>
    <w:rsid w:val="00630058"/>
    <w:rsid w:val="00630C1E"/>
    <w:rsid w:val="00630C6F"/>
    <w:rsid w:val="00630F3D"/>
    <w:rsid w:val="00631A17"/>
    <w:rsid w:val="00632229"/>
    <w:rsid w:val="00632694"/>
    <w:rsid w:val="00632866"/>
    <w:rsid w:val="006331AC"/>
    <w:rsid w:val="0063368A"/>
    <w:rsid w:val="00634078"/>
    <w:rsid w:val="00634227"/>
    <w:rsid w:val="006349BC"/>
    <w:rsid w:val="00634BE8"/>
    <w:rsid w:val="00634FE1"/>
    <w:rsid w:val="00635094"/>
    <w:rsid w:val="00635403"/>
    <w:rsid w:val="006358A1"/>
    <w:rsid w:val="00635AF6"/>
    <w:rsid w:val="00636655"/>
    <w:rsid w:val="00636BC7"/>
    <w:rsid w:val="00637659"/>
    <w:rsid w:val="00637A2E"/>
    <w:rsid w:val="006400F1"/>
    <w:rsid w:val="006411DE"/>
    <w:rsid w:val="006414B7"/>
    <w:rsid w:val="00641B6E"/>
    <w:rsid w:val="0064380F"/>
    <w:rsid w:val="00643A1A"/>
    <w:rsid w:val="00643CA0"/>
    <w:rsid w:val="006445E0"/>
    <w:rsid w:val="00644754"/>
    <w:rsid w:val="00644B76"/>
    <w:rsid w:val="00644DCC"/>
    <w:rsid w:val="00645459"/>
    <w:rsid w:val="006455EC"/>
    <w:rsid w:val="00645D0D"/>
    <w:rsid w:val="0064615E"/>
    <w:rsid w:val="0064618C"/>
    <w:rsid w:val="00646536"/>
    <w:rsid w:val="006465CD"/>
    <w:rsid w:val="00646814"/>
    <w:rsid w:val="00646EC9"/>
    <w:rsid w:val="00646EF8"/>
    <w:rsid w:val="006475BB"/>
    <w:rsid w:val="00647905"/>
    <w:rsid w:val="00650894"/>
    <w:rsid w:val="00651BAD"/>
    <w:rsid w:val="00652ED0"/>
    <w:rsid w:val="00653113"/>
    <w:rsid w:val="006531E5"/>
    <w:rsid w:val="006535B6"/>
    <w:rsid w:val="006537FE"/>
    <w:rsid w:val="00654459"/>
    <w:rsid w:val="00654610"/>
    <w:rsid w:val="00654C2E"/>
    <w:rsid w:val="006556BC"/>
    <w:rsid w:val="006559DD"/>
    <w:rsid w:val="00655F18"/>
    <w:rsid w:val="0065642B"/>
    <w:rsid w:val="006566D9"/>
    <w:rsid w:val="00657458"/>
    <w:rsid w:val="0065786D"/>
    <w:rsid w:val="006579F3"/>
    <w:rsid w:val="00660346"/>
    <w:rsid w:val="00660557"/>
    <w:rsid w:val="00660606"/>
    <w:rsid w:val="006607E4"/>
    <w:rsid w:val="00660C01"/>
    <w:rsid w:val="00660F3A"/>
    <w:rsid w:val="00660F74"/>
    <w:rsid w:val="006619A4"/>
    <w:rsid w:val="006625DB"/>
    <w:rsid w:val="00662C1C"/>
    <w:rsid w:val="0066332A"/>
    <w:rsid w:val="00663493"/>
    <w:rsid w:val="00664622"/>
    <w:rsid w:val="00665256"/>
    <w:rsid w:val="00665E66"/>
    <w:rsid w:val="0066638F"/>
    <w:rsid w:val="00666E2B"/>
    <w:rsid w:val="006672B3"/>
    <w:rsid w:val="006673BE"/>
    <w:rsid w:val="00670321"/>
    <w:rsid w:val="00670757"/>
    <w:rsid w:val="00670BFF"/>
    <w:rsid w:val="0067182E"/>
    <w:rsid w:val="006724D0"/>
    <w:rsid w:val="00672A58"/>
    <w:rsid w:val="00672CCB"/>
    <w:rsid w:val="00672DDA"/>
    <w:rsid w:val="0067304E"/>
    <w:rsid w:val="0067317E"/>
    <w:rsid w:val="006733DB"/>
    <w:rsid w:val="0067387F"/>
    <w:rsid w:val="00673B30"/>
    <w:rsid w:val="00673DD7"/>
    <w:rsid w:val="006744D3"/>
    <w:rsid w:val="00674BCC"/>
    <w:rsid w:val="00674EAA"/>
    <w:rsid w:val="00674EB7"/>
    <w:rsid w:val="00674F3F"/>
    <w:rsid w:val="006752C2"/>
    <w:rsid w:val="006755AB"/>
    <w:rsid w:val="00675602"/>
    <w:rsid w:val="0067645C"/>
    <w:rsid w:val="00676CAD"/>
    <w:rsid w:val="00676EBC"/>
    <w:rsid w:val="0067799F"/>
    <w:rsid w:val="00680A5C"/>
    <w:rsid w:val="00682E5F"/>
    <w:rsid w:val="00682F07"/>
    <w:rsid w:val="00683229"/>
    <w:rsid w:val="00683B35"/>
    <w:rsid w:val="00683DB1"/>
    <w:rsid w:val="00683E5B"/>
    <w:rsid w:val="00684CA3"/>
    <w:rsid w:val="00685873"/>
    <w:rsid w:val="00685CF2"/>
    <w:rsid w:val="00686242"/>
    <w:rsid w:val="006866BF"/>
    <w:rsid w:val="00686993"/>
    <w:rsid w:val="00686FA2"/>
    <w:rsid w:val="00687E93"/>
    <w:rsid w:val="00690268"/>
    <w:rsid w:val="006907C3"/>
    <w:rsid w:val="00690A3F"/>
    <w:rsid w:val="00690CC4"/>
    <w:rsid w:val="00691458"/>
    <w:rsid w:val="0069151E"/>
    <w:rsid w:val="00691C07"/>
    <w:rsid w:val="00691C81"/>
    <w:rsid w:val="00692F6E"/>
    <w:rsid w:val="006930C0"/>
    <w:rsid w:val="00693396"/>
    <w:rsid w:val="00693DF0"/>
    <w:rsid w:val="00694223"/>
    <w:rsid w:val="0069471D"/>
    <w:rsid w:val="00694FE9"/>
    <w:rsid w:val="006951AE"/>
    <w:rsid w:val="006952EC"/>
    <w:rsid w:val="00696052"/>
    <w:rsid w:val="00696AA4"/>
    <w:rsid w:val="006972DF"/>
    <w:rsid w:val="0069789A"/>
    <w:rsid w:val="00697BEB"/>
    <w:rsid w:val="006A15F6"/>
    <w:rsid w:val="006A1ADC"/>
    <w:rsid w:val="006A2EDF"/>
    <w:rsid w:val="006A3785"/>
    <w:rsid w:val="006A4037"/>
    <w:rsid w:val="006A41F6"/>
    <w:rsid w:val="006A561D"/>
    <w:rsid w:val="006A56CF"/>
    <w:rsid w:val="006A5ADE"/>
    <w:rsid w:val="006A5BBA"/>
    <w:rsid w:val="006A5D19"/>
    <w:rsid w:val="006A62FD"/>
    <w:rsid w:val="006A63D4"/>
    <w:rsid w:val="006A6D46"/>
    <w:rsid w:val="006A6DA3"/>
    <w:rsid w:val="006A6E5B"/>
    <w:rsid w:val="006A7141"/>
    <w:rsid w:val="006A79CA"/>
    <w:rsid w:val="006B0B8D"/>
    <w:rsid w:val="006B109B"/>
    <w:rsid w:val="006B116E"/>
    <w:rsid w:val="006B1718"/>
    <w:rsid w:val="006B2867"/>
    <w:rsid w:val="006B307E"/>
    <w:rsid w:val="006B3198"/>
    <w:rsid w:val="006B4824"/>
    <w:rsid w:val="006B5046"/>
    <w:rsid w:val="006B5995"/>
    <w:rsid w:val="006B5BD1"/>
    <w:rsid w:val="006B5D41"/>
    <w:rsid w:val="006B6296"/>
    <w:rsid w:val="006B657C"/>
    <w:rsid w:val="006B69C7"/>
    <w:rsid w:val="006B78E9"/>
    <w:rsid w:val="006C00C8"/>
    <w:rsid w:val="006C0146"/>
    <w:rsid w:val="006C0243"/>
    <w:rsid w:val="006C0371"/>
    <w:rsid w:val="006C0CE9"/>
    <w:rsid w:val="006C0E48"/>
    <w:rsid w:val="006C0EFC"/>
    <w:rsid w:val="006C0F23"/>
    <w:rsid w:val="006C1395"/>
    <w:rsid w:val="006C23A1"/>
    <w:rsid w:val="006C2496"/>
    <w:rsid w:val="006C2737"/>
    <w:rsid w:val="006C294B"/>
    <w:rsid w:val="006C2ABF"/>
    <w:rsid w:val="006C2E3B"/>
    <w:rsid w:val="006C31DE"/>
    <w:rsid w:val="006C329C"/>
    <w:rsid w:val="006C3A65"/>
    <w:rsid w:val="006C3AD0"/>
    <w:rsid w:val="006C3FB5"/>
    <w:rsid w:val="006C4074"/>
    <w:rsid w:val="006C41CA"/>
    <w:rsid w:val="006C44B3"/>
    <w:rsid w:val="006C44E3"/>
    <w:rsid w:val="006C4F22"/>
    <w:rsid w:val="006C5349"/>
    <w:rsid w:val="006C55BC"/>
    <w:rsid w:val="006C5ACC"/>
    <w:rsid w:val="006C5CD6"/>
    <w:rsid w:val="006C6047"/>
    <w:rsid w:val="006C6496"/>
    <w:rsid w:val="006C69BB"/>
    <w:rsid w:val="006C6A5E"/>
    <w:rsid w:val="006C7ECD"/>
    <w:rsid w:val="006C7EF1"/>
    <w:rsid w:val="006D0334"/>
    <w:rsid w:val="006D03B7"/>
    <w:rsid w:val="006D0DD1"/>
    <w:rsid w:val="006D2339"/>
    <w:rsid w:val="006D2351"/>
    <w:rsid w:val="006D24D8"/>
    <w:rsid w:val="006D2869"/>
    <w:rsid w:val="006D2B15"/>
    <w:rsid w:val="006D32F8"/>
    <w:rsid w:val="006D349B"/>
    <w:rsid w:val="006D3E53"/>
    <w:rsid w:val="006D470C"/>
    <w:rsid w:val="006D48E0"/>
    <w:rsid w:val="006D4FA4"/>
    <w:rsid w:val="006D548F"/>
    <w:rsid w:val="006D555F"/>
    <w:rsid w:val="006D5AF0"/>
    <w:rsid w:val="006D6159"/>
    <w:rsid w:val="006D6323"/>
    <w:rsid w:val="006D6646"/>
    <w:rsid w:val="006D68A5"/>
    <w:rsid w:val="006D6B54"/>
    <w:rsid w:val="006D7222"/>
    <w:rsid w:val="006D7B25"/>
    <w:rsid w:val="006E017D"/>
    <w:rsid w:val="006E09DF"/>
    <w:rsid w:val="006E0C57"/>
    <w:rsid w:val="006E1943"/>
    <w:rsid w:val="006E1E64"/>
    <w:rsid w:val="006E1F47"/>
    <w:rsid w:val="006E206E"/>
    <w:rsid w:val="006E2917"/>
    <w:rsid w:val="006E2B66"/>
    <w:rsid w:val="006E3326"/>
    <w:rsid w:val="006E4542"/>
    <w:rsid w:val="006E4908"/>
    <w:rsid w:val="006E4976"/>
    <w:rsid w:val="006E4B1E"/>
    <w:rsid w:val="006E51EE"/>
    <w:rsid w:val="006E52B9"/>
    <w:rsid w:val="006E5352"/>
    <w:rsid w:val="006E59E4"/>
    <w:rsid w:val="006E667F"/>
    <w:rsid w:val="006E6C31"/>
    <w:rsid w:val="006E712B"/>
    <w:rsid w:val="006E752D"/>
    <w:rsid w:val="006E7615"/>
    <w:rsid w:val="006E7907"/>
    <w:rsid w:val="006E7C98"/>
    <w:rsid w:val="006F066C"/>
    <w:rsid w:val="006F1178"/>
    <w:rsid w:val="006F1210"/>
    <w:rsid w:val="006F1215"/>
    <w:rsid w:val="006F27E3"/>
    <w:rsid w:val="006F2A94"/>
    <w:rsid w:val="006F2C45"/>
    <w:rsid w:val="006F2D4A"/>
    <w:rsid w:val="006F2E9E"/>
    <w:rsid w:val="006F3009"/>
    <w:rsid w:val="006F361E"/>
    <w:rsid w:val="006F47DC"/>
    <w:rsid w:val="006F4BA9"/>
    <w:rsid w:val="006F5399"/>
    <w:rsid w:val="006F5622"/>
    <w:rsid w:val="006F666F"/>
    <w:rsid w:val="006F67A0"/>
    <w:rsid w:val="006F72FF"/>
    <w:rsid w:val="00700025"/>
    <w:rsid w:val="007008A9"/>
    <w:rsid w:val="00701475"/>
    <w:rsid w:val="00701FC8"/>
    <w:rsid w:val="00702288"/>
    <w:rsid w:val="00702304"/>
    <w:rsid w:val="00702B4F"/>
    <w:rsid w:val="00702DE8"/>
    <w:rsid w:val="00702E9B"/>
    <w:rsid w:val="0070301E"/>
    <w:rsid w:val="00703065"/>
    <w:rsid w:val="00703CC0"/>
    <w:rsid w:val="00703F4F"/>
    <w:rsid w:val="00704BA7"/>
    <w:rsid w:val="0070625B"/>
    <w:rsid w:val="00706688"/>
    <w:rsid w:val="00706C78"/>
    <w:rsid w:val="00706DFE"/>
    <w:rsid w:val="00706ED7"/>
    <w:rsid w:val="00711091"/>
    <w:rsid w:val="00711832"/>
    <w:rsid w:val="007122DB"/>
    <w:rsid w:val="00713635"/>
    <w:rsid w:val="00713DFD"/>
    <w:rsid w:val="007143A7"/>
    <w:rsid w:val="0071466E"/>
    <w:rsid w:val="0071485E"/>
    <w:rsid w:val="00714D9F"/>
    <w:rsid w:val="00714DD3"/>
    <w:rsid w:val="0071554F"/>
    <w:rsid w:val="007157DE"/>
    <w:rsid w:val="00715BB2"/>
    <w:rsid w:val="00716253"/>
    <w:rsid w:val="00716455"/>
    <w:rsid w:val="00716E54"/>
    <w:rsid w:val="007173F6"/>
    <w:rsid w:val="0071775E"/>
    <w:rsid w:val="007179EB"/>
    <w:rsid w:val="00717E0D"/>
    <w:rsid w:val="00720149"/>
    <w:rsid w:val="00720FE0"/>
    <w:rsid w:val="00721079"/>
    <w:rsid w:val="007217B2"/>
    <w:rsid w:val="00722379"/>
    <w:rsid w:val="007230E0"/>
    <w:rsid w:val="00723324"/>
    <w:rsid w:val="0072374F"/>
    <w:rsid w:val="00723942"/>
    <w:rsid w:val="00723BE3"/>
    <w:rsid w:val="00723DA7"/>
    <w:rsid w:val="00724554"/>
    <w:rsid w:val="00725252"/>
    <w:rsid w:val="007254B6"/>
    <w:rsid w:val="00725608"/>
    <w:rsid w:val="007257E7"/>
    <w:rsid w:val="00727097"/>
    <w:rsid w:val="007273B7"/>
    <w:rsid w:val="00727513"/>
    <w:rsid w:val="0073148C"/>
    <w:rsid w:val="0073190B"/>
    <w:rsid w:val="00731A7A"/>
    <w:rsid w:val="00731C3F"/>
    <w:rsid w:val="007320DE"/>
    <w:rsid w:val="0073223D"/>
    <w:rsid w:val="007330C7"/>
    <w:rsid w:val="00733760"/>
    <w:rsid w:val="00733909"/>
    <w:rsid w:val="00735092"/>
    <w:rsid w:val="00735D15"/>
    <w:rsid w:val="0073650A"/>
    <w:rsid w:val="007367ED"/>
    <w:rsid w:val="00736C86"/>
    <w:rsid w:val="00736D62"/>
    <w:rsid w:val="00736F75"/>
    <w:rsid w:val="007372E4"/>
    <w:rsid w:val="0073743D"/>
    <w:rsid w:val="00737BAF"/>
    <w:rsid w:val="0074037D"/>
    <w:rsid w:val="0074046D"/>
    <w:rsid w:val="007404B3"/>
    <w:rsid w:val="00740584"/>
    <w:rsid w:val="00740A1A"/>
    <w:rsid w:val="00741027"/>
    <w:rsid w:val="00741165"/>
    <w:rsid w:val="00741738"/>
    <w:rsid w:val="00741813"/>
    <w:rsid w:val="00742446"/>
    <w:rsid w:val="007424BC"/>
    <w:rsid w:val="007432E0"/>
    <w:rsid w:val="007436EE"/>
    <w:rsid w:val="00743A0B"/>
    <w:rsid w:val="00743DCA"/>
    <w:rsid w:val="00743FE7"/>
    <w:rsid w:val="00744124"/>
    <w:rsid w:val="00745294"/>
    <w:rsid w:val="007454C5"/>
    <w:rsid w:val="00745AA3"/>
    <w:rsid w:val="0074623D"/>
    <w:rsid w:val="007466A6"/>
    <w:rsid w:val="00746762"/>
    <w:rsid w:val="0074795A"/>
    <w:rsid w:val="007479D7"/>
    <w:rsid w:val="00750C88"/>
    <w:rsid w:val="007513AE"/>
    <w:rsid w:val="007518F2"/>
    <w:rsid w:val="00751F07"/>
    <w:rsid w:val="00752535"/>
    <w:rsid w:val="007525B5"/>
    <w:rsid w:val="00752EDE"/>
    <w:rsid w:val="007538E4"/>
    <w:rsid w:val="00753EE4"/>
    <w:rsid w:val="00753F8B"/>
    <w:rsid w:val="0075472D"/>
    <w:rsid w:val="00754D71"/>
    <w:rsid w:val="00754E9B"/>
    <w:rsid w:val="00755BEE"/>
    <w:rsid w:val="00755D8F"/>
    <w:rsid w:val="00755F0D"/>
    <w:rsid w:val="007563DD"/>
    <w:rsid w:val="00756D0F"/>
    <w:rsid w:val="007575CC"/>
    <w:rsid w:val="00757B7D"/>
    <w:rsid w:val="00757D65"/>
    <w:rsid w:val="0076074D"/>
    <w:rsid w:val="00760801"/>
    <w:rsid w:val="0076084C"/>
    <w:rsid w:val="007614B9"/>
    <w:rsid w:val="00761C6E"/>
    <w:rsid w:val="00762062"/>
    <w:rsid w:val="007621D4"/>
    <w:rsid w:val="007624FF"/>
    <w:rsid w:val="007627CC"/>
    <w:rsid w:val="00762E45"/>
    <w:rsid w:val="007631A5"/>
    <w:rsid w:val="00763980"/>
    <w:rsid w:val="0076412A"/>
    <w:rsid w:val="00764223"/>
    <w:rsid w:val="007648D7"/>
    <w:rsid w:val="00764C83"/>
    <w:rsid w:val="0076527F"/>
    <w:rsid w:val="00765661"/>
    <w:rsid w:val="007656E1"/>
    <w:rsid w:val="00765750"/>
    <w:rsid w:val="007659DC"/>
    <w:rsid w:val="007661C4"/>
    <w:rsid w:val="00766332"/>
    <w:rsid w:val="007668E3"/>
    <w:rsid w:val="00767702"/>
    <w:rsid w:val="007678DB"/>
    <w:rsid w:val="00767A22"/>
    <w:rsid w:val="00767D2C"/>
    <w:rsid w:val="00767E9A"/>
    <w:rsid w:val="00770211"/>
    <w:rsid w:val="00770543"/>
    <w:rsid w:val="007716A4"/>
    <w:rsid w:val="007723CF"/>
    <w:rsid w:val="00772ABF"/>
    <w:rsid w:val="00772BCC"/>
    <w:rsid w:val="0077402A"/>
    <w:rsid w:val="007740C7"/>
    <w:rsid w:val="0077440D"/>
    <w:rsid w:val="007751BB"/>
    <w:rsid w:val="00775D0D"/>
    <w:rsid w:val="007761E8"/>
    <w:rsid w:val="0077635A"/>
    <w:rsid w:val="0077695A"/>
    <w:rsid w:val="00777988"/>
    <w:rsid w:val="00777A45"/>
    <w:rsid w:val="00777A6E"/>
    <w:rsid w:val="00780365"/>
    <w:rsid w:val="00780430"/>
    <w:rsid w:val="007804AD"/>
    <w:rsid w:val="00780A76"/>
    <w:rsid w:val="00780D2B"/>
    <w:rsid w:val="007819D5"/>
    <w:rsid w:val="007827E1"/>
    <w:rsid w:val="00782CA8"/>
    <w:rsid w:val="00783241"/>
    <w:rsid w:val="00785CA7"/>
    <w:rsid w:val="00786ABB"/>
    <w:rsid w:val="00786BB7"/>
    <w:rsid w:val="00786CA6"/>
    <w:rsid w:val="00786D7C"/>
    <w:rsid w:val="00787083"/>
    <w:rsid w:val="0078760E"/>
    <w:rsid w:val="0079001E"/>
    <w:rsid w:val="007908B0"/>
    <w:rsid w:val="007911F1"/>
    <w:rsid w:val="0079200E"/>
    <w:rsid w:val="00792790"/>
    <w:rsid w:val="007928F5"/>
    <w:rsid w:val="00792C6A"/>
    <w:rsid w:val="00793821"/>
    <w:rsid w:val="00793A7A"/>
    <w:rsid w:val="007941CC"/>
    <w:rsid w:val="007944AD"/>
    <w:rsid w:val="0079526F"/>
    <w:rsid w:val="007972DA"/>
    <w:rsid w:val="007978EF"/>
    <w:rsid w:val="00797BDD"/>
    <w:rsid w:val="007A0012"/>
    <w:rsid w:val="007A01D7"/>
    <w:rsid w:val="007A18AD"/>
    <w:rsid w:val="007A1B42"/>
    <w:rsid w:val="007A25E2"/>
    <w:rsid w:val="007A30ED"/>
    <w:rsid w:val="007A3476"/>
    <w:rsid w:val="007A3C26"/>
    <w:rsid w:val="007A44E6"/>
    <w:rsid w:val="007A5277"/>
    <w:rsid w:val="007A53C2"/>
    <w:rsid w:val="007A5A6D"/>
    <w:rsid w:val="007A5D2F"/>
    <w:rsid w:val="007A6118"/>
    <w:rsid w:val="007A65BD"/>
    <w:rsid w:val="007A6878"/>
    <w:rsid w:val="007A68CD"/>
    <w:rsid w:val="007A6B3B"/>
    <w:rsid w:val="007A6E04"/>
    <w:rsid w:val="007A6E27"/>
    <w:rsid w:val="007B06CF"/>
    <w:rsid w:val="007B072B"/>
    <w:rsid w:val="007B08A3"/>
    <w:rsid w:val="007B1234"/>
    <w:rsid w:val="007B12BD"/>
    <w:rsid w:val="007B12CF"/>
    <w:rsid w:val="007B1822"/>
    <w:rsid w:val="007B19B8"/>
    <w:rsid w:val="007B3AD2"/>
    <w:rsid w:val="007B3EB5"/>
    <w:rsid w:val="007B47D6"/>
    <w:rsid w:val="007B54FC"/>
    <w:rsid w:val="007B642C"/>
    <w:rsid w:val="007B6997"/>
    <w:rsid w:val="007B6EF0"/>
    <w:rsid w:val="007B6FFF"/>
    <w:rsid w:val="007B7095"/>
    <w:rsid w:val="007B7829"/>
    <w:rsid w:val="007C0904"/>
    <w:rsid w:val="007C0907"/>
    <w:rsid w:val="007C0C26"/>
    <w:rsid w:val="007C0F7E"/>
    <w:rsid w:val="007C1000"/>
    <w:rsid w:val="007C1053"/>
    <w:rsid w:val="007C218A"/>
    <w:rsid w:val="007C22A2"/>
    <w:rsid w:val="007C2530"/>
    <w:rsid w:val="007C2696"/>
    <w:rsid w:val="007C28C0"/>
    <w:rsid w:val="007C2A6E"/>
    <w:rsid w:val="007C2B06"/>
    <w:rsid w:val="007C3685"/>
    <w:rsid w:val="007C37FD"/>
    <w:rsid w:val="007C418C"/>
    <w:rsid w:val="007C444D"/>
    <w:rsid w:val="007C4E38"/>
    <w:rsid w:val="007C531D"/>
    <w:rsid w:val="007C537B"/>
    <w:rsid w:val="007C5F00"/>
    <w:rsid w:val="007C5FF3"/>
    <w:rsid w:val="007C691E"/>
    <w:rsid w:val="007C6F94"/>
    <w:rsid w:val="007C7CEE"/>
    <w:rsid w:val="007C7E46"/>
    <w:rsid w:val="007D0759"/>
    <w:rsid w:val="007D3FAC"/>
    <w:rsid w:val="007D41DA"/>
    <w:rsid w:val="007D4687"/>
    <w:rsid w:val="007D4734"/>
    <w:rsid w:val="007D4B49"/>
    <w:rsid w:val="007D4CB3"/>
    <w:rsid w:val="007D4E54"/>
    <w:rsid w:val="007D590C"/>
    <w:rsid w:val="007D6186"/>
    <w:rsid w:val="007D66FB"/>
    <w:rsid w:val="007D66FD"/>
    <w:rsid w:val="007D672E"/>
    <w:rsid w:val="007D6958"/>
    <w:rsid w:val="007D740B"/>
    <w:rsid w:val="007D7600"/>
    <w:rsid w:val="007D799C"/>
    <w:rsid w:val="007D7E34"/>
    <w:rsid w:val="007D7EE3"/>
    <w:rsid w:val="007E08DA"/>
    <w:rsid w:val="007E0C10"/>
    <w:rsid w:val="007E0CE2"/>
    <w:rsid w:val="007E1A30"/>
    <w:rsid w:val="007E1C25"/>
    <w:rsid w:val="007E2A21"/>
    <w:rsid w:val="007E2E20"/>
    <w:rsid w:val="007E30CA"/>
    <w:rsid w:val="007E330B"/>
    <w:rsid w:val="007E3A1C"/>
    <w:rsid w:val="007E3A44"/>
    <w:rsid w:val="007E3B90"/>
    <w:rsid w:val="007E3D79"/>
    <w:rsid w:val="007E421E"/>
    <w:rsid w:val="007E61B6"/>
    <w:rsid w:val="007E625C"/>
    <w:rsid w:val="007E6308"/>
    <w:rsid w:val="007E7BC8"/>
    <w:rsid w:val="007F0403"/>
    <w:rsid w:val="007F0A13"/>
    <w:rsid w:val="007F0C7D"/>
    <w:rsid w:val="007F161D"/>
    <w:rsid w:val="007F221E"/>
    <w:rsid w:val="007F38C2"/>
    <w:rsid w:val="007F39C6"/>
    <w:rsid w:val="007F509D"/>
    <w:rsid w:val="007F5335"/>
    <w:rsid w:val="007F5338"/>
    <w:rsid w:val="007F608A"/>
    <w:rsid w:val="007F6BB2"/>
    <w:rsid w:val="007F6C92"/>
    <w:rsid w:val="007F74A4"/>
    <w:rsid w:val="007F7C51"/>
    <w:rsid w:val="008002C7"/>
    <w:rsid w:val="00800855"/>
    <w:rsid w:val="008008DD"/>
    <w:rsid w:val="00801523"/>
    <w:rsid w:val="00802426"/>
    <w:rsid w:val="0080244B"/>
    <w:rsid w:val="00802B78"/>
    <w:rsid w:val="00803027"/>
    <w:rsid w:val="0080309F"/>
    <w:rsid w:val="00804676"/>
    <w:rsid w:val="00804B35"/>
    <w:rsid w:val="00804DD0"/>
    <w:rsid w:val="00805186"/>
    <w:rsid w:val="00806181"/>
    <w:rsid w:val="0080643E"/>
    <w:rsid w:val="008068E8"/>
    <w:rsid w:val="00806BF0"/>
    <w:rsid w:val="00807625"/>
    <w:rsid w:val="008078A0"/>
    <w:rsid w:val="00807B9E"/>
    <w:rsid w:val="0081053D"/>
    <w:rsid w:val="00810DD2"/>
    <w:rsid w:val="008112ED"/>
    <w:rsid w:val="0081175E"/>
    <w:rsid w:val="0081253E"/>
    <w:rsid w:val="008128E1"/>
    <w:rsid w:val="00812FB2"/>
    <w:rsid w:val="008136E1"/>
    <w:rsid w:val="00813951"/>
    <w:rsid w:val="00813A9F"/>
    <w:rsid w:val="00814A5C"/>
    <w:rsid w:val="00814DBA"/>
    <w:rsid w:val="00815104"/>
    <w:rsid w:val="008152B2"/>
    <w:rsid w:val="00816A28"/>
    <w:rsid w:val="00816AE9"/>
    <w:rsid w:val="00817752"/>
    <w:rsid w:val="008202EF"/>
    <w:rsid w:val="00820F70"/>
    <w:rsid w:val="0082169D"/>
    <w:rsid w:val="0082172F"/>
    <w:rsid w:val="00821A1E"/>
    <w:rsid w:val="008228D0"/>
    <w:rsid w:val="00822E0B"/>
    <w:rsid w:val="00823B28"/>
    <w:rsid w:val="00823D98"/>
    <w:rsid w:val="008259CC"/>
    <w:rsid w:val="00825BD7"/>
    <w:rsid w:val="00825BD9"/>
    <w:rsid w:val="00825E04"/>
    <w:rsid w:val="00825E8C"/>
    <w:rsid w:val="00826522"/>
    <w:rsid w:val="00826B8D"/>
    <w:rsid w:val="00826FB3"/>
    <w:rsid w:val="008273BF"/>
    <w:rsid w:val="00827868"/>
    <w:rsid w:val="00827FFB"/>
    <w:rsid w:val="00830007"/>
    <w:rsid w:val="00830A1A"/>
    <w:rsid w:val="00830AD1"/>
    <w:rsid w:val="00831050"/>
    <w:rsid w:val="00831706"/>
    <w:rsid w:val="00831930"/>
    <w:rsid w:val="00832916"/>
    <w:rsid w:val="00833908"/>
    <w:rsid w:val="00833C27"/>
    <w:rsid w:val="00833C9D"/>
    <w:rsid w:val="00833DAB"/>
    <w:rsid w:val="00833FDF"/>
    <w:rsid w:val="008346B0"/>
    <w:rsid w:val="00834E1B"/>
    <w:rsid w:val="008350A0"/>
    <w:rsid w:val="008351BA"/>
    <w:rsid w:val="0083538D"/>
    <w:rsid w:val="0083550A"/>
    <w:rsid w:val="00836073"/>
    <w:rsid w:val="0083688D"/>
    <w:rsid w:val="00837248"/>
    <w:rsid w:val="008373E2"/>
    <w:rsid w:val="008375E4"/>
    <w:rsid w:val="00837638"/>
    <w:rsid w:val="008400BC"/>
    <w:rsid w:val="00841388"/>
    <w:rsid w:val="008414F4"/>
    <w:rsid w:val="0084225C"/>
    <w:rsid w:val="00842D19"/>
    <w:rsid w:val="00842D99"/>
    <w:rsid w:val="00843333"/>
    <w:rsid w:val="00843656"/>
    <w:rsid w:val="00843C4A"/>
    <w:rsid w:val="00844012"/>
    <w:rsid w:val="008446E5"/>
    <w:rsid w:val="008449ED"/>
    <w:rsid w:val="00844BA8"/>
    <w:rsid w:val="008455B7"/>
    <w:rsid w:val="00846182"/>
    <w:rsid w:val="008461F3"/>
    <w:rsid w:val="00846271"/>
    <w:rsid w:val="008465F2"/>
    <w:rsid w:val="00846931"/>
    <w:rsid w:val="00847152"/>
    <w:rsid w:val="00847989"/>
    <w:rsid w:val="00847FF1"/>
    <w:rsid w:val="008506F9"/>
    <w:rsid w:val="00850D38"/>
    <w:rsid w:val="00851D7E"/>
    <w:rsid w:val="008527AD"/>
    <w:rsid w:val="00852846"/>
    <w:rsid w:val="00852A1D"/>
    <w:rsid w:val="00853202"/>
    <w:rsid w:val="00853B76"/>
    <w:rsid w:val="008542C4"/>
    <w:rsid w:val="00854D4B"/>
    <w:rsid w:val="00854D5A"/>
    <w:rsid w:val="008551E4"/>
    <w:rsid w:val="00855E84"/>
    <w:rsid w:val="00855F9E"/>
    <w:rsid w:val="0085668C"/>
    <w:rsid w:val="00856871"/>
    <w:rsid w:val="00856F7E"/>
    <w:rsid w:val="008574B6"/>
    <w:rsid w:val="008575DE"/>
    <w:rsid w:val="0086038D"/>
    <w:rsid w:val="00860A22"/>
    <w:rsid w:val="00861628"/>
    <w:rsid w:val="00861D9D"/>
    <w:rsid w:val="00861EDC"/>
    <w:rsid w:val="008622F6"/>
    <w:rsid w:val="00862A42"/>
    <w:rsid w:val="00862B9C"/>
    <w:rsid w:val="00862CC0"/>
    <w:rsid w:val="008630F4"/>
    <w:rsid w:val="00863154"/>
    <w:rsid w:val="00863CB1"/>
    <w:rsid w:val="008646AE"/>
    <w:rsid w:val="0086539D"/>
    <w:rsid w:val="00865A1C"/>
    <w:rsid w:val="00865FBF"/>
    <w:rsid w:val="008660EB"/>
    <w:rsid w:val="008661B2"/>
    <w:rsid w:val="0086668C"/>
    <w:rsid w:val="008669B0"/>
    <w:rsid w:val="00866AEC"/>
    <w:rsid w:val="00867102"/>
    <w:rsid w:val="008671BA"/>
    <w:rsid w:val="00867913"/>
    <w:rsid w:val="00867ACA"/>
    <w:rsid w:val="0087049A"/>
    <w:rsid w:val="008707F8"/>
    <w:rsid w:val="00870B17"/>
    <w:rsid w:val="00870CF4"/>
    <w:rsid w:val="00870D43"/>
    <w:rsid w:val="008713B8"/>
    <w:rsid w:val="0087142C"/>
    <w:rsid w:val="00871538"/>
    <w:rsid w:val="00871847"/>
    <w:rsid w:val="00871859"/>
    <w:rsid w:val="00871BFF"/>
    <w:rsid w:val="00872BB3"/>
    <w:rsid w:val="00872C4A"/>
    <w:rsid w:val="0087305F"/>
    <w:rsid w:val="0087327B"/>
    <w:rsid w:val="00873436"/>
    <w:rsid w:val="008734FD"/>
    <w:rsid w:val="0087356F"/>
    <w:rsid w:val="0087406A"/>
    <w:rsid w:val="00874742"/>
    <w:rsid w:val="00874C40"/>
    <w:rsid w:val="00875630"/>
    <w:rsid w:val="008769E8"/>
    <w:rsid w:val="00876FC0"/>
    <w:rsid w:val="00877B9A"/>
    <w:rsid w:val="00877E4C"/>
    <w:rsid w:val="00880E9A"/>
    <w:rsid w:val="00880EEE"/>
    <w:rsid w:val="0088106E"/>
    <w:rsid w:val="00881996"/>
    <w:rsid w:val="00881ABB"/>
    <w:rsid w:val="00881EC9"/>
    <w:rsid w:val="0088206F"/>
    <w:rsid w:val="00882A1E"/>
    <w:rsid w:val="00882C15"/>
    <w:rsid w:val="00882C65"/>
    <w:rsid w:val="00882E6C"/>
    <w:rsid w:val="00883D2E"/>
    <w:rsid w:val="008843B0"/>
    <w:rsid w:val="00885B4D"/>
    <w:rsid w:val="00885EDE"/>
    <w:rsid w:val="00886FD1"/>
    <w:rsid w:val="008873CC"/>
    <w:rsid w:val="0088781E"/>
    <w:rsid w:val="008879EF"/>
    <w:rsid w:val="00887E79"/>
    <w:rsid w:val="008903BD"/>
    <w:rsid w:val="00890565"/>
    <w:rsid w:val="008908BD"/>
    <w:rsid w:val="00890D1B"/>
    <w:rsid w:val="00890D79"/>
    <w:rsid w:val="00890EBF"/>
    <w:rsid w:val="00890FB0"/>
    <w:rsid w:val="008915BB"/>
    <w:rsid w:val="00891A20"/>
    <w:rsid w:val="00891B07"/>
    <w:rsid w:val="00892030"/>
    <w:rsid w:val="00892132"/>
    <w:rsid w:val="00892632"/>
    <w:rsid w:val="00892FC6"/>
    <w:rsid w:val="008933E1"/>
    <w:rsid w:val="00894399"/>
    <w:rsid w:val="00894600"/>
    <w:rsid w:val="00894A73"/>
    <w:rsid w:val="00894DFE"/>
    <w:rsid w:val="0089514A"/>
    <w:rsid w:val="008952DA"/>
    <w:rsid w:val="00895B9C"/>
    <w:rsid w:val="00895C32"/>
    <w:rsid w:val="008962DC"/>
    <w:rsid w:val="008964E0"/>
    <w:rsid w:val="008964EC"/>
    <w:rsid w:val="00896D83"/>
    <w:rsid w:val="00897145"/>
    <w:rsid w:val="008973FA"/>
    <w:rsid w:val="008974FB"/>
    <w:rsid w:val="0089778A"/>
    <w:rsid w:val="00897A6F"/>
    <w:rsid w:val="008A053C"/>
    <w:rsid w:val="008A0700"/>
    <w:rsid w:val="008A09DD"/>
    <w:rsid w:val="008A0BFE"/>
    <w:rsid w:val="008A0F9B"/>
    <w:rsid w:val="008A14FA"/>
    <w:rsid w:val="008A175E"/>
    <w:rsid w:val="008A1A56"/>
    <w:rsid w:val="008A2625"/>
    <w:rsid w:val="008A277F"/>
    <w:rsid w:val="008A299F"/>
    <w:rsid w:val="008A2F54"/>
    <w:rsid w:val="008A3068"/>
    <w:rsid w:val="008A34FF"/>
    <w:rsid w:val="008A3752"/>
    <w:rsid w:val="008A3AC3"/>
    <w:rsid w:val="008A3C46"/>
    <w:rsid w:val="008A425A"/>
    <w:rsid w:val="008A43B5"/>
    <w:rsid w:val="008A6A0D"/>
    <w:rsid w:val="008A7065"/>
    <w:rsid w:val="008A79ED"/>
    <w:rsid w:val="008A7C04"/>
    <w:rsid w:val="008B0321"/>
    <w:rsid w:val="008B0407"/>
    <w:rsid w:val="008B0E94"/>
    <w:rsid w:val="008B118D"/>
    <w:rsid w:val="008B17DF"/>
    <w:rsid w:val="008B1ABE"/>
    <w:rsid w:val="008B1AD8"/>
    <w:rsid w:val="008B29E1"/>
    <w:rsid w:val="008B3262"/>
    <w:rsid w:val="008B3811"/>
    <w:rsid w:val="008B4356"/>
    <w:rsid w:val="008B462A"/>
    <w:rsid w:val="008B496D"/>
    <w:rsid w:val="008B4CB8"/>
    <w:rsid w:val="008B4DBB"/>
    <w:rsid w:val="008B5057"/>
    <w:rsid w:val="008B528F"/>
    <w:rsid w:val="008B5A45"/>
    <w:rsid w:val="008B5D4F"/>
    <w:rsid w:val="008B5DDB"/>
    <w:rsid w:val="008B5E15"/>
    <w:rsid w:val="008B645E"/>
    <w:rsid w:val="008B7878"/>
    <w:rsid w:val="008B7C55"/>
    <w:rsid w:val="008B7DCD"/>
    <w:rsid w:val="008B7E37"/>
    <w:rsid w:val="008B7EF9"/>
    <w:rsid w:val="008C06E3"/>
    <w:rsid w:val="008C0DAA"/>
    <w:rsid w:val="008C0FEF"/>
    <w:rsid w:val="008C163C"/>
    <w:rsid w:val="008C2A86"/>
    <w:rsid w:val="008C33D0"/>
    <w:rsid w:val="008C38A0"/>
    <w:rsid w:val="008C3BE1"/>
    <w:rsid w:val="008C49AD"/>
    <w:rsid w:val="008C5625"/>
    <w:rsid w:val="008C57C3"/>
    <w:rsid w:val="008C59C8"/>
    <w:rsid w:val="008C5EC3"/>
    <w:rsid w:val="008C6510"/>
    <w:rsid w:val="008C7FD3"/>
    <w:rsid w:val="008D065C"/>
    <w:rsid w:val="008D0E8B"/>
    <w:rsid w:val="008D0E8C"/>
    <w:rsid w:val="008D22D0"/>
    <w:rsid w:val="008D2371"/>
    <w:rsid w:val="008D2BB2"/>
    <w:rsid w:val="008D2F29"/>
    <w:rsid w:val="008D343B"/>
    <w:rsid w:val="008D39E7"/>
    <w:rsid w:val="008D3C7E"/>
    <w:rsid w:val="008D4996"/>
    <w:rsid w:val="008D4AC1"/>
    <w:rsid w:val="008D4BAF"/>
    <w:rsid w:val="008D4BBB"/>
    <w:rsid w:val="008D4FF8"/>
    <w:rsid w:val="008D5239"/>
    <w:rsid w:val="008D5927"/>
    <w:rsid w:val="008D66FE"/>
    <w:rsid w:val="008D684A"/>
    <w:rsid w:val="008D7881"/>
    <w:rsid w:val="008D7A51"/>
    <w:rsid w:val="008D7FFB"/>
    <w:rsid w:val="008E0B73"/>
    <w:rsid w:val="008E0F9F"/>
    <w:rsid w:val="008E121F"/>
    <w:rsid w:val="008E1315"/>
    <w:rsid w:val="008E159F"/>
    <w:rsid w:val="008E1747"/>
    <w:rsid w:val="008E176D"/>
    <w:rsid w:val="008E176F"/>
    <w:rsid w:val="008E17B4"/>
    <w:rsid w:val="008E18DC"/>
    <w:rsid w:val="008E1A2A"/>
    <w:rsid w:val="008E1A9B"/>
    <w:rsid w:val="008E1F36"/>
    <w:rsid w:val="008E23E8"/>
    <w:rsid w:val="008E32F9"/>
    <w:rsid w:val="008E3871"/>
    <w:rsid w:val="008E4260"/>
    <w:rsid w:val="008E47AC"/>
    <w:rsid w:val="008E4984"/>
    <w:rsid w:val="008E4D42"/>
    <w:rsid w:val="008E519E"/>
    <w:rsid w:val="008E65C3"/>
    <w:rsid w:val="008E6D27"/>
    <w:rsid w:val="008E6FA5"/>
    <w:rsid w:val="008E7105"/>
    <w:rsid w:val="008E7F67"/>
    <w:rsid w:val="008E7F7A"/>
    <w:rsid w:val="008F03EB"/>
    <w:rsid w:val="008F094E"/>
    <w:rsid w:val="008F2088"/>
    <w:rsid w:val="008F21D7"/>
    <w:rsid w:val="008F2749"/>
    <w:rsid w:val="008F2E10"/>
    <w:rsid w:val="008F2F3E"/>
    <w:rsid w:val="008F3191"/>
    <w:rsid w:val="008F3228"/>
    <w:rsid w:val="008F3E18"/>
    <w:rsid w:val="008F4B56"/>
    <w:rsid w:val="008F4C5B"/>
    <w:rsid w:val="008F4C9F"/>
    <w:rsid w:val="008F4F53"/>
    <w:rsid w:val="008F5099"/>
    <w:rsid w:val="008F5352"/>
    <w:rsid w:val="008F5473"/>
    <w:rsid w:val="008F5519"/>
    <w:rsid w:val="008F5E50"/>
    <w:rsid w:val="008F60A8"/>
    <w:rsid w:val="008F6331"/>
    <w:rsid w:val="008F6725"/>
    <w:rsid w:val="008F7679"/>
    <w:rsid w:val="008F772F"/>
    <w:rsid w:val="008F7994"/>
    <w:rsid w:val="008F7D80"/>
    <w:rsid w:val="008F7E63"/>
    <w:rsid w:val="009004B8"/>
    <w:rsid w:val="009004E6"/>
    <w:rsid w:val="00901192"/>
    <w:rsid w:val="00901794"/>
    <w:rsid w:val="009019D5"/>
    <w:rsid w:val="009024A9"/>
    <w:rsid w:val="009027A8"/>
    <w:rsid w:val="00903578"/>
    <w:rsid w:val="00903989"/>
    <w:rsid w:val="00903D05"/>
    <w:rsid w:val="009040D3"/>
    <w:rsid w:val="00904D6C"/>
    <w:rsid w:val="00904FBC"/>
    <w:rsid w:val="00905477"/>
    <w:rsid w:val="009054AF"/>
    <w:rsid w:val="009058AB"/>
    <w:rsid w:val="0090635D"/>
    <w:rsid w:val="00906B49"/>
    <w:rsid w:val="009077C7"/>
    <w:rsid w:val="009101AF"/>
    <w:rsid w:val="00910232"/>
    <w:rsid w:val="009103C0"/>
    <w:rsid w:val="00910A05"/>
    <w:rsid w:val="00910B10"/>
    <w:rsid w:val="00910B38"/>
    <w:rsid w:val="00910F19"/>
    <w:rsid w:val="00911164"/>
    <w:rsid w:val="00911B8F"/>
    <w:rsid w:val="00911FB2"/>
    <w:rsid w:val="00912960"/>
    <w:rsid w:val="009135F1"/>
    <w:rsid w:val="00913FE4"/>
    <w:rsid w:val="00914621"/>
    <w:rsid w:val="0091489B"/>
    <w:rsid w:val="00914CE3"/>
    <w:rsid w:val="0091532E"/>
    <w:rsid w:val="0091544D"/>
    <w:rsid w:val="00915BED"/>
    <w:rsid w:val="0091611B"/>
    <w:rsid w:val="00916834"/>
    <w:rsid w:val="00916C9B"/>
    <w:rsid w:val="00916FE6"/>
    <w:rsid w:val="009172AE"/>
    <w:rsid w:val="0091733C"/>
    <w:rsid w:val="009174C8"/>
    <w:rsid w:val="00917AF5"/>
    <w:rsid w:val="00917D45"/>
    <w:rsid w:val="00917D46"/>
    <w:rsid w:val="0092018B"/>
    <w:rsid w:val="00920804"/>
    <w:rsid w:val="00920A75"/>
    <w:rsid w:val="009216C9"/>
    <w:rsid w:val="0092173E"/>
    <w:rsid w:val="009218C6"/>
    <w:rsid w:val="00922855"/>
    <w:rsid w:val="00922BA3"/>
    <w:rsid w:val="00922D2C"/>
    <w:rsid w:val="00923174"/>
    <w:rsid w:val="0092322D"/>
    <w:rsid w:val="00923411"/>
    <w:rsid w:val="00923694"/>
    <w:rsid w:val="00924086"/>
    <w:rsid w:val="00924099"/>
    <w:rsid w:val="0092417A"/>
    <w:rsid w:val="009242C1"/>
    <w:rsid w:val="00924785"/>
    <w:rsid w:val="00924D92"/>
    <w:rsid w:val="00924F7E"/>
    <w:rsid w:val="00925047"/>
    <w:rsid w:val="00925071"/>
    <w:rsid w:val="009253FC"/>
    <w:rsid w:val="0092597D"/>
    <w:rsid w:val="00925A69"/>
    <w:rsid w:val="00925B63"/>
    <w:rsid w:val="00925E6F"/>
    <w:rsid w:val="00926A93"/>
    <w:rsid w:val="00926C16"/>
    <w:rsid w:val="00926C18"/>
    <w:rsid w:val="0092707F"/>
    <w:rsid w:val="00927142"/>
    <w:rsid w:val="009278F8"/>
    <w:rsid w:val="00927A09"/>
    <w:rsid w:val="00927CB5"/>
    <w:rsid w:val="009300C0"/>
    <w:rsid w:val="00930B53"/>
    <w:rsid w:val="00930E02"/>
    <w:rsid w:val="00930F08"/>
    <w:rsid w:val="00930F56"/>
    <w:rsid w:val="0093193E"/>
    <w:rsid w:val="00931DB2"/>
    <w:rsid w:val="009327C6"/>
    <w:rsid w:val="00932B9B"/>
    <w:rsid w:val="00933507"/>
    <w:rsid w:val="0093358A"/>
    <w:rsid w:val="009336C0"/>
    <w:rsid w:val="00933981"/>
    <w:rsid w:val="009339AF"/>
    <w:rsid w:val="00933A2B"/>
    <w:rsid w:val="00933C67"/>
    <w:rsid w:val="009342F8"/>
    <w:rsid w:val="00935FD1"/>
    <w:rsid w:val="00936306"/>
    <w:rsid w:val="009364E0"/>
    <w:rsid w:val="0093657C"/>
    <w:rsid w:val="009365DB"/>
    <w:rsid w:val="00936656"/>
    <w:rsid w:val="009367F4"/>
    <w:rsid w:val="0093686B"/>
    <w:rsid w:val="00936B16"/>
    <w:rsid w:val="00936CC0"/>
    <w:rsid w:val="0093722E"/>
    <w:rsid w:val="00937899"/>
    <w:rsid w:val="00940172"/>
    <w:rsid w:val="00942146"/>
    <w:rsid w:val="009428AE"/>
    <w:rsid w:val="00942B7D"/>
    <w:rsid w:val="00942D28"/>
    <w:rsid w:val="009433E0"/>
    <w:rsid w:val="00944571"/>
    <w:rsid w:val="00944A4C"/>
    <w:rsid w:val="00944B60"/>
    <w:rsid w:val="00944F87"/>
    <w:rsid w:val="00945060"/>
    <w:rsid w:val="00945938"/>
    <w:rsid w:val="00945F66"/>
    <w:rsid w:val="009465EC"/>
    <w:rsid w:val="00946659"/>
    <w:rsid w:val="0094690C"/>
    <w:rsid w:val="00946B66"/>
    <w:rsid w:val="0094736D"/>
    <w:rsid w:val="009477A2"/>
    <w:rsid w:val="00947919"/>
    <w:rsid w:val="00947A1C"/>
    <w:rsid w:val="00950653"/>
    <w:rsid w:val="009510B1"/>
    <w:rsid w:val="00951643"/>
    <w:rsid w:val="00951D75"/>
    <w:rsid w:val="00951DD4"/>
    <w:rsid w:val="009526D7"/>
    <w:rsid w:val="00952924"/>
    <w:rsid w:val="00953014"/>
    <w:rsid w:val="00953054"/>
    <w:rsid w:val="0095400B"/>
    <w:rsid w:val="0095410A"/>
    <w:rsid w:val="00954FD1"/>
    <w:rsid w:val="00954FD6"/>
    <w:rsid w:val="0095521D"/>
    <w:rsid w:val="0095547C"/>
    <w:rsid w:val="009555DD"/>
    <w:rsid w:val="00955850"/>
    <w:rsid w:val="00955B6F"/>
    <w:rsid w:val="00955C55"/>
    <w:rsid w:val="00956CAC"/>
    <w:rsid w:val="00956D19"/>
    <w:rsid w:val="00956F32"/>
    <w:rsid w:val="009576AD"/>
    <w:rsid w:val="0095774F"/>
    <w:rsid w:val="009577A7"/>
    <w:rsid w:val="00957D91"/>
    <w:rsid w:val="00960797"/>
    <w:rsid w:val="00960D4B"/>
    <w:rsid w:val="0096119B"/>
    <w:rsid w:val="0096120A"/>
    <w:rsid w:val="0096165C"/>
    <w:rsid w:val="00962149"/>
    <w:rsid w:val="00962279"/>
    <w:rsid w:val="00962471"/>
    <w:rsid w:val="00962B26"/>
    <w:rsid w:val="0096331F"/>
    <w:rsid w:val="00963B3A"/>
    <w:rsid w:val="00963E7E"/>
    <w:rsid w:val="00963FEB"/>
    <w:rsid w:val="009640F8"/>
    <w:rsid w:val="00965623"/>
    <w:rsid w:val="009660C1"/>
    <w:rsid w:val="00966188"/>
    <w:rsid w:val="00966210"/>
    <w:rsid w:val="00966633"/>
    <w:rsid w:val="00966A0D"/>
    <w:rsid w:val="00966BE0"/>
    <w:rsid w:val="00966CD8"/>
    <w:rsid w:val="00966DBC"/>
    <w:rsid w:val="00966DEC"/>
    <w:rsid w:val="00966F12"/>
    <w:rsid w:val="009672B8"/>
    <w:rsid w:val="00967E60"/>
    <w:rsid w:val="009716A4"/>
    <w:rsid w:val="009720D1"/>
    <w:rsid w:val="00972422"/>
    <w:rsid w:val="00972423"/>
    <w:rsid w:val="00972E9F"/>
    <w:rsid w:val="00972F68"/>
    <w:rsid w:val="00973626"/>
    <w:rsid w:val="009744A2"/>
    <w:rsid w:val="00974B3B"/>
    <w:rsid w:val="00974BAF"/>
    <w:rsid w:val="00974BF2"/>
    <w:rsid w:val="00975056"/>
    <w:rsid w:val="00975170"/>
    <w:rsid w:val="009758FB"/>
    <w:rsid w:val="00975B62"/>
    <w:rsid w:val="00976221"/>
    <w:rsid w:val="00976CF2"/>
    <w:rsid w:val="00977052"/>
    <w:rsid w:val="00977148"/>
    <w:rsid w:val="00977AAC"/>
    <w:rsid w:val="009800A9"/>
    <w:rsid w:val="0098039C"/>
    <w:rsid w:val="00980C48"/>
    <w:rsid w:val="00980C5F"/>
    <w:rsid w:val="00980E59"/>
    <w:rsid w:val="00981075"/>
    <w:rsid w:val="00981893"/>
    <w:rsid w:val="009824ED"/>
    <w:rsid w:val="00982579"/>
    <w:rsid w:val="00983A17"/>
    <w:rsid w:val="00983CB2"/>
    <w:rsid w:val="009844EE"/>
    <w:rsid w:val="00985022"/>
    <w:rsid w:val="0098522E"/>
    <w:rsid w:val="00985249"/>
    <w:rsid w:val="00985CAF"/>
    <w:rsid w:val="00985CE3"/>
    <w:rsid w:val="00986064"/>
    <w:rsid w:val="00986662"/>
    <w:rsid w:val="00986F44"/>
    <w:rsid w:val="00987913"/>
    <w:rsid w:val="009879AD"/>
    <w:rsid w:val="00987C6F"/>
    <w:rsid w:val="00992378"/>
    <w:rsid w:val="00992909"/>
    <w:rsid w:val="00992B53"/>
    <w:rsid w:val="00993140"/>
    <w:rsid w:val="0099401D"/>
    <w:rsid w:val="0099610E"/>
    <w:rsid w:val="0099711D"/>
    <w:rsid w:val="00997CE8"/>
    <w:rsid w:val="00997FBB"/>
    <w:rsid w:val="009A030D"/>
    <w:rsid w:val="009A0496"/>
    <w:rsid w:val="009A0612"/>
    <w:rsid w:val="009A0B24"/>
    <w:rsid w:val="009A0E89"/>
    <w:rsid w:val="009A1B0A"/>
    <w:rsid w:val="009A2ABB"/>
    <w:rsid w:val="009A2FF0"/>
    <w:rsid w:val="009A3850"/>
    <w:rsid w:val="009A3858"/>
    <w:rsid w:val="009A39A9"/>
    <w:rsid w:val="009A4535"/>
    <w:rsid w:val="009A48FA"/>
    <w:rsid w:val="009A4EB4"/>
    <w:rsid w:val="009A56D7"/>
    <w:rsid w:val="009A58D7"/>
    <w:rsid w:val="009A6033"/>
    <w:rsid w:val="009A64E1"/>
    <w:rsid w:val="009A673C"/>
    <w:rsid w:val="009A6EC6"/>
    <w:rsid w:val="009A6F07"/>
    <w:rsid w:val="009A70A4"/>
    <w:rsid w:val="009A7F12"/>
    <w:rsid w:val="009B0A29"/>
    <w:rsid w:val="009B1782"/>
    <w:rsid w:val="009B19DF"/>
    <w:rsid w:val="009B1CA4"/>
    <w:rsid w:val="009B1D1C"/>
    <w:rsid w:val="009B1DD4"/>
    <w:rsid w:val="009B22BC"/>
    <w:rsid w:val="009B2979"/>
    <w:rsid w:val="009B2C08"/>
    <w:rsid w:val="009B2F2F"/>
    <w:rsid w:val="009B331F"/>
    <w:rsid w:val="009B3525"/>
    <w:rsid w:val="009B3555"/>
    <w:rsid w:val="009B404A"/>
    <w:rsid w:val="009B415B"/>
    <w:rsid w:val="009B4449"/>
    <w:rsid w:val="009B4D84"/>
    <w:rsid w:val="009B4D85"/>
    <w:rsid w:val="009B5092"/>
    <w:rsid w:val="009B5AD8"/>
    <w:rsid w:val="009B62C1"/>
    <w:rsid w:val="009B6313"/>
    <w:rsid w:val="009B7016"/>
    <w:rsid w:val="009B7525"/>
    <w:rsid w:val="009B75BE"/>
    <w:rsid w:val="009B79A8"/>
    <w:rsid w:val="009B7BE2"/>
    <w:rsid w:val="009B7C21"/>
    <w:rsid w:val="009C01F2"/>
    <w:rsid w:val="009C0750"/>
    <w:rsid w:val="009C0D84"/>
    <w:rsid w:val="009C14B1"/>
    <w:rsid w:val="009C1A85"/>
    <w:rsid w:val="009C1B68"/>
    <w:rsid w:val="009C1DC7"/>
    <w:rsid w:val="009C2ADE"/>
    <w:rsid w:val="009C37BD"/>
    <w:rsid w:val="009C3885"/>
    <w:rsid w:val="009C3BD0"/>
    <w:rsid w:val="009C3CF5"/>
    <w:rsid w:val="009C4030"/>
    <w:rsid w:val="009C46B1"/>
    <w:rsid w:val="009C527F"/>
    <w:rsid w:val="009C5904"/>
    <w:rsid w:val="009C6060"/>
    <w:rsid w:val="009C6B66"/>
    <w:rsid w:val="009C6ED3"/>
    <w:rsid w:val="009C7AB8"/>
    <w:rsid w:val="009C7E27"/>
    <w:rsid w:val="009D0174"/>
    <w:rsid w:val="009D1866"/>
    <w:rsid w:val="009D1E37"/>
    <w:rsid w:val="009D29A7"/>
    <w:rsid w:val="009D2D30"/>
    <w:rsid w:val="009D3934"/>
    <w:rsid w:val="009D3989"/>
    <w:rsid w:val="009D3E4F"/>
    <w:rsid w:val="009D586B"/>
    <w:rsid w:val="009D71F2"/>
    <w:rsid w:val="009D7FC7"/>
    <w:rsid w:val="009E02AE"/>
    <w:rsid w:val="009E0883"/>
    <w:rsid w:val="009E15AA"/>
    <w:rsid w:val="009E1943"/>
    <w:rsid w:val="009E1C5F"/>
    <w:rsid w:val="009E1CF6"/>
    <w:rsid w:val="009E23D4"/>
    <w:rsid w:val="009E30EA"/>
    <w:rsid w:val="009E4C21"/>
    <w:rsid w:val="009E50E5"/>
    <w:rsid w:val="009E6066"/>
    <w:rsid w:val="009E60BF"/>
    <w:rsid w:val="009E690C"/>
    <w:rsid w:val="009E6A6F"/>
    <w:rsid w:val="009E6BC3"/>
    <w:rsid w:val="009E735E"/>
    <w:rsid w:val="009E7621"/>
    <w:rsid w:val="009F02E0"/>
    <w:rsid w:val="009F032F"/>
    <w:rsid w:val="009F0C60"/>
    <w:rsid w:val="009F107D"/>
    <w:rsid w:val="009F115F"/>
    <w:rsid w:val="009F1334"/>
    <w:rsid w:val="009F14E4"/>
    <w:rsid w:val="009F154B"/>
    <w:rsid w:val="009F19D4"/>
    <w:rsid w:val="009F1BCC"/>
    <w:rsid w:val="009F1BDF"/>
    <w:rsid w:val="009F1C6C"/>
    <w:rsid w:val="009F1F26"/>
    <w:rsid w:val="009F254F"/>
    <w:rsid w:val="009F2B0E"/>
    <w:rsid w:val="009F2F07"/>
    <w:rsid w:val="009F2F7E"/>
    <w:rsid w:val="009F305D"/>
    <w:rsid w:val="009F359C"/>
    <w:rsid w:val="009F3BFD"/>
    <w:rsid w:val="009F4D90"/>
    <w:rsid w:val="009F53F0"/>
    <w:rsid w:val="009F5475"/>
    <w:rsid w:val="009F55F1"/>
    <w:rsid w:val="009F61BD"/>
    <w:rsid w:val="009F668C"/>
    <w:rsid w:val="009F6904"/>
    <w:rsid w:val="009F6B97"/>
    <w:rsid w:val="009F6C04"/>
    <w:rsid w:val="009F740A"/>
    <w:rsid w:val="009F78C2"/>
    <w:rsid w:val="009F78E8"/>
    <w:rsid w:val="009F7C23"/>
    <w:rsid w:val="00A00172"/>
    <w:rsid w:val="00A01084"/>
    <w:rsid w:val="00A0131F"/>
    <w:rsid w:val="00A01377"/>
    <w:rsid w:val="00A01492"/>
    <w:rsid w:val="00A02356"/>
    <w:rsid w:val="00A0235E"/>
    <w:rsid w:val="00A02920"/>
    <w:rsid w:val="00A03B3B"/>
    <w:rsid w:val="00A046B8"/>
    <w:rsid w:val="00A0549F"/>
    <w:rsid w:val="00A05A6E"/>
    <w:rsid w:val="00A05B57"/>
    <w:rsid w:val="00A067C6"/>
    <w:rsid w:val="00A071C8"/>
    <w:rsid w:val="00A0765F"/>
    <w:rsid w:val="00A07935"/>
    <w:rsid w:val="00A10259"/>
    <w:rsid w:val="00A105E2"/>
    <w:rsid w:val="00A1096B"/>
    <w:rsid w:val="00A10A41"/>
    <w:rsid w:val="00A10E55"/>
    <w:rsid w:val="00A11329"/>
    <w:rsid w:val="00A117E8"/>
    <w:rsid w:val="00A126CA"/>
    <w:rsid w:val="00A12BEA"/>
    <w:rsid w:val="00A13898"/>
    <w:rsid w:val="00A13EED"/>
    <w:rsid w:val="00A140CF"/>
    <w:rsid w:val="00A146D5"/>
    <w:rsid w:val="00A1498E"/>
    <w:rsid w:val="00A1524C"/>
    <w:rsid w:val="00A155B1"/>
    <w:rsid w:val="00A15907"/>
    <w:rsid w:val="00A16299"/>
    <w:rsid w:val="00A168C1"/>
    <w:rsid w:val="00A16BBF"/>
    <w:rsid w:val="00A16CF1"/>
    <w:rsid w:val="00A17E27"/>
    <w:rsid w:val="00A20717"/>
    <w:rsid w:val="00A20ADC"/>
    <w:rsid w:val="00A20B44"/>
    <w:rsid w:val="00A20C71"/>
    <w:rsid w:val="00A213B4"/>
    <w:rsid w:val="00A216D1"/>
    <w:rsid w:val="00A2172D"/>
    <w:rsid w:val="00A21E65"/>
    <w:rsid w:val="00A22001"/>
    <w:rsid w:val="00A2236B"/>
    <w:rsid w:val="00A22717"/>
    <w:rsid w:val="00A22772"/>
    <w:rsid w:val="00A22EA5"/>
    <w:rsid w:val="00A23FB2"/>
    <w:rsid w:val="00A240DF"/>
    <w:rsid w:val="00A24118"/>
    <w:rsid w:val="00A244D5"/>
    <w:rsid w:val="00A24876"/>
    <w:rsid w:val="00A25A17"/>
    <w:rsid w:val="00A269F8"/>
    <w:rsid w:val="00A26CDD"/>
    <w:rsid w:val="00A26F93"/>
    <w:rsid w:val="00A276AE"/>
    <w:rsid w:val="00A276DC"/>
    <w:rsid w:val="00A27915"/>
    <w:rsid w:val="00A27F05"/>
    <w:rsid w:val="00A30471"/>
    <w:rsid w:val="00A3087A"/>
    <w:rsid w:val="00A308F6"/>
    <w:rsid w:val="00A30D48"/>
    <w:rsid w:val="00A3112E"/>
    <w:rsid w:val="00A312F8"/>
    <w:rsid w:val="00A31724"/>
    <w:rsid w:val="00A31B82"/>
    <w:rsid w:val="00A31B8C"/>
    <w:rsid w:val="00A31BAF"/>
    <w:rsid w:val="00A31C3F"/>
    <w:rsid w:val="00A31C43"/>
    <w:rsid w:val="00A31CA2"/>
    <w:rsid w:val="00A31F23"/>
    <w:rsid w:val="00A32013"/>
    <w:rsid w:val="00A3205B"/>
    <w:rsid w:val="00A3224D"/>
    <w:rsid w:val="00A32A47"/>
    <w:rsid w:val="00A32B7C"/>
    <w:rsid w:val="00A32C5E"/>
    <w:rsid w:val="00A33754"/>
    <w:rsid w:val="00A33B73"/>
    <w:rsid w:val="00A33C29"/>
    <w:rsid w:val="00A33E17"/>
    <w:rsid w:val="00A33E4F"/>
    <w:rsid w:val="00A33EF2"/>
    <w:rsid w:val="00A346FE"/>
    <w:rsid w:val="00A34C5A"/>
    <w:rsid w:val="00A34DD4"/>
    <w:rsid w:val="00A34E07"/>
    <w:rsid w:val="00A34E6E"/>
    <w:rsid w:val="00A34F20"/>
    <w:rsid w:val="00A35187"/>
    <w:rsid w:val="00A355F7"/>
    <w:rsid w:val="00A35C57"/>
    <w:rsid w:val="00A35D0A"/>
    <w:rsid w:val="00A36AED"/>
    <w:rsid w:val="00A36B99"/>
    <w:rsid w:val="00A36E3C"/>
    <w:rsid w:val="00A37C87"/>
    <w:rsid w:val="00A405B4"/>
    <w:rsid w:val="00A410A4"/>
    <w:rsid w:val="00A41806"/>
    <w:rsid w:val="00A42105"/>
    <w:rsid w:val="00A42125"/>
    <w:rsid w:val="00A42201"/>
    <w:rsid w:val="00A42F49"/>
    <w:rsid w:val="00A43145"/>
    <w:rsid w:val="00A4350A"/>
    <w:rsid w:val="00A44064"/>
    <w:rsid w:val="00A44B9A"/>
    <w:rsid w:val="00A44D90"/>
    <w:rsid w:val="00A461DE"/>
    <w:rsid w:val="00A462A5"/>
    <w:rsid w:val="00A46A10"/>
    <w:rsid w:val="00A46AE4"/>
    <w:rsid w:val="00A46FA1"/>
    <w:rsid w:val="00A47D7D"/>
    <w:rsid w:val="00A5044C"/>
    <w:rsid w:val="00A50649"/>
    <w:rsid w:val="00A50D72"/>
    <w:rsid w:val="00A50E6F"/>
    <w:rsid w:val="00A515A5"/>
    <w:rsid w:val="00A5216A"/>
    <w:rsid w:val="00A5279D"/>
    <w:rsid w:val="00A527A3"/>
    <w:rsid w:val="00A529AF"/>
    <w:rsid w:val="00A535B2"/>
    <w:rsid w:val="00A53A71"/>
    <w:rsid w:val="00A53E74"/>
    <w:rsid w:val="00A53FB3"/>
    <w:rsid w:val="00A541F8"/>
    <w:rsid w:val="00A54306"/>
    <w:rsid w:val="00A54E43"/>
    <w:rsid w:val="00A55419"/>
    <w:rsid w:val="00A5576A"/>
    <w:rsid w:val="00A55880"/>
    <w:rsid w:val="00A563D9"/>
    <w:rsid w:val="00A566CB"/>
    <w:rsid w:val="00A566D5"/>
    <w:rsid w:val="00A56714"/>
    <w:rsid w:val="00A56FF6"/>
    <w:rsid w:val="00A571D2"/>
    <w:rsid w:val="00A574CD"/>
    <w:rsid w:val="00A574E0"/>
    <w:rsid w:val="00A57CA0"/>
    <w:rsid w:val="00A57D35"/>
    <w:rsid w:val="00A57DBD"/>
    <w:rsid w:val="00A60428"/>
    <w:rsid w:val="00A6071B"/>
    <w:rsid w:val="00A61101"/>
    <w:rsid w:val="00A61816"/>
    <w:rsid w:val="00A6224B"/>
    <w:rsid w:val="00A626C8"/>
    <w:rsid w:val="00A62B0F"/>
    <w:rsid w:val="00A63BF5"/>
    <w:rsid w:val="00A63D2E"/>
    <w:rsid w:val="00A642BB"/>
    <w:rsid w:val="00A647F9"/>
    <w:rsid w:val="00A64807"/>
    <w:rsid w:val="00A6488B"/>
    <w:rsid w:val="00A667A0"/>
    <w:rsid w:val="00A67B5C"/>
    <w:rsid w:val="00A67C94"/>
    <w:rsid w:val="00A71E13"/>
    <w:rsid w:val="00A71EEC"/>
    <w:rsid w:val="00A72527"/>
    <w:rsid w:val="00A734EC"/>
    <w:rsid w:val="00A73682"/>
    <w:rsid w:val="00A73D37"/>
    <w:rsid w:val="00A74101"/>
    <w:rsid w:val="00A74E95"/>
    <w:rsid w:val="00A761B6"/>
    <w:rsid w:val="00A77437"/>
    <w:rsid w:val="00A77475"/>
    <w:rsid w:val="00A776AB"/>
    <w:rsid w:val="00A77A64"/>
    <w:rsid w:val="00A80086"/>
    <w:rsid w:val="00A80B72"/>
    <w:rsid w:val="00A812DE"/>
    <w:rsid w:val="00A81572"/>
    <w:rsid w:val="00A81872"/>
    <w:rsid w:val="00A81EF3"/>
    <w:rsid w:val="00A82357"/>
    <w:rsid w:val="00A83177"/>
    <w:rsid w:val="00A8328C"/>
    <w:rsid w:val="00A843C4"/>
    <w:rsid w:val="00A84899"/>
    <w:rsid w:val="00A84F15"/>
    <w:rsid w:val="00A852AE"/>
    <w:rsid w:val="00A852C3"/>
    <w:rsid w:val="00A852E7"/>
    <w:rsid w:val="00A853CF"/>
    <w:rsid w:val="00A85B1B"/>
    <w:rsid w:val="00A85FBF"/>
    <w:rsid w:val="00A86DCA"/>
    <w:rsid w:val="00A8706B"/>
    <w:rsid w:val="00A877AE"/>
    <w:rsid w:val="00A87DE4"/>
    <w:rsid w:val="00A87F07"/>
    <w:rsid w:val="00A90195"/>
    <w:rsid w:val="00A9022E"/>
    <w:rsid w:val="00A90C56"/>
    <w:rsid w:val="00A90D2A"/>
    <w:rsid w:val="00A91062"/>
    <w:rsid w:val="00A9129A"/>
    <w:rsid w:val="00A9203A"/>
    <w:rsid w:val="00A92088"/>
    <w:rsid w:val="00A923C8"/>
    <w:rsid w:val="00A9242D"/>
    <w:rsid w:val="00A9353E"/>
    <w:rsid w:val="00A9355A"/>
    <w:rsid w:val="00A94086"/>
    <w:rsid w:val="00A942A8"/>
    <w:rsid w:val="00A94D1A"/>
    <w:rsid w:val="00A95775"/>
    <w:rsid w:val="00A96359"/>
    <w:rsid w:val="00A966BA"/>
    <w:rsid w:val="00A96730"/>
    <w:rsid w:val="00A96891"/>
    <w:rsid w:val="00A96CFE"/>
    <w:rsid w:val="00A96DB8"/>
    <w:rsid w:val="00A97F66"/>
    <w:rsid w:val="00AA011D"/>
    <w:rsid w:val="00AA019E"/>
    <w:rsid w:val="00AA0543"/>
    <w:rsid w:val="00AA0B89"/>
    <w:rsid w:val="00AA0CDE"/>
    <w:rsid w:val="00AA1742"/>
    <w:rsid w:val="00AA1ADE"/>
    <w:rsid w:val="00AA1AFA"/>
    <w:rsid w:val="00AA21C9"/>
    <w:rsid w:val="00AA2202"/>
    <w:rsid w:val="00AA2613"/>
    <w:rsid w:val="00AA27F2"/>
    <w:rsid w:val="00AA2817"/>
    <w:rsid w:val="00AA345D"/>
    <w:rsid w:val="00AA38AE"/>
    <w:rsid w:val="00AA3AC9"/>
    <w:rsid w:val="00AA3B52"/>
    <w:rsid w:val="00AA4100"/>
    <w:rsid w:val="00AA43D5"/>
    <w:rsid w:val="00AA45F2"/>
    <w:rsid w:val="00AA5006"/>
    <w:rsid w:val="00AA5FF3"/>
    <w:rsid w:val="00AA6D87"/>
    <w:rsid w:val="00AA6E0D"/>
    <w:rsid w:val="00AA7186"/>
    <w:rsid w:val="00AA72E9"/>
    <w:rsid w:val="00AA74A7"/>
    <w:rsid w:val="00AA75DB"/>
    <w:rsid w:val="00AB0D82"/>
    <w:rsid w:val="00AB0FD8"/>
    <w:rsid w:val="00AB136E"/>
    <w:rsid w:val="00AB1483"/>
    <w:rsid w:val="00AB169C"/>
    <w:rsid w:val="00AB19E6"/>
    <w:rsid w:val="00AB1BB3"/>
    <w:rsid w:val="00AB1D57"/>
    <w:rsid w:val="00AB2861"/>
    <w:rsid w:val="00AB289B"/>
    <w:rsid w:val="00AB2DAA"/>
    <w:rsid w:val="00AB3211"/>
    <w:rsid w:val="00AB377B"/>
    <w:rsid w:val="00AB42B9"/>
    <w:rsid w:val="00AB4475"/>
    <w:rsid w:val="00AB4E91"/>
    <w:rsid w:val="00AB523D"/>
    <w:rsid w:val="00AB619C"/>
    <w:rsid w:val="00AB630B"/>
    <w:rsid w:val="00AB6F82"/>
    <w:rsid w:val="00AB7771"/>
    <w:rsid w:val="00AB7E17"/>
    <w:rsid w:val="00AC0021"/>
    <w:rsid w:val="00AC06E7"/>
    <w:rsid w:val="00AC0BC4"/>
    <w:rsid w:val="00AC11BE"/>
    <w:rsid w:val="00AC1B1B"/>
    <w:rsid w:val="00AC1BD9"/>
    <w:rsid w:val="00AC1C06"/>
    <w:rsid w:val="00AC2094"/>
    <w:rsid w:val="00AC3296"/>
    <w:rsid w:val="00AC3323"/>
    <w:rsid w:val="00AC3807"/>
    <w:rsid w:val="00AC43CC"/>
    <w:rsid w:val="00AC4803"/>
    <w:rsid w:val="00AC4ED4"/>
    <w:rsid w:val="00AC52D1"/>
    <w:rsid w:val="00AC58A6"/>
    <w:rsid w:val="00AC5CD4"/>
    <w:rsid w:val="00AC6047"/>
    <w:rsid w:val="00AC648F"/>
    <w:rsid w:val="00AC7622"/>
    <w:rsid w:val="00AC7B98"/>
    <w:rsid w:val="00AC7D34"/>
    <w:rsid w:val="00AC7D9F"/>
    <w:rsid w:val="00AD0116"/>
    <w:rsid w:val="00AD0594"/>
    <w:rsid w:val="00AD0A85"/>
    <w:rsid w:val="00AD0D80"/>
    <w:rsid w:val="00AD2510"/>
    <w:rsid w:val="00AD321F"/>
    <w:rsid w:val="00AD3C78"/>
    <w:rsid w:val="00AD3D01"/>
    <w:rsid w:val="00AD43A7"/>
    <w:rsid w:val="00AD522D"/>
    <w:rsid w:val="00AD534F"/>
    <w:rsid w:val="00AD6C2C"/>
    <w:rsid w:val="00AD71AC"/>
    <w:rsid w:val="00AD7C48"/>
    <w:rsid w:val="00AE0431"/>
    <w:rsid w:val="00AE1441"/>
    <w:rsid w:val="00AE15F2"/>
    <w:rsid w:val="00AE1A89"/>
    <w:rsid w:val="00AE1CA7"/>
    <w:rsid w:val="00AE2069"/>
    <w:rsid w:val="00AE21FC"/>
    <w:rsid w:val="00AE26EF"/>
    <w:rsid w:val="00AE27C1"/>
    <w:rsid w:val="00AE2C2F"/>
    <w:rsid w:val="00AE2CF9"/>
    <w:rsid w:val="00AE35F8"/>
    <w:rsid w:val="00AE5142"/>
    <w:rsid w:val="00AE6349"/>
    <w:rsid w:val="00AE66DA"/>
    <w:rsid w:val="00AE67C6"/>
    <w:rsid w:val="00AE6FB3"/>
    <w:rsid w:val="00AE776F"/>
    <w:rsid w:val="00AE791F"/>
    <w:rsid w:val="00AE7972"/>
    <w:rsid w:val="00AE7C24"/>
    <w:rsid w:val="00AF077E"/>
    <w:rsid w:val="00AF0AF8"/>
    <w:rsid w:val="00AF1280"/>
    <w:rsid w:val="00AF1398"/>
    <w:rsid w:val="00AF248F"/>
    <w:rsid w:val="00AF28DD"/>
    <w:rsid w:val="00AF2A5B"/>
    <w:rsid w:val="00AF3A75"/>
    <w:rsid w:val="00AF3BB2"/>
    <w:rsid w:val="00AF4CB7"/>
    <w:rsid w:val="00AF52A7"/>
    <w:rsid w:val="00AF5330"/>
    <w:rsid w:val="00AF53C0"/>
    <w:rsid w:val="00AF54A5"/>
    <w:rsid w:val="00AF5642"/>
    <w:rsid w:val="00AF5C38"/>
    <w:rsid w:val="00AF5CAB"/>
    <w:rsid w:val="00AF5E81"/>
    <w:rsid w:val="00AF6249"/>
    <w:rsid w:val="00AF6398"/>
    <w:rsid w:val="00AF70B1"/>
    <w:rsid w:val="00AF719D"/>
    <w:rsid w:val="00AF794F"/>
    <w:rsid w:val="00AF7E77"/>
    <w:rsid w:val="00B00762"/>
    <w:rsid w:val="00B00815"/>
    <w:rsid w:val="00B00B11"/>
    <w:rsid w:val="00B01112"/>
    <w:rsid w:val="00B0192B"/>
    <w:rsid w:val="00B022FD"/>
    <w:rsid w:val="00B02753"/>
    <w:rsid w:val="00B02B5F"/>
    <w:rsid w:val="00B03066"/>
    <w:rsid w:val="00B031D4"/>
    <w:rsid w:val="00B038C8"/>
    <w:rsid w:val="00B03B62"/>
    <w:rsid w:val="00B04005"/>
    <w:rsid w:val="00B04B44"/>
    <w:rsid w:val="00B0503E"/>
    <w:rsid w:val="00B05421"/>
    <w:rsid w:val="00B0659B"/>
    <w:rsid w:val="00B068DC"/>
    <w:rsid w:val="00B06990"/>
    <w:rsid w:val="00B07200"/>
    <w:rsid w:val="00B07D2A"/>
    <w:rsid w:val="00B07E19"/>
    <w:rsid w:val="00B07FA0"/>
    <w:rsid w:val="00B10547"/>
    <w:rsid w:val="00B1056F"/>
    <w:rsid w:val="00B10BD5"/>
    <w:rsid w:val="00B10CBA"/>
    <w:rsid w:val="00B10E09"/>
    <w:rsid w:val="00B11413"/>
    <w:rsid w:val="00B115F4"/>
    <w:rsid w:val="00B115FD"/>
    <w:rsid w:val="00B119ED"/>
    <w:rsid w:val="00B11CBC"/>
    <w:rsid w:val="00B1200C"/>
    <w:rsid w:val="00B122E1"/>
    <w:rsid w:val="00B1249F"/>
    <w:rsid w:val="00B1282C"/>
    <w:rsid w:val="00B12918"/>
    <w:rsid w:val="00B129B8"/>
    <w:rsid w:val="00B12D72"/>
    <w:rsid w:val="00B12F85"/>
    <w:rsid w:val="00B13450"/>
    <w:rsid w:val="00B13487"/>
    <w:rsid w:val="00B13934"/>
    <w:rsid w:val="00B13C28"/>
    <w:rsid w:val="00B14186"/>
    <w:rsid w:val="00B14E85"/>
    <w:rsid w:val="00B1556F"/>
    <w:rsid w:val="00B158F3"/>
    <w:rsid w:val="00B15941"/>
    <w:rsid w:val="00B1616A"/>
    <w:rsid w:val="00B16AC4"/>
    <w:rsid w:val="00B16E4E"/>
    <w:rsid w:val="00B17A0F"/>
    <w:rsid w:val="00B17B34"/>
    <w:rsid w:val="00B17DA1"/>
    <w:rsid w:val="00B20B41"/>
    <w:rsid w:val="00B20EF4"/>
    <w:rsid w:val="00B21AC7"/>
    <w:rsid w:val="00B21E0A"/>
    <w:rsid w:val="00B22122"/>
    <w:rsid w:val="00B22915"/>
    <w:rsid w:val="00B22A39"/>
    <w:rsid w:val="00B2384F"/>
    <w:rsid w:val="00B23A87"/>
    <w:rsid w:val="00B23B13"/>
    <w:rsid w:val="00B24A68"/>
    <w:rsid w:val="00B25250"/>
    <w:rsid w:val="00B26BC6"/>
    <w:rsid w:val="00B27A25"/>
    <w:rsid w:val="00B30784"/>
    <w:rsid w:val="00B30A5A"/>
    <w:rsid w:val="00B30B2E"/>
    <w:rsid w:val="00B31493"/>
    <w:rsid w:val="00B31B91"/>
    <w:rsid w:val="00B329AE"/>
    <w:rsid w:val="00B32BE3"/>
    <w:rsid w:val="00B33320"/>
    <w:rsid w:val="00B334D4"/>
    <w:rsid w:val="00B33FC9"/>
    <w:rsid w:val="00B3429D"/>
    <w:rsid w:val="00B34D9B"/>
    <w:rsid w:val="00B34E69"/>
    <w:rsid w:val="00B35695"/>
    <w:rsid w:val="00B35716"/>
    <w:rsid w:val="00B35737"/>
    <w:rsid w:val="00B35958"/>
    <w:rsid w:val="00B35F80"/>
    <w:rsid w:val="00B36DE4"/>
    <w:rsid w:val="00B37E2A"/>
    <w:rsid w:val="00B40109"/>
    <w:rsid w:val="00B403A8"/>
    <w:rsid w:val="00B4052C"/>
    <w:rsid w:val="00B407F6"/>
    <w:rsid w:val="00B408FD"/>
    <w:rsid w:val="00B40CC7"/>
    <w:rsid w:val="00B4228B"/>
    <w:rsid w:val="00B423EA"/>
    <w:rsid w:val="00B423F3"/>
    <w:rsid w:val="00B4293E"/>
    <w:rsid w:val="00B42BD8"/>
    <w:rsid w:val="00B432CD"/>
    <w:rsid w:val="00B43363"/>
    <w:rsid w:val="00B437A1"/>
    <w:rsid w:val="00B4397A"/>
    <w:rsid w:val="00B439FC"/>
    <w:rsid w:val="00B43F4F"/>
    <w:rsid w:val="00B455D6"/>
    <w:rsid w:val="00B45BFF"/>
    <w:rsid w:val="00B461F9"/>
    <w:rsid w:val="00B469F3"/>
    <w:rsid w:val="00B46B7E"/>
    <w:rsid w:val="00B46BE3"/>
    <w:rsid w:val="00B4735F"/>
    <w:rsid w:val="00B47972"/>
    <w:rsid w:val="00B504D7"/>
    <w:rsid w:val="00B50FBE"/>
    <w:rsid w:val="00B518AB"/>
    <w:rsid w:val="00B51FEA"/>
    <w:rsid w:val="00B5281D"/>
    <w:rsid w:val="00B53B0A"/>
    <w:rsid w:val="00B549D8"/>
    <w:rsid w:val="00B55036"/>
    <w:rsid w:val="00B556B7"/>
    <w:rsid w:val="00B55E1D"/>
    <w:rsid w:val="00B56028"/>
    <w:rsid w:val="00B56210"/>
    <w:rsid w:val="00B563FE"/>
    <w:rsid w:val="00B56C22"/>
    <w:rsid w:val="00B56D8F"/>
    <w:rsid w:val="00B572EC"/>
    <w:rsid w:val="00B577C5"/>
    <w:rsid w:val="00B57A85"/>
    <w:rsid w:val="00B57C29"/>
    <w:rsid w:val="00B57D27"/>
    <w:rsid w:val="00B6028B"/>
    <w:rsid w:val="00B61495"/>
    <w:rsid w:val="00B61A03"/>
    <w:rsid w:val="00B62B17"/>
    <w:rsid w:val="00B62E32"/>
    <w:rsid w:val="00B63074"/>
    <w:rsid w:val="00B63D12"/>
    <w:rsid w:val="00B640FF"/>
    <w:rsid w:val="00B6487A"/>
    <w:rsid w:val="00B64CAB"/>
    <w:rsid w:val="00B64FB9"/>
    <w:rsid w:val="00B65B70"/>
    <w:rsid w:val="00B66079"/>
    <w:rsid w:val="00B670B6"/>
    <w:rsid w:val="00B67230"/>
    <w:rsid w:val="00B67374"/>
    <w:rsid w:val="00B67A7F"/>
    <w:rsid w:val="00B67EE6"/>
    <w:rsid w:val="00B705F5"/>
    <w:rsid w:val="00B70CF3"/>
    <w:rsid w:val="00B713AB"/>
    <w:rsid w:val="00B718C9"/>
    <w:rsid w:val="00B71C74"/>
    <w:rsid w:val="00B7236F"/>
    <w:rsid w:val="00B726CF"/>
    <w:rsid w:val="00B72E58"/>
    <w:rsid w:val="00B72EE5"/>
    <w:rsid w:val="00B73A7B"/>
    <w:rsid w:val="00B7502C"/>
    <w:rsid w:val="00B750A2"/>
    <w:rsid w:val="00B75685"/>
    <w:rsid w:val="00B75E14"/>
    <w:rsid w:val="00B7629B"/>
    <w:rsid w:val="00B76A72"/>
    <w:rsid w:val="00B76FBC"/>
    <w:rsid w:val="00B774A9"/>
    <w:rsid w:val="00B7759D"/>
    <w:rsid w:val="00B80017"/>
    <w:rsid w:val="00B80557"/>
    <w:rsid w:val="00B80941"/>
    <w:rsid w:val="00B809ED"/>
    <w:rsid w:val="00B829DE"/>
    <w:rsid w:val="00B82F84"/>
    <w:rsid w:val="00B83687"/>
    <w:rsid w:val="00B837E6"/>
    <w:rsid w:val="00B84492"/>
    <w:rsid w:val="00B8462D"/>
    <w:rsid w:val="00B84AF7"/>
    <w:rsid w:val="00B84E31"/>
    <w:rsid w:val="00B851F4"/>
    <w:rsid w:val="00B853B4"/>
    <w:rsid w:val="00B858B5"/>
    <w:rsid w:val="00B862CD"/>
    <w:rsid w:val="00B8631B"/>
    <w:rsid w:val="00B86578"/>
    <w:rsid w:val="00B8740C"/>
    <w:rsid w:val="00B87EB7"/>
    <w:rsid w:val="00B9056D"/>
    <w:rsid w:val="00B90BF7"/>
    <w:rsid w:val="00B913EF"/>
    <w:rsid w:val="00B916F7"/>
    <w:rsid w:val="00B92487"/>
    <w:rsid w:val="00B92A6A"/>
    <w:rsid w:val="00B92E5E"/>
    <w:rsid w:val="00B92F4D"/>
    <w:rsid w:val="00B9313F"/>
    <w:rsid w:val="00B93B65"/>
    <w:rsid w:val="00B93E37"/>
    <w:rsid w:val="00B94FAA"/>
    <w:rsid w:val="00B9516F"/>
    <w:rsid w:val="00B9526B"/>
    <w:rsid w:val="00B95664"/>
    <w:rsid w:val="00B95908"/>
    <w:rsid w:val="00B95982"/>
    <w:rsid w:val="00B959AF"/>
    <w:rsid w:val="00B95D3F"/>
    <w:rsid w:val="00B96833"/>
    <w:rsid w:val="00B9697A"/>
    <w:rsid w:val="00B96C5C"/>
    <w:rsid w:val="00B96D82"/>
    <w:rsid w:val="00B971BE"/>
    <w:rsid w:val="00B976F6"/>
    <w:rsid w:val="00B97D3E"/>
    <w:rsid w:val="00BA0176"/>
    <w:rsid w:val="00BA03B5"/>
    <w:rsid w:val="00BA1D43"/>
    <w:rsid w:val="00BA1FFC"/>
    <w:rsid w:val="00BA2B72"/>
    <w:rsid w:val="00BA30BF"/>
    <w:rsid w:val="00BA38F2"/>
    <w:rsid w:val="00BA392B"/>
    <w:rsid w:val="00BA4485"/>
    <w:rsid w:val="00BA5A8B"/>
    <w:rsid w:val="00BA601F"/>
    <w:rsid w:val="00BA6481"/>
    <w:rsid w:val="00BA687A"/>
    <w:rsid w:val="00BA687E"/>
    <w:rsid w:val="00BA6A6C"/>
    <w:rsid w:val="00BB026D"/>
    <w:rsid w:val="00BB0869"/>
    <w:rsid w:val="00BB0AB3"/>
    <w:rsid w:val="00BB121E"/>
    <w:rsid w:val="00BB2201"/>
    <w:rsid w:val="00BB29AC"/>
    <w:rsid w:val="00BB38D4"/>
    <w:rsid w:val="00BB4736"/>
    <w:rsid w:val="00BB47FE"/>
    <w:rsid w:val="00BB4955"/>
    <w:rsid w:val="00BB4F46"/>
    <w:rsid w:val="00BB513F"/>
    <w:rsid w:val="00BB61E7"/>
    <w:rsid w:val="00BB67C1"/>
    <w:rsid w:val="00BB696D"/>
    <w:rsid w:val="00BB6E89"/>
    <w:rsid w:val="00BB7361"/>
    <w:rsid w:val="00BB7B73"/>
    <w:rsid w:val="00BB7B96"/>
    <w:rsid w:val="00BB7FC8"/>
    <w:rsid w:val="00BC0156"/>
    <w:rsid w:val="00BC0CE7"/>
    <w:rsid w:val="00BC0F14"/>
    <w:rsid w:val="00BC18BD"/>
    <w:rsid w:val="00BC1CCB"/>
    <w:rsid w:val="00BC1DDD"/>
    <w:rsid w:val="00BC2569"/>
    <w:rsid w:val="00BC471F"/>
    <w:rsid w:val="00BC5300"/>
    <w:rsid w:val="00BC5673"/>
    <w:rsid w:val="00BC5C4B"/>
    <w:rsid w:val="00BC6120"/>
    <w:rsid w:val="00BC628E"/>
    <w:rsid w:val="00BC66D4"/>
    <w:rsid w:val="00BC67EF"/>
    <w:rsid w:val="00BC6D74"/>
    <w:rsid w:val="00BC7176"/>
    <w:rsid w:val="00BC7DCB"/>
    <w:rsid w:val="00BC7E19"/>
    <w:rsid w:val="00BD00D8"/>
    <w:rsid w:val="00BD0297"/>
    <w:rsid w:val="00BD0B4A"/>
    <w:rsid w:val="00BD1375"/>
    <w:rsid w:val="00BD1901"/>
    <w:rsid w:val="00BD21B9"/>
    <w:rsid w:val="00BD27A4"/>
    <w:rsid w:val="00BD2B72"/>
    <w:rsid w:val="00BD3CBB"/>
    <w:rsid w:val="00BD4378"/>
    <w:rsid w:val="00BD4386"/>
    <w:rsid w:val="00BD47D0"/>
    <w:rsid w:val="00BD48A7"/>
    <w:rsid w:val="00BD4CDB"/>
    <w:rsid w:val="00BD4F99"/>
    <w:rsid w:val="00BD5382"/>
    <w:rsid w:val="00BD5BF4"/>
    <w:rsid w:val="00BD6639"/>
    <w:rsid w:val="00BD7D0D"/>
    <w:rsid w:val="00BE0431"/>
    <w:rsid w:val="00BE0AC6"/>
    <w:rsid w:val="00BE0B2A"/>
    <w:rsid w:val="00BE0D7D"/>
    <w:rsid w:val="00BE1016"/>
    <w:rsid w:val="00BE1806"/>
    <w:rsid w:val="00BE2175"/>
    <w:rsid w:val="00BE3444"/>
    <w:rsid w:val="00BE37A4"/>
    <w:rsid w:val="00BE3C0E"/>
    <w:rsid w:val="00BE45ED"/>
    <w:rsid w:val="00BE492A"/>
    <w:rsid w:val="00BE559D"/>
    <w:rsid w:val="00BE57E3"/>
    <w:rsid w:val="00BE61DF"/>
    <w:rsid w:val="00BE6A8A"/>
    <w:rsid w:val="00BE6BDB"/>
    <w:rsid w:val="00BE780D"/>
    <w:rsid w:val="00BF05A0"/>
    <w:rsid w:val="00BF1350"/>
    <w:rsid w:val="00BF1A0A"/>
    <w:rsid w:val="00BF2BB2"/>
    <w:rsid w:val="00BF2F88"/>
    <w:rsid w:val="00BF3011"/>
    <w:rsid w:val="00BF342F"/>
    <w:rsid w:val="00BF3986"/>
    <w:rsid w:val="00BF3DCB"/>
    <w:rsid w:val="00BF4305"/>
    <w:rsid w:val="00BF471D"/>
    <w:rsid w:val="00BF4D14"/>
    <w:rsid w:val="00BF6013"/>
    <w:rsid w:val="00BF603E"/>
    <w:rsid w:val="00BF6855"/>
    <w:rsid w:val="00BF6900"/>
    <w:rsid w:val="00BF6F5D"/>
    <w:rsid w:val="00BF7265"/>
    <w:rsid w:val="00BF764F"/>
    <w:rsid w:val="00BF77F8"/>
    <w:rsid w:val="00BF79D3"/>
    <w:rsid w:val="00C00F30"/>
    <w:rsid w:val="00C01860"/>
    <w:rsid w:val="00C01B32"/>
    <w:rsid w:val="00C02109"/>
    <w:rsid w:val="00C02F9F"/>
    <w:rsid w:val="00C031FA"/>
    <w:rsid w:val="00C0420B"/>
    <w:rsid w:val="00C0438A"/>
    <w:rsid w:val="00C045A7"/>
    <w:rsid w:val="00C048BC"/>
    <w:rsid w:val="00C04BD2"/>
    <w:rsid w:val="00C05648"/>
    <w:rsid w:val="00C05991"/>
    <w:rsid w:val="00C05A1B"/>
    <w:rsid w:val="00C0657E"/>
    <w:rsid w:val="00C06A42"/>
    <w:rsid w:val="00C06F54"/>
    <w:rsid w:val="00C07631"/>
    <w:rsid w:val="00C076F3"/>
    <w:rsid w:val="00C07829"/>
    <w:rsid w:val="00C07F17"/>
    <w:rsid w:val="00C101E4"/>
    <w:rsid w:val="00C105D6"/>
    <w:rsid w:val="00C108B9"/>
    <w:rsid w:val="00C11FA3"/>
    <w:rsid w:val="00C12A40"/>
    <w:rsid w:val="00C13004"/>
    <w:rsid w:val="00C14082"/>
    <w:rsid w:val="00C14266"/>
    <w:rsid w:val="00C14579"/>
    <w:rsid w:val="00C14706"/>
    <w:rsid w:val="00C14992"/>
    <w:rsid w:val="00C14A67"/>
    <w:rsid w:val="00C14FAF"/>
    <w:rsid w:val="00C15D6C"/>
    <w:rsid w:val="00C15E4B"/>
    <w:rsid w:val="00C15F25"/>
    <w:rsid w:val="00C1608F"/>
    <w:rsid w:val="00C16600"/>
    <w:rsid w:val="00C1668C"/>
    <w:rsid w:val="00C16AD4"/>
    <w:rsid w:val="00C207C7"/>
    <w:rsid w:val="00C21114"/>
    <w:rsid w:val="00C21214"/>
    <w:rsid w:val="00C2124D"/>
    <w:rsid w:val="00C21258"/>
    <w:rsid w:val="00C21499"/>
    <w:rsid w:val="00C218D1"/>
    <w:rsid w:val="00C21AA6"/>
    <w:rsid w:val="00C22EDB"/>
    <w:rsid w:val="00C2336F"/>
    <w:rsid w:val="00C236AA"/>
    <w:rsid w:val="00C241C4"/>
    <w:rsid w:val="00C244E2"/>
    <w:rsid w:val="00C2459F"/>
    <w:rsid w:val="00C25258"/>
    <w:rsid w:val="00C25D0A"/>
    <w:rsid w:val="00C25E96"/>
    <w:rsid w:val="00C27643"/>
    <w:rsid w:val="00C27F78"/>
    <w:rsid w:val="00C3065F"/>
    <w:rsid w:val="00C30D07"/>
    <w:rsid w:val="00C318F4"/>
    <w:rsid w:val="00C31B7D"/>
    <w:rsid w:val="00C32817"/>
    <w:rsid w:val="00C328F2"/>
    <w:rsid w:val="00C32903"/>
    <w:rsid w:val="00C32E1C"/>
    <w:rsid w:val="00C32E44"/>
    <w:rsid w:val="00C3305C"/>
    <w:rsid w:val="00C331A3"/>
    <w:rsid w:val="00C3332E"/>
    <w:rsid w:val="00C342C5"/>
    <w:rsid w:val="00C342E9"/>
    <w:rsid w:val="00C343A8"/>
    <w:rsid w:val="00C34B9D"/>
    <w:rsid w:val="00C34EA5"/>
    <w:rsid w:val="00C3503E"/>
    <w:rsid w:val="00C35D46"/>
    <w:rsid w:val="00C35FA3"/>
    <w:rsid w:val="00C36337"/>
    <w:rsid w:val="00C3703F"/>
    <w:rsid w:val="00C37158"/>
    <w:rsid w:val="00C3746B"/>
    <w:rsid w:val="00C376E2"/>
    <w:rsid w:val="00C378FE"/>
    <w:rsid w:val="00C400DD"/>
    <w:rsid w:val="00C408E1"/>
    <w:rsid w:val="00C40B28"/>
    <w:rsid w:val="00C41020"/>
    <w:rsid w:val="00C419A2"/>
    <w:rsid w:val="00C4238D"/>
    <w:rsid w:val="00C43565"/>
    <w:rsid w:val="00C44447"/>
    <w:rsid w:val="00C4453B"/>
    <w:rsid w:val="00C44704"/>
    <w:rsid w:val="00C44DC4"/>
    <w:rsid w:val="00C454EC"/>
    <w:rsid w:val="00C461FF"/>
    <w:rsid w:val="00C46766"/>
    <w:rsid w:val="00C46C4B"/>
    <w:rsid w:val="00C472CF"/>
    <w:rsid w:val="00C47571"/>
    <w:rsid w:val="00C47B54"/>
    <w:rsid w:val="00C50243"/>
    <w:rsid w:val="00C503A5"/>
    <w:rsid w:val="00C5081D"/>
    <w:rsid w:val="00C50899"/>
    <w:rsid w:val="00C50DE5"/>
    <w:rsid w:val="00C51699"/>
    <w:rsid w:val="00C52D9A"/>
    <w:rsid w:val="00C532AE"/>
    <w:rsid w:val="00C5344B"/>
    <w:rsid w:val="00C535F4"/>
    <w:rsid w:val="00C5394A"/>
    <w:rsid w:val="00C53EE2"/>
    <w:rsid w:val="00C54FC0"/>
    <w:rsid w:val="00C5506D"/>
    <w:rsid w:val="00C55C75"/>
    <w:rsid w:val="00C563ED"/>
    <w:rsid w:val="00C5668A"/>
    <w:rsid w:val="00C56843"/>
    <w:rsid w:val="00C57B82"/>
    <w:rsid w:val="00C6014D"/>
    <w:rsid w:val="00C612AE"/>
    <w:rsid w:val="00C613AF"/>
    <w:rsid w:val="00C617F9"/>
    <w:rsid w:val="00C618C1"/>
    <w:rsid w:val="00C6195F"/>
    <w:rsid w:val="00C61E3D"/>
    <w:rsid w:val="00C61F8F"/>
    <w:rsid w:val="00C62A01"/>
    <w:rsid w:val="00C6316C"/>
    <w:rsid w:val="00C640FA"/>
    <w:rsid w:val="00C642D6"/>
    <w:rsid w:val="00C64373"/>
    <w:rsid w:val="00C6453B"/>
    <w:rsid w:val="00C6463F"/>
    <w:rsid w:val="00C64D58"/>
    <w:rsid w:val="00C650AD"/>
    <w:rsid w:val="00C66075"/>
    <w:rsid w:val="00C661B7"/>
    <w:rsid w:val="00C66662"/>
    <w:rsid w:val="00C6666C"/>
    <w:rsid w:val="00C66A71"/>
    <w:rsid w:val="00C66BBE"/>
    <w:rsid w:val="00C67525"/>
    <w:rsid w:val="00C67680"/>
    <w:rsid w:val="00C676CA"/>
    <w:rsid w:val="00C676CD"/>
    <w:rsid w:val="00C703AA"/>
    <w:rsid w:val="00C709F6"/>
    <w:rsid w:val="00C70ABC"/>
    <w:rsid w:val="00C71058"/>
    <w:rsid w:val="00C714B0"/>
    <w:rsid w:val="00C7248D"/>
    <w:rsid w:val="00C724C0"/>
    <w:rsid w:val="00C72E20"/>
    <w:rsid w:val="00C734D5"/>
    <w:rsid w:val="00C7384D"/>
    <w:rsid w:val="00C73C71"/>
    <w:rsid w:val="00C73F97"/>
    <w:rsid w:val="00C7438A"/>
    <w:rsid w:val="00C74816"/>
    <w:rsid w:val="00C7581A"/>
    <w:rsid w:val="00C75DAD"/>
    <w:rsid w:val="00C76AAA"/>
    <w:rsid w:val="00C76B6C"/>
    <w:rsid w:val="00C76D28"/>
    <w:rsid w:val="00C7703E"/>
    <w:rsid w:val="00C77296"/>
    <w:rsid w:val="00C7764E"/>
    <w:rsid w:val="00C77C3C"/>
    <w:rsid w:val="00C77D78"/>
    <w:rsid w:val="00C80925"/>
    <w:rsid w:val="00C809CA"/>
    <w:rsid w:val="00C80DA5"/>
    <w:rsid w:val="00C812ED"/>
    <w:rsid w:val="00C8130B"/>
    <w:rsid w:val="00C8176C"/>
    <w:rsid w:val="00C81937"/>
    <w:rsid w:val="00C81E13"/>
    <w:rsid w:val="00C81FD3"/>
    <w:rsid w:val="00C82051"/>
    <w:rsid w:val="00C82FC8"/>
    <w:rsid w:val="00C8310F"/>
    <w:rsid w:val="00C83702"/>
    <w:rsid w:val="00C83BB9"/>
    <w:rsid w:val="00C83F75"/>
    <w:rsid w:val="00C83FAE"/>
    <w:rsid w:val="00C8443F"/>
    <w:rsid w:val="00C84729"/>
    <w:rsid w:val="00C847B6"/>
    <w:rsid w:val="00C8480C"/>
    <w:rsid w:val="00C84E5E"/>
    <w:rsid w:val="00C8515A"/>
    <w:rsid w:val="00C852B5"/>
    <w:rsid w:val="00C85ABA"/>
    <w:rsid w:val="00C85AE5"/>
    <w:rsid w:val="00C862E7"/>
    <w:rsid w:val="00C8662C"/>
    <w:rsid w:val="00C86C51"/>
    <w:rsid w:val="00C9010F"/>
    <w:rsid w:val="00C901BC"/>
    <w:rsid w:val="00C9023E"/>
    <w:rsid w:val="00C90A91"/>
    <w:rsid w:val="00C9132F"/>
    <w:rsid w:val="00C91401"/>
    <w:rsid w:val="00C9161D"/>
    <w:rsid w:val="00C91CC7"/>
    <w:rsid w:val="00C929E8"/>
    <w:rsid w:val="00C933B3"/>
    <w:rsid w:val="00C93626"/>
    <w:rsid w:val="00C9370D"/>
    <w:rsid w:val="00C93B65"/>
    <w:rsid w:val="00C9409E"/>
    <w:rsid w:val="00C940F0"/>
    <w:rsid w:val="00C944B9"/>
    <w:rsid w:val="00C94BAC"/>
    <w:rsid w:val="00C9502C"/>
    <w:rsid w:val="00C9556D"/>
    <w:rsid w:val="00C966F3"/>
    <w:rsid w:val="00C9692F"/>
    <w:rsid w:val="00C96D78"/>
    <w:rsid w:val="00CA09F7"/>
    <w:rsid w:val="00CA1341"/>
    <w:rsid w:val="00CA16DB"/>
    <w:rsid w:val="00CA1BD2"/>
    <w:rsid w:val="00CA204E"/>
    <w:rsid w:val="00CA3296"/>
    <w:rsid w:val="00CA3CC9"/>
    <w:rsid w:val="00CA3F5C"/>
    <w:rsid w:val="00CA4129"/>
    <w:rsid w:val="00CA4738"/>
    <w:rsid w:val="00CA4757"/>
    <w:rsid w:val="00CA4797"/>
    <w:rsid w:val="00CA4F1F"/>
    <w:rsid w:val="00CA50E8"/>
    <w:rsid w:val="00CA5495"/>
    <w:rsid w:val="00CA56F1"/>
    <w:rsid w:val="00CA57BF"/>
    <w:rsid w:val="00CA629E"/>
    <w:rsid w:val="00CA6322"/>
    <w:rsid w:val="00CA67E6"/>
    <w:rsid w:val="00CA69B5"/>
    <w:rsid w:val="00CA6A2A"/>
    <w:rsid w:val="00CA6C0C"/>
    <w:rsid w:val="00CA6CCE"/>
    <w:rsid w:val="00CA6D78"/>
    <w:rsid w:val="00CA70D4"/>
    <w:rsid w:val="00CA71DD"/>
    <w:rsid w:val="00CA77D7"/>
    <w:rsid w:val="00CB0671"/>
    <w:rsid w:val="00CB0B0A"/>
    <w:rsid w:val="00CB164F"/>
    <w:rsid w:val="00CB19B2"/>
    <w:rsid w:val="00CB2F11"/>
    <w:rsid w:val="00CB3023"/>
    <w:rsid w:val="00CB30B9"/>
    <w:rsid w:val="00CB3189"/>
    <w:rsid w:val="00CB4E2D"/>
    <w:rsid w:val="00CB5C4D"/>
    <w:rsid w:val="00CB6652"/>
    <w:rsid w:val="00CB6B17"/>
    <w:rsid w:val="00CB6D2A"/>
    <w:rsid w:val="00CB6D6D"/>
    <w:rsid w:val="00CB6F22"/>
    <w:rsid w:val="00CB6F46"/>
    <w:rsid w:val="00CB7F9C"/>
    <w:rsid w:val="00CC05DA"/>
    <w:rsid w:val="00CC05FA"/>
    <w:rsid w:val="00CC0DBC"/>
    <w:rsid w:val="00CC0E31"/>
    <w:rsid w:val="00CC13BA"/>
    <w:rsid w:val="00CC2549"/>
    <w:rsid w:val="00CC2A75"/>
    <w:rsid w:val="00CC2B1A"/>
    <w:rsid w:val="00CC3006"/>
    <w:rsid w:val="00CC341D"/>
    <w:rsid w:val="00CC6F2A"/>
    <w:rsid w:val="00CC7183"/>
    <w:rsid w:val="00CC74BA"/>
    <w:rsid w:val="00CC7ECF"/>
    <w:rsid w:val="00CD067E"/>
    <w:rsid w:val="00CD0752"/>
    <w:rsid w:val="00CD08F8"/>
    <w:rsid w:val="00CD0B83"/>
    <w:rsid w:val="00CD11A5"/>
    <w:rsid w:val="00CD150E"/>
    <w:rsid w:val="00CD194E"/>
    <w:rsid w:val="00CD1D27"/>
    <w:rsid w:val="00CD29FE"/>
    <w:rsid w:val="00CD344E"/>
    <w:rsid w:val="00CD361A"/>
    <w:rsid w:val="00CD37CB"/>
    <w:rsid w:val="00CD3DF3"/>
    <w:rsid w:val="00CD3FCE"/>
    <w:rsid w:val="00CD45AA"/>
    <w:rsid w:val="00CD5243"/>
    <w:rsid w:val="00CD5F3C"/>
    <w:rsid w:val="00CD62F2"/>
    <w:rsid w:val="00CD6D40"/>
    <w:rsid w:val="00CD72EB"/>
    <w:rsid w:val="00CD76DE"/>
    <w:rsid w:val="00CE0C55"/>
    <w:rsid w:val="00CE0EC7"/>
    <w:rsid w:val="00CE0F40"/>
    <w:rsid w:val="00CE12B2"/>
    <w:rsid w:val="00CE1929"/>
    <w:rsid w:val="00CE193A"/>
    <w:rsid w:val="00CE3B42"/>
    <w:rsid w:val="00CE432A"/>
    <w:rsid w:val="00CE46D5"/>
    <w:rsid w:val="00CE4A9C"/>
    <w:rsid w:val="00CE60F6"/>
    <w:rsid w:val="00CE6786"/>
    <w:rsid w:val="00CE6A07"/>
    <w:rsid w:val="00CE70D1"/>
    <w:rsid w:val="00CE7BA5"/>
    <w:rsid w:val="00CF0725"/>
    <w:rsid w:val="00CF0C5E"/>
    <w:rsid w:val="00CF1899"/>
    <w:rsid w:val="00CF1E13"/>
    <w:rsid w:val="00CF1F29"/>
    <w:rsid w:val="00CF26CE"/>
    <w:rsid w:val="00CF27D0"/>
    <w:rsid w:val="00CF2B4A"/>
    <w:rsid w:val="00CF3238"/>
    <w:rsid w:val="00CF343F"/>
    <w:rsid w:val="00CF3743"/>
    <w:rsid w:val="00CF3870"/>
    <w:rsid w:val="00CF4006"/>
    <w:rsid w:val="00CF4A05"/>
    <w:rsid w:val="00CF558D"/>
    <w:rsid w:val="00CF5AAC"/>
    <w:rsid w:val="00CF6520"/>
    <w:rsid w:val="00CF67FE"/>
    <w:rsid w:val="00CF7981"/>
    <w:rsid w:val="00D00B71"/>
    <w:rsid w:val="00D00B8D"/>
    <w:rsid w:val="00D00F9C"/>
    <w:rsid w:val="00D01307"/>
    <w:rsid w:val="00D01540"/>
    <w:rsid w:val="00D02580"/>
    <w:rsid w:val="00D02D05"/>
    <w:rsid w:val="00D02D8E"/>
    <w:rsid w:val="00D03671"/>
    <w:rsid w:val="00D03866"/>
    <w:rsid w:val="00D03BDF"/>
    <w:rsid w:val="00D04732"/>
    <w:rsid w:val="00D0514D"/>
    <w:rsid w:val="00D05735"/>
    <w:rsid w:val="00D05E46"/>
    <w:rsid w:val="00D062FC"/>
    <w:rsid w:val="00D0635B"/>
    <w:rsid w:val="00D06856"/>
    <w:rsid w:val="00D06EC9"/>
    <w:rsid w:val="00D070C9"/>
    <w:rsid w:val="00D07210"/>
    <w:rsid w:val="00D07311"/>
    <w:rsid w:val="00D07894"/>
    <w:rsid w:val="00D0789D"/>
    <w:rsid w:val="00D07DD8"/>
    <w:rsid w:val="00D07FEB"/>
    <w:rsid w:val="00D1024C"/>
    <w:rsid w:val="00D110FC"/>
    <w:rsid w:val="00D11835"/>
    <w:rsid w:val="00D1186F"/>
    <w:rsid w:val="00D1233F"/>
    <w:rsid w:val="00D13AFE"/>
    <w:rsid w:val="00D13EDF"/>
    <w:rsid w:val="00D15060"/>
    <w:rsid w:val="00D15363"/>
    <w:rsid w:val="00D15BE4"/>
    <w:rsid w:val="00D15DFA"/>
    <w:rsid w:val="00D1686B"/>
    <w:rsid w:val="00D1692C"/>
    <w:rsid w:val="00D16BDD"/>
    <w:rsid w:val="00D17029"/>
    <w:rsid w:val="00D17C29"/>
    <w:rsid w:val="00D20580"/>
    <w:rsid w:val="00D216E9"/>
    <w:rsid w:val="00D218DB"/>
    <w:rsid w:val="00D21C5D"/>
    <w:rsid w:val="00D21F5B"/>
    <w:rsid w:val="00D2236F"/>
    <w:rsid w:val="00D227CC"/>
    <w:rsid w:val="00D22B3B"/>
    <w:rsid w:val="00D22D78"/>
    <w:rsid w:val="00D2357B"/>
    <w:rsid w:val="00D23770"/>
    <w:rsid w:val="00D23EC4"/>
    <w:rsid w:val="00D2439A"/>
    <w:rsid w:val="00D249DF"/>
    <w:rsid w:val="00D253D5"/>
    <w:rsid w:val="00D25510"/>
    <w:rsid w:val="00D25AA8"/>
    <w:rsid w:val="00D25B46"/>
    <w:rsid w:val="00D26128"/>
    <w:rsid w:val="00D26382"/>
    <w:rsid w:val="00D2655B"/>
    <w:rsid w:val="00D2656C"/>
    <w:rsid w:val="00D272A8"/>
    <w:rsid w:val="00D275DE"/>
    <w:rsid w:val="00D27B4A"/>
    <w:rsid w:val="00D27BDB"/>
    <w:rsid w:val="00D303BC"/>
    <w:rsid w:val="00D30D7A"/>
    <w:rsid w:val="00D31436"/>
    <w:rsid w:val="00D32680"/>
    <w:rsid w:val="00D32811"/>
    <w:rsid w:val="00D32F48"/>
    <w:rsid w:val="00D33393"/>
    <w:rsid w:val="00D336CB"/>
    <w:rsid w:val="00D33786"/>
    <w:rsid w:val="00D33790"/>
    <w:rsid w:val="00D33CF1"/>
    <w:rsid w:val="00D341C9"/>
    <w:rsid w:val="00D3439D"/>
    <w:rsid w:val="00D345E5"/>
    <w:rsid w:val="00D348B1"/>
    <w:rsid w:val="00D34C27"/>
    <w:rsid w:val="00D35273"/>
    <w:rsid w:val="00D36022"/>
    <w:rsid w:val="00D3638C"/>
    <w:rsid w:val="00D36D04"/>
    <w:rsid w:val="00D37CC3"/>
    <w:rsid w:val="00D37F06"/>
    <w:rsid w:val="00D402C6"/>
    <w:rsid w:val="00D4093F"/>
    <w:rsid w:val="00D41BB3"/>
    <w:rsid w:val="00D42577"/>
    <w:rsid w:val="00D4300E"/>
    <w:rsid w:val="00D4373F"/>
    <w:rsid w:val="00D43D95"/>
    <w:rsid w:val="00D43ED5"/>
    <w:rsid w:val="00D44DE8"/>
    <w:rsid w:val="00D44F40"/>
    <w:rsid w:val="00D45309"/>
    <w:rsid w:val="00D45C0C"/>
    <w:rsid w:val="00D45E61"/>
    <w:rsid w:val="00D47C25"/>
    <w:rsid w:val="00D47C66"/>
    <w:rsid w:val="00D50814"/>
    <w:rsid w:val="00D50BCE"/>
    <w:rsid w:val="00D5194B"/>
    <w:rsid w:val="00D51BCB"/>
    <w:rsid w:val="00D524E5"/>
    <w:rsid w:val="00D5251C"/>
    <w:rsid w:val="00D52A8F"/>
    <w:rsid w:val="00D5413F"/>
    <w:rsid w:val="00D54DD1"/>
    <w:rsid w:val="00D54E48"/>
    <w:rsid w:val="00D5524C"/>
    <w:rsid w:val="00D554F7"/>
    <w:rsid w:val="00D556F0"/>
    <w:rsid w:val="00D557E1"/>
    <w:rsid w:val="00D560A0"/>
    <w:rsid w:val="00D56860"/>
    <w:rsid w:val="00D56DC2"/>
    <w:rsid w:val="00D57BEC"/>
    <w:rsid w:val="00D57EEE"/>
    <w:rsid w:val="00D60D03"/>
    <w:rsid w:val="00D60FC3"/>
    <w:rsid w:val="00D61E06"/>
    <w:rsid w:val="00D61EB4"/>
    <w:rsid w:val="00D6246D"/>
    <w:rsid w:val="00D62894"/>
    <w:rsid w:val="00D62FE0"/>
    <w:rsid w:val="00D63745"/>
    <w:rsid w:val="00D64224"/>
    <w:rsid w:val="00D649FB"/>
    <w:rsid w:val="00D64C1F"/>
    <w:rsid w:val="00D64F68"/>
    <w:rsid w:val="00D65076"/>
    <w:rsid w:val="00D66633"/>
    <w:rsid w:val="00D671E8"/>
    <w:rsid w:val="00D6768A"/>
    <w:rsid w:val="00D67706"/>
    <w:rsid w:val="00D703D7"/>
    <w:rsid w:val="00D70D7D"/>
    <w:rsid w:val="00D71487"/>
    <w:rsid w:val="00D7179D"/>
    <w:rsid w:val="00D71C47"/>
    <w:rsid w:val="00D722EA"/>
    <w:rsid w:val="00D7231A"/>
    <w:rsid w:val="00D72A0F"/>
    <w:rsid w:val="00D72F6F"/>
    <w:rsid w:val="00D72FB1"/>
    <w:rsid w:val="00D731FC"/>
    <w:rsid w:val="00D73328"/>
    <w:rsid w:val="00D73700"/>
    <w:rsid w:val="00D743FA"/>
    <w:rsid w:val="00D749B5"/>
    <w:rsid w:val="00D7502B"/>
    <w:rsid w:val="00D757DA"/>
    <w:rsid w:val="00D75895"/>
    <w:rsid w:val="00D75998"/>
    <w:rsid w:val="00D75BC3"/>
    <w:rsid w:val="00D760D7"/>
    <w:rsid w:val="00D76316"/>
    <w:rsid w:val="00D7661C"/>
    <w:rsid w:val="00D7691C"/>
    <w:rsid w:val="00D76981"/>
    <w:rsid w:val="00D76E7D"/>
    <w:rsid w:val="00D772DD"/>
    <w:rsid w:val="00D777BD"/>
    <w:rsid w:val="00D77990"/>
    <w:rsid w:val="00D779FC"/>
    <w:rsid w:val="00D77BCE"/>
    <w:rsid w:val="00D77D8A"/>
    <w:rsid w:val="00D77DC3"/>
    <w:rsid w:val="00D77EAA"/>
    <w:rsid w:val="00D804FA"/>
    <w:rsid w:val="00D80E8C"/>
    <w:rsid w:val="00D81267"/>
    <w:rsid w:val="00D814E2"/>
    <w:rsid w:val="00D82BD9"/>
    <w:rsid w:val="00D8308E"/>
    <w:rsid w:val="00D83486"/>
    <w:rsid w:val="00D834B8"/>
    <w:rsid w:val="00D8453A"/>
    <w:rsid w:val="00D84690"/>
    <w:rsid w:val="00D84C6B"/>
    <w:rsid w:val="00D84E83"/>
    <w:rsid w:val="00D84E90"/>
    <w:rsid w:val="00D85125"/>
    <w:rsid w:val="00D85E5B"/>
    <w:rsid w:val="00D86916"/>
    <w:rsid w:val="00D874B3"/>
    <w:rsid w:val="00D87EA8"/>
    <w:rsid w:val="00D87FCE"/>
    <w:rsid w:val="00D90303"/>
    <w:rsid w:val="00D903D1"/>
    <w:rsid w:val="00D90491"/>
    <w:rsid w:val="00D90CBF"/>
    <w:rsid w:val="00D91559"/>
    <w:rsid w:val="00D917C9"/>
    <w:rsid w:val="00D9188F"/>
    <w:rsid w:val="00D91ABD"/>
    <w:rsid w:val="00D91CDA"/>
    <w:rsid w:val="00D91DA5"/>
    <w:rsid w:val="00D91DFA"/>
    <w:rsid w:val="00D92242"/>
    <w:rsid w:val="00D929BA"/>
    <w:rsid w:val="00D9362C"/>
    <w:rsid w:val="00D93636"/>
    <w:rsid w:val="00D941ED"/>
    <w:rsid w:val="00D94F1C"/>
    <w:rsid w:val="00D9520C"/>
    <w:rsid w:val="00D9623C"/>
    <w:rsid w:val="00D96595"/>
    <w:rsid w:val="00D973AF"/>
    <w:rsid w:val="00D97728"/>
    <w:rsid w:val="00D97A46"/>
    <w:rsid w:val="00D97F42"/>
    <w:rsid w:val="00DA01CB"/>
    <w:rsid w:val="00DA07A0"/>
    <w:rsid w:val="00DA1F6D"/>
    <w:rsid w:val="00DA2567"/>
    <w:rsid w:val="00DA26E0"/>
    <w:rsid w:val="00DA2FC9"/>
    <w:rsid w:val="00DA3085"/>
    <w:rsid w:val="00DA3779"/>
    <w:rsid w:val="00DA37CD"/>
    <w:rsid w:val="00DA3981"/>
    <w:rsid w:val="00DA415B"/>
    <w:rsid w:val="00DA415D"/>
    <w:rsid w:val="00DA43C0"/>
    <w:rsid w:val="00DA444B"/>
    <w:rsid w:val="00DA44B9"/>
    <w:rsid w:val="00DA4A2A"/>
    <w:rsid w:val="00DA4D87"/>
    <w:rsid w:val="00DA54F3"/>
    <w:rsid w:val="00DA5A23"/>
    <w:rsid w:val="00DA5FCD"/>
    <w:rsid w:val="00DA5FCE"/>
    <w:rsid w:val="00DA61F9"/>
    <w:rsid w:val="00DB0FBE"/>
    <w:rsid w:val="00DB14CB"/>
    <w:rsid w:val="00DB1A2F"/>
    <w:rsid w:val="00DB1E95"/>
    <w:rsid w:val="00DB1FA6"/>
    <w:rsid w:val="00DB2AD8"/>
    <w:rsid w:val="00DB3722"/>
    <w:rsid w:val="00DB3B5C"/>
    <w:rsid w:val="00DB404C"/>
    <w:rsid w:val="00DB53C1"/>
    <w:rsid w:val="00DB5F27"/>
    <w:rsid w:val="00DB6022"/>
    <w:rsid w:val="00DB64AE"/>
    <w:rsid w:val="00DB655F"/>
    <w:rsid w:val="00DB7309"/>
    <w:rsid w:val="00DB7404"/>
    <w:rsid w:val="00DB754A"/>
    <w:rsid w:val="00DB75C1"/>
    <w:rsid w:val="00DB75CE"/>
    <w:rsid w:val="00DB76B6"/>
    <w:rsid w:val="00DB79E9"/>
    <w:rsid w:val="00DB7E83"/>
    <w:rsid w:val="00DB7FC7"/>
    <w:rsid w:val="00DC13C7"/>
    <w:rsid w:val="00DC19BA"/>
    <w:rsid w:val="00DC1B7F"/>
    <w:rsid w:val="00DC32F3"/>
    <w:rsid w:val="00DC3302"/>
    <w:rsid w:val="00DC3339"/>
    <w:rsid w:val="00DC33A6"/>
    <w:rsid w:val="00DC3547"/>
    <w:rsid w:val="00DC35B9"/>
    <w:rsid w:val="00DC3D44"/>
    <w:rsid w:val="00DC3DE4"/>
    <w:rsid w:val="00DC438A"/>
    <w:rsid w:val="00DC4828"/>
    <w:rsid w:val="00DC5ECE"/>
    <w:rsid w:val="00DC6BA3"/>
    <w:rsid w:val="00DC724D"/>
    <w:rsid w:val="00DC7AE6"/>
    <w:rsid w:val="00DD103C"/>
    <w:rsid w:val="00DD1231"/>
    <w:rsid w:val="00DD146A"/>
    <w:rsid w:val="00DD1A8B"/>
    <w:rsid w:val="00DD209A"/>
    <w:rsid w:val="00DD3137"/>
    <w:rsid w:val="00DD364B"/>
    <w:rsid w:val="00DD3777"/>
    <w:rsid w:val="00DD4644"/>
    <w:rsid w:val="00DD4833"/>
    <w:rsid w:val="00DD49E6"/>
    <w:rsid w:val="00DD4F0F"/>
    <w:rsid w:val="00DD5556"/>
    <w:rsid w:val="00DD58C4"/>
    <w:rsid w:val="00DD58E0"/>
    <w:rsid w:val="00DD6054"/>
    <w:rsid w:val="00DD6475"/>
    <w:rsid w:val="00DD679D"/>
    <w:rsid w:val="00DD6DB8"/>
    <w:rsid w:val="00DD76A8"/>
    <w:rsid w:val="00DD7B46"/>
    <w:rsid w:val="00DD7BE0"/>
    <w:rsid w:val="00DD7BE8"/>
    <w:rsid w:val="00DD7E0C"/>
    <w:rsid w:val="00DD7E1A"/>
    <w:rsid w:val="00DE06D5"/>
    <w:rsid w:val="00DE07AE"/>
    <w:rsid w:val="00DE0EF2"/>
    <w:rsid w:val="00DE1616"/>
    <w:rsid w:val="00DE17CA"/>
    <w:rsid w:val="00DE1892"/>
    <w:rsid w:val="00DE1C17"/>
    <w:rsid w:val="00DE2205"/>
    <w:rsid w:val="00DE36C7"/>
    <w:rsid w:val="00DE38A1"/>
    <w:rsid w:val="00DE3EBC"/>
    <w:rsid w:val="00DE3F10"/>
    <w:rsid w:val="00DE48BB"/>
    <w:rsid w:val="00DE54A3"/>
    <w:rsid w:val="00DE577E"/>
    <w:rsid w:val="00DE59DD"/>
    <w:rsid w:val="00DE5F9E"/>
    <w:rsid w:val="00DE6999"/>
    <w:rsid w:val="00DE70CE"/>
    <w:rsid w:val="00DE7474"/>
    <w:rsid w:val="00DE776E"/>
    <w:rsid w:val="00DF0031"/>
    <w:rsid w:val="00DF089A"/>
    <w:rsid w:val="00DF0B0B"/>
    <w:rsid w:val="00DF0FD8"/>
    <w:rsid w:val="00DF13D0"/>
    <w:rsid w:val="00DF1B51"/>
    <w:rsid w:val="00DF1BCB"/>
    <w:rsid w:val="00DF2115"/>
    <w:rsid w:val="00DF25A5"/>
    <w:rsid w:val="00DF3410"/>
    <w:rsid w:val="00DF3685"/>
    <w:rsid w:val="00DF37C7"/>
    <w:rsid w:val="00DF3A9A"/>
    <w:rsid w:val="00DF3BF3"/>
    <w:rsid w:val="00DF520D"/>
    <w:rsid w:val="00DF5592"/>
    <w:rsid w:val="00DF56A7"/>
    <w:rsid w:val="00DF5C2A"/>
    <w:rsid w:val="00DF5E66"/>
    <w:rsid w:val="00DF5EB5"/>
    <w:rsid w:val="00DF62A0"/>
    <w:rsid w:val="00DF68EF"/>
    <w:rsid w:val="00DF6C3D"/>
    <w:rsid w:val="00DF72A8"/>
    <w:rsid w:val="00DF76C2"/>
    <w:rsid w:val="00E00945"/>
    <w:rsid w:val="00E00947"/>
    <w:rsid w:val="00E01408"/>
    <w:rsid w:val="00E01D9D"/>
    <w:rsid w:val="00E0222E"/>
    <w:rsid w:val="00E033FC"/>
    <w:rsid w:val="00E039D2"/>
    <w:rsid w:val="00E03D25"/>
    <w:rsid w:val="00E045C9"/>
    <w:rsid w:val="00E047B1"/>
    <w:rsid w:val="00E049C7"/>
    <w:rsid w:val="00E051FA"/>
    <w:rsid w:val="00E0532C"/>
    <w:rsid w:val="00E05530"/>
    <w:rsid w:val="00E0718D"/>
    <w:rsid w:val="00E07784"/>
    <w:rsid w:val="00E07DF7"/>
    <w:rsid w:val="00E100B5"/>
    <w:rsid w:val="00E103A4"/>
    <w:rsid w:val="00E10C7B"/>
    <w:rsid w:val="00E1107C"/>
    <w:rsid w:val="00E11375"/>
    <w:rsid w:val="00E12511"/>
    <w:rsid w:val="00E12760"/>
    <w:rsid w:val="00E128FA"/>
    <w:rsid w:val="00E12D12"/>
    <w:rsid w:val="00E12E89"/>
    <w:rsid w:val="00E132D5"/>
    <w:rsid w:val="00E13AE9"/>
    <w:rsid w:val="00E13B25"/>
    <w:rsid w:val="00E13EA9"/>
    <w:rsid w:val="00E14062"/>
    <w:rsid w:val="00E14B4C"/>
    <w:rsid w:val="00E1542C"/>
    <w:rsid w:val="00E15E54"/>
    <w:rsid w:val="00E16DB8"/>
    <w:rsid w:val="00E16E47"/>
    <w:rsid w:val="00E1746D"/>
    <w:rsid w:val="00E176E0"/>
    <w:rsid w:val="00E17C4A"/>
    <w:rsid w:val="00E2001F"/>
    <w:rsid w:val="00E20C20"/>
    <w:rsid w:val="00E21649"/>
    <w:rsid w:val="00E21A9F"/>
    <w:rsid w:val="00E22280"/>
    <w:rsid w:val="00E235CB"/>
    <w:rsid w:val="00E23618"/>
    <w:rsid w:val="00E24065"/>
    <w:rsid w:val="00E24327"/>
    <w:rsid w:val="00E24649"/>
    <w:rsid w:val="00E248CA"/>
    <w:rsid w:val="00E250FC"/>
    <w:rsid w:val="00E2527B"/>
    <w:rsid w:val="00E25406"/>
    <w:rsid w:val="00E25611"/>
    <w:rsid w:val="00E262F5"/>
    <w:rsid w:val="00E268F8"/>
    <w:rsid w:val="00E26C54"/>
    <w:rsid w:val="00E273B6"/>
    <w:rsid w:val="00E2773B"/>
    <w:rsid w:val="00E27786"/>
    <w:rsid w:val="00E27C92"/>
    <w:rsid w:val="00E30264"/>
    <w:rsid w:val="00E30452"/>
    <w:rsid w:val="00E30E3D"/>
    <w:rsid w:val="00E310CD"/>
    <w:rsid w:val="00E31E9F"/>
    <w:rsid w:val="00E32359"/>
    <w:rsid w:val="00E32EFB"/>
    <w:rsid w:val="00E32F51"/>
    <w:rsid w:val="00E3335D"/>
    <w:rsid w:val="00E33A3D"/>
    <w:rsid w:val="00E33E10"/>
    <w:rsid w:val="00E34142"/>
    <w:rsid w:val="00E34835"/>
    <w:rsid w:val="00E34B63"/>
    <w:rsid w:val="00E34E10"/>
    <w:rsid w:val="00E34E72"/>
    <w:rsid w:val="00E35AFD"/>
    <w:rsid w:val="00E35FE2"/>
    <w:rsid w:val="00E36080"/>
    <w:rsid w:val="00E365A7"/>
    <w:rsid w:val="00E367E8"/>
    <w:rsid w:val="00E36933"/>
    <w:rsid w:val="00E36FA6"/>
    <w:rsid w:val="00E37348"/>
    <w:rsid w:val="00E37602"/>
    <w:rsid w:val="00E4000D"/>
    <w:rsid w:val="00E407E9"/>
    <w:rsid w:val="00E410B6"/>
    <w:rsid w:val="00E41BCE"/>
    <w:rsid w:val="00E41F82"/>
    <w:rsid w:val="00E4237E"/>
    <w:rsid w:val="00E428A7"/>
    <w:rsid w:val="00E43553"/>
    <w:rsid w:val="00E437D1"/>
    <w:rsid w:val="00E4395F"/>
    <w:rsid w:val="00E43962"/>
    <w:rsid w:val="00E43FFC"/>
    <w:rsid w:val="00E44AA8"/>
    <w:rsid w:val="00E44DCE"/>
    <w:rsid w:val="00E45680"/>
    <w:rsid w:val="00E45CD0"/>
    <w:rsid w:val="00E46790"/>
    <w:rsid w:val="00E46E65"/>
    <w:rsid w:val="00E47A05"/>
    <w:rsid w:val="00E47D26"/>
    <w:rsid w:val="00E47F78"/>
    <w:rsid w:val="00E50CB1"/>
    <w:rsid w:val="00E51720"/>
    <w:rsid w:val="00E51B9C"/>
    <w:rsid w:val="00E51ED0"/>
    <w:rsid w:val="00E52504"/>
    <w:rsid w:val="00E52A94"/>
    <w:rsid w:val="00E53420"/>
    <w:rsid w:val="00E53881"/>
    <w:rsid w:val="00E53A4E"/>
    <w:rsid w:val="00E53BD5"/>
    <w:rsid w:val="00E53FD3"/>
    <w:rsid w:val="00E54ABE"/>
    <w:rsid w:val="00E56122"/>
    <w:rsid w:val="00E571C6"/>
    <w:rsid w:val="00E6014A"/>
    <w:rsid w:val="00E60212"/>
    <w:rsid w:val="00E60820"/>
    <w:rsid w:val="00E62509"/>
    <w:rsid w:val="00E6278B"/>
    <w:rsid w:val="00E62AF1"/>
    <w:rsid w:val="00E62BD3"/>
    <w:rsid w:val="00E62C4A"/>
    <w:rsid w:val="00E63247"/>
    <w:rsid w:val="00E632CD"/>
    <w:rsid w:val="00E63691"/>
    <w:rsid w:val="00E6407D"/>
    <w:rsid w:val="00E64457"/>
    <w:rsid w:val="00E64499"/>
    <w:rsid w:val="00E644E5"/>
    <w:rsid w:val="00E65353"/>
    <w:rsid w:val="00E65572"/>
    <w:rsid w:val="00E65E3D"/>
    <w:rsid w:val="00E65EB7"/>
    <w:rsid w:val="00E664A8"/>
    <w:rsid w:val="00E67541"/>
    <w:rsid w:val="00E67595"/>
    <w:rsid w:val="00E67668"/>
    <w:rsid w:val="00E67C1B"/>
    <w:rsid w:val="00E70014"/>
    <w:rsid w:val="00E70C61"/>
    <w:rsid w:val="00E70C88"/>
    <w:rsid w:val="00E711AE"/>
    <w:rsid w:val="00E7137B"/>
    <w:rsid w:val="00E719E4"/>
    <w:rsid w:val="00E71A7B"/>
    <w:rsid w:val="00E72960"/>
    <w:rsid w:val="00E72D16"/>
    <w:rsid w:val="00E73582"/>
    <w:rsid w:val="00E73718"/>
    <w:rsid w:val="00E73B83"/>
    <w:rsid w:val="00E74D9F"/>
    <w:rsid w:val="00E759F0"/>
    <w:rsid w:val="00E75C08"/>
    <w:rsid w:val="00E761CC"/>
    <w:rsid w:val="00E7640A"/>
    <w:rsid w:val="00E76A86"/>
    <w:rsid w:val="00E76E5A"/>
    <w:rsid w:val="00E7730D"/>
    <w:rsid w:val="00E77C51"/>
    <w:rsid w:val="00E802DE"/>
    <w:rsid w:val="00E80B3A"/>
    <w:rsid w:val="00E80C3D"/>
    <w:rsid w:val="00E813CF"/>
    <w:rsid w:val="00E81A5A"/>
    <w:rsid w:val="00E81AB2"/>
    <w:rsid w:val="00E81F5F"/>
    <w:rsid w:val="00E82372"/>
    <w:rsid w:val="00E8242A"/>
    <w:rsid w:val="00E829AC"/>
    <w:rsid w:val="00E8348E"/>
    <w:rsid w:val="00E83F29"/>
    <w:rsid w:val="00E84329"/>
    <w:rsid w:val="00E846FB"/>
    <w:rsid w:val="00E8549E"/>
    <w:rsid w:val="00E85FD7"/>
    <w:rsid w:val="00E866E9"/>
    <w:rsid w:val="00E86BC3"/>
    <w:rsid w:val="00E86C61"/>
    <w:rsid w:val="00E87858"/>
    <w:rsid w:val="00E903CC"/>
    <w:rsid w:val="00E905CC"/>
    <w:rsid w:val="00E90784"/>
    <w:rsid w:val="00E919D7"/>
    <w:rsid w:val="00E926AD"/>
    <w:rsid w:val="00E92A2C"/>
    <w:rsid w:val="00E92EA6"/>
    <w:rsid w:val="00E932D6"/>
    <w:rsid w:val="00E93C87"/>
    <w:rsid w:val="00E94107"/>
    <w:rsid w:val="00E94319"/>
    <w:rsid w:val="00E94358"/>
    <w:rsid w:val="00E94783"/>
    <w:rsid w:val="00E94B63"/>
    <w:rsid w:val="00E96C3E"/>
    <w:rsid w:val="00E96E66"/>
    <w:rsid w:val="00E97363"/>
    <w:rsid w:val="00E974F8"/>
    <w:rsid w:val="00E9751E"/>
    <w:rsid w:val="00E975F9"/>
    <w:rsid w:val="00EA0184"/>
    <w:rsid w:val="00EA050A"/>
    <w:rsid w:val="00EA0E73"/>
    <w:rsid w:val="00EA123C"/>
    <w:rsid w:val="00EA218C"/>
    <w:rsid w:val="00EA22FB"/>
    <w:rsid w:val="00EA4115"/>
    <w:rsid w:val="00EA551B"/>
    <w:rsid w:val="00EA5C54"/>
    <w:rsid w:val="00EA5CBD"/>
    <w:rsid w:val="00EA62D2"/>
    <w:rsid w:val="00EA66FD"/>
    <w:rsid w:val="00EA709F"/>
    <w:rsid w:val="00EA7180"/>
    <w:rsid w:val="00EA76A6"/>
    <w:rsid w:val="00EA7BDC"/>
    <w:rsid w:val="00EA7CD6"/>
    <w:rsid w:val="00EB042F"/>
    <w:rsid w:val="00EB0EE2"/>
    <w:rsid w:val="00EB1559"/>
    <w:rsid w:val="00EB1D6A"/>
    <w:rsid w:val="00EB272D"/>
    <w:rsid w:val="00EB280E"/>
    <w:rsid w:val="00EB2B93"/>
    <w:rsid w:val="00EB2C5C"/>
    <w:rsid w:val="00EB2FE2"/>
    <w:rsid w:val="00EB31D4"/>
    <w:rsid w:val="00EB365E"/>
    <w:rsid w:val="00EB39BC"/>
    <w:rsid w:val="00EB41CE"/>
    <w:rsid w:val="00EB42EF"/>
    <w:rsid w:val="00EB48BC"/>
    <w:rsid w:val="00EB503E"/>
    <w:rsid w:val="00EB5257"/>
    <w:rsid w:val="00EB5EAA"/>
    <w:rsid w:val="00EB64BA"/>
    <w:rsid w:val="00EB66C8"/>
    <w:rsid w:val="00EB6F1A"/>
    <w:rsid w:val="00EB79B8"/>
    <w:rsid w:val="00EC031B"/>
    <w:rsid w:val="00EC03B9"/>
    <w:rsid w:val="00EC0A70"/>
    <w:rsid w:val="00EC199F"/>
    <w:rsid w:val="00EC2613"/>
    <w:rsid w:val="00EC2948"/>
    <w:rsid w:val="00EC4690"/>
    <w:rsid w:val="00EC5347"/>
    <w:rsid w:val="00EC5BD1"/>
    <w:rsid w:val="00EC7A69"/>
    <w:rsid w:val="00ED07AB"/>
    <w:rsid w:val="00ED0FC8"/>
    <w:rsid w:val="00ED1395"/>
    <w:rsid w:val="00ED1CC0"/>
    <w:rsid w:val="00ED2046"/>
    <w:rsid w:val="00ED29C1"/>
    <w:rsid w:val="00ED38E8"/>
    <w:rsid w:val="00ED3C6F"/>
    <w:rsid w:val="00ED44C1"/>
    <w:rsid w:val="00ED4A06"/>
    <w:rsid w:val="00ED4D40"/>
    <w:rsid w:val="00ED6216"/>
    <w:rsid w:val="00ED673F"/>
    <w:rsid w:val="00ED68D9"/>
    <w:rsid w:val="00ED7144"/>
    <w:rsid w:val="00ED756F"/>
    <w:rsid w:val="00ED78F0"/>
    <w:rsid w:val="00ED7BA7"/>
    <w:rsid w:val="00ED7E17"/>
    <w:rsid w:val="00ED7E3A"/>
    <w:rsid w:val="00EE0058"/>
    <w:rsid w:val="00EE0506"/>
    <w:rsid w:val="00EE107E"/>
    <w:rsid w:val="00EE1DC3"/>
    <w:rsid w:val="00EE246F"/>
    <w:rsid w:val="00EE257D"/>
    <w:rsid w:val="00EE25CC"/>
    <w:rsid w:val="00EE35C5"/>
    <w:rsid w:val="00EE387D"/>
    <w:rsid w:val="00EE3A05"/>
    <w:rsid w:val="00EE4014"/>
    <w:rsid w:val="00EE48A9"/>
    <w:rsid w:val="00EE4A63"/>
    <w:rsid w:val="00EE5258"/>
    <w:rsid w:val="00EE5E05"/>
    <w:rsid w:val="00EE5F1D"/>
    <w:rsid w:val="00EE5FA3"/>
    <w:rsid w:val="00EE624E"/>
    <w:rsid w:val="00EE62A5"/>
    <w:rsid w:val="00EE6910"/>
    <w:rsid w:val="00EE6923"/>
    <w:rsid w:val="00EE69F5"/>
    <w:rsid w:val="00EE751D"/>
    <w:rsid w:val="00EE79FC"/>
    <w:rsid w:val="00EF09B4"/>
    <w:rsid w:val="00EF14EC"/>
    <w:rsid w:val="00EF186E"/>
    <w:rsid w:val="00EF1B1D"/>
    <w:rsid w:val="00EF1B91"/>
    <w:rsid w:val="00EF1FE5"/>
    <w:rsid w:val="00EF20CC"/>
    <w:rsid w:val="00EF21F5"/>
    <w:rsid w:val="00EF26C9"/>
    <w:rsid w:val="00EF273C"/>
    <w:rsid w:val="00EF315A"/>
    <w:rsid w:val="00EF3170"/>
    <w:rsid w:val="00EF357E"/>
    <w:rsid w:val="00EF3978"/>
    <w:rsid w:val="00EF3C6B"/>
    <w:rsid w:val="00EF4847"/>
    <w:rsid w:val="00EF5C88"/>
    <w:rsid w:val="00EF6223"/>
    <w:rsid w:val="00EF636B"/>
    <w:rsid w:val="00EF6480"/>
    <w:rsid w:val="00EF6938"/>
    <w:rsid w:val="00EF6E78"/>
    <w:rsid w:val="00EF759E"/>
    <w:rsid w:val="00EF77E9"/>
    <w:rsid w:val="00EF7C4D"/>
    <w:rsid w:val="00EF7F8A"/>
    <w:rsid w:val="00F00EAE"/>
    <w:rsid w:val="00F0152D"/>
    <w:rsid w:val="00F01B23"/>
    <w:rsid w:val="00F01C20"/>
    <w:rsid w:val="00F02231"/>
    <w:rsid w:val="00F02275"/>
    <w:rsid w:val="00F0242A"/>
    <w:rsid w:val="00F037CE"/>
    <w:rsid w:val="00F038C6"/>
    <w:rsid w:val="00F03A50"/>
    <w:rsid w:val="00F03CA0"/>
    <w:rsid w:val="00F03D47"/>
    <w:rsid w:val="00F04151"/>
    <w:rsid w:val="00F04226"/>
    <w:rsid w:val="00F044E0"/>
    <w:rsid w:val="00F0494F"/>
    <w:rsid w:val="00F04970"/>
    <w:rsid w:val="00F053DF"/>
    <w:rsid w:val="00F05F84"/>
    <w:rsid w:val="00F065F0"/>
    <w:rsid w:val="00F0667C"/>
    <w:rsid w:val="00F07916"/>
    <w:rsid w:val="00F07A79"/>
    <w:rsid w:val="00F07C52"/>
    <w:rsid w:val="00F07D75"/>
    <w:rsid w:val="00F07EA9"/>
    <w:rsid w:val="00F10888"/>
    <w:rsid w:val="00F10D5D"/>
    <w:rsid w:val="00F115DF"/>
    <w:rsid w:val="00F11B10"/>
    <w:rsid w:val="00F11C82"/>
    <w:rsid w:val="00F12D10"/>
    <w:rsid w:val="00F12F9E"/>
    <w:rsid w:val="00F12FA4"/>
    <w:rsid w:val="00F13264"/>
    <w:rsid w:val="00F13501"/>
    <w:rsid w:val="00F138A3"/>
    <w:rsid w:val="00F142EF"/>
    <w:rsid w:val="00F14A68"/>
    <w:rsid w:val="00F14EDD"/>
    <w:rsid w:val="00F15429"/>
    <w:rsid w:val="00F1546A"/>
    <w:rsid w:val="00F1564E"/>
    <w:rsid w:val="00F15BA5"/>
    <w:rsid w:val="00F162CE"/>
    <w:rsid w:val="00F163D0"/>
    <w:rsid w:val="00F1696D"/>
    <w:rsid w:val="00F169F3"/>
    <w:rsid w:val="00F16C8A"/>
    <w:rsid w:val="00F16D8B"/>
    <w:rsid w:val="00F17123"/>
    <w:rsid w:val="00F17B2C"/>
    <w:rsid w:val="00F201C5"/>
    <w:rsid w:val="00F208E1"/>
    <w:rsid w:val="00F21056"/>
    <w:rsid w:val="00F213B8"/>
    <w:rsid w:val="00F214E3"/>
    <w:rsid w:val="00F21622"/>
    <w:rsid w:val="00F21781"/>
    <w:rsid w:val="00F22AA6"/>
    <w:rsid w:val="00F236D5"/>
    <w:rsid w:val="00F23B11"/>
    <w:rsid w:val="00F24076"/>
    <w:rsid w:val="00F24451"/>
    <w:rsid w:val="00F24543"/>
    <w:rsid w:val="00F2456C"/>
    <w:rsid w:val="00F24AA2"/>
    <w:rsid w:val="00F25E71"/>
    <w:rsid w:val="00F262C9"/>
    <w:rsid w:val="00F265A6"/>
    <w:rsid w:val="00F266DF"/>
    <w:rsid w:val="00F26990"/>
    <w:rsid w:val="00F26AB9"/>
    <w:rsid w:val="00F26E10"/>
    <w:rsid w:val="00F26FB4"/>
    <w:rsid w:val="00F27E59"/>
    <w:rsid w:val="00F27E7D"/>
    <w:rsid w:val="00F30D5B"/>
    <w:rsid w:val="00F31742"/>
    <w:rsid w:val="00F31CBF"/>
    <w:rsid w:val="00F32330"/>
    <w:rsid w:val="00F32455"/>
    <w:rsid w:val="00F3289B"/>
    <w:rsid w:val="00F32A92"/>
    <w:rsid w:val="00F32C6E"/>
    <w:rsid w:val="00F334B4"/>
    <w:rsid w:val="00F336F7"/>
    <w:rsid w:val="00F33B3A"/>
    <w:rsid w:val="00F35B77"/>
    <w:rsid w:val="00F35CD2"/>
    <w:rsid w:val="00F36078"/>
    <w:rsid w:val="00F3632E"/>
    <w:rsid w:val="00F367C1"/>
    <w:rsid w:val="00F36EB7"/>
    <w:rsid w:val="00F37C97"/>
    <w:rsid w:val="00F37E30"/>
    <w:rsid w:val="00F40C5E"/>
    <w:rsid w:val="00F40FE4"/>
    <w:rsid w:val="00F410BB"/>
    <w:rsid w:val="00F41B31"/>
    <w:rsid w:val="00F41B8B"/>
    <w:rsid w:val="00F41CA5"/>
    <w:rsid w:val="00F423E3"/>
    <w:rsid w:val="00F42527"/>
    <w:rsid w:val="00F42591"/>
    <w:rsid w:val="00F42947"/>
    <w:rsid w:val="00F42A30"/>
    <w:rsid w:val="00F42C96"/>
    <w:rsid w:val="00F42F26"/>
    <w:rsid w:val="00F43A1B"/>
    <w:rsid w:val="00F44309"/>
    <w:rsid w:val="00F4431C"/>
    <w:rsid w:val="00F443EF"/>
    <w:rsid w:val="00F446D8"/>
    <w:rsid w:val="00F44749"/>
    <w:rsid w:val="00F44C05"/>
    <w:rsid w:val="00F4546A"/>
    <w:rsid w:val="00F455F5"/>
    <w:rsid w:val="00F45618"/>
    <w:rsid w:val="00F459D8"/>
    <w:rsid w:val="00F46076"/>
    <w:rsid w:val="00F46878"/>
    <w:rsid w:val="00F46ABB"/>
    <w:rsid w:val="00F476D0"/>
    <w:rsid w:val="00F47BF1"/>
    <w:rsid w:val="00F47DF6"/>
    <w:rsid w:val="00F47F3A"/>
    <w:rsid w:val="00F5072E"/>
    <w:rsid w:val="00F507EF"/>
    <w:rsid w:val="00F50E3A"/>
    <w:rsid w:val="00F515D0"/>
    <w:rsid w:val="00F51993"/>
    <w:rsid w:val="00F51E5F"/>
    <w:rsid w:val="00F523E6"/>
    <w:rsid w:val="00F52A2E"/>
    <w:rsid w:val="00F53082"/>
    <w:rsid w:val="00F537F6"/>
    <w:rsid w:val="00F53CB4"/>
    <w:rsid w:val="00F53F4F"/>
    <w:rsid w:val="00F54095"/>
    <w:rsid w:val="00F54207"/>
    <w:rsid w:val="00F5435B"/>
    <w:rsid w:val="00F5462E"/>
    <w:rsid w:val="00F549E4"/>
    <w:rsid w:val="00F54A68"/>
    <w:rsid w:val="00F54DF1"/>
    <w:rsid w:val="00F55000"/>
    <w:rsid w:val="00F550C7"/>
    <w:rsid w:val="00F5583D"/>
    <w:rsid w:val="00F56237"/>
    <w:rsid w:val="00F56776"/>
    <w:rsid w:val="00F56FD4"/>
    <w:rsid w:val="00F571B7"/>
    <w:rsid w:val="00F572D4"/>
    <w:rsid w:val="00F5739F"/>
    <w:rsid w:val="00F60539"/>
    <w:rsid w:val="00F61FF1"/>
    <w:rsid w:val="00F6221A"/>
    <w:rsid w:val="00F622B0"/>
    <w:rsid w:val="00F62360"/>
    <w:rsid w:val="00F62370"/>
    <w:rsid w:val="00F62418"/>
    <w:rsid w:val="00F62706"/>
    <w:rsid w:val="00F6328C"/>
    <w:rsid w:val="00F638BC"/>
    <w:rsid w:val="00F63C4C"/>
    <w:rsid w:val="00F641BF"/>
    <w:rsid w:val="00F65217"/>
    <w:rsid w:val="00F65958"/>
    <w:rsid w:val="00F65BED"/>
    <w:rsid w:val="00F665D7"/>
    <w:rsid w:val="00F6718A"/>
    <w:rsid w:val="00F702D7"/>
    <w:rsid w:val="00F7089A"/>
    <w:rsid w:val="00F70AED"/>
    <w:rsid w:val="00F718CB"/>
    <w:rsid w:val="00F71937"/>
    <w:rsid w:val="00F721C9"/>
    <w:rsid w:val="00F72464"/>
    <w:rsid w:val="00F72524"/>
    <w:rsid w:val="00F734A3"/>
    <w:rsid w:val="00F738C6"/>
    <w:rsid w:val="00F73A84"/>
    <w:rsid w:val="00F73AD6"/>
    <w:rsid w:val="00F73CF6"/>
    <w:rsid w:val="00F7410A"/>
    <w:rsid w:val="00F743D4"/>
    <w:rsid w:val="00F746FF"/>
    <w:rsid w:val="00F75E28"/>
    <w:rsid w:val="00F7627D"/>
    <w:rsid w:val="00F7675E"/>
    <w:rsid w:val="00F7676D"/>
    <w:rsid w:val="00F76AF2"/>
    <w:rsid w:val="00F76BA6"/>
    <w:rsid w:val="00F76D91"/>
    <w:rsid w:val="00F76F69"/>
    <w:rsid w:val="00F770A1"/>
    <w:rsid w:val="00F7736E"/>
    <w:rsid w:val="00F775EF"/>
    <w:rsid w:val="00F775FC"/>
    <w:rsid w:val="00F80236"/>
    <w:rsid w:val="00F8067D"/>
    <w:rsid w:val="00F80BCC"/>
    <w:rsid w:val="00F81443"/>
    <w:rsid w:val="00F81644"/>
    <w:rsid w:val="00F81765"/>
    <w:rsid w:val="00F818A5"/>
    <w:rsid w:val="00F81B03"/>
    <w:rsid w:val="00F82650"/>
    <w:rsid w:val="00F82E93"/>
    <w:rsid w:val="00F82EAA"/>
    <w:rsid w:val="00F834B0"/>
    <w:rsid w:val="00F83772"/>
    <w:rsid w:val="00F83AC8"/>
    <w:rsid w:val="00F83BBB"/>
    <w:rsid w:val="00F83DD3"/>
    <w:rsid w:val="00F8407F"/>
    <w:rsid w:val="00F8439D"/>
    <w:rsid w:val="00F8448D"/>
    <w:rsid w:val="00F847DA"/>
    <w:rsid w:val="00F847ED"/>
    <w:rsid w:val="00F84C66"/>
    <w:rsid w:val="00F855B3"/>
    <w:rsid w:val="00F858A1"/>
    <w:rsid w:val="00F85C3F"/>
    <w:rsid w:val="00F865C9"/>
    <w:rsid w:val="00F868A0"/>
    <w:rsid w:val="00F86B7F"/>
    <w:rsid w:val="00F874C1"/>
    <w:rsid w:val="00F8760A"/>
    <w:rsid w:val="00F87D49"/>
    <w:rsid w:val="00F914CA"/>
    <w:rsid w:val="00F9173D"/>
    <w:rsid w:val="00F91F04"/>
    <w:rsid w:val="00F92276"/>
    <w:rsid w:val="00F925BB"/>
    <w:rsid w:val="00F92FA4"/>
    <w:rsid w:val="00F9326F"/>
    <w:rsid w:val="00F93584"/>
    <w:rsid w:val="00F9396D"/>
    <w:rsid w:val="00F93ABF"/>
    <w:rsid w:val="00F940D3"/>
    <w:rsid w:val="00F951C1"/>
    <w:rsid w:val="00F95486"/>
    <w:rsid w:val="00F9566C"/>
    <w:rsid w:val="00F95903"/>
    <w:rsid w:val="00F95C69"/>
    <w:rsid w:val="00F95DE6"/>
    <w:rsid w:val="00F95EF9"/>
    <w:rsid w:val="00F95F5F"/>
    <w:rsid w:val="00F96E6E"/>
    <w:rsid w:val="00F97E5D"/>
    <w:rsid w:val="00FA14D0"/>
    <w:rsid w:val="00FA1968"/>
    <w:rsid w:val="00FA1AC4"/>
    <w:rsid w:val="00FA1BDA"/>
    <w:rsid w:val="00FA20AD"/>
    <w:rsid w:val="00FA33B4"/>
    <w:rsid w:val="00FA350C"/>
    <w:rsid w:val="00FA38D2"/>
    <w:rsid w:val="00FA44F9"/>
    <w:rsid w:val="00FA4C0D"/>
    <w:rsid w:val="00FA4FE7"/>
    <w:rsid w:val="00FA56B7"/>
    <w:rsid w:val="00FA602E"/>
    <w:rsid w:val="00FA624C"/>
    <w:rsid w:val="00FA6479"/>
    <w:rsid w:val="00FA64A2"/>
    <w:rsid w:val="00FA77C8"/>
    <w:rsid w:val="00FB06D5"/>
    <w:rsid w:val="00FB0A61"/>
    <w:rsid w:val="00FB0CBD"/>
    <w:rsid w:val="00FB0F65"/>
    <w:rsid w:val="00FB15E0"/>
    <w:rsid w:val="00FB19B6"/>
    <w:rsid w:val="00FB2142"/>
    <w:rsid w:val="00FB23B7"/>
    <w:rsid w:val="00FB24D3"/>
    <w:rsid w:val="00FB260B"/>
    <w:rsid w:val="00FB2D99"/>
    <w:rsid w:val="00FB30C4"/>
    <w:rsid w:val="00FB3427"/>
    <w:rsid w:val="00FB3702"/>
    <w:rsid w:val="00FB37F4"/>
    <w:rsid w:val="00FB3D5B"/>
    <w:rsid w:val="00FB4231"/>
    <w:rsid w:val="00FB5435"/>
    <w:rsid w:val="00FB56FB"/>
    <w:rsid w:val="00FB5DAC"/>
    <w:rsid w:val="00FB648E"/>
    <w:rsid w:val="00FB64AD"/>
    <w:rsid w:val="00FB6C01"/>
    <w:rsid w:val="00FB70F6"/>
    <w:rsid w:val="00FB730F"/>
    <w:rsid w:val="00FB73A2"/>
    <w:rsid w:val="00FB73C3"/>
    <w:rsid w:val="00FB7A35"/>
    <w:rsid w:val="00FC1175"/>
    <w:rsid w:val="00FC1277"/>
    <w:rsid w:val="00FC1338"/>
    <w:rsid w:val="00FC1539"/>
    <w:rsid w:val="00FC2B0F"/>
    <w:rsid w:val="00FC2BB5"/>
    <w:rsid w:val="00FC360F"/>
    <w:rsid w:val="00FC3EA5"/>
    <w:rsid w:val="00FC42E8"/>
    <w:rsid w:val="00FC4397"/>
    <w:rsid w:val="00FC4558"/>
    <w:rsid w:val="00FC4BFC"/>
    <w:rsid w:val="00FC4FF4"/>
    <w:rsid w:val="00FC546C"/>
    <w:rsid w:val="00FC5684"/>
    <w:rsid w:val="00FC676D"/>
    <w:rsid w:val="00FC74C8"/>
    <w:rsid w:val="00FC79E8"/>
    <w:rsid w:val="00FC7B8E"/>
    <w:rsid w:val="00FD020B"/>
    <w:rsid w:val="00FD0D10"/>
    <w:rsid w:val="00FD108F"/>
    <w:rsid w:val="00FD21A8"/>
    <w:rsid w:val="00FD24DD"/>
    <w:rsid w:val="00FD2534"/>
    <w:rsid w:val="00FD29A5"/>
    <w:rsid w:val="00FD37D1"/>
    <w:rsid w:val="00FD386E"/>
    <w:rsid w:val="00FD3971"/>
    <w:rsid w:val="00FD41C9"/>
    <w:rsid w:val="00FD4556"/>
    <w:rsid w:val="00FD4F81"/>
    <w:rsid w:val="00FD5B5C"/>
    <w:rsid w:val="00FD5BD0"/>
    <w:rsid w:val="00FD5D37"/>
    <w:rsid w:val="00FD6336"/>
    <w:rsid w:val="00FD6421"/>
    <w:rsid w:val="00FD6C65"/>
    <w:rsid w:val="00FD7BD2"/>
    <w:rsid w:val="00FD7E80"/>
    <w:rsid w:val="00FE0B13"/>
    <w:rsid w:val="00FE0E1D"/>
    <w:rsid w:val="00FE11FA"/>
    <w:rsid w:val="00FE1822"/>
    <w:rsid w:val="00FE1EF2"/>
    <w:rsid w:val="00FE2457"/>
    <w:rsid w:val="00FE3024"/>
    <w:rsid w:val="00FE388B"/>
    <w:rsid w:val="00FE41B0"/>
    <w:rsid w:val="00FE4A09"/>
    <w:rsid w:val="00FE4A81"/>
    <w:rsid w:val="00FE4D08"/>
    <w:rsid w:val="00FE5325"/>
    <w:rsid w:val="00FE58C0"/>
    <w:rsid w:val="00FE5C4C"/>
    <w:rsid w:val="00FE6685"/>
    <w:rsid w:val="00FE6C33"/>
    <w:rsid w:val="00FE6DFE"/>
    <w:rsid w:val="00FE6F06"/>
    <w:rsid w:val="00FE6F57"/>
    <w:rsid w:val="00FF0185"/>
    <w:rsid w:val="00FF0298"/>
    <w:rsid w:val="00FF08FF"/>
    <w:rsid w:val="00FF0A9B"/>
    <w:rsid w:val="00FF0BA2"/>
    <w:rsid w:val="00FF0E89"/>
    <w:rsid w:val="00FF28F7"/>
    <w:rsid w:val="00FF2C8D"/>
    <w:rsid w:val="00FF2C9A"/>
    <w:rsid w:val="00FF2EB2"/>
    <w:rsid w:val="00FF3627"/>
    <w:rsid w:val="00FF40DF"/>
    <w:rsid w:val="00FF51B5"/>
    <w:rsid w:val="00FF54DA"/>
    <w:rsid w:val="00FF5BDD"/>
    <w:rsid w:val="00FF629A"/>
    <w:rsid w:val="00FF69FF"/>
    <w:rsid w:val="00FF7770"/>
    <w:rsid w:val="017560A1"/>
    <w:rsid w:val="02816DD6"/>
    <w:rsid w:val="0309DA85"/>
    <w:rsid w:val="04046D24"/>
    <w:rsid w:val="05101265"/>
    <w:rsid w:val="0518479E"/>
    <w:rsid w:val="05632EA9"/>
    <w:rsid w:val="05AF2431"/>
    <w:rsid w:val="05E7544B"/>
    <w:rsid w:val="05F177BB"/>
    <w:rsid w:val="06099C27"/>
    <w:rsid w:val="063A7442"/>
    <w:rsid w:val="0675DFA6"/>
    <w:rsid w:val="06B417FF"/>
    <w:rsid w:val="0743BD63"/>
    <w:rsid w:val="074D3D5A"/>
    <w:rsid w:val="07D36A1C"/>
    <w:rsid w:val="08D012C1"/>
    <w:rsid w:val="08D54CE2"/>
    <w:rsid w:val="08F919CD"/>
    <w:rsid w:val="0900694B"/>
    <w:rsid w:val="090C7A9C"/>
    <w:rsid w:val="094F5092"/>
    <w:rsid w:val="09AF4DAE"/>
    <w:rsid w:val="09F5E583"/>
    <w:rsid w:val="0A26EC33"/>
    <w:rsid w:val="0AA16245"/>
    <w:rsid w:val="0BB1F681"/>
    <w:rsid w:val="0C25E330"/>
    <w:rsid w:val="0CB15A21"/>
    <w:rsid w:val="0CB9932A"/>
    <w:rsid w:val="0CF13C97"/>
    <w:rsid w:val="0D376D95"/>
    <w:rsid w:val="0D5F085E"/>
    <w:rsid w:val="0D99D68A"/>
    <w:rsid w:val="0D9DC801"/>
    <w:rsid w:val="0EC8E35F"/>
    <w:rsid w:val="0ECF03F5"/>
    <w:rsid w:val="0ED05AC5"/>
    <w:rsid w:val="0F032F22"/>
    <w:rsid w:val="0F1B52B2"/>
    <w:rsid w:val="0F776FC6"/>
    <w:rsid w:val="0FE058E4"/>
    <w:rsid w:val="0FE9A9F3"/>
    <w:rsid w:val="10530B0B"/>
    <w:rsid w:val="109F18E5"/>
    <w:rsid w:val="10E15AE6"/>
    <w:rsid w:val="110FEE78"/>
    <w:rsid w:val="113F0638"/>
    <w:rsid w:val="11B21FE0"/>
    <w:rsid w:val="1253145D"/>
    <w:rsid w:val="12A9D91F"/>
    <w:rsid w:val="12C5E348"/>
    <w:rsid w:val="13FA7A5F"/>
    <w:rsid w:val="141CAD1E"/>
    <w:rsid w:val="152C6839"/>
    <w:rsid w:val="1551DDD7"/>
    <w:rsid w:val="1554A706"/>
    <w:rsid w:val="155BCEA9"/>
    <w:rsid w:val="15956FFE"/>
    <w:rsid w:val="15AE8380"/>
    <w:rsid w:val="16F07767"/>
    <w:rsid w:val="17005051"/>
    <w:rsid w:val="17071ECE"/>
    <w:rsid w:val="1737C3CA"/>
    <w:rsid w:val="17ED9C27"/>
    <w:rsid w:val="180C1254"/>
    <w:rsid w:val="1852A644"/>
    <w:rsid w:val="18A407BC"/>
    <w:rsid w:val="18D3942B"/>
    <w:rsid w:val="190C885E"/>
    <w:rsid w:val="1A329565"/>
    <w:rsid w:val="1A560A7C"/>
    <w:rsid w:val="1A7708ED"/>
    <w:rsid w:val="1AEA54A7"/>
    <w:rsid w:val="1B521374"/>
    <w:rsid w:val="1B8576B8"/>
    <w:rsid w:val="1BB85D26"/>
    <w:rsid w:val="1C12304E"/>
    <w:rsid w:val="1C2625F7"/>
    <w:rsid w:val="1CF938A8"/>
    <w:rsid w:val="1D6B2AD5"/>
    <w:rsid w:val="1DB77BE7"/>
    <w:rsid w:val="1EABC2ED"/>
    <w:rsid w:val="1EE68537"/>
    <w:rsid w:val="1F3AD536"/>
    <w:rsid w:val="1FB50462"/>
    <w:rsid w:val="2062A271"/>
    <w:rsid w:val="207B8465"/>
    <w:rsid w:val="20962240"/>
    <w:rsid w:val="20BE5038"/>
    <w:rsid w:val="228236EE"/>
    <w:rsid w:val="22F8BDC7"/>
    <w:rsid w:val="237644AA"/>
    <w:rsid w:val="239A4333"/>
    <w:rsid w:val="23C22FB8"/>
    <w:rsid w:val="244EFBE1"/>
    <w:rsid w:val="24533F25"/>
    <w:rsid w:val="25B15556"/>
    <w:rsid w:val="25EDE8EE"/>
    <w:rsid w:val="26499727"/>
    <w:rsid w:val="26CC1130"/>
    <w:rsid w:val="28522F6A"/>
    <w:rsid w:val="2863AF78"/>
    <w:rsid w:val="28901DD1"/>
    <w:rsid w:val="293674FA"/>
    <w:rsid w:val="295665E3"/>
    <w:rsid w:val="29D39524"/>
    <w:rsid w:val="2A107BDE"/>
    <w:rsid w:val="2A148C8E"/>
    <w:rsid w:val="2ABDD9EB"/>
    <w:rsid w:val="2B3F6B53"/>
    <w:rsid w:val="2BC2AA54"/>
    <w:rsid w:val="2BFD4DEF"/>
    <w:rsid w:val="2CF16D3D"/>
    <w:rsid w:val="2D04E853"/>
    <w:rsid w:val="2D1A5037"/>
    <w:rsid w:val="2F179ABB"/>
    <w:rsid w:val="2F54557B"/>
    <w:rsid w:val="2F5BE6EE"/>
    <w:rsid w:val="2FEF76A1"/>
    <w:rsid w:val="30415298"/>
    <w:rsid w:val="30ABB5EC"/>
    <w:rsid w:val="3112186D"/>
    <w:rsid w:val="317BC1D9"/>
    <w:rsid w:val="31BF6349"/>
    <w:rsid w:val="31CD686B"/>
    <w:rsid w:val="31D3B4F5"/>
    <w:rsid w:val="32A42488"/>
    <w:rsid w:val="331BA546"/>
    <w:rsid w:val="338E4537"/>
    <w:rsid w:val="33E3D1FB"/>
    <w:rsid w:val="33FA1E65"/>
    <w:rsid w:val="3411B471"/>
    <w:rsid w:val="345E0FB5"/>
    <w:rsid w:val="3463185E"/>
    <w:rsid w:val="3494CF41"/>
    <w:rsid w:val="34B0858C"/>
    <w:rsid w:val="354A9C24"/>
    <w:rsid w:val="35C47330"/>
    <w:rsid w:val="35DE6E02"/>
    <w:rsid w:val="361CE588"/>
    <w:rsid w:val="374C419B"/>
    <w:rsid w:val="3861FFB5"/>
    <w:rsid w:val="39756F09"/>
    <w:rsid w:val="39A5CA41"/>
    <w:rsid w:val="3A5CFB3A"/>
    <w:rsid w:val="3AFA4317"/>
    <w:rsid w:val="3B326EA8"/>
    <w:rsid w:val="3B9DA98B"/>
    <w:rsid w:val="3BB57634"/>
    <w:rsid w:val="3BBB6F83"/>
    <w:rsid w:val="3BBBA020"/>
    <w:rsid w:val="3BDC2C18"/>
    <w:rsid w:val="3BFDD367"/>
    <w:rsid w:val="3CD6E0F1"/>
    <w:rsid w:val="3D071C4E"/>
    <w:rsid w:val="3D431305"/>
    <w:rsid w:val="3D4C1892"/>
    <w:rsid w:val="3E0ECF10"/>
    <w:rsid w:val="3E85B117"/>
    <w:rsid w:val="3EBECA04"/>
    <w:rsid w:val="3F5553CC"/>
    <w:rsid w:val="3F8DDCB8"/>
    <w:rsid w:val="3FAA9F71"/>
    <w:rsid w:val="410BF61F"/>
    <w:rsid w:val="417961A1"/>
    <w:rsid w:val="41A77F8B"/>
    <w:rsid w:val="41E3ABAD"/>
    <w:rsid w:val="41ED2817"/>
    <w:rsid w:val="4218E1E9"/>
    <w:rsid w:val="432D0322"/>
    <w:rsid w:val="43411E59"/>
    <w:rsid w:val="4359B9B2"/>
    <w:rsid w:val="43610E96"/>
    <w:rsid w:val="43D23731"/>
    <w:rsid w:val="452E3D5E"/>
    <w:rsid w:val="45F8AE93"/>
    <w:rsid w:val="469B7655"/>
    <w:rsid w:val="46FD9627"/>
    <w:rsid w:val="48468A07"/>
    <w:rsid w:val="48FFBCD1"/>
    <w:rsid w:val="4B41803F"/>
    <w:rsid w:val="4B8ADFCB"/>
    <w:rsid w:val="4B94711F"/>
    <w:rsid w:val="4CBD4E29"/>
    <w:rsid w:val="4E67966D"/>
    <w:rsid w:val="4E6C520F"/>
    <w:rsid w:val="4E7AA7D8"/>
    <w:rsid w:val="4EF35532"/>
    <w:rsid w:val="4F74FE3A"/>
    <w:rsid w:val="4F862CB5"/>
    <w:rsid w:val="4F88789B"/>
    <w:rsid w:val="50487AE9"/>
    <w:rsid w:val="5062DC5C"/>
    <w:rsid w:val="5067074C"/>
    <w:rsid w:val="5127026E"/>
    <w:rsid w:val="51316773"/>
    <w:rsid w:val="51D1658D"/>
    <w:rsid w:val="5221CE6E"/>
    <w:rsid w:val="524502B0"/>
    <w:rsid w:val="528615D6"/>
    <w:rsid w:val="52B136DE"/>
    <w:rsid w:val="52F93ECA"/>
    <w:rsid w:val="53487407"/>
    <w:rsid w:val="535A6A03"/>
    <w:rsid w:val="53E218DF"/>
    <w:rsid w:val="53EC26F0"/>
    <w:rsid w:val="54513871"/>
    <w:rsid w:val="54E2EA57"/>
    <w:rsid w:val="550BE4B2"/>
    <w:rsid w:val="5559CFB6"/>
    <w:rsid w:val="556ECEF4"/>
    <w:rsid w:val="55CEC108"/>
    <w:rsid w:val="56026686"/>
    <w:rsid w:val="561EC9E8"/>
    <w:rsid w:val="5645DDA1"/>
    <w:rsid w:val="56B15EB2"/>
    <w:rsid w:val="575387BB"/>
    <w:rsid w:val="576EB04D"/>
    <w:rsid w:val="57CDE2BD"/>
    <w:rsid w:val="5806B475"/>
    <w:rsid w:val="589056DA"/>
    <w:rsid w:val="589267C0"/>
    <w:rsid w:val="59757AF8"/>
    <w:rsid w:val="597D4BFF"/>
    <w:rsid w:val="5AD56768"/>
    <w:rsid w:val="5BA20DB2"/>
    <w:rsid w:val="5C58DB39"/>
    <w:rsid w:val="5D559B0D"/>
    <w:rsid w:val="5DD5A901"/>
    <w:rsid w:val="5DEC6DA4"/>
    <w:rsid w:val="5DF15A58"/>
    <w:rsid w:val="5DF7C94A"/>
    <w:rsid w:val="5E88E93D"/>
    <w:rsid w:val="5EAC3DD7"/>
    <w:rsid w:val="5FA689EB"/>
    <w:rsid w:val="5FF48DB8"/>
    <w:rsid w:val="610E71F7"/>
    <w:rsid w:val="610FD2BD"/>
    <w:rsid w:val="619C4F88"/>
    <w:rsid w:val="6258868C"/>
    <w:rsid w:val="6356776B"/>
    <w:rsid w:val="6393F73A"/>
    <w:rsid w:val="63AE7624"/>
    <w:rsid w:val="63D7F46B"/>
    <w:rsid w:val="645E94ED"/>
    <w:rsid w:val="64914467"/>
    <w:rsid w:val="64B8F5FA"/>
    <w:rsid w:val="65024CEE"/>
    <w:rsid w:val="66287448"/>
    <w:rsid w:val="66848753"/>
    <w:rsid w:val="6691DE0E"/>
    <w:rsid w:val="66AED99F"/>
    <w:rsid w:val="66F02F30"/>
    <w:rsid w:val="6756DCA7"/>
    <w:rsid w:val="67CF809B"/>
    <w:rsid w:val="68007E1C"/>
    <w:rsid w:val="68301CBD"/>
    <w:rsid w:val="6839F7C0"/>
    <w:rsid w:val="686E58C9"/>
    <w:rsid w:val="695B9AD2"/>
    <w:rsid w:val="6966910B"/>
    <w:rsid w:val="69C41571"/>
    <w:rsid w:val="6A227159"/>
    <w:rsid w:val="6A24BC8A"/>
    <w:rsid w:val="6A68F5EF"/>
    <w:rsid w:val="6B11B772"/>
    <w:rsid w:val="6B428B5A"/>
    <w:rsid w:val="6B49CF01"/>
    <w:rsid w:val="6B4B0268"/>
    <w:rsid w:val="6B53144B"/>
    <w:rsid w:val="6B654F31"/>
    <w:rsid w:val="6B6C17BD"/>
    <w:rsid w:val="6B798A94"/>
    <w:rsid w:val="6D691A22"/>
    <w:rsid w:val="6D78CA1E"/>
    <w:rsid w:val="6DA35DAE"/>
    <w:rsid w:val="6E82A867"/>
    <w:rsid w:val="6F7ADB6C"/>
    <w:rsid w:val="6FD21915"/>
    <w:rsid w:val="7035F572"/>
    <w:rsid w:val="703DAC26"/>
    <w:rsid w:val="704B4108"/>
    <w:rsid w:val="70762E64"/>
    <w:rsid w:val="70AD7588"/>
    <w:rsid w:val="7137DDF5"/>
    <w:rsid w:val="71653774"/>
    <w:rsid w:val="71FF3057"/>
    <w:rsid w:val="7200BAD2"/>
    <w:rsid w:val="720BA6E7"/>
    <w:rsid w:val="7264FD59"/>
    <w:rsid w:val="72755E7F"/>
    <w:rsid w:val="72B578DE"/>
    <w:rsid w:val="738824C6"/>
    <w:rsid w:val="7391FE62"/>
    <w:rsid w:val="74013B1D"/>
    <w:rsid w:val="7437634E"/>
    <w:rsid w:val="75F38879"/>
    <w:rsid w:val="7717B038"/>
    <w:rsid w:val="774FF3AF"/>
    <w:rsid w:val="77829C6E"/>
    <w:rsid w:val="77FD7989"/>
    <w:rsid w:val="788167D8"/>
    <w:rsid w:val="79008DE6"/>
    <w:rsid w:val="79EB92BB"/>
    <w:rsid w:val="7BB44DB6"/>
    <w:rsid w:val="7C0309A1"/>
    <w:rsid w:val="7C088EAF"/>
    <w:rsid w:val="7C640E09"/>
    <w:rsid w:val="7CA02323"/>
    <w:rsid w:val="7CD3419F"/>
    <w:rsid w:val="7D6251E6"/>
    <w:rsid w:val="7DCB248B"/>
    <w:rsid w:val="7E4D8808"/>
    <w:rsid w:val="7E7800CE"/>
    <w:rsid w:val="7F5BE341"/>
    <w:rsid w:val="7FF02A65"/>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B35A42"/>
  <w15:chartTrackingRefBased/>
  <w15:docId w15:val="{98C3A198-14B5-44BE-B965-1D00D23FF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AEC"/>
    <w:rPr>
      <w:rFonts w:asciiTheme="majorHAnsi" w:hAnsiTheme="majorHAnsi" w:cstheme="majorHAnsi"/>
    </w:rPr>
  </w:style>
  <w:style w:type="paragraph" w:styleId="Heading1">
    <w:name w:val="heading 1"/>
    <w:aliases w:val="Section,H1,Section Heading,Chapter Headline,Header1,Headline1,No numbers,Mil Para 1,Num-Para,Para,h1,Main Heading,Titre2,Head1,l1,Head 1 (Chapter heading),Head 1,Head 11,Head 12,Head 111,Head 13,Head 112,Head 14,Head 113,Head 15,Head 114,ghost"/>
    <w:basedOn w:val="Normal"/>
    <w:next w:val="Normal"/>
    <w:link w:val="Heading1Char"/>
    <w:qFormat/>
    <w:rsid w:val="00B00815"/>
    <w:pPr>
      <w:keepNext/>
      <w:keepLines/>
      <w:numPr>
        <w:numId w:val="3"/>
      </w:numPr>
      <w:spacing w:before="240" w:after="240"/>
      <w:outlineLvl w:val="0"/>
    </w:pPr>
    <w:rPr>
      <w:rFonts w:eastAsiaTheme="majorEastAsia"/>
      <w:bCs/>
    </w:rPr>
  </w:style>
  <w:style w:type="paragraph" w:styleId="Heading2">
    <w:name w:val="heading 2"/>
    <w:aliases w:val="H2,2,Sub-heading,sl2,h2,Headinnormalg 2,Section 1.1,Module Subheading,Heading 2a,h2 main heading,body,Attribute Heading 2,test,2m,h 2,sub-para,SubPara,l2,list 2,list 2,heading 2TOC,Head 2,List level 2,Header 2,Func Header,Header 21,Header 22"/>
    <w:basedOn w:val="Normal"/>
    <w:next w:val="Normal"/>
    <w:link w:val="Heading2Char"/>
    <w:unhideWhenUsed/>
    <w:qFormat/>
    <w:rsid w:val="00B00815"/>
    <w:pPr>
      <w:keepNext/>
      <w:keepLines/>
      <w:numPr>
        <w:ilvl w:val="1"/>
        <w:numId w:val="3"/>
      </w:numPr>
      <w:spacing w:before="40" w:after="240"/>
      <w:outlineLvl w:val="1"/>
    </w:pPr>
    <w:rPr>
      <w:rFonts w:eastAsia="Calibri"/>
      <w:bCs/>
    </w:rPr>
  </w:style>
  <w:style w:type="paragraph" w:styleId="Heading3">
    <w:name w:val="heading 3"/>
    <w:aliases w:val="Level 1 - 1,Minor,h3,(Appendix Nbr),H3,H31,sub-sub-sect,sub-sub,subsect,H32,H33,H311,Subhead B,Heading C,h3 sub heading,sub Italic,proj3,proj31,proj32,proj33,proj34,proj35,proj36,proj37,proj38,proj39,proj310,proj311,proj312,proj321,proj331,H,M"/>
    <w:basedOn w:val="Normal"/>
    <w:next w:val="Normal"/>
    <w:link w:val="Heading3Char"/>
    <w:unhideWhenUsed/>
    <w:qFormat/>
    <w:rsid w:val="00E632CD"/>
    <w:pPr>
      <w:keepNext/>
      <w:keepLines/>
      <w:numPr>
        <w:ilvl w:val="2"/>
        <w:numId w:val="3"/>
      </w:numPr>
      <w:spacing w:before="240" w:after="240"/>
      <w:outlineLvl w:val="2"/>
    </w:pPr>
    <w:rPr>
      <w:rFonts w:eastAsiaTheme="majorEastAsia"/>
      <w:bCs/>
    </w:rPr>
  </w:style>
  <w:style w:type="paragraph" w:styleId="Heading4">
    <w:name w:val="heading 4"/>
    <w:basedOn w:val="Normal"/>
    <w:next w:val="Normal"/>
    <w:link w:val="Heading4Char"/>
    <w:unhideWhenUsed/>
    <w:qFormat/>
    <w:rsid w:val="005F6F78"/>
    <w:pPr>
      <w:keepNext/>
      <w:keepLines/>
      <w:numPr>
        <w:ilvl w:val="3"/>
        <w:numId w:val="3"/>
      </w:numPr>
      <w:spacing w:before="240" w:after="240"/>
      <w:outlineLvl w:val="3"/>
    </w:pPr>
    <w:rPr>
      <w:rFonts w:eastAsiaTheme="majorEastAsia"/>
      <w:bCs/>
      <w:iCs/>
      <w:color w:val="002060"/>
    </w:rPr>
  </w:style>
  <w:style w:type="paragraph" w:styleId="Heading5">
    <w:name w:val="heading 5"/>
    <w:basedOn w:val="Normal"/>
    <w:next w:val="Normal"/>
    <w:link w:val="Heading5Char"/>
    <w:unhideWhenUsed/>
    <w:qFormat/>
    <w:rsid w:val="005E2E76"/>
    <w:pPr>
      <w:keepNext/>
      <w:keepLines/>
      <w:numPr>
        <w:ilvl w:val="4"/>
        <w:numId w:val="3"/>
      </w:numPr>
      <w:spacing w:before="240" w:after="240"/>
      <w:outlineLvl w:val="4"/>
    </w:pPr>
    <w:rPr>
      <w:rFonts w:eastAsiaTheme="majorEastAsia"/>
      <w:bCs/>
      <w:u w:val="single"/>
      <w:lang w:val="en-US"/>
    </w:rPr>
  </w:style>
  <w:style w:type="paragraph" w:styleId="Heading6">
    <w:name w:val="heading 6"/>
    <w:basedOn w:val="Normal"/>
    <w:next w:val="Normal"/>
    <w:link w:val="Heading6Char"/>
    <w:unhideWhenUsed/>
    <w:qFormat/>
    <w:rsid w:val="00547108"/>
    <w:pPr>
      <w:keepNext/>
      <w:keepLines/>
      <w:numPr>
        <w:ilvl w:val="5"/>
        <w:numId w:val="3"/>
      </w:numPr>
      <w:spacing w:before="240" w:after="240"/>
      <w:outlineLvl w:val="5"/>
    </w:pPr>
    <w:rPr>
      <w:rFonts w:eastAsiaTheme="majorEastAsia" w:cstheme="majorBidi"/>
      <w:bCs/>
      <w:color w:val="1F4D78" w:themeColor="accent1" w:themeShade="7F"/>
      <w:szCs w:val="18"/>
      <w:lang w:val="en-US"/>
    </w:rPr>
  </w:style>
  <w:style w:type="paragraph" w:styleId="Heading7">
    <w:name w:val="heading 7"/>
    <w:aliases w:val="7,Legal Level 1.1.,(1)"/>
    <w:basedOn w:val="Normal"/>
    <w:next w:val="Normal"/>
    <w:link w:val="Heading7Char"/>
    <w:unhideWhenUsed/>
    <w:qFormat/>
    <w:rsid w:val="004460AA"/>
    <w:pPr>
      <w:keepNext/>
      <w:keepLines/>
      <w:numPr>
        <w:ilvl w:val="6"/>
        <w:numId w:val="3"/>
      </w:numPr>
      <w:spacing w:before="40"/>
      <w:outlineLvl w:val="6"/>
    </w:pPr>
    <w:rPr>
      <w:rFonts w:eastAsiaTheme="majorEastAsia" w:cstheme="majorBidi"/>
      <w:bCs/>
      <w:i/>
      <w:iCs/>
      <w:color w:val="1F4D78" w:themeColor="accent1" w:themeShade="7F"/>
      <w:szCs w:val="18"/>
      <w:lang w:val="en-US"/>
    </w:rPr>
  </w:style>
  <w:style w:type="paragraph" w:styleId="Heading8">
    <w:name w:val="heading 8"/>
    <w:aliases w:val="8,Legal Level 1.1.1."/>
    <w:basedOn w:val="Normal"/>
    <w:next w:val="Normal"/>
    <w:link w:val="Heading8Char"/>
    <w:unhideWhenUsed/>
    <w:qFormat/>
    <w:rsid w:val="004460AA"/>
    <w:pPr>
      <w:keepNext/>
      <w:keepLines/>
      <w:numPr>
        <w:ilvl w:val="7"/>
        <w:numId w:val="3"/>
      </w:numPr>
      <w:spacing w:before="40"/>
      <w:outlineLvl w:val="7"/>
    </w:pPr>
    <w:rPr>
      <w:rFonts w:eastAsiaTheme="majorEastAsia" w:cstheme="majorBidi"/>
      <w:bCs/>
      <w:color w:val="272727" w:themeColor="text1" w:themeTint="D8"/>
      <w:sz w:val="21"/>
      <w:szCs w:val="21"/>
      <w:lang w:val="en-US"/>
    </w:rPr>
  </w:style>
  <w:style w:type="paragraph" w:styleId="Heading9">
    <w:name w:val="heading 9"/>
    <w:aliases w:val="Legal Level 1.1.1.1.,Titre 10,appendix,9,Appendix"/>
    <w:basedOn w:val="Normal"/>
    <w:next w:val="Normal"/>
    <w:link w:val="Heading9Char"/>
    <w:unhideWhenUsed/>
    <w:qFormat/>
    <w:rsid w:val="004460AA"/>
    <w:pPr>
      <w:keepNext/>
      <w:keepLines/>
      <w:numPr>
        <w:ilvl w:val="8"/>
        <w:numId w:val="3"/>
      </w:numPr>
      <w:spacing w:before="40"/>
      <w:outlineLvl w:val="8"/>
    </w:pPr>
    <w:rPr>
      <w:rFonts w:eastAsiaTheme="majorEastAsia" w:cstheme="majorBidi"/>
      <w:bCs/>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H1 Char,Section Heading Char,Chapter Headline Char,Header1 Char,Headline1 Char,No numbers Char,Mil Para 1 Char,Num-Para Char,Para Char,h1 Char,Main Heading Char,Titre2 Char,Head1 Char,l1 Char,Head 1 (Chapter heading) Char"/>
    <w:basedOn w:val="DefaultParagraphFont"/>
    <w:link w:val="Heading1"/>
    <w:rsid w:val="00B00815"/>
    <w:rPr>
      <w:rFonts w:asciiTheme="majorHAnsi" w:eastAsiaTheme="majorEastAsia" w:hAnsiTheme="majorHAnsi" w:cstheme="majorHAnsi"/>
      <w:bCs/>
    </w:rPr>
  </w:style>
  <w:style w:type="character" w:customStyle="1" w:styleId="Heading2Char">
    <w:name w:val="Heading 2 Char"/>
    <w:aliases w:val="H2 Char,2 Char,Sub-heading Char,sl2 Char,h2 Char,Headinnormalg 2 Char,Section 1.1 Char,Module Subheading Char,Heading 2a Char,h2 main heading Char,body Char,Attribute Heading 2 Char,test Char,2m Char,h 2 Char,sub-para Char,SubPara Char"/>
    <w:basedOn w:val="DefaultParagraphFont"/>
    <w:link w:val="Heading2"/>
    <w:rsid w:val="00B00815"/>
    <w:rPr>
      <w:rFonts w:asciiTheme="majorHAnsi" w:eastAsia="Calibri" w:hAnsiTheme="majorHAnsi" w:cstheme="majorHAnsi"/>
      <w:bCs/>
    </w:rPr>
  </w:style>
  <w:style w:type="character" w:customStyle="1" w:styleId="Heading3Char">
    <w:name w:val="Heading 3 Char"/>
    <w:aliases w:val="Level 1 - 1 Char,Minor Char,h3 Char,(Appendix Nbr) Char,H3 Char,H31 Char,sub-sub-sect Char,sub-sub Char,subsect Char,H32 Char,H33 Char,H311 Char,Subhead B Char,Heading C Char,h3 sub heading Char,sub Italic Char,proj3 Char,proj31 Char"/>
    <w:basedOn w:val="DefaultParagraphFont"/>
    <w:link w:val="Heading3"/>
    <w:rsid w:val="00E632CD"/>
    <w:rPr>
      <w:rFonts w:asciiTheme="majorHAnsi" w:eastAsiaTheme="majorEastAsia" w:hAnsiTheme="majorHAnsi" w:cstheme="majorHAnsi"/>
      <w:bCs/>
    </w:rPr>
  </w:style>
  <w:style w:type="character" w:customStyle="1" w:styleId="Heading4Char">
    <w:name w:val="Heading 4 Char"/>
    <w:basedOn w:val="DefaultParagraphFont"/>
    <w:link w:val="Heading4"/>
    <w:rsid w:val="005F6F78"/>
    <w:rPr>
      <w:rFonts w:asciiTheme="majorHAnsi" w:eastAsiaTheme="majorEastAsia" w:hAnsiTheme="majorHAnsi" w:cstheme="majorHAnsi"/>
      <w:bCs/>
      <w:iCs/>
      <w:color w:val="002060"/>
    </w:rPr>
  </w:style>
  <w:style w:type="paragraph" w:styleId="ListParagraph">
    <w:name w:val="List Paragraph"/>
    <w:aliases w:val="TOC style,Equipment,Figure_name,Numbered Indented Text,List Paragraph1,lp1,List Paragraph11,Use Case List Paragraph,Bullet- First level,lp11,Bullet List,FooterText,numbered,Paragraphe de liste,Glenture - List Paragraph,b1,List Paragraph2"/>
    <w:basedOn w:val="Normal"/>
    <w:link w:val="ListParagraphChar"/>
    <w:uiPriority w:val="34"/>
    <w:qFormat/>
    <w:rsid w:val="00CF2B4A"/>
    <w:pPr>
      <w:ind w:left="720"/>
      <w:contextualSpacing/>
    </w:pPr>
  </w:style>
  <w:style w:type="character" w:customStyle="1" w:styleId="ListParagraphChar">
    <w:name w:val="List Paragraph Char"/>
    <w:aliases w:val="TOC style Char,Equipment Char,Figure_name Char,Numbered Indented Text Char,List Paragraph1 Char,lp1 Char,List Paragraph11 Char,Use Case List Paragraph Char,Bullet- First level Char,lp11 Char,Bullet List Char,FooterText Char,b1 Char"/>
    <w:link w:val="ListParagraph"/>
    <w:uiPriority w:val="34"/>
    <w:qFormat/>
    <w:locked/>
    <w:rsid w:val="00EF186E"/>
  </w:style>
  <w:style w:type="paragraph" w:styleId="NormalWeb">
    <w:name w:val="Normal (Web)"/>
    <w:aliases w:val="Normal (Web) Char1,Normal (Web) Char Char,Normal (Web) Char1 Char Char,Normal (Web) Char Char Char Char,Normal (Web) Char Char Char,Normal (Web) Char2 Char Char,Normal (Web) Char1 Char1 Char Char"/>
    <w:basedOn w:val="Normal"/>
    <w:link w:val="NormalWebChar"/>
    <w:uiPriority w:val="99"/>
    <w:unhideWhenUsed/>
    <w:qFormat/>
    <w:rsid w:val="0021163B"/>
    <w:pPr>
      <w:spacing w:before="100" w:beforeAutospacing="1" w:after="100" w:afterAutospacing="1"/>
    </w:pPr>
    <w:rPr>
      <w:rFonts w:ascii="Times New Roman" w:eastAsia="Times New Roman" w:hAnsi="Times New Roman" w:cs="Times New Roman"/>
      <w:sz w:val="24"/>
      <w:szCs w:val="24"/>
      <w:lang w:eastAsia="en-IN"/>
    </w:rPr>
  </w:style>
  <w:style w:type="table" w:styleId="TableGrid">
    <w:name w:val="Table Grid"/>
    <w:aliases w:val="My Table1,CV table,표준표,new tab,Header Table Grid,Format for the table,Template Table Grid,EY Table,none,TM_Table Grid"/>
    <w:basedOn w:val="TableNormal"/>
    <w:uiPriority w:val="59"/>
    <w:qFormat/>
    <w:rsid w:val="00C34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Header-1">
    <w:name w:val="EY-Header-1"/>
    <w:basedOn w:val="Normal"/>
    <w:link w:val="EY-Header-1Char"/>
    <w:qFormat/>
    <w:rsid w:val="00A942A8"/>
    <w:pPr>
      <w:spacing w:before="240" w:after="240"/>
      <w:jc w:val="both"/>
    </w:pPr>
    <w:rPr>
      <w:rFonts w:ascii="EYInterstate" w:hAnsi="EYInterstate"/>
      <w:b/>
      <w:szCs w:val="20"/>
    </w:rPr>
  </w:style>
  <w:style w:type="character" w:customStyle="1" w:styleId="EY-Header-1Char">
    <w:name w:val="EY-Header-1 Char"/>
    <w:basedOn w:val="DefaultParagraphFont"/>
    <w:link w:val="EY-Header-1"/>
    <w:rsid w:val="00A942A8"/>
    <w:rPr>
      <w:rFonts w:ascii="EYInterstate" w:hAnsi="EYInterstate"/>
      <w:b/>
      <w:sz w:val="20"/>
      <w:szCs w:val="20"/>
    </w:rPr>
  </w:style>
  <w:style w:type="paragraph" w:customStyle="1" w:styleId="EY-Body-1">
    <w:name w:val="EY-Body-1"/>
    <w:basedOn w:val="Normal"/>
    <w:link w:val="EY-Body-1Char"/>
    <w:qFormat/>
    <w:rsid w:val="00A942A8"/>
    <w:pPr>
      <w:spacing w:before="240" w:after="240"/>
      <w:jc w:val="both"/>
    </w:pPr>
    <w:rPr>
      <w:rFonts w:ascii="EYInterstate Light" w:hAnsi="EYInterstate Light"/>
      <w:szCs w:val="20"/>
    </w:rPr>
  </w:style>
  <w:style w:type="character" w:customStyle="1" w:styleId="EY-Body-1Char">
    <w:name w:val="EY-Body-1 Char"/>
    <w:basedOn w:val="DefaultParagraphFont"/>
    <w:link w:val="EY-Body-1"/>
    <w:rsid w:val="00A942A8"/>
    <w:rPr>
      <w:rFonts w:ascii="EYInterstate Light" w:hAnsi="EYInterstate Light"/>
      <w:sz w:val="20"/>
      <w:szCs w:val="20"/>
    </w:rPr>
  </w:style>
  <w:style w:type="paragraph" w:styleId="NoSpacing">
    <w:name w:val="No Spacing"/>
    <w:link w:val="NoSpacingChar"/>
    <w:uiPriority w:val="1"/>
    <w:qFormat/>
    <w:rsid w:val="00A942A8"/>
    <w:pPr>
      <w:jc w:val="center"/>
    </w:pPr>
    <w:rPr>
      <w:rFonts w:ascii="EYInterstate" w:hAnsi="EYInterstate"/>
      <w:b/>
      <w:color w:val="FFFFFF" w:themeColor="background1"/>
      <w:szCs w:val="24"/>
      <w:lang w:val="en-GB"/>
    </w:rPr>
  </w:style>
  <w:style w:type="table" w:customStyle="1" w:styleId="TableGrid1">
    <w:name w:val="Table Grid1"/>
    <w:basedOn w:val="TableNormal"/>
    <w:next w:val="TableGrid"/>
    <w:uiPriority w:val="59"/>
    <w:rsid w:val="00545C0A"/>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45C0A"/>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5C0A"/>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lain without bullets"/>
    <w:basedOn w:val="Normal"/>
    <w:link w:val="HeaderChar"/>
    <w:uiPriority w:val="99"/>
    <w:unhideWhenUsed/>
    <w:rsid w:val="00545C0A"/>
    <w:pPr>
      <w:tabs>
        <w:tab w:val="center" w:pos="4513"/>
        <w:tab w:val="right" w:pos="9026"/>
      </w:tabs>
    </w:pPr>
  </w:style>
  <w:style w:type="character" w:customStyle="1" w:styleId="HeaderChar">
    <w:name w:val="Header Char"/>
    <w:aliases w:val="Plain without bullets Char"/>
    <w:basedOn w:val="DefaultParagraphFont"/>
    <w:link w:val="Header"/>
    <w:uiPriority w:val="99"/>
    <w:rsid w:val="00545C0A"/>
  </w:style>
  <w:style w:type="paragraph" w:styleId="Footer">
    <w:name w:val="footer"/>
    <w:aliases w:val="normal with dash"/>
    <w:basedOn w:val="Normal"/>
    <w:link w:val="FooterChar"/>
    <w:uiPriority w:val="99"/>
    <w:unhideWhenUsed/>
    <w:rsid w:val="00545C0A"/>
    <w:pPr>
      <w:tabs>
        <w:tab w:val="center" w:pos="4513"/>
        <w:tab w:val="right" w:pos="9026"/>
      </w:tabs>
    </w:pPr>
  </w:style>
  <w:style w:type="character" w:customStyle="1" w:styleId="FooterChar">
    <w:name w:val="Footer Char"/>
    <w:aliases w:val="normal with dash Char"/>
    <w:basedOn w:val="DefaultParagraphFont"/>
    <w:link w:val="Footer"/>
    <w:uiPriority w:val="99"/>
    <w:rsid w:val="00545C0A"/>
  </w:style>
  <w:style w:type="table" w:customStyle="1" w:styleId="TableGrid3">
    <w:name w:val="Table Grid3"/>
    <w:basedOn w:val="TableNormal"/>
    <w:next w:val="TableGrid"/>
    <w:uiPriority w:val="59"/>
    <w:rsid w:val="00701FC8"/>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93C96"/>
    <w:pPr>
      <w:numPr>
        <w:numId w:val="0"/>
      </w:numPr>
      <w:outlineLvl w:val="9"/>
    </w:pPr>
    <w:rPr>
      <w:lang w:val="en-US"/>
    </w:rPr>
  </w:style>
  <w:style w:type="paragraph" w:styleId="TOC1">
    <w:name w:val="toc 1"/>
    <w:basedOn w:val="Normal"/>
    <w:next w:val="Normal"/>
    <w:autoRedefine/>
    <w:uiPriority w:val="39"/>
    <w:unhideWhenUsed/>
    <w:rsid w:val="00293C96"/>
    <w:pPr>
      <w:spacing w:after="100"/>
    </w:pPr>
  </w:style>
  <w:style w:type="paragraph" w:styleId="TOC2">
    <w:name w:val="toc 2"/>
    <w:basedOn w:val="Normal"/>
    <w:next w:val="Normal"/>
    <w:autoRedefine/>
    <w:uiPriority w:val="39"/>
    <w:unhideWhenUsed/>
    <w:rsid w:val="00293C96"/>
    <w:pPr>
      <w:spacing w:after="100"/>
      <w:ind w:left="220"/>
    </w:pPr>
  </w:style>
  <w:style w:type="character" w:styleId="Hyperlink">
    <w:name w:val="Hyperlink"/>
    <w:basedOn w:val="DefaultParagraphFont"/>
    <w:uiPriority w:val="99"/>
    <w:unhideWhenUsed/>
    <w:rsid w:val="00293C96"/>
    <w:rPr>
      <w:color w:val="0563C1" w:themeColor="hyperlink"/>
      <w:u w:val="single"/>
    </w:rPr>
  </w:style>
  <w:style w:type="paragraph" w:customStyle="1" w:styleId="TableBulletA">
    <w:name w:val="Table Bullet A"/>
    <w:basedOn w:val="Normal"/>
    <w:link w:val="TableBulletAChar"/>
    <w:rsid w:val="001B782C"/>
    <w:rPr>
      <w:rFonts w:eastAsia="Times New Roman" w:cs="Times New Roman"/>
      <w:sz w:val="16"/>
      <w:szCs w:val="16"/>
      <w:lang w:val="en-GB" w:eastAsia="en-GB"/>
    </w:rPr>
  </w:style>
  <w:style w:type="character" w:customStyle="1" w:styleId="TableBulletAChar">
    <w:name w:val="Table Bullet A Char"/>
    <w:basedOn w:val="DefaultParagraphFont"/>
    <w:link w:val="TableBulletA"/>
    <w:rsid w:val="001B782C"/>
    <w:rPr>
      <w:rFonts w:ascii="Arial" w:eastAsia="Times New Roman" w:hAnsi="Arial" w:cs="Times New Roman"/>
      <w:sz w:val="16"/>
      <w:szCs w:val="16"/>
      <w:lang w:val="en-GB" w:eastAsia="en-GB"/>
    </w:rPr>
  </w:style>
  <w:style w:type="paragraph" w:customStyle="1" w:styleId="Default">
    <w:name w:val="Default"/>
    <w:rsid w:val="00A50E6F"/>
    <w:pPr>
      <w:autoSpaceDE w:val="0"/>
      <w:autoSpaceDN w:val="0"/>
      <w:adjustRightInd w:val="0"/>
    </w:pPr>
    <w:rPr>
      <w:rFonts w:ascii="Calibri" w:eastAsia="Times New Roman" w:hAnsi="Calibri" w:cs="Calibri"/>
      <w:color w:val="000000"/>
      <w:sz w:val="24"/>
      <w:szCs w:val="24"/>
      <w:lang w:val="en-US"/>
    </w:rPr>
  </w:style>
  <w:style w:type="paragraph" w:customStyle="1" w:styleId="Bullet1">
    <w:name w:val="Bullet 1"/>
    <w:basedOn w:val="Normal"/>
    <w:link w:val="Bullet1Char"/>
    <w:rsid w:val="00A50E6F"/>
    <w:pPr>
      <w:numPr>
        <w:numId w:val="1"/>
      </w:numPr>
      <w:ind w:left="0" w:firstLine="0"/>
    </w:pPr>
    <w:rPr>
      <w:rFonts w:eastAsia="Times New Roman" w:cs="Times New Roman"/>
      <w:noProof/>
      <w:szCs w:val="20"/>
      <w:lang w:val="en-GB"/>
    </w:rPr>
  </w:style>
  <w:style w:type="character" w:customStyle="1" w:styleId="Bullet1Char">
    <w:name w:val="Bullet 1 Char"/>
    <w:basedOn w:val="DefaultParagraphFont"/>
    <w:link w:val="Bullet1"/>
    <w:rsid w:val="00A50E6F"/>
    <w:rPr>
      <w:rFonts w:asciiTheme="majorHAnsi" w:eastAsia="Times New Roman" w:hAnsiTheme="majorHAnsi" w:cs="Times New Roman"/>
      <w:noProof/>
      <w:szCs w:val="20"/>
      <w:lang w:val="en-GB"/>
    </w:rPr>
  </w:style>
  <w:style w:type="paragraph" w:styleId="TOC3">
    <w:name w:val="toc 3"/>
    <w:basedOn w:val="Normal"/>
    <w:next w:val="Normal"/>
    <w:autoRedefine/>
    <w:uiPriority w:val="39"/>
    <w:unhideWhenUsed/>
    <w:rsid w:val="00FD5B5C"/>
    <w:pPr>
      <w:tabs>
        <w:tab w:val="left" w:pos="1320"/>
        <w:tab w:val="right" w:leader="dot" w:pos="9323"/>
      </w:tabs>
      <w:spacing w:after="100"/>
      <w:ind w:left="440"/>
    </w:pPr>
  </w:style>
  <w:style w:type="paragraph" w:styleId="TOC4">
    <w:name w:val="toc 4"/>
    <w:basedOn w:val="Normal"/>
    <w:next w:val="Normal"/>
    <w:autoRedefine/>
    <w:uiPriority w:val="39"/>
    <w:unhideWhenUsed/>
    <w:rsid w:val="00EF186E"/>
    <w:pPr>
      <w:spacing w:after="100"/>
      <w:ind w:left="660"/>
    </w:pPr>
    <w:rPr>
      <w:rFonts w:eastAsiaTheme="minorEastAsia"/>
      <w:lang w:eastAsia="en-IN"/>
    </w:rPr>
  </w:style>
  <w:style w:type="paragraph" w:styleId="TOC5">
    <w:name w:val="toc 5"/>
    <w:basedOn w:val="Normal"/>
    <w:next w:val="Normal"/>
    <w:autoRedefine/>
    <w:uiPriority w:val="39"/>
    <w:unhideWhenUsed/>
    <w:rsid w:val="00EF186E"/>
    <w:pPr>
      <w:spacing w:after="100"/>
      <w:ind w:left="880"/>
    </w:pPr>
    <w:rPr>
      <w:rFonts w:eastAsiaTheme="minorEastAsia"/>
      <w:lang w:eastAsia="en-IN"/>
    </w:rPr>
  </w:style>
  <w:style w:type="paragraph" w:styleId="TOC6">
    <w:name w:val="toc 6"/>
    <w:basedOn w:val="Normal"/>
    <w:next w:val="Normal"/>
    <w:autoRedefine/>
    <w:uiPriority w:val="39"/>
    <w:unhideWhenUsed/>
    <w:rsid w:val="00EF186E"/>
    <w:pPr>
      <w:spacing w:after="100"/>
      <w:ind w:left="1100"/>
    </w:pPr>
    <w:rPr>
      <w:rFonts w:eastAsiaTheme="minorEastAsia"/>
      <w:lang w:eastAsia="en-IN"/>
    </w:rPr>
  </w:style>
  <w:style w:type="paragraph" w:styleId="TOC7">
    <w:name w:val="toc 7"/>
    <w:basedOn w:val="Normal"/>
    <w:next w:val="Normal"/>
    <w:autoRedefine/>
    <w:uiPriority w:val="39"/>
    <w:unhideWhenUsed/>
    <w:rsid w:val="00EF186E"/>
    <w:pPr>
      <w:spacing w:after="100"/>
      <w:ind w:left="1320"/>
    </w:pPr>
    <w:rPr>
      <w:rFonts w:eastAsiaTheme="minorEastAsia"/>
      <w:lang w:eastAsia="en-IN"/>
    </w:rPr>
  </w:style>
  <w:style w:type="paragraph" w:styleId="TOC8">
    <w:name w:val="toc 8"/>
    <w:basedOn w:val="Normal"/>
    <w:next w:val="Normal"/>
    <w:autoRedefine/>
    <w:uiPriority w:val="39"/>
    <w:unhideWhenUsed/>
    <w:rsid w:val="00EF186E"/>
    <w:pPr>
      <w:spacing w:after="100"/>
      <w:ind w:left="1540"/>
    </w:pPr>
    <w:rPr>
      <w:rFonts w:eastAsiaTheme="minorEastAsia"/>
      <w:lang w:eastAsia="en-IN"/>
    </w:rPr>
  </w:style>
  <w:style w:type="paragraph" w:styleId="TOC9">
    <w:name w:val="toc 9"/>
    <w:basedOn w:val="Normal"/>
    <w:next w:val="Normal"/>
    <w:autoRedefine/>
    <w:uiPriority w:val="39"/>
    <w:unhideWhenUsed/>
    <w:rsid w:val="00EF186E"/>
    <w:pPr>
      <w:spacing w:after="100"/>
      <w:ind w:left="1760"/>
    </w:pPr>
    <w:rPr>
      <w:rFonts w:eastAsiaTheme="minorEastAsia"/>
      <w:lang w:eastAsia="en-IN"/>
    </w:rPr>
  </w:style>
  <w:style w:type="character" w:customStyle="1" w:styleId="toctoggle">
    <w:name w:val="toctoggle"/>
    <w:basedOn w:val="DefaultParagraphFont"/>
    <w:rsid w:val="00EF186E"/>
  </w:style>
  <w:style w:type="character" w:customStyle="1" w:styleId="tocnumber">
    <w:name w:val="tocnumber"/>
    <w:basedOn w:val="DefaultParagraphFont"/>
    <w:rsid w:val="00EF186E"/>
  </w:style>
  <w:style w:type="character" w:customStyle="1" w:styleId="toctext">
    <w:name w:val="toctext"/>
    <w:basedOn w:val="DefaultParagraphFont"/>
    <w:rsid w:val="00EF186E"/>
  </w:style>
  <w:style w:type="character" w:customStyle="1" w:styleId="mw-headline">
    <w:name w:val="mw-headline"/>
    <w:basedOn w:val="DefaultParagraphFont"/>
    <w:rsid w:val="00EF186E"/>
  </w:style>
  <w:style w:type="character" w:customStyle="1" w:styleId="form-shortname2">
    <w:name w:val="form-shortname2"/>
    <w:basedOn w:val="DefaultParagraphFont"/>
    <w:rsid w:val="00EF186E"/>
  </w:style>
  <w:style w:type="character" w:customStyle="1" w:styleId="highlight2">
    <w:name w:val="highlight2"/>
    <w:basedOn w:val="DefaultParagraphFont"/>
    <w:rsid w:val="00EF186E"/>
  </w:style>
  <w:style w:type="character" w:styleId="Emphasis">
    <w:name w:val="Emphasis"/>
    <w:basedOn w:val="DefaultParagraphFont"/>
    <w:uiPriority w:val="20"/>
    <w:qFormat/>
    <w:rsid w:val="00EF186E"/>
    <w:rPr>
      <w:i/>
      <w:iCs/>
    </w:rPr>
  </w:style>
  <w:style w:type="character" w:customStyle="1" w:styleId="apple-converted-space">
    <w:name w:val="apple-converted-space"/>
    <w:basedOn w:val="DefaultParagraphFont"/>
    <w:rsid w:val="00EF186E"/>
  </w:style>
  <w:style w:type="character" w:customStyle="1" w:styleId="CommentTextChar">
    <w:name w:val="Comment Text Char"/>
    <w:basedOn w:val="DefaultParagraphFont"/>
    <w:link w:val="CommentText"/>
    <w:uiPriority w:val="99"/>
    <w:rsid w:val="00EF186E"/>
    <w:rPr>
      <w:sz w:val="20"/>
      <w:szCs w:val="20"/>
    </w:rPr>
  </w:style>
  <w:style w:type="paragraph" w:styleId="CommentText">
    <w:name w:val="annotation text"/>
    <w:basedOn w:val="Normal"/>
    <w:link w:val="CommentTextChar"/>
    <w:uiPriority w:val="99"/>
    <w:unhideWhenUsed/>
    <w:rsid w:val="00EF186E"/>
    <w:rPr>
      <w:szCs w:val="20"/>
    </w:rPr>
  </w:style>
  <w:style w:type="character" w:customStyle="1" w:styleId="CommentSubjectChar">
    <w:name w:val="Comment Subject Char"/>
    <w:basedOn w:val="CommentTextChar"/>
    <w:link w:val="CommentSubject"/>
    <w:uiPriority w:val="99"/>
    <w:semiHidden/>
    <w:rsid w:val="00EF186E"/>
    <w:rPr>
      <w:b/>
      <w:bCs/>
      <w:sz w:val="20"/>
      <w:szCs w:val="20"/>
    </w:rPr>
  </w:style>
  <w:style w:type="paragraph" w:styleId="CommentSubject">
    <w:name w:val="annotation subject"/>
    <w:basedOn w:val="CommentText"/>
    <w:next w:val="CommentText"/>
    <w:link w:val="CommentSubjectChar"/>
    <w:uiPriority w:val="99"/>
    <w:semiHidden/>
    <w:unhideWhenUsed/>
    <w:rsid w:val="00EF186E"/>
    <w:rPr>
      <w:b/>
      <w:bCs/>
    </w:rPr>
  </w:style>
  <w:style w:type="character" w:customStyle="1" w:styleId="BalloonTextChar">
    <w:name w:val="Balloon Text Char"/>
    <w:basedOn w:val="DefaultParagraphFont"/>
    <w:link w:val="BalloonText"/>
    <w:uiPriority w:val="99"/>
    <w:semiHidden/>
    <w:rsid w:val="00EF186E"/>
    <w:rPr>
      <w:rFonts w:ascii="Segoe UI" w:hAnsi="Segoe UI" w:cs="Segoe UI"/>
      <w:sz w:val="18"/>
      <w:szCs w:val="18"/>
    </w:rPr>
  </w:style>
  <w:style w:type="paragraph" w:styleId="BalloonText">
    <w:name w:val="Balloon Text"/>
    <w:basedOn w:val="Normal"/>
    <w:link w:val="BalloonTextChar"/>
    <w:uiPriority w:val="99"/>
    <w:semiHidden/>
    <w:unhideWhenUsed/>
    <w:rsid w:val="00EF186E"/>
    <w:rPr>
      <w:rFonts w:ascii="Segoe UI" w:hAnsi="Segoe UI" w:cs="Segoe UI"/>
      <w:sz w:val="18"/>
      <w:szCs w:val="18"/>
    </w:rPr>
  </w:style>
  <w:style w:type="character" w:customStyle="1" w:styleId="accesshide">
    <w:name w:val="accesshide"/>
    <w:basedOn w:val="DefaultParagraphFont"/>
    <w:rsid w:val="00EF186E"/>
  </w:style>
  <w:style w:type="character" w:customStyle="1" w:styleId="arrowtext">
    <w:name w:val="arrow_text"/>
    <w:basedOn w:val="DefaultParagraphFont"/>
    <w:rsid w:val="00EF186E"/>
  </w:style>
  <w:style w:type="character" w:customStyle="1" w:styleId="arrow">
    <w:name w:val="arrow"/>
    <w:basedOn w:val="DefaultParagraphFont"/>
    <w:rsid w:val="00EF186E"/>
  </w:style>
  <w:style w:type="paragraph" w:customStyle="1" w:styleId="EYnumlevel1">
    <w:name w:val="EY_num level 1"/>
    <w:basedOn w:val="Heading1"/>
    <w:rsid w:val="00EF186E"/>
    <w:pPr>
      <w:keepNext w:val="0"/>
      <w:keepLines w:val="0"/>
      <w:numPr>
        <w:numId w:val="0"/>
      </w:numPr>
      <w:spacing w:before="0" w:after="120"/>
      <w:ind w:left="851" w:hanging="851"/>
    </w:pPr>
    <w:rPr>
      <w:rFonts w:ascii="EYInterstate" w:eastAsia="Times New Roman" w:hAnsi="EYInterstate" w:cs="Times New Roman"/>
      <w:color w:val="808080"/>
      <w:szCs w:val="50"/>
      <w:lang w:val="en-US"/>
    </w:rPr>
  </w:style>
  <w:style w:type="table" w:customStyle="1" w:styleId="PlainTable41">
    <w:name w:val="Plain Table 41"/>
    <w:basedOn w:val="TableNormal"/>
    <w:uiPriority w:val="44"/>
    <w:rsid w:val="00EF186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 Caption,Table Title,cp,c,Pg1Title,Table &amp; Fig,Table Fig, Char,(MYCOM Legend),Legend,Caption Figure,Caption Char Char Char Char,Caption Table,Caption Char Char Char,Caption1 Char,Caption Char2 Char,Caption Char1 Char1 Char,Char5,c1,Char"/>
    <w:basedOn w:val="Normal"/>
    <w:next w:val="Normal"/>
    <w:link w:val="CaptionChar"/>
    <w:unhideWhenUsed/>
    <w:qFormat/>
    <w:rsid w:val="00EF186E"/>
    <w:pPr>
      <w:spacing w:after="200"/>
    </w:pPr>
    <w:rPr>
      <w:i/>
      <w:iCs/>
      <w:color w:val="44546A" w:themeColor="text2"/>
      <w:sz w:val="18"/>
      <w:szCs w:val="18"/>
    </w:rPr>
  </w:style>
  <w:style w:type="paragraph" w:styleId="TableofFigures">
    <w:name w:val="table of figures"/>
    <w:basedOn w:val="Normal"/>
    <w:next w:val="Normal"/>
    <w:uiPriority w:val="99"/>
    <w:unhideWhenUsed/>
    <w:rsid w:val="00EF186E"/>
  </w:style>
  <w:style w:type="paragraph" w:styleId="List2">
    <w:name w:val="List 2"/>
    <w:basedOn w:val="Normal"/>
    <w:uiPriority w:val="99"/>
    <w:unhideWhenUsed/>
    <w:rsid w:val="00E905CC"/>
    <w:pPr>
      <w:ind w:left="566" w:hanging="283"/>
      <w:contextualSpacing/>
    </w:pPr>
    <w:rPr>
      <w:rFonts w:ascii="Calibri" w:eastAsia="Times New Roman" w:hAnsi="Calibri" w:cs="Arial"/>
      <w:bCs/>
      <w:szCs w:val="18"/>
      <w:lang w:val="en-US"/>
    </w:rPr>
  </w:style>
  <w:style w:type="character" w:customStyle="1" w:styleId="CaptionChar">
    <w:name w:val="Caption Char"/>
    <w:aliases w:val="Figure Caption Char,Table Title Char,cp Char,c Char,Pg1Title Char,Table &amp; Fig Char,Table Fig Char, Char Char,(MYCOM Legend) Char,Legend Char,Caption Figure Char,Caption Char Char Char Char Char,Caption Table Char,Caption1 Char Char,c1 Char"/>
    <w:link w:val="Caption"/>
    <w:rsid w:val="00D45C0C"/>
    <w:rPr>
      <w:rFonts w:ascii="Arial" w:hAnsi="Arial"/>
      <w:i/>
      <w:iCs/>
      <w:color w:val="44546A" w:themeColor="text2"/>
      <w:sz w:val="18"/>
      <w:szCs w:val="18"/>
    </w:rPr>
  </w:style>
  <w:style w:type="table" w:customStyle="1" w:styleId="GridTable1Light2">
    <w:name w:val="Grid Table 1 Light2"/>
    <w:basedOn w:val="TableNormal"/>
    <w:uiPriority w:val="46"/>
    <w:rsid w:val="00D45C0C"/>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5E2E76"/>
    <w:rPr>
      <w:rFonts w:asciiTheme="majorHAnsi" w:eastAsiaTheme="majorEastAsia" w:hAnsiTheme="majorHAnsi" w:cstheme="majorHAnsi"/>
      <w:bCs/>
      <w:u w:val="single"/>
      <w:lang w:val="en-US"/>
    </w:rPr>
  </w:style>
  <w:style w:type="character" w:customStyle="1" w:styleId="Heading6Char">
    <w:name w:val="Heading 6 Char"/>
    <w:basedOn w:val="DefaultParagraphFont"/>
    <w:link w:val="Heading6"/>
    <w:rsid w:val="00547108"/>
    <w:rPr>
      <w:rFonts w:asciiTheme="majorHAnsi" w:eastAsiaTheme="majorEastAsia" w:hAnsiTheme="majorHAnsi" w:cstheme="majorBidi"/>
      <w:bCs/>
      <w:color w:val="1F4D78" w:themeColor="accent1" w:themeShade="7F"/>
      <w:szCs w:val="18"/>
      <w:lang w:val="en-US"/>
    </w:rPr>
  </w:style>
  <w:style w:type="character" w:customStyle="1" w:styleId="Heading7Char">
    <w:name w:val="Heading 7 Char"/>
    <w:aliases w:val="7 Char,Legal Level 1.1. Char,(1) Char"/>
    <w:basedOn w:val="DefaultParagraphFont"/>
    <w:link w:val="Heading7"/>
    <w:rsid w:val="004460AA"/>
    <w:rPr>
      <w:rFonts w:asciiTheme="majorHAnsi" w:eastAsiaTheme="majorEastAsia" w:hAnsiTheme="majorHAnsi" w:cstheme="majorBidi"/>
      <w:bCs/>
      <w:i/>
      <w:iCs/>
      <w:color w:val="1F4D78" w:themeColor="accent1" w:themeShade="7F"/>
      <w:szCs w:val="18"/>
      <w:lang w:val="en-US"/>
    </w:rPr>
  </w:style>
  <w:style w:type="character" w:customStyle="1" w:styleId="Heading8Char">
    <w:name w:val="Heading 8 Char"/>
    <w:aliases w:val="8 Char,Legal Level 1.1.1. Char"/>
    <w:basedOn w:val="DefaultParagraphFont"/>
    <w:link w:val="Heading8"/>
    <w:rsid w:val="004460AA"/>
    <w:rPr>
      <w:rFonts w:asciiTheme="majorHAnsi" w:eastAsiaTheme="majorEastAsia" w:hAnsiTheme="majorHAnsi" w:cstheme="majorBidi"/>
      <w:bCs/>
      <w:color w:val="272727" w:themeColor="text1" w:themeTint="D8"/>
      <w:sz w:val="21"/>
      <w:szCs w:val="21"/>
      <w:lang w:val="en-US"/>
    </w:rPr>
  </w:style>
  <w:style w:type="character" w:customStyle="1" w:styleId="Heading9Char">
    <w:name w:val="Heading 9 Char"/>
    <w:aliases w:val="Legal Level 1.1.1.1. Char,Titre 10 Char,appendix Char,9 Char,Appendix Char"/>
    <w:basedOn w:val="DefaultParagraphFont"/>
    <w:link w:val="Heading9"/>
    <w:rsid w:val="004460AA"/>
    <w:rPr>
      <w:rFonts w:asciiTheme="majorHAnsi" w:eastAsiaTheme="majorEastAsia" w:hAnsiTheme="majorHAnsi" w:cstheme="majorBidi"/>
      <w:bCs/>
      <w:i/>
      <w:iCs/>
      <w:color w:val="272727" w:themeColor="text1" w:themeTint="D8"/>
      <w:sz w:val="21"/>
      <w:szCs w:val="21"/>
      <w:lang w:val="en-US"/>
    </w:rPr>
  </w:style>
  <w:style w:type="paragraph" w:customStyle="1" w:styleId="TableHeading">
    <w:name w:val="Table Heading"/>
    <w:aliases w:val="fmsheading4"/>
    <w:basedOn w:val="Normal"/>
    <w:link w:val="TableHeadingChar"/>
    <w:rsid w:val="004460AA"/>
    <w:pPr>
      <w:ind w:firstLine="567"/>
    </w:pPr>
    <w:rPr>
      <w:rFonts w:ascii="Calibri" w:eastAsia="Times New Roman" w:hAnsi="Calibri" w:cs="Arial"/>
      <w:b/>
      <w:bCs/>
      <w:szCs w:val="18"/>
      <w:lang w:val="en-US"/>
    </w:rPr>
  </w:style>
  <w:style w:type="character" w:styleId="CommentReference">
    <w:name w:val="annotation reference"/>
    <w:basedOn w:val="DefaultParagraphFont"/>
    <w:uiPriority w:val="99"/>
    <w:semiHidden/>
    <w:unhideWhenUsed/>
    <w:rsid w:val="004460AA"/>
    <w:rPr>
      <w:sz w:val="16"/>
      <w:szCs w:val="16"/>
    </w:rPr>
  </w:style>
  <w:style w:type="numbering" w:customStyle="1" w:styleId="Style1">
    <w:name w:val="Style1"/>
    <w:uiPriority w:val="99"/>
    <w:rsid w:val="004460AA"/>
    <w:pPr>
      <w:numPr>
        <w:numId w:val="2"/>
      </w:numPr>
    </w:pPr>
  </w:style>
  <w:style w:type="paragraph" w:customStyle="1" w:styleId="2ndLevel">
    <w:name w:val="2nd Level"/>
    <w:basedOn w:val="BodyText"/>
    <w:qFormat/>
    <w:rsid w:val="004460AA"/>
    <w:pPr>
      <w:tabs>
        <w:tab w:val="num" w:pos="846"/>
        <w:tab w:val="left" w:pos="3330"/>
      </w:tabs>
      <w:spacing w:before="120" w:after="240" w:line="276" w:lineRule="auto"/>
      <w:ind w:left="846" w:hanging="576"/>
    </w:pPr>
    <w:rPr>
      <w:rFonts w:ascii="Trebuchet MS" w:hAnsi="Trebuchet MS" w:cs="Tahoma"/>
      <w:b/>
      <w:bCs w:val="0"/>
      <w:sz w:val="28"/>
      <w:szCs w:val="20"/>
    </w:rPr>
  </w:style>
  <w:style w:type="paragraph" w:styleId="BodyText">
    <w:name w:val="Body Text"/>
    <w:basedOn w:val="Normal"/>
    <w:link w:val="BodyTextChar"/>
    <w:uiPriority w:val="99"/>
    <w:unhideWhenUsed/>
    <w:rsid w:val="004460AA"/>
    <w:pPr>
      <w:spacing w:after="120"/>
      <w:ind w:firstLine="567"/>
    </w:pPr>
    <w:rPr>
      <w:rFonts w:ascii="Calibri" w:eastAsia="Times New Roman" w:hAnsi="Calibri" w:cs="Arial"/>
      <w:bCs/>
      <w:szCs w:val="18"/>
      <w:lang w:val="en-US"/>
    </w:rPr>
  </w:style>
  <w:style w:type="character" w:customStyle="1" w:styleId="BodyTextChar">
    <w:name w:val="Body Text Char"/>
    <w:basedOn w:val="DefaultParagraphFont"/>
    <w:link w:val="BodyText"/>
    <w:uiPriority w:val="99"/>
    <w:rsid w:val="004460AA"/>
    <w:rPr>
      <w:rFonts w:ascii="Calibri" w:eastAsia="Times New Roman" w:hAnsi="Calibri" w:cs="Arial"/>
      <w:bCs/>
      <w:szCs w:val="18"/>
      <w:lang w:val="en-US"/>
    </w:rPr>
  </w:style>
  <w:style w:type="paragraph" w:customStyle="1" w:styleId="EYnumlevel2">
    <w:name w:val="EY_num level 2"/>
    <w:basedOn w:val="Heading2"/>
    <w:rsid w:val="004460AA"/>
    <w:pPr>
      <w:numPr>
        <w:ilvl w:val="0"/>
        <w:numId w:val="0"/>
      </w:numPr>
      <w:ind w:left="851" w:hanging="851"/>
    </w:pPr>
    <w:rPr>
      <w:rFonts w:ascii="EYInterstate" w:hAnsi="EYInterstate"/>
      <w:b/>
      <w:color w:val="808080"/>
      <w:sz w:val="32"/>
      <w:lang w:val="en-US"/>
    </w:rPr>
  </w:style>
  <w:style w:type="paragraph" w:customStyle="1" w:styleId="EYnumlevel4">
    <w:name w:val="EY_num level 4"/>
    <w:basedOn w:val="Normal"/>
    <w:rsid w:val="004460AA"/>
    <w:pPr>
      <w:spacing w:after="120"/>
      <w:ind w:left="851" w:hanging="851"/>
    </w:pPr>
    <w:rPr>
      <w:rFonts w:ascii="EYInterstate" w:eastAsia="Times New Roman" w:hAnsi="EYInterstate" w:cs="Times New Roman"/>
      <w:color w:val="808080"/>
      <w:szCs w:val="24"/>
      <w:lang w:val="en-US"/>
    </w:rPr>
  </w:style>
  <w:style w:type="paragraph" w:customStyle="1" w:styleId="EYnumlevel5">
    <w:name w:val="EY_num level 5"/>
    <w:basedOn w:val="Normal"/>
    <w:rsid w:val="004460AA"/>
    <w:pPr>
      <w:spacing w:after="120"/>
      <w:ind w:left="851" w:hanging="851"/>
    </w:pPr>
    <w:rPr>
      <w:rFonts w:ascii="EYInterstate Light" w:eastAsia="Times New Roman" w:hAnsi="EYInterstate Light" w:cs="Times New Roman"/>
      <w:color w:val="000000"/>
      <w:sz w:val="18"/>
      <w:szCs w:val="24"/>
      <w:lang w:val="en-US"/>
    </w:rPr>
  </w:style>
  <w:style w:type="paragraph" w:customStyle="1" w:styleId="3rdLevel">
    <w:name w:val="3rd Level"/>
    <w:basedOn w:val="Heading3"/>
    <w:qFormat/>
    <w:rsid w:val="004460AA"/>
    <w:pPr>
      <w:keepLines w:val="0"/>
      <w:numPr>
        <w:numId w:val="0"/>
      </w:numPr>
      <w:tabs>
        <w:tab w:val="num" w:pos="1260"/>
      </w:tabs>
      <w:spacing w:before="120"/>
      <w:ind w:left="1260" w:hanging="720"/>
      <w:jc w:val="both"/>
    </w:pPr>
    <w:rPr>
      <w:rFonts w:ascii="Trebuchet MS" w:eastAsia="Times New Roman" w:hAnsi="Trebuchet MS" w:cs="Arial"/>
      <w:b/>
      <w:sz w:val="24"/>
      <w:lang w:val="en-US"/>
    </w:rPr>
  </w:style>
  <w:style w:type="table" w:customStyle="1" w:styleId="LT">
    <w:name w:val="L&amp;T"/>
    <w:basedOn w:val="TableNormal"/>
    <w:uiPriority w:val="99"/>
    <w:rsid w:val="004460AA"/>
    <w:rPr>
      <w:rFonts w:ascii="Calibri" w:eastAsia="Calibri" w:hAnsi="Calibri" w:cs="Times New Roman"/>
      <w:sz w:val="20"/>
      <w:szCs w:val="20"/>
      <w:lang w:val="en-US"/>
    </w:rPr>
    <w:tblPr>
      <w:tblStyleRowBandSize w:val="1"/>
      <w:tblStyleColBandSize w:val="1"/>
    </w:tblPr>
    <w:tcPr>
      <w:vAlign w:val="center"/>
    </w:tcPr>
    <w:tblStylePr w:type="firstRow">
      <w:pPr>
        <w:jc w:val="center"/>
      </w:pPr>
      <w:rPr>
        <w:rFonts w:asciiTheme="minorHAnsi" w:hAnsiTheme="minorHAnsi"/>
        <w:b/>
        <w:color w:val="FFFFFF" w:themeColor="background1"/>
        <w:sz w:val="24"/>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2060"/>
      </w:tcPr>
    </w:tblStylePr>
    <w:tblStylePr w:type="lastRow">
      <w:pPr>
        <w:jc w:val="left"/>
      </w:pPr>
      <w:rPr>
        <w:rFonts w:asciiTheme="minorHAnsi" w:hAnsiTheme="minorHAnsi"/>
        <w:color w:val="auto"/>
        <w:sz w:val="24"/>
      </w:rPr>
      <w:tblPr/>
      <w:tcPr>
        <w:shd w:val="clear" w:color="auto" w:fill="FFFFFF" w:themeFill="background1"/>
        <w:vAlign w:val="center"/>
      </w:tcPr>
    </w:tblStylePr>
    <w:tblStylePr w:type="firstCol">
      <w:tblPr/>
      <w:tcPr>
        <w:tcBorders>
          <w:bottom w:val="single" w:sz="4" w:space="0" w:color="808080" w:themeColor="background1" w:themeShade="80"/>
        </w:tcBorders>
      </w:tcPr>
    </w:tblStylePr>
    <w:tblStylePr w:type="lastCol">
      <w:tblPr/>
      <w:tcPr>
        <w:tcBorders>
          <w:bottom w:val="nil"/>
        </w:tcBorders>
      </w:tcPr>
    </w:tblStylePr>
    <w:tblStylePr w:type="band1Vert">
      <w:tblPr/>
      <w:tcPr>
        <w:tcBorders>
          <w:bottom w:val="nil"/>
        </w:tcBorders>
      </w:tcPr>
    </w:tblStylePr>
    <w:tblStylePr w:type="band2Vert">
      <w:tblPr/>
      <w:tcPr>
        <w:tcBorders>
          <w:bottom w:val="nil"/>
        </w:tcBorders>
      </w:tcPr>
    </w:tblStylePr>
    <w:tblStylePr w:type="band1Horz">
      <w:pPr>
        <w:jc w:val="left"/>
      </w:pPr>
      <w:rPr>
        <w:rFonts w:asciiTheme="minorHAnsi" w:hAnsiTheme="minorHAnsi"/>
        <w:color w:val="auto"/>
        <w:sz w:val="22"/>
      </w:rPr>
      <w:tblPr/>
      <w:tcPr>
        <w:tcBorders>
          <w:bottom w:val="single" w:sz="4" w:space="0" w:color="808080" w:themeColor="background1" w:themeShade="80"/>
        </w:tcBorders>
      </w:tcPr>
    </w:tblStylePr>
    <w:tblStylePr w:type="band2Horz">
      <w:pPr>
        <w:jc w:val="left"/>
      </w:pPr>
      <w:rPr>
        <w:rFonts w:asciiTheme="minorHAnsi" w:hAnsiTheme="minorHAnsi"/>
        <w:sz w:val="22"/>
      </w:rPr>
      <w:tblPr/>
      <w:tcPr>
        <w:tcBorders>
          <w:bottom w:val="single" w:sz="4" w:space="0" w:color="808080" w:themeColor="background1" w:themeShade="80"/>
        </w:tcBorders>
      </w:tcPr>
    </w:tblStylePr>
  </w:style>
  <w:style w:type="table" w:customStyle="1" w:styleId="MyTable11">
    <w:name w:val="My Table11"/>
    <w:basedOn w:val="TableNormal"/>
    <w:next w:val="TableGrid"/>
    <w:uiPriority w:val="59"/>
    <w:rsid w:val="004460A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460AA"/>
  </w:style>
  <w:style w:type="character" w:customStyle="1" w:styleId="Hyperlink1">
    <w:name w:val="Hyperlink1"/>
    <w:basedOn w:val="DefaultParagraphFont"/>
    <w:uiPriority w:val="99"/>
    <w:unhideWhenUsed/>
    <w:rsid w:val="004460AA"/>
    <w:rPr>
      <w:color w:val="0000FF"/>
      <w:u w:val="single"/>
    </w:rPr>
  </w:style>
  <w:style w:type="character" w:customStyle="1" w:styleId="NoSpacingChar">
    <w:name w:val="No Spacing Char"/>
    <w:basedOn w:val="DefaultParagraphFont"/>
    <w:link w:val="NoSpacing"/>
    <w:uiPriority w:val="1"/>
    <w:rsid w:val="004460AA"/>
    <w:rPr>
      <w:rFonts w:ascii="EYInterstate" w:hAnsi="EYInterstate"/>
      <w:b/>
      <w:color w:val="FFFFFF" w:themeColor="background1"/>
      <w:szCs w:val="24"/>
      <w:lang w:val="en-GB"/>
    </w:rPr>
  </w:style>
  <w:style w:type="paragraph" w:styleId="Revision">
    <w:name w:val="Revision"/>
    <w:hidden/>
    <w:uiPriority w:val="99"/>
    <w:semiHidden/>
    <w:rsid w:val="004460AA"/>
    <w:rPr>
      <w:rFonts w:ascii="Calibri" w:eastAsia="Times New Roman" w:hAnsi="Calibri" w:cs="Arial"/>
      <w:bCs/>
      <w:szCs w:val="18"/>
      <w:lang w:val="en-US"/>
    </w:rPr>
  </w:style>
  <w:style w:type="table" w:customStyle="1" w:styleId="Formatforthetable1">
    <w:name w:val="Format for the table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2">
    <w:name w:val="Format for the table2"/>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4460AA"/>
    <w:rPr>
      <w:i/>
      <w:iCs/>
      <w:color w:val="404040" w:themeColor="text1" w:themeTint="BF"/>
    </w:rPr>
  </w:style>
  <w:style w:type="table" w:customStyle="1" w:styleId="TableGrid12">
    <w:name w:val="Table Grid12"/>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3">
    <w:name w:val="Format for the table3"/>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
    <w:name w:val="tx"/>
    <w:basedOn w:val="Normal"/>
    <w:rsid w:val="004460AA"/>
    <w:pPr>
      <w:spacing w:before="100" w:beforeAutospacing="1" w:after="100" w:afterAutospacing="1"/>
    </w:pPr>
    <w:rPr>
      <w:rFonts w:ascii="Times New Roman" w:eastAsia="Times New Roman" w:hAnsi="Times New Roman" w:cs="Times New Roman"/>
      <w:sz w:val="24"/>
      <w:szCs w:val="24"/>
      <w:lang w:eastAsia="en-IN"/>
    </w:rPr>
  </w:style>
  <w:style w:type="paragraph" w:customStyle="1" w:styleId="indent1">
    <w:name w:val="indent1"/>
    <w:basedOn w:val="Normal"/>
    <w:rsid w:val="004460AA"/>
    <w:pPr>
      <w:spacing w:before="100" w:beforeAutospacing="1" w:after="100" w:afterAutospacing="1"/>
    </w:pPr>
    <w:rPr>
      <w:rFonts w:ascii="Times New Roman" w:eastAsia="Times New Roman" w:hAnsi="Times New Roman" w:cs="Times New Roman"/>
      <w:sz w:val="24"/>
      <w:szCs w:val="24"/>
      <w:lang w:eastAsia="en-IN"/>
    </w:rPr>
  </w:style>
  <w:style w:type="table" w:customStyle="1" w:styleId="TableGrid4">
    <w:name w:val="Table Grid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460AA"/>
    <w:rPr>
      <w:b/>
      <w:bCs/>
    </w:rPr>
  </w:style>
  <w:style w:type="table" w:customStyle="1" w:styleId="TableGrid5">
    <w:name w:val="Table Grid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1">
    <w:name w:val="TM_Table Grid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2">
    <w:name w:val="TM_Table Grid2"/>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3">
    <w:name w:val="TM_Table Grid3"/>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4">
    <w:name w:val="TM_Table Grid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5">
    <w:name w:val="TM_Table Grid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6">
    <w:name w:val="TM_Table Grid6"/>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7">
    <w:name w:val="TM_Table Grid7"/>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8">
    <w:name w:val="TM_Table Grid8"/>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4">
    <w:name w:val="Format for the table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60AA"/>
    <w:rPr>
      <w:color w:val="808080"/>
      <w:shd w:val="clear" w:color="auto" w:fill="E6E6E6"/>
    </w:rPr>
  </w:style>
  <w:style w:type="paragraph" w:styleId="EndnoteText">
    <w:name w:val="endnote text"/>
    <w:basedOn w:val="Normal"/>
    <w:link w:val="EndnoteTextChar"/>
    <w:uiPriority w:val="99"/>
    <w:semiHidden/>
    <w:unhideWhenUsed/>
    <w:rsid w:val="004460AA"/>
    <w:rPr>
      <w:rFonts w:asciiTheme="minorHAnsi" w:hAnsiTheme="minorHAnsi"/>
      <w:szCs w:val="20"/>
    </w:rPr>
  </w:style>
  <w:style w:type="character" w:customStyle="1" w:styleId="EndnoteTextChar">
    <w:name w:val="Endnote Text Char"/>
    <w:basedOn w:val="DefaultParagraphFont"/>
    <w:link w:val="EndnoteText"/>
    <w:uiPriority w:val="99"/>
    <w:semiHidden/>
    <w:rsid w:val="004460AA"/>
    <w:rPr>
      <w:sz w:val="20"/>
      <w:szCs w:val="20"/>
    </w:rPr>
  </w:style>
  <w:style w:type="character" w:styleId="EndnoteReference">
    <w:name w:val="endnote reference"/>
    <w:basedOn w:val="DefaultParagraphFont"/>
    <w:uiPriority w:val="99"/>
    <w:semiHidden/>
    <w:unhideWhenUsed/>
    <w:rsid w:val="004460AA"/>
    <w:rPr>
      <w:vertAlign w:val="superscript"/>
    </w:rPr>
  </w:style>
  <w:style w:type="paragraph" w:styleId="FootnoteText">
    <w:name w:val="footnote text"/>
    <w:basedOn w:val="Normal"/>
    <w:link w:val="FootnoteTextChar"/>
    <w:uiPriority w:val="99"/>
    <w:semiHidden/>
    <w:unhideWhenUsed/>
    <w:rsid w:val="004460AA"/>
    <w:rPr>
      <w:rFonts w:asciiTheme="minorHAnsi" w:hAnsiTheme="minorHAnsi"/>
      <w:szCs w:val="20"/>
    </w:rPr>
  </w:style>
  <w:style w:type="character" w:customStyle="1" w:styleId="FootnoteTextChar">
    <w:name w:val="Footnote Text Char"/>
    <w:basedOn w:val="DefaultParagraphFont"/>
    <w:link w:val="FootnoteText"/>
    <w:uiPriority w:val="99"/>
    <w:semiHidden/>
    <w:rsid w:val="004460AA"/>
    <w:rPr>
      <w:sz w:val="20"/>
      <w:szCs w:val="20"/>
    </w:rPr>
  </w:style>
  <w:style w:type="character" w:styleId="FootnoteReference">
    <w:name w:val="footnote reference"/>
    <w:basedOn w:val="DefaultParagraphFont"/>
    <w:uiPriority w:val="99"/>
    <w:semiHidden/>
    <w:unhideWhenUsed/>
    <w:rsid w:val="004460AA"/>
    <w:rPr>
      <w:vertAlign w:val="superscript"/>
    </w:rPr>
  </w:style>
  <w:style w:type="table" w:customStyle="1" w:styleId="TMTableGrid9">
    <w:name w:val="TM_Table Grid9"/>
    <w:basedOn w:val="TableNormal"/>
    <w:next w:val="TableGrid"/>
    <w:uiPriority w:val="39"/>
    <w:rsid w:val="004460AA"/>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460AA"/>
    <w:pPr>
      <w:pBdr>
        <w:bottom w:val="single" w:sz="6" w:space="1" w:color="auto"/>
      </w:pBdr>
      <w:ind w:firstLine="567"/>
      <w:jc w:val="center"/>
    </w:pPr>
    <w:rPr>
      <w:rFonts w:eastAsia="Times New Roman" w:cs="Arial"/>
      <w:bCs/>
      <w:vanish/>
      <w:sz w:val="16"/>
      <w:szCs w:val="16"/>
      <w:lang w:val="en-US"/>
    </w:rPr>
  </w:style>
  <w:style w:type="character" w:customStyle="1" w:styleId="z-TopofFormChar">
    <w:name w:val="z-Top of Form Char"/>
    <w:basedOn w:val="DefaultParagraphFont"/>
    <w:link w:val="z-TopofForm"/>
    <w:uiPriority w:val="99"/>
    <w:semiHidden/>
    <w:rsid w:val="004460AA"/>
    <w:rPr>
      <w:rFonts w:ascii="Arial" w:eastAsia="Times New Roman" w:hAnsi="Arial" w:cs="Arial"/>
      <w:bCs/>
      <w:vanish/>
      <w:sz w:val="16"/>
      <w:szCs w:val="16"/>
      <w:lang w:val="en-US"/>
    </w:rPr>
  </w:style>
  <w:style w:type="paragraph" w:styleId="z-BottomofForm">
    <w:name w:val="HTML Bottom of Form"/>
    <w:basedOn w:val="Normal"/>
    <w:next w:val="Normal"/>
    <w:link w:val="z-BottomofFormChar"/>
    <w:hidden/>
    <w:uiPriority w:val="99"/>
    <w:semiHidden/>
    <w:unhideWhenUsed/>
    <w:rsid w:val="004460AA"/>
    <w:pPr>
      <w:pBdr>
        <w:top w:val="single" w:sz="6" w:space="1" w:color="auto"/>
      </w:pBdr>
      <w:ind w:firstLine="567"/>
      <w:jc w:val="center"/>
    </w:pPr>
    <w:rPr>
      <w:rFonts w:eastAsia="Times New Roman" w:cs="Arial"/>
      <w:bCs/>
      <w:vanish/>
      <w:sz w:val="16"/>
      <w:szCs w:val="16"/>
      <w:lang w:val="en-US"/>
    </w:rPr>
  </w:style>
  <w:style w:type="character" w:customStyle="1" w:styleId="z-BottomofFormChar">
    <w:name w:val="z-Bottom of Form Char"/>
    <w:basedOn w:val="DefaultParagraphFont"/>
    <w:link w:val="z-BottomofForm"/>
    <w:uiPriority w:val="99"/>
    <w:semiHidden/>
    <w:rsid w:val="004460AA"/>
    <w:rPr>
      <w:rFonts w:ascii="Arial" w:eastAsia="Times New Roman" w:hAnsi="Arial" w:cs="Arial"/>
      <w:bCs/>
      <w:vanish/>
      <w:sz w:val="16"/>
      <w:szCs w:val="16"/>
      <w:lang w:val="en-US"/>
    </w:rPr>
  </w:style>
  <w:style w:type="table" w:customStyle="1" w:styleId="TableGrid21">
    <w:name w:val="Table Grid21"/>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5">
    <w:name w:val="Format for the table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460AA"/>
    <w:rPr>
      <w:color w:val="808080"/>
      <w:shd w:val="clear" w:color="auto" w:fill="E6E6E6"/>
    </w:rPr>
  </w:style>
  <w:style w:type="paragraph" w:customStyle="1" w:styleId="indent1a">
    <w:name w:val="indent1a"/>
    <w:basedOn w:val="Normal"/>
    <w:rsid w:val="000A76AF"/>
    <w:pPr>
      <w:spacing w:before="100" w:beforeAutospacing="1" w:after="100" w:afterAutospacing="1"/>
    </w:pPr>
    <w:rPr>
      <w:rFonts w:ascii="Times New Roman" w:eastAsia="Times New Roman" w:hAnsi="Times New Roman" w:cs="Times New Roman"/>
      <w:sz w:val="24"/>
      <w:szCs w:val="24"/>
      <w:lang w:val="en-US"/>
    </w:rPr>
  </w:style>
  <w:style w:type="paragraph" w:customStyle="1" w:styleId="TableText">
    <w:name w:val="Table Text"/>
    <w:basedOn w:val="Normal"/>
    <w:link w:val="TableTextCharChar"/>
    <w:rsid w:val="00A269F8"/>
    <w:pPr>
      <w:spacing w:before="60" w:after="60"/>
    </w:pPr>
    <w:rPr>
      <w:rFonts w:eastAsia="Times New Roman" w:cs="Arial"/>
      <w:sz w:val="18"/>
      <w:szCs w:val="20"/>
      <w:lang w:val="en-GB"/>
    </w:rPr>
  </w:style>
  <w:style w:type="character" w:customStyle="1" w:styleId="TableTextCharChar">
    <w:name w:val="Table Text Char Char"/>
    <w:basedOn w:val="DefaultParagraphFont"/>
    <w:link w:val="TableText"/>
    <w:rsid w:val="00A269F8"/>
    <w:rPr>
      <w:rFonts w:ascii="Arial" w:eastAsia="Times New Roman" w:hAnsi="Arial" w:cs="Arial"/>
      <w:sz w:val="18"/>
      <w:szCs w:val="20"/>
      <w:lang w:val="en-GB"/>
    </w:rPr>
  </w:style>
  <w:style w:type="character" w:customStyle="1" w:styleId="TableHeadingChar">
    <w:name w:val="Table Heading Char"/>
    <w:link w:val="TableHeading"/>
    <w:locked/>
    <w:rsid w:val="00A269F8"/>
    <w:rPr>
      <w:rFonts w:ascii="Calibri" w:eastAsia="Times New Roman" w:hAnsi="Calibri" w:cs="Arial"/>
      <w:b/>
      <w:bCs/>
      <w:sz w:val="20"/>
      <w:szCs w:val="18"/>
      <w:lang w:val="en-US"/>
    </w:rPr>
  </w:style>
  <w:style w:type="paragraph" w:customStyle="1" w:styleId="NormalDamco">
    <w:name w:val="Normal_Damco"/>
    <w:basedOn w:val="Normal"/>
    <w:link w:val="NormalDamcoChar"/>
    <w:qFormat/>
    <w:rsid w:val="00F32330"/>
  </w:style>
  <w:style w:type="character" w:customStyle="1" w:styleId="NormalDamcoChar">
    <w:name w:val="Normal_Damco Char"/>
    <w:link w:val="NormalDamco"/>
    <w:rsid w:val="00F32330"/>
    <w:rPr>
      <w:rFonts w:asciiTheme="majorHAnsi" w:hAnsiTheme="majorHAnsi" w:cstheme="majorHAnsi"/>
    </w:rPr>
  </w:style>
  <w:style w:type="paragraph" w:styleId="BodyTextIndent">
    <w:name w:val="Body Text Indent"/>
    <w:basedOn w:val="Normal"/>
    <w:link w:val="BodyTextIndentChar"/>
    <w:uiPriority w:val="99"/>
    <w:semiHidden/>
    <w:unhideWhenUsed/>
    <w:rsid w:val="00103F0F"/>
    <w:pPr>
      <w:spacing w:after="120"/>
      <w:ind w:left="283"/>
    </w:pPr>
  </w:style>
  <w:style w:type="character" w:customStyle="1" w:styleId="BodyTextIndentChar">
    <w:name w:val="Body Text Indent Char"/>
    <w:basedOn w:val="DefaultParagraphFont"/>
    <w:link w:val="BodyTextIndent"/>
    <w:uiPriority w:val="99"/>
    <w:semiHidden/>
    <w:rsid w:val="00103F0F"/>
    <w:rPr>
      <w:rFonts w:ascii="Arial" w:hAnsi="Arial"/>
      <w:sz w:val="20"/>
    </w:rPr>
  </w:style>
  <w:style w:type="paragraph" w:customStyle="1" w:styleId="TableNormal1">
    <w:name w:val="Table Normal1"/>
    <w:basedOn w:val="Normal"/>
    <w:rsid w:val="00103F0F"/>
    <w:pPr>
      <w:spacing w:before="60" w:after="60"/>
      <w:jc w:val="both"/>
    </w:pPr>
    <w:rPr>
      <w:rFonts w:ascii="Arial Narrow" w:hAnsi="Arial Narrow" w:cs="Times New Roman"/>
      <w:lang w:val="en-US"/>
    </w:rPr>
  </w:style>
  <w:style w:type="character" w:customStyle="1" w:styleId="UnresolvedMention3">
    <w:name w:val="Unresolved Mention3"/>
    <w:basedOn w:val="DefaultParagraphFont"/>
    <w:uiPriority w:val="99"/>
    <w:unhideWhenUsed/>
    <w:rsid w:val="0095400B"/>
    <w:rPr>
      <w:color w:val="605E5C"/>
      <w:shd w:val="clear" w:color="auto" w:fill="E1DFDD"/>
    </w:rPr>
  </w:style>
  <w:style w:type="character" w:styleId="FollowedHyperlink">
    <w:name w:val="FollowedHyperlink"/>
    <w:basedOn w:val="DefaultParagraphFont"/>
    <w:uiPriority w:val="99"/>
    <w:semiHidden/>
    <w:unhideWhenUsed/>
    <w:rsid w:val="0095400B"/>
    <w:rPr>
      <w:color w:val="954F72" w:themeColor="followedHyperlink"/>
      <w:u w:val="single"/>
    </w:rPr>
  </w:style>
  <w:style w:type="paragraph" w:customStyle="1" w:styleId="Style14ptBoldDarkBlueBefore6pt">
    <w:name w:val="Style 14 pt Bold Dark Blue Before:  6 pt"/>
    <w:basedOn w:val="Normal"/>
    <w:autoRedefine/>
    <w:rsid w:val="000568DC"/>
    <w:pPr>
      <w:numPr>
        <w:numId w:val="4"/>
      </w:numPr>
      <w:spacing w:line="360" w:lineRule="auto"/>
      <w:ind w:left="540"/>
      <w:jc w:val="both"/>
    </w:pPr>
    <w:rPr>
      <w:rFonts w:ascii="Times New Roman" w:hAnsi="Times New Roman" w:cs="Arial"/>
      <w:bCs/>
      <w:color w:val="000000" w:themeColor="text1"/>
      <w:sz w:val="24"/>
      <w:szCs w:val="24"/>
      <w:lang w:val="de-DE"/>
    </w:rPr>
  </w:style>
  <w:style w:type="paragraph" w:customStyle="1" w:styleId="footnotedescription">
    <w:name w:val="footnote description"/>
    <w:next w:val="Normal"/>
    <w:link w:val="footnotedescriptionChar"/>
    <w:hidden/>
    <w:rsid w:val="007E625C"/>
    <w:pPr>
      <w:ind w:right="17"/>
    </w:pPr>
    <w:rPr>
      <w:rFonts w:ascii="Arial" w:eastAsia="Arial" w:hAnsi="Arial" w:cs="Arial"/>
      <w:color w:val="000000"/>
      <w:sz w:val="18"/>
      <w:shd w:val="clear" w:color="auto" w:fill="FFFF00"/>
      <w:lang w:val="en-US"/>
    </w:rPr>
  </w:style>
  <w:style w:type="character" w:customStyle="1" w:styleId="footnotedescriptionChar">
    <w:name w:val="footnote description Char"/>
    <w:link w:val="footnotedescription"/>
    <w:rsid w:val="007E625C"/>
    <w:rPr>
      <w:rFonts w:ascii="Arial" w:eastAsia="Arial" w:hAnsi="Arial" w:cs="Arial"/>
      <w:color w:val="000000"/>
      <w:sz w:val="18"/>
      <w:lang w:val="en-US"/>
    </w:rPr>
  </w:style>
  <w:style w:type="character" w:customStyle="1" w:styleId="footnotemark">
    <w:name w:val="footnote mark"/>
    <w:hidden/>
    <w:rsid w:val="007E625C"/>
    <w:rPr>
      <w:rFonts w:ascii="Arial" w:eastAsia="Arial" w:hAnsi="Arial" w:cs="Arial"/>
      <w:color w:val="FF0000"/>
      <w:sz w:val="18"/>
      <w:shd w:val="clear" w:color="auto" w:fill="FFFF00"/>
      <w:vertAlign w:val="superscript"/>
    </w:rPr>
  </w:style>
  <w:style w:type="table" w:customStyle="1" w:styleId="TableGrid0">
    <w:name w:val="TableGrid"/>
    <w:rsid w:val="007E625C"/>
    <w:rPr>
      <w:rFonts w:eastAsiaTheme="minorEastAsia"/>
      <w:lang w:val="en-US"/>
    </w:rPr>
    <w:tblPr>
      <w:tblCellMar>
        <w:top w:w="0" w:type="dxa"/>
        <w:left w:w="0" w:type="dxa"/>
        <w:bottom w:w="0" w:type="dxa"/>
        <w:right w:w="0" w:type="dxa"/>
      </w:tblCellMar>
    </w:tblPr>
  </w:style>
  <w:style w:type="paragraph" w:customStyle="1" w:styleId="TableParagraph">
    <w:name w:val="Table Paragraph"/>
    <w:basedOn w:val="Normal"/>
    <w:uiPriority w:val="1"/>
    <w:qFormat/>
    <w:rsid w:val="00B407F6"/>
    <w:pPr>
      <w:widowControl w:val="0"/>
      <w:autoSpaceDE w:val="0"/>
      <w:autoSpaceDN w:val="0"/>
      <w:adjustRightInd w:val="0"/>
    </w:pPr>
    <w:rPr>
      <w:rFonts w:ascii="Times" w:eastAsia="Times New Roman" w:hAnsi="Times" w:cs="Times New Roman"/>
      <w:sz w:val="24"/>
      <w:szCs w:val="24"/>
      <w:lang w:eastAsia="en-IN"/>
    </w:rPr>
  </w:style>
  <w:style w:type="table" w:customStyle="1" w:styleId="TableGrid8">
    <w:name w:val="Table Grid8"/>
    <w:basedOn w:val="TableNormal"/>
    <w:next w:val="TableGrid"/>
    <w:uiPriority w:val="39"/>
    <w:rsid w:val="00466A3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614D36"/>
    <w:rPr>
      <w:color w:val="2B579A"/>
      <w:shd w:val="clear" w:color="auto" w:fill="E1DFDD"/>
    </w:rPr>
  </w:style>
  <w:style w:type="table" w:styleId="GridTable1Light">
    <w:name w:val="Grid Table 1 Light"/>
    <w:basedOn w:val="TableNormal"/>
    <w:uiPriority w:val="46"/>
    <w:rsid w:val="00B0659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0D266A"/>
    <w:rPr>
      <w:color w:val="605E5C"/>
      <w:shd w:val="clear" w:color="auto" w:fill="E1DFDD"/>
    </w:rPr>
  </w:style>
  <w:style w:type="table" w:styleId="PlainTable1">
    <w:name w:val="Plain Table 1"/>
    <w:basedOn w:val="TableNormal"/>
    <w:uiPriority w:val="41"/>
    <w:rsid w:val="002E3472"/>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stLevel">
    <w:name w:val="1st Level"/>
    <w:basedOn w:val="Heading1"/>
    <w:qFormat/>
    <w:rsid w:val="00DF089A"/>
    <w:pPr>
      <w:keepLines w:val="0"/>
      <w:pageBreakBefore/>
      <w:numPr>
        <w:numId w:val="0"/>
      </w:numPr>
      <w:spacing w:before="120"/>
      <w:ind w:left="360" w:right="547" w:hanging="360"/>
      <w:jc w:val="both"/>
    </w:pPr>
    <w:rPr>
      <w:rFonts w:ascii="Arial" w:eastAsia="Times New Roman" w:hAnsi="Arial" w:cs="Times New Roman"/>
      <w:b/>
      <w:sz w:val="32"/>
      <w:szCs w:val="20"/>
      <w:lang w:val="x-none" w:eastAsia="x-none"/>
    </w:rPr>
  </w:style>
  <w:style w:type="character" w:customStyle="1" w:styleId="Mention1">
    <w:name w:val="Mention1"/>
    <w:basedOn w:val="DefaultParagraphFont"/>
    <w:uiPriority w:val="99"/>
    <w:unhideWhenUsed/>
    <w:rsid w:val="00555340"/>
    <w:rPr>
      <w:color w:val="2B579A"/>
      <w:shd w:val="clear" w:color="auto" w:fill="E1DFDD"/>
    </w:rPr>
  </w:style>
  <w:style w:type="table" w:customStyle="1" w:styleId="GridTable1Light1">
    <w:name w:val="Grid Table 1 Light1"/>
    <w:basedOn w:val="TableNormal"/>
    <w:uiPriority w:val="46"/>
    <w:rsid w:val="0055534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
    <w:name w:val="Unresolved Mention4"/>
    <w:basedOn w:val="DefaultParagraphFont"/>
    <w:uiPriority w:val="99"/>
    <w:semiHidden/>
    <w:unhideWhenUsed/>
    <w:rsid w:val="00555340"/>
    <w:rPr>
      <w:color w:val="605E5C"/>
      <w:shd w:val="clear" w:color="auto" w:fill="E1DFDD"/>
    </w:rPr>
  </w:style>
  <w:style w:type="table" w:customStyle="1" w:styleId="PlainTable11">
    <w:name w:val="Plain Table 11"/>
    <w:basedOn w:val="TableNormal"/>
    <w:uiPriority w:val="41"/>
    <w:rsid w:val="00555340"/>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WebChar">
    <w:name w:val="Normal (Web) Char"/>
    <w:aliases w:val="Normal (Web) Char1 Char,Normal (Web) Char Char Char1,Normal (Web) Char1 Char Char Char,Normal (Web) Char Char Char Char Char,Normal (Web) Char Char Char Char1,Normal (Web) Char2 Char Char Char,Normal (Web) Char1 Char1 Char Char Char"/>
    <w:link w:val="NormalWeb"/>
    <w:uiPriority w:val="99"/>
    <w:locked/>
    <w:rsid w:val="00555340"/>
    <w:rPr>
      <w:rFonts w:ascii="Times New Roman" w:eastAsia="Times New Roman" w:hAnsi="Times New Roman" w:cs="Times New Roman"/>
      <w:sz w:val="24"/>
      <w:szCs w:val="24"/>
      <w:lang w:eastAsia="en-IN"/>
    </w:rPr>
  </w:style>
  <w:style w:type="character" w:customStyle="1" w:styleId="UnresolvedMention5">
    <w:name w:val="Unresolved Mention5"/>
    <w:basedOn w:val="DefaultParagraphFont"/>
    <w:uiPriority w:val="99"/>
    <w:semiHidden/>
    <w:unhideWhenUsed/>
    <w:rsid w:val="00555340"/>
    <w:rPr>
      <w:color w:val="605E5C"/>
      <w:shd w:val="clear" w:color="auto" w:fill="E1DFDD"/>
    </w:rPr>
  </w:style>
  <w:style w:type="paragraph" w:styleId="HTMLPreformatted">
    <w:name w:val="HTML Preformatted"/>
    <w:basedOn w:val="Normal"/>
    <w:link w:val="HTMLPreformattedChar"/>
    <w:uiPriority w:val="99"/>
    <w:unhideWhenUsed/>
    <w:rsid w:val="005553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5340"/>
    <w:rPr>
      <w:rFonts w:ascii="Courier New" w:eastAsia="Times New Roman" w:hAnsi="Courier New" w:cs="Courier New"/>
      <w:sz w:val="20"/>
      <w:szCs w:val="20"/>
      <w:lang w:val="en-US"/>
    </w:rPr>
  </w:style>
  <w:style w:type="character" w:customStyle="1" w:styleId="highlighted">
    <w:name w:val="highlighted"/>
    <w:basedOn w:val="DefaultParagraphFont"/>
    <w:rsid w:val="00555340"/>
  </w:style>
  <w:style w:type="character" w:styleId="HTMLCode">
    <w:name w:val="HTML Code"/>
    <w:basedOn w:val="DefaultParagraphFont"/>
    <w:uiPriority w:val="99"/>
    <w:semiHidden/>
    <w:unhideWhenUsed/>
    <w:rsid w:val="00DF3410"/>
    <w:rPr>
      <w:rFonts w:ascii="Courier New" w:eastAsia="Times New Roman" w:hAnsi="Courier New" w:cs="Courier New"/>
      <w:sz w:val="20"/>
      <w:szCs w:val="20"/>
    </w:rPr>
  </w:style>
  <w:style w:type="paragraph" w:customStyle="1" w:styleId="gr">
    <w:name w:val="gr"/>
    <w:basedOn w:val="Normal"/>
    <w:rsid w:val="00DF3410"/>
    <w:pPr>
      <w:spacing w:before="100" w:beforeAutospacing="1" w:after="100" w:afterAutospacing="1"/>
    </w:pPr>
    <w:rPr>
      <w:rFonts w:ascii="Times New Roman" w:eastAsia="Times New Roman" w:hAnsi="Times New Roman" w:cs="Times New Roman"/>
      <w:sz w:val="24"/>
      <w:szCs w:val="24"/>
      <w:lang w:val="en-US"/>
    </w:rPr>
  </w:style>
  <w:style w:type="table" w:styleId="GridTable4-Accent3">
    <w:name w:val="Grid Table 4 Accent 3"/>
    <w:basedOn w:val="TableNormal"/>
    <w:uiPriority w:val="49"/>
    <w:rsid w:val="00B20B41"/>
    <w:rPr>
      <w:szCs w:val="20"/>
      <w:lang w:val="en-US" w:bidi="hi-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9989">
      <w:bodyDiv w:val="1"/>
      <w:marLeft w:val="0"/>
      <w:marRight w:val="0"/>
      <w:marTop w:val="0"/>
      <w:marBottom w:val="0"/>
      <w:divBdr>
        <w:top w:val="none" w:sz="0" w:space="0" w:color="auto"/>
        <w:left w:val="none" w:sz="0" w:space="0" w:color="auto"/>
        <w:bottom w:val="none" w:sz="0" w:space="0" w:color="auto"/>
        <w:right w:val="none" w:sz="0" w:space="0" w:color="auto"/>
      </w:divBdr>
    </w:div>
    <w:div w:id="28922322">
      <w:bodyDiv w:val="1"/>
      <w:marLeft w:val="0"/>
      <w:marRight w:val="0"/>
      <w:marTop w:val="0"/>
      <w:marBottom w:val="0"/>
      <w:divBdr>
        <w:top w:val="none" w:sz="0" w:space="0" w:color="auto"/>
        <w:left w:val="none" w:sz="0" w:space="0" w:color="auto"/>
        <w:bottom w:val="none" w:sz="0" w:space="0" w:color="auto"/>
        <w:right w:val="none" w:sz="0" w:space="0" w:color="auto"/>
      </w:divBdr>
    </w:div>
    <w:div w:id="40326647">
      <w:bodyDiv w:val="1"/>
      <w:marLeft w:val="0"/>
      <w:marRight w:val="0"/>
      <w:marTop w:val="0"/>
      <w:marBottom w:val="0"/>
      <w:divBdr>
        <w:top w:val="none" w:sz="0" w:space="0" w:color="auto"/>
        <w:left w:val="none" w:sz="0" w:space="0" w:color="auto"/>
        <w:bottom w:val="none" w:sz="0" w:space="0" w:color="auto"/>
        <w:right w:val="none" w:sz="0" w:space="0" w:color="auto"/>
      </w:divBdr>
    </w:div>
    <w:div w:id="44456418">
      <w:bodyDiv w:val="1"/>
      <w:marLeft w:val="0"/>
      <w:marRight w:val="0"/>
      <w:marTop w:val="0"/>
      <w:marBottom w:val="0"/>
      <w:divBdr>
        <w:top w:val="none" w:sz="0" w:space="0" w:color="auto"/>
        <w:left w:val="none" w:sz="0" w:space="0" w:color="auto"/>
        <w:bottom w:val="none" w:sz="0" w:space="0" w:color="auto"/>
        <w:right w:val="none" w:sz="0" w:space="0" w:color="auto"/>
      </w:divBdr>
    </w:div>
    <w:div w:id="62526564">
      <w:bodyDiv w:val="1"/>
      <w:marLeft w:val="0"/>
      <w:marRight w:val="0"/>
      <w:marTop w:val="0"/>
      <w:marBottom w:val="0"/>
      <w:divBdr>
        <w:top w:val="none" w:sz="0" w:space="0" w:color="auto"/>
        <w:left w:val="none" w:sz="0" w:space="0" w:color="auto"/>
        <w:bottom w:val="none" w:sz="0" w:space="0" w:color="auto"/>
        <w:right w:val="none" w:sz="0" w:space="0" w:color="auto"/>
      </w:divBdr>
      <w:divsChild>
        <w:div w:id="690835682">
          <w:marLeft w:val="0"/>
          <w:marRight w:val="0"/>
          <w:marTop w:val="0"/>
          <w:marBottom w:val="0"/>
          <w:divBdr>
            <w:top w:val="none" w:sz="0" w:space="0" w:color="auto"/>
            <w:left w:val="none" w:sz="0" w:space="0" w:color="auto"/>
            <w:bottom w:val="none" w:sz="0" w:space="0" w:color="auto"/>
            <w:right w:val="none" w:sz="0" w:space="0" w:color="auto"/>
          </w:divBdr>
        </w:div>
      </w:divsChild>
    </w:div>
    <w:div w:id="87194738">
      <w:bodyDiv w:val="1"/>
      <w:marLeft w:val="0"/>
      <w:marRight w:val="0"/>
      <w:marTop w:val="0"/>
      <w:marBottom w:val="0"/>
      <w:divBdr>
        <w:top w:val="none" w:sz="0" w:space="0" w:color="auto"/>
        <w:left w:val="none" w:sz="0" w:space="0" w:color="auto"/>
        <w:bottom w:val="none" w:sz="0" w:space="0" w:color="auto"/>
        <w:right w:val="none" w:sz="0" w:space="0" w:color="auto"/>
      </w:divBdr>
    </w:div>
    <w:div w:id="89471508">
      <w:bodyDiv w:val="1"/>
      <w:marLeft w:val="0"/>
      <w:marRight w:val="0"/>
      <w:marTop w:val="0"/>
      <w:marBottom w:val="0"/>
      <w:divBdr>
        <w:top w:val="none" w:sz="0" w:space="0" w:color="auto"/>
        <w:left w:val="none" w:sz="0" w:space="0" w:color="auto"/>
        <w:bottom w:val="none" w:sz="0" w:space="0" w:color="auto"/>
        <w:right w:val="none" w:sz="0" w:space="0" w:color="auto"/>
      </w:divBdr>
    </w:div>
    <w:div w:id="113599575">
      <w:bodyDiv w:val="1"/>
      <w:marLeft w:val="0"/>
      <w:marRight w:val="0"/>
      <w:marTop w:val="0"/>
      <w:marBottom w:val="0"/>
      <w:divBdr>
        <w:top w:val="none" w:sz="0" w:space="0" w:color="auto"/>
        <w:left w:val="none" w:sz="0" w:space="0" w:color="auto"/>
        <w:bottom w:val="none" w:sz="0" w:space="0" w:color="auto"/>
        <w:right w:val="none" w:sz="0" w:space="0" w:color="auto"/>
      </w:divBdr>
    </w:div>
    <w:div w:id="141968380">
      <w:bodyDiv w:val="1"/>
      <w:marLeft w:val="0"/>
      <w:marRight w:val="0"/>
      <w:marTop w:val="0"/>
      <w:marBottom w:val="0"/>
      <w:divBdr>
        <w:top w:val="none" w:sz="0" w:space="0" w:color="auto"/>
        <w:left w:val="none" w:sz="0" w:space="0" w:color="auto"/>
        <w:bottom w:val="none" w:sz="0" w:space="0" w:color="auto"/>
        <w:right w:val="none" w:sz="0" w:space="0" w:color="auto"/>
      </w:divBdr>
      <w:divsChild>
        <w:div w:id="406458330">
          <w:marLeft w:val="1152"/>
          <w:marRight w:val="0"/>
          <w:marTop w:val="0"/>
          <w:marBottom w:val="0"/>
          <w:divBdr>
            <w:top w:val="none" w:sz="0" w:space="0" w:color="auto"/>
            <w:left w:val="none" w:sz="0" w:space="0" w:color="auto"/>
            <w:bottom w:val="none" w:sz="0" w:space="0" w:color="auto"/>
            <w:right w:val="none" w:sz="0" w:space="0" w:color="auto"/>
          </w:divBdr>
        </w:div>
        <w:div w:id="580875013">
          <w:marLeft w:val="1152"/>
          <w:marRight w:val="0"/>
          <w:marTop w:val="0"/>
          <w:marBottom w:val="0"/>
          <w:divBdr>
            <w:top w:val="none" w:sz="0" w:space="0" w:color="auto"/>
            <w:left w:val="none" w:sz="0" w:space="0" w:color="auto"/>
            <w:bottom w:val="none" w:sz="0" w:space="0" w:color="auto"/>
            <w:right w:val="none" w:sz="0" w:space="0" w:color="auto"/>
          </w:divBdr>
        </w:div>
        <w:div w:id="605574003">
          <w:marLeft w:val="432"/>
          <w:marRight w:val="0"/>
          <w:marTop w:val="0"/>
          <w:marBottom w:val="0"/>
          <w:divBdr>
            <w:top w:val="none" w:sz="0" w:space="0" w:color="auto"/>
            <w:left w:val="none" w:sz="0" w:space="0" w:color="auto"/>
            <w:bottom w:val="none" w:sz="0" w:space="0" w:color="auto"/>
            <w:right w:val="none" w:sz="0" w:space="0" w:color="auto"/>
          </w:divBdr>
        </w:div>
        <w:div w:id="663975520">
          <w:marLeft w:val="432"/>
          <w:marRight w:val="0"/>
          <w:marTop w:val="0"/>
          <w:marBottom w:val="0"/>
          <w:divBdr>
            <w:top w:val="none" w:sz="0" w:space="0" w:color="auto"/>
            <w:left w:val="none" w:sz="0" w:space="0" w:color="auto"/>
            <w:bottom w:val="none" w:sz="0" w:space="0" w:color="auto"/>
            <w:right w:val="none" w:sz="0" w:space="0" w:color="auto"/>
          </w:divBdr>
        </w:div>
        <w:div w:id="1844126061">
          <w:marLeft w:val="432"/>
          <w:marRight w:val="0"/>
          <w:marTop w:val="0"/>
          <w:marBottom w:val="0"/>
          <w:divBdr>
            <w:top w:val="none" w:sz="0" w:space="0" w:color="auto"/>
            <w:left w:val="none" w:sz="0" w:space="0" w:color="auto"/>
            <w:bottom w:val="none" w:sz="0" w:space="0" w:color="auto"/>
            <w:right w:val="none" w:sz="0" w:space="0" w:color="auto"/>
          </w:divBdr>
        </w:div>
      </w:divsChild>
    </w:div>
    <w:div w:id="150298293">
      <w:bodyDiv w:val="1"/>
      <w:marLeft w:val="0"/>
      <w:marRight w:val="0"/>
      <w:marTop w:val="0"/>
      <w:marBottom w:val="0"/>
      <w:divBdr>
        <w:top w:val="none" w:sz="0" w:space="0" w:color="auto"/>
        <w:left w:val="none" w:sz="0" w:space="0" w:color="auto"/>
        <w:bottom w:val="none" w:sz="0" w:space="0" w:color="auto"/>
        <w:right w:val="none" w:sz="0" w:space="0" w:color="auto"/>
      </w:divBdr>
    </w:div>
    <w:div w:id="151531423">
      <w:bodyDiv w:val="1"/>
      <w:marLeft w:val="0"/>
      <w:marRight w:val="0"/>
      <w:marTop w:val="0"/>
      <w:marBottom w:val="0"/>
      <w:divBdr>
        <w:top w:val="none" w:sz="0" w:space="0" w:color="auto"/>
        <w:left w:val="none" w:sz="0" w:space="0" w:color="auto"/>
        <w:bottom w:val="none" w:sz="0" w:space="0" w:color="auto"/>
        <w:right w:val="none" w:sz="0" w:space="0" w:color="auto"/>
      </w:divBdr>
    </w:div>
    <w:div w:id="152569030">
      <w:bodyDiv w:val="1"/>
      <w:marLeft w:val="0"/>
      <w:marRight w:val="0"/>
      <w:marTop w:val="0"/>
      <w:marBottom w:val="0"/>
      <w:divBdr>
        <w:top w:val="none" w:sz="0" w:space="0" w:color="auto"/>
        <w:left w:val="none" w:sz="0" w:space="0" w:color="auto"/>
        <w:bottom w:val="none" w:sz="0" w:space="0" w:color="auto"/>
        <w:right w:val="none" w:sz="0" w:space="0" w:color="auto"/>
      </w:divBdr>
    </w:div>
    <w:div w:id="166987002">
      <w:bodyDiv w:val="1"/>
      <w:marLeft w:val="0"/>
      <w:marRight w:val="0"/>
      <w:marTop w:val="0"/>
      <w:marBottom w:val="0"/>
      <w:divBdr>
        <w:top w:val="none" w:sz="0" w:space="0" w:color="auto"/>
        <w:left w:val="none" w:sz="0" w:space="0" w:color="auto"/>
        <w:bottom w:val="none" w:sz="0" w:space="0" w:color="auto"/>
        <w:right w:val="none" w:sz="0" w:space="0" w:color="auto"/>
      </w:divBdr>
    </w:div>
    <w:div w:id="202136193">
      <w:bodyDiv w:val="1"/>
      <w:marLeft w:val="0"/>
      <w:marRight w:val="0"/>
      <w:marTop w:val="0"/>
      <w:marBottom w:val="0"/>
      <w:divBdr>
        <w:top w:val="none" w:sz="0" w:space="0" w:color="auto"/>
        <w:left w:val="none" w:sz="0" w:space="0" w:color="auto"/>
        <w:bottom w:val="none" w:sz="0" w:space="0" w:color="auto"/>
        <w:right w:val="none" w:sz="0" w:space="0" w:color="auto"/>
      </w:divBdr>
    </w:div>
    <w:div w:id="244077494">
      <w:bodyDiv w:val="1"/>
      <w:marLeft w:val="0"/>
      <w:marRight w:val="0"/>
      <w:marTop w:val="0"/>
      <w:marBottom w:val="0"/>
      <w:divBdr>
        <w:top w:val="none" w:sz="0" w:space="0" w:color="auto"/>
        <w:left w:val="none" w:sz="0" w:space="0" w:color="auto"/>
        <w:bottom w:val="none" w:sz="0" w:space="0" w:color="auto"/>
        <w:right w:val="none" w:sz="0" w:space="0" w:color="auto"/>
      </w:divBdr>
    </w:div>
    <w:div w:id="257762508">
      <w:bodyDiv w:val="1"/>
      <w:marLeft w:val="0"/>
      <w:marRight w:val="0"/>
      <w:marTop w:val="0"/>
      <w:marBottom w:val="0"/>
      <w:divBdr>
        <w:top w:val="none" w:sz="0" w:space="0" w:color="auto"/>
        <w:left w:val="none" w:sz="0" w:space="0" w:color="auto"/>
        <w:bottom w:val="none" w:sz="0" w:space="0" w:color="auto"/>
        <w:right w:val="none" w:sz="0" w:space="0" w:color="auto"/>
      </w:divBdr>
    </w:div>
    <w:div w:id="270745463">
      <w:bodyDiv w:val="1"/>
      <w:marLeft w:val="0"/>
      <w:marRight w:val="0"/>
      <w:marTop w:val="0"/>
      <w:marBottom w:val="0"/>
      <w:divBdr>
        <w:top w:val="none" w:sz="0" w:space="0" w:color="auto"/>
        <w:left w:val="none" w:sz="0" w:space="0" w:color="auto"/>
        <w:bottom w:val="none" w:sz="0" w:space="0" w:color="auto"/>
        <w:right w:val="none" w:sz="0" w:space="0" w:color="auto"/>
      </w:divBdr>
    </w:div>
    <w:div w:id="280887486">
      <w:bodyDiv w:val="1"/>
      <w:marLeft w:val="0"/>
      <w:marRight w:val="0"/>
      <w:marTop w:val="0"/>
      <w:marBottom w:val="0"/>
      <w:divBdr>
        <w:top w:val="none" w:sz="0" w:space="0" w:color="auto"/>
        <w:left w:val="none" w:sz="0" w:space="0" w:color="auto"/>
        <w:bottom w:val="none" w:sz="0" w:space="0" w:color="auto"/>
        <w:right w:val="none" w:sz="0" w:space="0" w:color="auto"/>
      </w:divBdr>
    </w:div>
    <w:div w:id="283655154">
      <w:bodyDiv w:val="1"/>
      <w:marLeft w:val="0"/>
      <w:marRight w:val="0"/>
      <w:marTop w:val="0"/>
      <w:marBottom w:val="0"/>
      <w:divBdr>
        <w:top w:val="none" w:sz="0" w:space="0" w:color="auto"/>
        <w:left w:val="none" w:sz="0" w:space="0" w:color="auto"/>
        <w:bottom w:val="none" w:sz="0" w:space="0" w:color="auto"/>
        <w:right w:val="none" w:sz="0" w:space="0" w:color="auto"/>
      </w:divBdr>
    </w:div>
    <w:div w:id="286666088">
      <w:bodyDiv w:val="1"/>
      <w:marLeft w:val="0"/>
      <w:marRight w:val="0"/>
      <w:marTop w:val="0"/>
      <w:marBottom w:val="0"/>
      <w:divBdr>
        <w:top w:val="none" w:sz="0" w:space="0" w:color="auto"/>
        <w:left w:val="none" w:sz="0" w:space="0" w:color="auto"/>
        <w:bottom w:val="none" w:sz="0" w:space="0" w:color="auto"/>
        <w:right w:val="none" w:sz="0" w:space="0" w:color="auto"/>
      </w:divBdr>
      <w:divsChild>
        <w:div w:id="36122509">
          <w:marLeft w:val="547"/>
          <w:marRight w:val="0"/>
          <w:marTop w:val="0"/>
          <w:marBottom w:val="0"/>
          <w:divBdr>
            <w:top w:val="none" w:sz="0" w:space="0" w:color="auto"/>
            <w:left w:val="none" w:sz="0" w:space="0" w:color="auto"/>
            <w:bottom w:val="none" w:sz="0" w:space="0" w:color="auto"/>
            <w:right w:val="none" w:sz="0" w:space="0" w:color="auto"/>
          </w:divBdr>
        </w:div>
        <w:div w:id="289748666">
          <w:marLeft w:val="547"/>
          <w:marRight w:val="0"/>
          <w:marTop w:val="0"/>
          <w:marBottom w:val="0"/>
          <w:divBdr>
            <w:top w:val="none" w:sz="0" w:space="0" w:color="auto"/>
            <w:left w:val="none" w:sz="0" w:space="0" w:color="auto"/>
            <w:bottom w:val="none" w:sz="0" w:space="0" w:color="auto"/>
            <w:right w:val="none" w:sz="0" w:space="0" w:color="auto"/>
          </w:divBdr>
        </w:div>
        <w:div w:id="755055433">
          <w:marLeft w:val="547"/>
          <w:marRight w:val="0"/>
          <w:marTop w:val="0"/>
          <w:marBottom w:val="0"/>
          <w:divBdr>
            <w:top w:val="none" w:sz="0" w:space="0" w:color="auto"/>
            <w:left w:val="none" w:sz="0" w:space="0" w:color="auto"/>
            <w:bottom w:val="none" w:sz="0" w:space="0" w:color="auto"/>
            <w:right w:val="none" w:sz="0" w:space="0" w:color="auto"/>
          </w:divBdr>
        </w:div>
        <w:div w:id="787621981">
          <w:marLeft w:val="547"/>
          <w:marRight w:val="0"/>
          <w:marTop w:val="0"/>
          <w:marBottom w:val="0"/>
          <w:divBdr>
            <w:top w:val="none" w:sz="0" w:space="0" w:color="auto"/>
            <w:left w:val="none" w:sz="0" w:space="0" w:color="auto"/>
            <w:bottom w:val="none" w:sz="0" w:space="0" w:color="auto"/>
            <w:right w:val="none" w:sz="0" w:space="0" w:color="auto"/>
          </w:divBdr>
        </w:div>
        <w:div w:id="1397432089">
          <w:marLeft w:val="547"/>
          <w:marRight w:val="0"/>
          <w:marTop w:val="0"/>
          <w:marBottom w:val="0"/>
          <w:divBdr>
            <w:top w:val="none" w:sz="0" w:space="0" w:color="auto"/>
            <w:left w:val="none" w:sz="0" w:space="0" w:color="auto"/>
            <w:bottom w:val="none" w:sz="0" w:space="0" w:color="auto"/>
            <w:right w:val="none" w:sz="0" w:space="0" w:color="auto"/>
          </w:divBdr>
        </w:div>
        <w:div w:id="1712152479">
          <w:marLeft w:val="547"/>
          <w:marRight w:val="0"/>
          <w:marTop w:val="0"/>
          <w:marBottom w:val="0"/>
          <w:divBdr>
            <w:top w:val="none" w:sz="0" w:space="0" w:color="auto"/>
            <w:left w:val="none" w:sz="0" w:space="0" w:color="auto"/>
            <w:bottom w:val="none" w:sz="0" w:space="0" w:color="auto"/>
            <w:right w:val="none" w:sz="0" w:space="0" w:color="auto"/>
          </w:divBdr>
        </w:div>
        <w:div w:id="2107773948">
          <w:marLeft w:val="547"/>
          <w:marRight w:val="0"/>
          <w:marTop w:val="0"/>
          <w:marBottom w:val="0"/>
          <w:divBdr>
            <w:top w:val="none" w:sz="0" w:space="0" w:color="auto"/>
            <w:left w:val="none" w:sz="0" w:space="0" w:color="auto"/>
            <w:bottom w:val="none" w:sz="0" w:space="0" w:color="auto"/>
            <w:right w:val="none" w:sz="0" w:space="0" w:color="auto"/>
          </w:divBdr>
        </w:div>
      </w:divsChild>
    </w:div>
    <w:div w:id="293219172">
      <w:bodyDiv w:val="1"/>
      <w:marLeft w:val="0"/>
      <w:marRight w:val="0"/>
      <w:marTop w:val="0"/>
      <w:marBottom w:val="0"/>
      <w:divBdr>
        <w:top w:val="none" w:sz="0" w:space="0" w:color="auto"/>
        <w:left w:val="none" w:sz="0" w:space="0" w:color="auto"/>
        <w:bottom w:val="none" w:sz="0" w:space="0" w:color="auto"/>
        <w:right w:val="none" w:sz="0" w:space="0" w:color="auto"/>
      </w:divBdr>
    </w:div>
    <w:div w:id="295183025">
      <w:bodyDiv w:val="1"/>
      <w:marLeft w:val="0"/>
      <w:marRight w:val="0"/>
      <w:marTop w:val="0"/>
      <w:marBottom w:val="0"/>
      <w:divBdr>
        <w:top w:val="none" w:sz="0" w:space="0" w:color="auto"/>
        <w:left w:val="none" w:sz="0" w:space="0" w:color="auto"/>
        <w:bottom w:val="none" w:sz="0" w:space="0" w:color="auto"/>
        <w:right w:val="none" w:sz="0" w:space="0" w:color="auto"/>
      </w:divBdr>
    </w:div>
    <w:div w:id="296186766">
      <w:bodyDiv w:val="1"/>
      <w:marLeft w:val="0"/>
      <w:marRight w:val="0"/>
      <w:marTop w:val="0"/>
      <w:marBottom w:val="0"/>
      <w:divBdr>
        <w:top w:val="none" w:sz="0" w:space="0" w:color="auto"/>
        <w:left w:val="none" w:sz="0" w:space="0" w:color="auto"/>
        <w:bottom w:val="none" w:sz="0" w:space="0" w:color="auto"/>
        <w:right w:val="none" w:sz="0" w:space="0" w:color="auto"/>
      </w:divBdr>
    </w:div>
    <w:div w:id="304555230">
      <w:bodyDiv w:val="1"/>
      <w:marLeft w:val="0"/>
      <w:marRight w:val="0"/>
      <w:marTop w:val="0"/>
      <w:marBottom w:val="0"/>
      <w:divBdr>
        <w:top w:val="none" w:sz="0" w:space="0" w:color="auto"/>
        <w:left w:val="none" w:sz="0" w:space="0" w:color="auto"/>
        <w:bottom w:val="none" w:sz="0" w:space="0" w:color="auto"/>
        <w:right w:val="none" w:sz="0" w:space="0" w:color="auto"/>
      </w:divBdr>
    </w:div>
    <w:div w:id="304622969">
      <w:bodyDiv w:val="1"/>
      <w:marLeft w:val="0"/>
      <w:marRight w:val="0"/>
      <w:marTop w:val="0"/>
      <w:marBottom w:val="0"/>
      <w:divBdr>
        <w:top w:val="none" w:sz="0" w:space="0" w:color="auto"/>
        <w:left w:val="none" w:sz="0" w:space="0" w:color="auto"/>
        <w:bottom w:val="none" w:sz="0" w:space="0" w:color="auto"/>
        <w:right w:val="none" w:sz="0" w:space="0" w:color="auto"/>
      </w:divBdr>
    </w:div>
    <w:div w:id="315381912">
      <w:bodyDiv w:val="1"/>
      <w:marLeft w:val="0"/>
      <w:marRight w:val="0"/>
      <w:marTop w:val="0"/>
      <w:marBottom w:val="0"/>
      <w:divBdr>
        <w:top w:val="none" w:sz="0" w:space="0" w:color="auto"/>
        <w:left w:val="none" w:sz="0" w:space="0" w:color="auto"/>
        <w:bottom w:val="none" w:sz="0" w:space="0" w:color="auto"/>
        <w:right w:val="none" w:sz="0" w:space="0" w:color="auto"/>
      </w:divBdr>
    </w:div>
    <w:div w:id="343829787">
      <w:bodyDiv w:val="1"/>
      <w:marLeft w:val="0"/>
      <w:marRight w:val="0"/>
      <w:marTop w:val="0"/>
      <w:marBottom w:val="0"/>
      <w:divBdr>
        <w:top w:val="none" w:sz="0" w:space="0" w:color="auto"/>
        <w:left w:val="none" w:sz="0" w:space="0" w:color="auto"/>
        <w:bottom w:val="none" w:sz="0" w:space="0" w:color="auto"/>
        <w:right w:val="none" w:sz="0" w:space="0" w:color="auto"/>
      </w:divBdr>
    </w:div>
    <w:div w:id="345905921">
      <w:bodyDiv w:val="1"/>
      <w:marLeft w:val="0"/>
      <w:marRight w:val="0"/>
      <w:marTop w:val="0"/>
      <w:marBottom w:val="0"/>
      <w:divBdr>
        <w:top w:val="none" w:sz="0" w:space="0" w:color="auto"/>
        <w:left w:val="none" w:sz="0" w:space="0" w:color="auto"/>
        <w:bottom w:val="none" w:sz="0" w:space="0" w:color="auto"/>
        <w:right w:val="none" w:sz="0" w:space="0" w:color="auto"/>
      </w:divBdr>
    </w:div>
    <w:div w:id="351497790">
      <w:bodyDiv w:val="1"/>
      <w:marLeft w:val="0"/>
      <w:marRight w:val="0"/>
      <w:marTop w:val="0"/>
      <w:marBottom w:val="0"/>
      <w:divBdr>
        <w:top w:val="none" w:sz="0" w:space="0" w:color="auto"/>
        <w:left w:val="none" w:sz="0" w:space="0" w:color="auto"/>
        <w:bottom w:val="none" w:sz="0" w:space="0" w:color="auto"/>
        <w:right w:val="none" w:sz="0" w:space="0" w:color="auto"/>
      </w:divBdr>
    </w:div>
    <w:div w:id="371729627">
      <w:bodyDiv w:val="1"/>
      <w:marLeft w:val="0"/>
      <w:marRight w:val="0"/>
      <w:marTop w:val="0"/>
      <w:marBottom w:val="0"/>
      <w:divBdr>
        <w:top w:val="none" w:sz="0" w:space="0" w:color="auto"/>
        <w:left w:val="none" w:sz="0" w:space="0" w:color="auto"/>
        <w:bottom w:val="none" w:sz="0" w:space="0" w:color="auto"/>
        <w:right w:val="none" w:sz="0" w:space="0" w:color="auto"/>
      </w:divBdr>
    </w:div>
    <w:div w:id="378164870">
      <w:bodyDiv w:val="1"/>
      <w:marLeft w:val="0"/>
      <w:marRight w:val="0"/>
      <w:marTop w:val="0"/>
      <w:marBottom w:val="0"/>
      <w:divBdr>
        <w:top w:val="none" w:sz="0" w:space="0" w:color="auto"/>
        <w:left w:val="none" w:sz="0" w:space="0" w:color="auto"/>
        <w:bottom w:val="none" w:sz="0" w:space="0" w:color="auto"/>
        <w:right w:val="none" w:sz="0" w:space="0" w:color="auto"/>
      </w:divBdr>
    </w:div>
    <w:div w:id="423645865">
      <w:bodyDiv w:val="1"/>
      <w:marLeft w:val="0"/>
      <w:marRight w:val="0"/>
      <w:marTop w:val="0"/>
      <w:marBottom w:val="0"/>
      <w:divBdr>
        <w:top w:val="none" w:sz="0" w:space="0" w:color="auto"/>
        <w:left w:val="none" w:sz="0" w:space="0" w:color="auto"/>
        <w:bottom w:val="none" w:sz="0" w:space="0" w:color="auto"/>
        <w:right w:val="none" w:sz="0" w:space="0" w:color="auto"/>
      </w:divBdr>
      <w:divsChild>
        <w:div w:id="1551653082">
          <w:marLeft w:val="432"/>
          <w:marRight w:val="0"/>
          <w:marTop w:val="0"/>
          <w:marBottom w:val="0"/>
          <w:divBdr>
            <w:top w:val="none" w:sz="0" w:space="0" w:color="auto"/>
            <w:left w:val="none" w:sz="0" w:space="0" w:color="auto"/>
            <w:bottom w:val="none" w:sz="0" w:space="0" w:color="auto"/>
            <w:right w:val="none" w:sz="0" w:space="0" w:color="auto"/>
          </w:divBdr>
        </w:div>
        <w:div w:id="1660383957">
          <w:marLeft w:val="432"/>
          <w:marRight w:val="0"/>
          <w:marTop w:val="0"/>
          <w:marBottom w:val="0"/>
          <w:divBdr>
            <w:top w:val="none" w:sz="0" w:space="0" w:color="auto"/>
            <w:left w:val="none" w:sz="0" w:space="0" w:color="auto"/>
            <w:bottom w:val="none" w:sz="0" w:space="0" w:color="auto"/>
            <w:right w:val="none" w:sz="0" w:space="0" w:color="auto"/>
          </w:divBdr>
        </w:div>
        <w:div w:id="1731422002">
          <w:marLeft w:val="432"/>
          <w:marRight w:val="0"/>
          <w:marTop w:val="0"/>
          <w:marBottom w:val="0"/>
          <w:divBdr>
            <w:top w:val="none" w:sz="0" w:space="0" w:color="auto"/>
            <w:left w:val="none" w:sz="0" w:space="0" w:color="auto"/>
            <w:bottom w:val="none" w:sz="0" w:space="0" w:color="auto"/>
            <w:right w:val="none" w:sz="0" w:space="0" w:color="auto"/>
          </w:divBdr>
        </w:div>
      </w:divsChild>
    </w:div>
    <w:div w:id="424152838">
      <w:bodyDiv w:val="1"/>
      <w:marLeft w:val="0"/>
      <w:marRight w:val="0"/>
      <w:marTop w:val="0"/>
      <w:marBottom w:val="0"/>
      <w:divBdr>
        <w:top w:val="none" w:sz="0" w:space="0" w:color="auto"/>
        <w:left w:val="none" w:sz="0" w:space="0" w:color="auto"/>
        <w:bottom w:val="none" w:sz="0" w:space="0" w:color="auto"/>
        <w:right w:val="none" w:sz="0" w:space="0" w:color="auto"/>
      </w:divBdr>
    </w:div>
    <w:div w:id="424765497">
      <w:bodyDiv w:val="1"/>
      <w:marLeft w:val="0"/>
      <w:marRight w:val="0"/>
      <w:marTop w:val="0"/>
      <w:marBottom w:val="0"/>
      <w:divBdr>
        <w:top w:val="none" w:sz="0" w:space="0" w:color="auto"/>
        <w:left w:val="none" w:sz="0" w:space="0" w:color="auto"/>
        <w:bottom w:val="none" w:sz="0" w:space="0" w:color="auto"/>
        <w:right w:val="none" w:sz="0" w:space="0" w:color="auto"/>
      </w:divBdr>
    </w:div>
    <w:div w:id="428814317">
      <w:bodyDiv w:val="1"/>
      <w:marLeft w:val="0"/>
      <w:marRight w:val="0"/>
      <w:marTop w:val="0"/>
      <w:marBottom w:val="0"/>
      <w:divBdr>
        <w:top w:val="none" w:sz="0" w:space="0" w:color="auto"/>
        <w:left w:val="none" w:sz="0" w:space="0" w:color="auto"/>
        <w:bottom w:val="none" w:sz="0" w:space="0" w:color="auto"/>
        <w:right w:val="none" w:sz="0" w:space="0" w:color="auto"/>
      </w:divBdr>
    </w:div>
    <w:div w:id="438065138">
      <w:bodyDiv w:val="1"/>
      <w:marLeft w:val="0"/>
      <w:marRight w:val="0"/>
      <w:marTop w:val="0"/>
      <w:marBottom w:val="0"/>
      <w:divBdr>
        <w:top w:val="none" w:sz="0" w:space="0" w:color="auto"/>
        <w:left w:val="none" w:sz="0" w:space="0" w:color="auto"/>
        <w:bottom w:val="none" w:sz="0" w:space="0" w:color="auto"/>
        <w:right w:val="none" w:sz="0" w:space="0" w:color="auto"/>
      </w:divBdr>
    </w:div>
    <w:div w:id="442379443">
      <w:bodyDiv w:val="1"/>
      <w:marLeft w:val="0"/>
      <w:marRight w:val="0"/>
      <w:marTop w:val="0"/>
      <w:marBottom w:val="0"/>
      <w:divBdr>
        <w:top w:val="none" w:sz="0" w:space="0" w:color="auto"/>
        <w:left w:val="none" w:sz="0" w:space="0" w:color="auto"/>
        <w:bottom w:val="none" w:sz="0" w:space="0" w:color="auto"/>
        <w:right w:val="none" w:sz="0" w:space="0" w:color="auto"/>
      </w:divBdr>
    </w:div>
    <w:div w:id="486019596">
      <w:bodyDiv w:val="1"/>
      <w:marLeft w:val="0"/>
      <w:marRight w:val="0"/>
      <w:marTop w:val="0"/>
      <w:marBottom w:val="0"/>
      <w:divBdr>
        <w:top w:val="none" w:sz="0" w:space="0" w:color="auto"/>
        <w:left w:val="none" w:sz="0" w:space="0" w:color="auto"/>
        <w:bottom w:val="none" w:sz="0" w:space="0" w:color="auto"/>
        <w:right w:val="none" w:sz="0" w:space="0" w:color="auto"/>
      </w:divBdr>
    </w:div>
    <w:div w:id="504324236">
      <w:bodyDiv w:val="1"/>
      <w:marLeft w:val="0"/>
      <w:marRight w:val="0"/>
      <w:marTop w:val="0"/>
      <w:marBottom w:val="0"/>
      <w:divBdr>
        <w:top w:val="none" w:sz="0" w:space="0" w:color="auto"/>
        <w:left w:val="none" w:sz="0" w:space="0" w:color="auto"/>
        <w:bottom w:val="none" w:sz="0" w:space="0" w:color="auto"/>
        <w:right w:val="none" w:sz="0" w:space="0" w:color="auto"/>
      </w:divBdr>
    </w:div>
    <w:div w:id="518010735">
      <w:bodyDiv w:val="1"/>
      <w:marLeft w:val="0"/>
      <w:marRight w:val="0"/>
      <w:marTop w:val="0"/>
      <w:marBottom w:val="0"/>
      <w:divBdr>
        <w:top w:val="none" w:sz="0" w:space="0" w:color="auto"/>
        <w:left w:val="none" w:sz="0" w:space="0" w:color="auto"/>
        <w:bottom w:val="none" w:sz="0" w:space="0" w:color="auto"/>
        <w:right w:val="none" w:sz="0" w:space="0" w:color="auto"/>
      </w:divBdr>
    </w:div>
    <w:div w:id="533888013">
      <w:bodyDiv w:val="1"/>
      <w:marLeft w:val="0"/>
      <w:marRight w:val="0"/>
      <w:marTop w:val="0"/>
      <w:marBottom w:val="0"/>
      <w:divBdr>
        <w:top w:val="none" w:sz="0" w:space="0" w:color="auto"/>
        <w:left w:val="none" w:sz="0" w:space="0" w:color="auto"/>
        <w:bottom w:val="none" w:sz="0" w:space="0" w:color="auto"/>
        <w:right w:val="none" w:sz="0" w:space="0" w:color="auto"/>
      </w:divBdr>
    </w:div>
    <w:div w:id="540828514">
      <w:bodyDiv w:val="1"/>
      <w:marLeft w:val="0"/>
      <w:marRight w:val="0"/>
      <w:marTop w:val="0"/>
      <w:marBottom w:val="0"/>
      <w:divBdr>
        <w:top w:val="none" w:sz="0" w:space="0" w:color="auto"/>
        <w:left w:val="none" w:sz="0" w:space="0" w:color="auto"/>
        <w:bottom w:val="none" w:sz="0" w:space="0" w:color="auto"/>
        <w:right w:val="none" w:sz="0" w:space="0" w:color="auto"/>
      </w:divBdr>
    </w:div>
    <w:div w:id="553739737">
      <w:bodyDiv w:val="1"/>
      <w:marLeft w:val="0"/>
      <w:marRight w:val="0"/>
      <w:marTop w:val="0"/>
      <w:marBottom w:val="0"/>
      <w:divBdr>
        <w:top w:val="none" w:sz="0" w:space="0" w:color="auto"/>
        <w:left w:val="none" w:sz="0" w:space="0" w:color="auto"/>
        <w:bottom w:val="none" w:sz="0" w:space="0" w:color="auto"/>
        <w:right w:val="none" w:sz="0" w:space="0" w:color="auto"/>
      </w:divBdr>
    </w:div>
    <w:div w:id="554507270">
      <w:bodyDiv w:val="1"/>
      <w:marLeft w:val="0"/>
      <w:marRight w:val="0"/>
      <w:marTop w:val="0"/>
      <w:marBottom w:val="0"/>
      <w:divBdr>
        <w:top w:val="none" w:sz="0" w:space="0" w:color="auto"/>
        <w:left w:val="none" w:sz="0" w:space="0" w:color="auto"/>
        <w:bottom w:val="none" w:sz="0" w:space="0" w:color="auto"/>
        <w:right w:val="none" w:sz="0" w:space="0" w:color="auto"/>
      </w:divBdr>
    </w:div>
    <w:div w:id="558439672">
      <w:bodyDiv w:val="1"/>
      <w:marLeft w:val="0"/>
      <w:marRight w:val="0"/>
      <w:marTop w:val="0"/>
      <w:marBottom w:val="0"/>
      <w:divBdr>
        <w:top w:val="none" w:sz="0" w:space="0" w:color="auto"/>
        <w:left w:val="none" w:sz="0" w:space="0" w:color="auto"/>
        <w:bottom w:val="none" w:sz="0" w:space="0" w:color="auto"/>
        <w:right w:val="none" w:sz="0" w:space="0" w:color="auto"/>
      </w:divBdr>
    </w:div>
    <w:div w:id="572012797">
      <w:bodyDiv w:val="1"/>
      <w:marLeft w:val="0"/>
      <w:marRight w:val="0"/>
      <w:marTop w:val="0"/>
      <w:marBottom w:val="0"/>
      <w:divBdr>
        <w:top w:val="none" w:sz="0" w:space="0" w:color="auto"/>
        <w:left w:val="none" w:sz="0" w:space="0" w:color="auto"/>
        <w:bottom w:val="none" w:sz="0" w:space="0" w:color="auto"/>
        <w:right w:val="none" w:sz="0" w:space="0" w:color="auto"/>
      </w:divBdr>
    </w:div>
    <w:div w:id="579220026">
      <w:bodyDiv w:val="1"/>
      <w:marLeft w:val="0"/>
      <w:marRight w:val="0"/>
      <w:marTop w:val="0"/>
      <w:marBottom w:val="0"/>
      <w:divBdr>
        <w:top w:val="none" w:sz="0" w:space="0" w:color="auto"/>
        <w:left w:val="none" w:sz="0" w:space="0" w:color="auto"/>
        <w:bottom w:val="none" w:sz="0" w:space="0" w:color="auto"/>
        <w:right w:val="none" w:sz="0" w:space="0" w:color="auto"/>
      </w:divBdr>
    </w:div>
    <w:div w:id="579607925">
      <w:bodyDiv w:val="1"/>
      <w:marLeft w:val="0"/>
      <w:marRight w:val="0"/>
      <w:marTop w:val="0"/>
      <w:marBottom w:val="0"/>
      <w:divBdr>
        <w:top w:val="none" w:sz="0" w:space="0" w:color="auto"/>
        <w:left w:val="none" w:sz="0" w:space="0" w:color="auto"/>
        <w:bottom w:val="none" w:sz="0" w:space="0" w:color="auto"/>
        <w:right w:val="none" w:sz="0" w:space="0" w:color="auto"/>
      </w:divBdr>
    </w:div>
    <w:div w:id="650134794">
      <w:bodyDiv w:val="1"/>
      <w:marLeft w:val="0"/>
      <w:marRight w:val="0"/>
      <w:marTop w:val="0"/>
      <w:marBottom w:val="0"/>
      <w:divBdr>
        <w:top w:val="none" w:sz="0" w:space="0" w:color="auto"/>
        <w:left w:val="none" w:sz="0" w:space="0" w:color="auto"/>
        <w:bottom w:val="none" w:sz="0" w:space="0" w:color="auto"/>
        <w:right w:val="none" w:sz="0" w:space="0" w:color="auto"/>
      </w:divBdr>
    </w:div>
    <w:div w:id="665015440">
      <w:bodyDiv w:val="1"/>
      <w:marLeft w:val="0"/>
      <w:marRight w:val="0"/>
      <w:marTop w:val="0"/>
      <w:marBottom w:val="0"/>
      <w:divBdr>
        <w:top w:val="none" w:sz="0" w:space="0" w:color="auto"/>
        <w:left w:val="none" w:sz="0" w:space="0" w:color="auto"/>
        <w:bottom w:val="none" w:sz="0" w:space="0" w:color="auto"/>
        <w:right w:val="none" w:sz="0" w:space="0" w:color="auto"/>
      </w:divBdr>
    </w:div>
    <w:div w:id="674840768">
      <w:bodyDiv w:val="1"/>
      <w:marLeft w:val="0"/>
      <w:marRight w:val="0"/>
      <w:marTop w:val="0"/>
      <w:marBottom w:val="0"/>
      <w:divBdr>
        <w:top w:val="none" w:sz="0" w:space="0" w:color="auto"/>
        <w:left w:val="none" w:sz="0" w:space="0" w:color="auto"/>
        <w:bottom w:val="none" w:sz="0" w:space="0" w:color="auto"/>
        <w:right w:val="none" w:sz="0" w:space="0" w:color="auto"/>
      </w:divBdr>
    </w:div>
    <w:div w:id="694765925">
      <w:bodyDiv w:val="1"/>
      <w:marLeft w:val="0"/>
      <w:marRight w:val="0"/>
      <w:marTop w:val="0"/>
      <w:marBottom w:val="0"/>
      <w:divBdr>
        <w:top w:val="none" w:sz="0" w:space="0" w:color="auto"/>
        <w:left w:val="none" w:sz="0" w:space="0" w:color="auto"/>
        <w:bottom w:val="none" w:sz="0" w:space="0" w:color="auto"/>
        <w:right w:val="none" w:sz="0" w:space="0" w:color="auto"/>
      </w:divBdr>
    </w:div>
    <w:div w:id="698897053">
      <w:bodyDiv w:val="1"/>
      <w:marLeft w:val="0"/>
      <w:marRight w:val="0"/>
      <w:marTop w:val="0"/>
      <w:marBottom w:val="0"/>
      <w:divBdr>
        <w:top w:val="none" w:sz="0" w:space="0" w:color="auto"/>
        <w:left w:val="none" w:sz="0" w:space="0" w:color="auto"/>
        <w:bottom w:val="none" w:sz="0" w:space="0" w:color="auto"/>
        <w:right w:val="none" w:sz="0" w:space="0" w:color="auto"/>
      </w:divBdr>
    </w:div>
    <w:div w:id="700934376">
      <w:bodyDiv w:val="1"/>
      <w:marLeft w:val="0"/>
      <w:marRight w:val="0"/>
      <w:marTop w:val="0"/>
      <w:marBottom w:val="0"/>
      <w:divBdr>
        <w:top w:val="none" w:sz="0" w:space="0" w:color="auto"/>
        <w:left w:val="none" w:sz="0" w:space="0" w:color="auto"/>
        <w:bottom w:val="none" w:sz="0" w:space="0" w:color="auto"/>
        <w:right w:val="none" w:sz="0" w:space="0" w:color="auto"/>
      </w:divBdr>
    </w:div>
    <w:div w:id="733896367">
      <w:bodyDiv w:val="1"/>
      <w:marLeft w:val="0"/>
      <w:marRight w:val="0"/>
      <w:marTop w:val="0"/>
      <w:marBottom w:val="0"/>
      <w:divBdr>
        <w:top w:val="none" w:sz="0" w:space="0" w:color="auto"/>
        <w:left w:val="none" w:sz="0" w:space="0" w:color="auto"/>
        <w:bottom w:val="none" w:sz="0" w:space="0" w:color="auto"/>
        <w:right w:val="none" w:sz="0" w:space="0" w:color="auto"/>
      </w:divBdr>
    </w:div>
    <w:div w:id="747919794">
      <w:bodyDiv w:val="1"/>
      <w:marLeft w:val="0"/>
      <w:marRight w:val="0"/>
      <w:marTop w:val="0"/>
      <w:marBottom w:val="0"/>
      <w:divBdr>
        <w:top w:val="none" w:sz="0" w:space="0" w:color="auto"/>
        <w:left w:val="none" w:sz="0" w:space="0" w:color="auto"/>
        <w:bottom w:val="none" w:sz="0" w:space="0" w:color="auto"/>
        <w:right w:val="none" w:sz="0" w:space="0" w:color="auto"/>
      </w:divBdr>
    </w:div>
    <w:div w:id="762192106">
      <w:bodyDiv w:val="1"/>
      <w:marLeft w:val="0"/>
      <w:marRight w:val="0"/>
      <w:marTop w:val="0"/>
      <w:marBottom w:val="0"/>
      <w:divBdr>
        <w:top w:val="none" w:sz="0" w:space="0" w:color="auto"/>
        <w:left w:val="none" w:sz="0" w:space="0" w:color="auto"/>
        <w:bottom w:val="none" w:sz="0" w:space="0" w:color="auto"/>
        <w:right w:val="none" w:sz="0" w:space="0" w:color="auto"/>
      </w:divBdr>
    </w:div>
    <w:div w:id="774709647">
      <w:bodyDiv w:val="1"/>
      <w:marLeft w:val="0"/>
      <w:marRight w:val="0"/>
      <w:marTop w:val="0"/>
      <w:marBottom w:val="0"/>
      <w:divBdr>
        <w:top w:val="none" w:sz="0" w:space="0" w:color="auto"/>
        <w:left w:val="none" w:sz="0" w:space="0" w:color="auto"/>
        <w:bottom w:val="none" w:sz="0" w:space="0" w:color="auto"/>
        <w:right w:val="none" w:sz="0" w:space="0" w:color="auto"/>
      </w:divBdr>
    </w:div>
    <w:div w:id="791942672">
      <w:bodyDiv w:val="1"/>
      <w:marLeft w:val="0"/>
      <w:marRight w:val="0"/>
      <w:marTop w:val="0"/>
      <w:marBottom w:val="0"/>
      <w:divBdr>
        <w:top w:val="none" w:sz="0" w:space="0" w:color="auto"/>
        <w:left w:val="none" w:sz="0" w:space="0" w:color="auto"/>
        <w:bottom w:val="none" w:sz="0" w:space="0" w:color="auto"/>
        <w:right w:val="none" w:sz="0" w:space="0" w:color="auto"/>
      </w:divBdr>
    </w:div>
    <w:div w:id="824783511">
      <w:bodyDiv w:val="1"/>
      <w:marLeft w:val="0"/>
      <w:marRight w:val="0"/>
      <w:marTop w:val="0"/>
      <w:marBottom w:val="0"/>
      <w:divBdr>
        <w:top w:val="none" w:sz="0" w:space="0" w:color="auto"/>
        <w:left w:val="none" w:sz="0" w:space="0" w:color="auto"/>
        <w:bottom w:val="none" w:sz="0" w:space="0" w:color="auto"/>
        <w:right w:val="none" w:sz="0" w:space="0" w:color="auto"/>
      </w:divBdr>
    </w:div>
    <w:div w:id="828131200">
      <w:bodyDiv w:val="1"/>
      <w:marLeft w:val="0"/>
      <w:marRight w:val="0"/>
      <w:marTop w:val="0"/>
      <w:marBottom w:val="0"/>
      <w:divBdr>
        <w:top w:val="none" w:sz="0" w:space="0" w:color="auto"/>
        <w:left w:val="none" w:sz="0" w:space="0" w:color="auto"/>
        <w:bottom w:val="none" w:sz="0" w:space="0" w:color="auto"/>
        <w:right w:val="none" w:sz="0" w:space="0" w:color="auto"/>
      </w:divBdr>
    </w:div>
    <w:div w:id="829712820">
      <w:bodyDiv w:val="1"/>
      <w:marLeft w:val="0"/>
      <w:marRight w:val="0"/>
      <w:marTop w:val="0"/>
      <w:marBottom w:val="0"/>
      <w:divBdr>
        <w:top w:val="none" w:sz="0" w:space="0" w:color="auto"/>
        <w:left w:val="none" w:sz="0" w:space="0" w:color="auto"/>
        <w:bottom w:val="none" w:sz="0" w:space="0" w:color="auto"/>
        <w:right w:val="none" w:sz="0" w:space="0" w:color="auto"/>
      </w:divBdr>
    </w:div>
    <w:div w:id="829752482">
      <w:bodyDiv w:val="1"/>
      <w:marLeft w:val="0"/>
      <w:marRight w:val="0"/>
      <w:marTop w:val="0"/>
      <w:marBottom w:val="0"/>
      <w:divBdr>
        <w:top w:val="none" w:sz="0" w:space="0" w:color="auto"/>
        <w:left w:val="none" w:sz="0" w:space="0" w:color="auto"/>
        <w:bottom w:val="none" w:sz="0" w:space="0" w:color="auto"/>
        <w:right w:val="none" w:sz="0" w:space="0" w:color="auto"/>
      </w:divBdr>
    </w:div>
    <w:div w:id="850023670">
      <w:bodyDiv w:val="1"/>
      <w:marLeft w:val="0"/>
      <w:marRight w:val="0"/>
      <w:marTop w:val="0"/>
      <w:marBottom w:val="0"/>
      <w:divBdr>
        <w:top w:val="none" w:sz="0" w:space="0" w:color="auto"/>
        <w:left w:val="none" w:sz="0" w:space="0" w:color="auto"/>
        <w:bottom w:val="none" w:sz="0" w:space="0" w:color="auto"/>
        <w:right w:val="none" w:sz="0" w:space="0" w:color="auto"/>
      </w:divBdr>
    </w:div>
    <w:div w:id="864369128">
      <w:bodyDiv w:val="1"/>
      <w:marLeft w:val="0"/>
      <w:marRight w:val="0"/>
      <w:marTop w:val="0"/>
      <w:marBottom w:val="0"/>
      <w:divBdr>
        <w:top w:val="none" w:sz="0" w:space="0" w:color="auto"/>
        <w:left w:val="none" w:sz="0" w:space="0" w:color="auto"/>
        <w:bottom w:val="none" w:sz="0" w:space="0" w:color="auto"/>
        <w:right w:val="none" w:sz="0" w:space="0" w:color="auto"/>
      </w:divBdr>
    </w:div>
    <w:div w:id="869224447">
      <w:bodyDiv w:val="1"/>
      <w:marLeft w:val="0"/>
      <w:marRight w:val="0"/>
      <w:marTop w:val="0"/>
      <w:marBottom w:val="0"/>
      <w:divBdr>
        <w:top w:val="none" w:sz="0" w:space="0" w:color="auto"/>
        <w:left w:val="none" w:sz="0" w:space="0" w:color="auto"/>
        <w:bottom w:val="none" w:sz="0" w:space="0" w:color="auto"/>
        <w:right w:val="none" w:sz="0" w:space="0" w:color="auto"/>
      </w:divBdr>
    </w:div>
    <w:div w:id="900600567">
      <w:bodyDiv w:val="1"/>
      <w:marLeft w:val="0"/>
      <w:marRight w:val="0"/>
      <w:marTop w:val="0"/>
      <w:marBottom w:val="0"/>
      <w:divBdr>
        <w:top w:val="none" w:sz="0" w:space="0" w:color="auto"/>
        <w:left w:val="none" w:sz="0" w:space="0" w:color="auto"/>
        <w:bottom w:val="none" w:sz="0" w:space="0" w:color="auto"/>
        <w:right w:val="none" w:sz="0" w:space="0" w:color="auto"/>
      </w:divBdr>
    </w:div>
    <w:div w:id="907811606">
      <w:bodyDiv w:val="1"/>
      <w:marLeft w:val="0"/>
      <w:marRight w:val="0"/>
      <w:marTop w:val="0"/>
      <w:marBottom w:val="0"/>
      <w:divBdr>
        <w:top w:val="none" w:sz="0" w:space="0" w:color="auto"/>
        <w:left w:val="none" w:sz="0" w:space="0" w:color="auto"/>
        <w:bottom w:val="none" w:sz="0" w:space="0" w:color="auto"/>
        <w:right w:val="none" w:sz="0" w:space="0" w:color="auto"/>
      </w:divBdr>
    </w:div>
    <w:div w:id="920219588">
      <w:bodyDiv w:val="1"/>
      <w:marLeft w:val="0"/>
      <w:marRight w:val="0"/>
      <w:marTop w:val="0"/>
      <w:marBottom w:val="0"/>
      <w:divBdr>
        <w:top w:val="none" w:sz="0" w:space="0" w:color="auto"/>
        <w:left w:val="none" w:sz="0" w:space="0" w:color="auto"/>
        <w:bottom w:val="none" w:sz="0" w:space="0" w:color="auto"/>
        <w:right w:val="none" w:sz="0" w:space="0" w:color="auto"/>
      </w:divBdr>
    </w:div>
    <w:div w:id="942347945">
      <w:bodyDiv w:val="1"/>
      <w:marLeft w:val="0"/>
      <w:marRight w:val="0"/>
      <w:marTop w:val="0"/>
      <w:marBottom w:val="0"/>
      <w:divBdr>
        <w:top w:val="none" w:sz="0" w:space="0" w:color="auto"/>
        <w:left w:val="none" w:sz="0" w:space="0" w:color="auto"/>
        <w:bottom w:val="none" w:sz="0" w:space="0" w:color="auto"/>
        <w:right w:val="none" w:sz="0" w:space="0" w:color="auto"/>
      </w:divBdr>
    </w:div>
    <w:div w:id="943534562">
      <w:bodyDiv w:val="1"/>
      <w:marLeft w:val="0"/>
      <w:marRight w:val="0"/>
      <w:marTop w:val="0"/>
      <w:marBottom w:val="0"/>
      <w:divBdr>
        <w:top w:val="none" w:sz="0" w:space="0" w:color="auto"/>
        <w:left w:val="none" w:sz="0" w:space="0" w:color="auto"/>
        <w:bottom w:val="none" w:sz="0" w:space="0" w:color="auto"/>
        <w:right w:val="none" w:sz="0" w:space="0" w:color="auto"/>
      </w:divBdr>
    </w:div>
    <w:div w:id="948397326">
      <w:bodyDiv w:val="1"/>
      <w:marLeft w:val="0"/>
      <w:marRight w:val="0"/>
      <w:marTop w:val="0"/>
      <w:marBottom w:val="0"/>
      <w:divBdr>
        <w:top w:val="none" w:sz="0" w:space="0" w:color="auto"/>
        <w:left w:val="none" w:sz="0" w:space="0" w:color="auto"/>
        <w:bottom w:val="none" w:sz="0" w:space="0" w:color="auto"/>
        <w:right w:val="none" w:sz="0" w:space="0" w:color="auto"/>
      </w:divBdr>
    </w:div>
    <w:div w:id="984160781">
      <w:bodyDiv w:val="1"/>
      <w:marLeft w:val="0"/>
      <w:marRight w:val="0"/>
      <w:marTop w:val="0"/>
      <w:marBottom w:val="0"/>
      <w:divBdr>
        <w:top w:val="none" w:sz="0" w:space="0" w:color="auto"/>
        <w:left w:val="none" w:sz="0" w:space="0" w:color="auto"/>
        <w:bottom w:val="none" w:sz="0" w:space="0" w:color="auto"/>
        <w:right w:val="none" w:sz="0" w:space="0" w:color="auto"/>
      </w:divBdr>
    </w:div>
    <w:div w:id="990138161">
      <w:bodyDiv w:val="1"/>
      <w:marLeft w:val="0"/>
      <w:marRight w:val="0"/>
      <w:marTop w:val="0"/>
      <w:marBottom w:val="0"/>
      <w:divBdr>
        <w:top w:val="none" w:sz="0" w:space="0" w:color="auto"/>
        <w:left w:val="none" w:sz="0" w:space="0" w:color="auto"/>
        <w:bottom w:val="none" w:sz="0" w:space="0" w:color="auto"/>
        <w:right w:val="none" w:sz="0" w:space="0" w:color="auto"/>
      </w:divBdr>
    </w:div>
    <w:div w:id="998264991">
      <w:bodyDiv w:val="1"/>
      <w:marLeft w:val="0"/>
      <w:marRight w:val="0"/>
      <w:marTop w:val="0"/>
      <w:marBottom w:val="0"/>
      <w:divBdr>
        <w:top w:val="none" w:sz="0" w:space="0" w:color="auto"/>
        <w:left w:val="none" w:sz="0" w:space="0" w:color="auto"/>
        <w:bottom w:val="none" w:sz="0" w:space="0" w:color="auto"/>
        <w:right w:val="none" w:sz="0" w:space="0" w:color="auto"/>
      </w:divBdr>
    </w:div>
    <w:div w:id="1020736228">
      <w:bodyDiv w:val="1"/>
      <w:marLeft w:val="0"/>
      <w:marRight w:val="0"/>
      <w:marTop w:val="0"/>
      <w:marBottom w:val="0"/>
      <w:divBdr>
        <w:top w:val="none" w:sz="0" w:space="0" w:color="auto"/>
        <w:left w:val="none" w:sz="0" w:space="0" w:color="auto"/>
        <w:bottom w:val="none" w:sz="0" w:space="0" w:color="auto"/>
        <w:right w:val="none" w:sz="0" w:space="0" w:color="auto"/>
      </w:divBdr>
    </w:div>
    <w:div w:id="1029140842">
      <w:bodyDiv w:val="1"/>
      <w:marLeft w:val="0"/>
      <w:marRight w:val="0"/>
      <w:marTop w:val="0"/>
      <w:marBottom w:val="0"/>
      <w:divBdr>
        <w:top w:val="none" w:sz="0" w:space="0" w:color="auto"/>
        <w:left w:val="none" w:sz="0" w:space="0" w:color="auto"/>
        <w:bottom w:val="none" w:sz="0" w:space="0" w:color="auto"/>
        <w:right w:val="none" w:sz="0" w:space="0" w:color="auto"/>
      </w:divBdr>
    </w:div>
    <w:div w:id="1029261427">
      <w:bodyDiv w:val="1"/>
      <w:marLeft w:val="0"/>
      <w:marRight w:val="0"/>
      <w:marTop w:val="0"/>
      <w:marBottom w:val="0"/>
      <w:divBdr>
        <w:top w:val="none" w:sz="0" w:space="0" w:color="auto"/>
        <w:left w:val="none" w:sz="0" w:space="0" w:color="auto"/>
        <w:bottom w:val="none" w:sz="0" w:space="0" w:color="auto"/>
        <w:right w:val="none" w:sz="0" w:space="0" w:color="auto"/>
      </w:divBdr>
    </w:div>
    <w:div w:id="1037390440">
      <w:bodyDiv w:val="1"/>
      <w:marLeft w:val="0"/>
      <w:marRight w:val="0"/>
      <w:marTop w:val="0"/>
      <w:marBottom w:val="0"/>
      <w:divBdr>
        <w:top w:val="none" w:sz="0" w:space="0" w:color="auto"/>
        <w:left w:val="none" w:sz="0" w:space="0" w:color="auto"/>
        <w:bottom w:val="none" w:sz="0" w:space="0" w:color="auto"/>
        <w:right w:val="none" w:sz="0" w:space="0" w:color="auto"/>
      </w:divBdr>
    </w:div>
    <w:div w:id="1046874365">
      <w:bodyDiv w:val="1"/>
      <w:marLeft w:val="0"/>
      <w:marRight w:val="0"/>
      <w:marTop w:val="0"/>
      <w:marBottom w:val="0"/>
      <w:divBdr>
        <w:top w:val="none" w:sz="0" w:space="0" w:color="auto"/>
        <w:left w:val="none" w:sz="0" w:space="0" w:color="auto"/>
        <w:bottom w:val="none" w:sz="0" w:space="0" w:color="auto"/>
        <w:right w:val="none" w:sz="0" w:space="0" w:color="auto"/>
      </w:divBdr>
    </w:div>
    <w:div w:id="1067731102">
      <w:bodyDiv w:val="1"/>
      <w:marLeft w:val="0"/>
      <w:marRight w:val="0"/>
      <w:marTop w:val="0"/>
      <w:marBottom w:val="0"/>
      <w:divBdr>
        <w:top w:val="none" w:sz="0" w:space="0" w:color="auto"/>
        <w:left w:val="none" w:sz="0" w:space="0" w:color="auto"/>
        <w:bottom w:val="none" w:sz="0" w:space="0" w:color="auto"/>
        <w:right w:val="none" w:sz="0" w:space="0" w:color="auto"/>
      </w:divBdr>
    </w:div>
    <w:div w:id="1077092679">
      <w:bodyDiv w:val="1"/>
      <w:marLeft w:val="0"/>
      <w:marRight w:val="0"/>
      <w:marTop w:val="0"/>
      <w:marBottom w:val="0"/>
      <w:divBdr>
        <w:top w:val="none" w:sz="0" w:space="0" w:color="auto"/>
        <w:left w:val="none" w:sz="0" w:space="0" w:color="auto"/>
        <w:bottom w:val="none" w:sz="0" w:space="0" w:color="auto"/>
        <w:right w:val="none" w:sz="0" w:space="0" w:color="auto"/>
      </w:divBdr>
      <w:divsChild>
        <w:div w:id="365108732">
          <w:marLeft w:val="1152"/>
          <w:marRight w:val="0"/>
          <w:marTop w:val="0"/>
          <w:marBottom w:val="0"/>
          <w:divBdr>
            <w:top w:val="none" w:sz="0" w:space="0" w:color="auto"/>
            <w:left w:val="none" w:sz="0" w:space="0" w:color="auto"/>
            <w:bottom w:val="none" w:sz="0" w:space="0" w:color="auto"/>
            <w:right w:val="none" w:sz="0" w:space="0" w:color="auto"/>
          </w:divBdr>
        </w:div>
        <w:div w:id="725639067">
          <w:marLeft w:val="1152"/>
          <w:marRight w:val="0"/>
          <w:marTop w:val="0"/>
          <w:marBottom w:val="0"/>
          <w:divBdr>
            <w:top w:val="none" w:sz="0" w:space="0" w:color="auto"/>
            <w:left w:val="none" w:sz="0" w:space="0" w:color="auto"/>
            <w:bottom w:val="none" w:sz="0" w:space="0" w:color="auto"/>
            <w:right w:val="none" w:sz="0" w:space="0" w:color="auto"/>
          </w:divBdr>
        </w:div>
        <w:div w:id="991300358">
          <w:marLeft w:val="1152"/>
          <w:marRight w:val="0"/>
          <w:marTop w:val="0"/>
          <w:marBottom w:val="0"/>
          <w:divBdr>
            <w:top w:val="none" w:sz="0" w:space="0" w:color="auto"/>
            <w:left w:val="none" w:sz="0" w:space="0" w:color="auto"/>
            <w:bottom w:val="none" w:sz="0" w:space="0" w:color="auto"/>
            <w:right w:val="none" w:sz="0" w:space="0" w:color="auto"/>
          </w:divBdr>
        </w:div>
        <w:div w:id="1256284556">
          <w:marLeft w:val="1152"/>
          <w:marRight w:val="0"/>
          <w:marTop w:val="0"/>
          <w:marBottom w:val="0"/>
          <w:divBdr>
            <w:top w:val="none" w:sz="0" w:space="0" w:color="auto"/>
            <w:left w:val="none" w:sz="0" w:space="0" w:color="auto"/>
            <w:bottom w:val="none" w:sz="0" w:space="0" w:color="auto"/>
            <w:right w:val="none" w:sz="0" w:space="0" w:color="auto"/>
          </w:divBdr>
        </w:div>
        <w:div w:id="1327438436">
          <w:marLeft w:val="1152"/>
          <w:marRight w:val="0"/>
          <w:marTop w:val="0"/>
          <w:marBottom w:val="0"/>
          <w:divBdr>
            <w:top w:val="none" w:sz="0" w:space="0" w:color="auto"/>
            <w:left w:val="none" w:sz="0" w:space="0" w:color="auto"/>
            <w:bottom w:val="none" w:sz="0" w:space="0" w:color="auto"/>
            <w:right w:val="none" w:sz="0" w:space="0" w:color="auto"/>
          </w:divBdr>
        </w:div>
        <w:div w:id="1783109745">
          <w:marLeft w:val="1152"/>
          <w:marRight w:val="0"/>
          <w:marTop w:val="0"/>
          <w:marBottom w:val="0"/>
          <w:divBdr>
            <w:top w:val="none" w:sz="0" w:space="0" w:color="auto"/>
            <w:left w:val="none" w:sz="0" w:space="0" w:color="auto"/>
            <w:bottom w:val="none" w:sz="0" w:space="0" w:color="auto"/>
            <w:right w:val="none" w:sz="0" w:space="0" w:color="auto"/>
          </w:divBdr>
        </w:div>
      </w:divsChild>
    </w:div>
    <w:div w:id="1084843576">
      <w:bodyDiv w:val="1"/>
      <w:marLeft w:val="0"/>
      <w:marRight w:val="0"/>
      <w:marTop w:val="0"/>
      <w:marBottom w:val="0"/>
      <w:divBdr>
        <w:top w:val="none" w:sz="0" w:space="0" w:color="auto"/>
        <w:left w:val="none" w:sz="0" w:space="0" w:color="auto"/>
        <w:bottom w:val="none" w:sz="0" w:space="0" w:color="auto"/>
        <w:right w:val="none" w:sz="0" w:space="0" w:color="auto"/>
      </w:divBdr>
    </w:div>
    <w:div w:id="1085801506">
      <w:bodyDiv w:val="1"/>
      <w:marLeft w:val="0"/>
      <w:marRight w:val="0"/>
      <w:marTop w:val="0"/>
      <w:marBottom w:val="0"/>
      <w:divBdr>
        <w:top w:val="none" w:sz="0" w:space="0" w:color="auto"/>
        <w:left w:val="none" w:sz="0" w:space="0" w:color="auto"/>
        <w:bottom w:val="none" w:sz="0" w:space="0" w:color="auto"/>
        <w:right w:val="none" w:sz="0" w:space="0" w:color="auto"/>
      </w:divBdr>
    </w:div>
    <w:div w:id="1100830542">
      <w:bodyDiv w:val="1"/>
      <w:marLeft w:val="0"/>
      <w:marRight w:val="0"/>
      <w:marTop w:val="0"/>
      <w:marBottom w:val="0"/>
      <w:divBdr>
        <w:top w:val="none" w:sz="0" w:space="0" w:color="auto"/>
        <w:left w:val="none" w:sz="0" w:space="0" w:color="auto"/>
        <w:bottom w:val="none" w:sz="0" w:space="0" w:color="auto"/>
        <w:right w:val="none" w:sz="0" w:space="0" w:color="auto"/>
      </w:divBdr>
    </w:div>
    <w:div w:id="1107964575">
      <w:bodyDiv w:val="1"/>
      <w:marLeft w:val="0"/>
      <w:marRight w:val="0"/>
      <w:marTop w:val="0"/>
      <w:marBottom w:val="0"/>
      <w:divBdr>
        <w:top w:val="none" w:sz="0" w:space="0" w:color="auto"/>
        <w:left w:val="none" w:sz="0" w:space="0" w:color="auto"/>
        <w:bottom w:val="none" w:sz="0" w:space="0" w:color="auto"/>
        <w:right w:val="none" w:sz="0" w:space="0" w:color="auto"/>
      </w:divBdr>
      <w:divsChild>
        <w:div w:id="1318145181">
          <w:marLeft w:val="0"/>
          <w:marRight w:val="0"/>
          <w:marTop w:val="0"/>
          <w:marBottom w:val="0"/>
          <w:divBdr>
            <w:top w:val="none" w:sz="0" w:space="0" w:color="auto"/>
            <w:left w:val="none" w:sz="0" w:space="0" w:color="auto"/>
            <w:bottom w:val="none" w:sz="0" w:space="0" w:color="auto"/>
            <w:right w:val="none" w:sz="0" w:space="0" w:color="auto"/>
          </w:divBdr>
        </w:div>
      </w:divsChild>
    </w:div>
    <w:div w:id="1145008012">
      <w:bodyDiv w:val="1"/>
      <w:marLeft w:val="0"/>
      <w:marRight w:val="0"/>
      <w:marTop w:val="0"/>
      <w:marBottom w:val="0"/>
      <w:divBdr>
        <w:top w:val="none" w:sz="0" w:space="0" w:color="auto"/>
        <w:left w:val="none" w:sz="0" w:space="0" w:color="auto"/>
        <w:bottom w:val="none" w:sz="0" w:space="0" w:color="auto"/>
        <w:right w:val="none" w:sz="0" w:space="0" w:color="auto"/>
      </w:divBdr>
    </w:div>
    <w:div w:id="1155419770">
      <w:bodyDiv w:val="1"/>
      <w:marLeft w:val="0"/>
      <w:marRight w:val="0"/>
      <w:marTop w:val="0"/>
      <w:marBottom w:val="0"/>
      <w:divBdr>
        <w:top w:val="none" w:sz="0" w:space="0" w:color="auto"/>
        <w:left w:val="none" w:sz="0" w:space="0" w:color="auto"/>
        <w:bottom w:val="none" w:sz="0" w:space="0" w:color="auto"/>
        <w:right w:val="none" w:sz="0" w:space="0" w:color="auto"/>
      </w:divBdr>
    </w:div>
    <w:div w:id="1166942125">
      <w:bodyDiv w:val="1"/>
      <w:marLeft w:val="0"/>
      <w:marRight w:val="0"/>
      <w:marTop w:val="0"/>
      <w:marBottom w:val="0"/>
      <w:divBdr>
        <w:top w:val="none" w:sz="0" w:space="0" w:color="auto"/>
        <w:left w:val="none" w:sz="0" w:space="0" w:color="auto"/>
        <w:bottom w:val="none" w:sz="0" w:space="0" w:color="auto"/>
        <w:right w:val="none" w:sz="0" w:space="0" w:color="auto"/>
      </w:divBdr>
    </w:div>
    <w:div w:id="1180436855">
      <w:bodyDiv w:val="1"/>
      <w:marLeft w:val="0"/>
      <w:marRight w:val="0"/>
      <w:marTop w:val="0"/>
      <w:marBottom w:val="0"/>
      <w:divBdr>
        <w:top w:val="none" w:sz="0" w:space="0" w:color="auto"/>
        <w:left w:val="none" w:sz="0" w:space="0" w:color="auto"/>
        <w:bottom w:val="none" w:sz="0" w:space="0" w:color="auto"/>
        <w:right w:val="none" w:sz="0" w:space="0" w:color="auto"/>
      </w:divBdr>
    </w:div>
    <w:div w:id="1184711552">
      <w:bodyDiv w:val="1"/>
      <w:marLeft w:val="0"/>
      <w:marRight w:val="0"/>
      <w:marTop w:val="0"/>
      <w:marBottom w:val="0"/>
      <w:divBdr>
        <w:top w:val="none" w:sz="0" w:space="0" w:color="auto"/>
        <w:left w:val="none" w:sz="0" w:space="0" w:color="auto"/>
        <w:bottom w:val="none" w:sz="0" w:space="0" w:color="auto"/>
        <w:right w:val="none" w:sz="0" w:space="0" w:color="auto"/>
      </w:divBdr>
    </w:div>
    <w:div w:id="1187132253">
      <w:bodyDiv w:val="1"/>
      <w:marLeft w:val="0"/>
      <w:marRight w:val="0"/>
      <w:marTop w:val="0"/>
      <w:marBottom w:val="0"/>
      <w:divBdr>
        <w:top w:val="none" w:sz="0" w:space="0" w:color="auto"/>
        <w:left w:val="none" w:sz="0" w:space="0" w:color="auto"/>
        <w:bottom w:val="none" w:sz="0" w:space="0" w:color="auto"/>
        <w:right w:val="none" w:sz="0" w:space="0" w:color="auto"/>
      </w:divBdr>
    </w:div>
    <w:div w:id="1189175867">
      <w:bodyDiv w:val="1"/>
      <w:marLeft w:val="0"/>
      <w:marRight w:val="0"/>
      <w:marTop w:val="0"/>
      <w:marBottom w:val="0"/>
      <w:divBdr>
        <w:top w:val="none" w:sz="0" w:space="0" w:color="auto"/>
        <w:left w:val="none" w:sz="0" w:space="0" w:color="auto"/>
        <w:bottom w:val="none" w:sz="0" w:space="0" w:color="auto"/>
        <w:right w:val="none" w:sz="0" w:space="0" w:color="auto"/>
      </w:divBdr>
    </w:div>
    <w:div w:id="1192495005">
      <w:bodyDiv w:val="1"/>
      <w:marLeft w:val="0"/>
      <w:marRight w:val="0"/>
      <w:marTop w:val="0"/>
      <w:marBottom w:val="0"/>
      <w:divBdr>
        <w:top w:val="none" w:sz="0" w:space="0" w:color="auto"/>
        <w:left w:val="none" w:sz="0" w:space="0" w:color="auto"/>
        <w:bottom w:val="none" w:sz="0" w:space="0" w:color="auto"/>
        <w:right w:val="none" w:sz="0" w:space="0" w:color="auto"/>
      </w:divBdr>
    </w:div>
    <w:div w:id="1206983846">
      <w:bodyDiv w:val="1"/>
      <w:marLeft w:val="0"/>
      <w:marRight w:val="0"/>
      <w:marTop w:val="0"/>
      <w:marBottom w:val="0"/>
      <w:divBdr>
        <w:top w:val="none" w:sz="0" w:space="0" w:color="auto"/>
        <w:left w:val="none" w:sz="0" w:space="0" w:color="auto"/>
        <w:bottom w:val="none" w:sz="0" w:space="0" w:color="auto"/>
        <w:right w:val="none" w:sz="0" w:space="0" w:color="auto"/>
      </w:divBdr>
    </w:div>
    <w:div w:id="1207185817">
      <w:bodyDiv w:val="1"/>
      <w:marLeft w:val="0"/>
      <w:marRight w:val="0"/>
      <w:marTop w:val="0"/>
      <w:marBottom w:val="0"/>
      <w:divBdr>
        <w:top w:val="none" w:sz="0" w:space="0" w:color="auto"/>
        <w:left w:val="none" w:sz="0" w:space="0" w:color="auto"/>
        <w:bottom w:val="none" w:sz="0" w:space="0" w:color="auto"/>
        <w:right w:val="none" w:sz="0" w:space="0" w:color="auto"/>
      </w:divBdr>
    </w:div>
    <w:div w:id="1223951517">
      <w:bodyDiv w:val="1"/>
      <w:marLeft w:val="0"/>
      <w:marRight w:val="0"/>
      <w:marTop w:val="0"/>
      <w:marBottom w:val="0"/>
      <w:divBdr>
        <w:top w:val="none" w:sz="0" w:space="0" w:color="auto"/>
        <w:left w:val="none" w:sz="0" w:space="0" w:color="auto"/>
        <w:bottom w:val="none" w:sz="0" w:space="0" w:color="auto"/>
        <w:right w:val="none" w:sz="0" w:space="0" w:color="auto"/>
      </w:divBdr>
    </w:div>
    <w:div w:id="1225678297">
      <w:bodyDiv w:val="1"/>
      <w:marLeft w:val="0"/>
      <w:marRight w:val="0"/>
      <w:marTop w:val="0"/>
      <w:marBottom w:val="0"/>
      <w:divBdr>
        <w:top w:val="none" w:sz="0" w:space="0" w:color="auto"/>
        <w:left w:val="none" w:sz="0" w:space="0" w:color="auto"/>
        <w:bottom w:val="none" w:sz="0" w:space="0" w:color="auto"/>
        <w:right w:val="none" w:sz="0" w:space="0" w:color="auto"/>
      </w:divBdr>
    </w:div>
    <w:div w:id="1245187606">
      <w:bodyDiv w:val="1"/>
      <w:marLeft w:val="0"/>
      <w:marRight w:val="0"/>
      <w:marTop w:val="0"/>
      <w:marBottom w:val="0"/>
      <w:divBdr>
        <w:top w:val="none" w:sz="0" w:space="0" w:color="auto"/>
        <w:left w:val="none" w:sz="0" w:space="0" w:color="auto"/>
        <w:bottom w:val="none" w:sz="0" w:space="0" w:color="auto"/>
        <w:right w:val="none" w:sz="0" w:space="0" w:color="auto"/>
      </w:divBdr>
    </w:div>
    <w:div w:id="1252618191">
      <w:bodyDiv w:val="1"/>
      <w:marLeft w:val="0"/>
      <w:marRight w:val="0"/>
      <w:marTop w:val="0"/>
      <w:marBottom w:val="0"/>
      <w:divBdr>
        <w:top w:val="none" w:sz="0" w:space="0" w:color="auto"/>
        <w:left w:val="none" w:sz="0" w:space="0" w:color="auto"/>
        <w:bottom w:val="none" w:sz="0" w:space="0" w:color="auto"/>
        <w:right w:val="none" w:sz="0" w:space="0" w:color="auto"/>
      </w:divBdr>
    </w:div>
    <w:div w:id="1267272986">
      <w:bodyDiv w:val="1"/>
      <w:marLeft w:val="0"/>
      <w:marRight w:val="0"/>
      <w:marTop w:val="0"/>
      <w:marBottom w:val="0"/>
      <w:divBdr>
        <w:top w:val="none" w:sz="0" w:space="0" w:color="auto"/>
        <w:left w:val="none" w:sz="0" w:space="0" w:color="auto"/>
        <w:bottom w:val="none" w:sz="0" w:space="0" w:color="auto"/>
        <w:right w:val="none" w:sz="0" w:space="0" w:color="auto"/>
      </w:divBdr>
    </w:div>
    <w:div w:id="1275744960">
      <w:bodyDiv w:val="1"/>
      <w:marLeft w:val="0"/>
      <w:marRight w:val="0"/>
      <w:marTop w:val="0"/>
      <w:marBottom w:val="0"/>
      <w:divBdr>
        <w:top w:val="none" w:sz="0" w:space="0" w:color="auto"/>
        <w:left w:val="none" w:sz="0" w:space="0" w:color="auto"/>
        <w:bottom w:val="none" w:sz="0" w:space="0" w:color="auto"/>
        <w:right w:val="none" w:sz="0" w:space="0" w:color="auto"/>
      </w:divBdr>
      <w:divsChild>
        <w:div w:id="573205123">
          <w:marLeft w:val="0"/>
          <w:marRight w:val="0"/>
          <w:marTop w:val="0"/>
          <w:marBottom w:val="0"/>
          <w:divBdr>
            <w:top w:val="none" w:sz="0" w:space="0" w:color="auto"/>
            <w:left w:val="none" w:sz="0" w:space="0" w:color="auto"/>
            <w:bottom w:val="none" w:sz="0" w:space="0" w:color="auto"/>
            <w:right w:val="none" w:sz="0" w:space="0" w:color="auto"/>
          </w:divBdr>
        </w:div>
      </w:divsChild>
    </w:div>
    <w:div w:id="1278180040">
      <w:bodyDiv w:val="1"/>
      <w:marLeft w:val="0"/>
      <w:marRight w:val="0"/>
      <w:marTop w:val="0"/>
      <w:marBottom w:val="0"/>
      <w:divBdr>
        <w:top w:val="none" w:sz="0" w:space="0" w:color="auto"/>
        <w:left w:val="none" w:sz="0" w:space="0" w:color="auto"/>
        <w:bottom w:val="none" w:sz="0" w:space="0" w:color="auto"/>
        <w:right w:val="none" w:sz="0" w:space="0" w:color="auto"/>
      </w:divBdr>
    </w:div>
    <w:div w:id="1279026568">
      <w:bodyDiv w:val="1"/>
      <w:marLeft w:val="0"/>
      <w:marRight w:val="0"/>
      <w:marTop w:val="0"/>
      <w:marBottom w:val="0"/>
      <w:divBdr>
        <w:top w:val="none" w:sz="0" w:space="0" w:color="auto"/>
        <w:left w:val="none" w:sz="0" w:space="0" w:color="auto"/>
        <w:bottom w:val="none" w:sz="0" w:space="0" w:color="auto"/>
        <w:right w:val="none" w:sz="0" w:space="0" w:color="auto"/>
      </w:divBdr>
    </w:div>
    <w:div w:id="1290167722">
      <w:bodyDiv w:val="1"/>
      <w:marLeft w:val="0"/>
      <w:marRight w:val="0"/>
      <w:marTop w:val="0"/>
      <w:marBottom w:val="0"/>
      <w:divBdr>
        <w:top w:val="none" w:sz="0" w:space="0" w:color="auto"/>
        <w:left w:val="none" w:sz="0" w:space="0" w:color="auto"/>
        <w:bottom w:val="none" w:sz="0" w:space="0" w:color="auto"/>
        <w:right w:val="none" w:sz="0" w:space="0" w:color="auto"/>
      </w:divBdr>
    </w:div>
    <w:div w:id="1308049670">
      <w:bodyDiv w:val="1"/>
      <w:marLeft w:val="0"/>
      <w:marRight w:val="0"/>
      <w:marTop w:val="0"/>
      <w:marBottom w:val="0"/>
      <w:divBdr>
        <w:top w:val="none" w:sz="0" w:space="0" w:color="auto"/>
        <w:left w:val="none" w:sz="0" w:space="0" w:color="auto"/>
        <w:bottom w:val="none" w:sz="0" w:space="0" w:color="auto"/>
        <w:right w:val="none" w:sz="0" w:space="0" w:color="auto"/>
      </w:divBdr>
    </w:div>
    <w:div w:id="1313606627">
      <w:bodyDiv w:val="1"/>
      <w:marLeft w:val="0"/>
      <w:marRight w:val="0"/>
      <w:marTop w:val="0"/>
      <w:marBottom w:val="0"/>
      <w:divBdr>
        <w:top w:val="none" w:sz="0" w:space="0" w:color="auto"/>
        <w:left w:val="none" w:sz="0" w:space="0" w:color="auto"/>
        <w:bottom w:val="none" w:sz="0" w:space="0" w:color="auto"/>
        <w:right w:val="none" w:sz="0" w:space="0" w:color="auto"/>
      </w:divBdr>
    </w:div>
    <w:div w:id="1328707990">
      <w:bodyDiv w:val="1"/>
      <w:marLeft w:val="0"/>
      <w:marRight w:val="0"/>
      <w:marTop w:val="0"/>
      <w:marBottom w:val="0"/>
      <w:divBdr>
        <w:top w:val="none" w:sz="0" w:space="0" w:color="auto"/>
        <w:left w:val="none" w:sz="0" w:space="0" w:color="auto"/>
        <w:bottom w:val="none" w:sz="0" w:space="0" w:color="auto"/>
        <w:right w:val="none" w:sz="0" w:space="0" w:color="auto"/>
      </w:divBdr>
    </w:div>
    <w:div w:id="1332752078">
      <w:bodyDiv w:val="1"/>
      <w:marLeft w:val="0"/>
      <w:marRight w:val="0"/>
      <w:marTop w:val="0"/>
      <w:marBottom w:val="0"/>
      <w:divBdr>
        <w:top w:val="none" w:sz="0" w:space="0" w:color="auto"/>
        <w:left w:val="none" w:sz="0" w:space="0" w:color="auto"/>
        <w:bottom w:val="none" w:sz="0" w:space="0" w:color="auto"/>
        <w:right w:val="none" w:sz="0" w:space="0" w:color="auto"/>
      </w:divBdr>
    </w:div>
    <w:div w:id="1338342505">
      <w:bodyDiv w:val="1"/>
      <w:marLeft w:val="0"/>
      <w:marRight w:val="0"/>
      <w:marTop w:val="0"/>
      <w:marBottom w:val="0"/>
      <w:divBdr>
        <w:top w:val="none" w:sz="0" w:space="0" w:color="auto"/>
        <w:left w:val="none" w:sz="0" w:space="0" w:color="auto"/>
        <w:bottom w:val="none" w:sz="0" w:space="0" w:color="auto"/>
        <w:right w:val="none" w:sz="0" w:space="0" w:color="auto"/>
      </w:divBdr>
      <w:divsChild>
        <w:div w:id="1717510378">
          <w:marLeft w:val="0"/>
          <w:marRight w:val="0"/>
          <w:marTop w:val="0"/>
          <w:marBottom w:val="0"/>
          <w:divBdr>
            <w:top w:val="none" w:sz="0" w:space="0" w:color="auto"/>
            <w:left w:val="none" w:sz="0" w:space="0" w:color="auto"/>
            <w:bottom w:val="none" w:sz="0" w:space="0" w:color="auto"/>
            <w:right w:val="none" w:sz="0" w:space="0" w:color="auto"/>
          </w:divBdr>
          <w:divsChild>
            <w:div w:id="40373348">
              <w:marLeft w:val="0"/>
              <w:marRight w:val="0"/>
              <w:marTop w:val="0"/>
              <w:marBottom w:val="0"/>
              <w:divBdr>
                <w:top w:val="none" w:sz="0" w:space="0" w:color="auto"/>
                <w:left w:val="none" w:sz="0" w:space="0" w:color="auto"/>
                <w:bottom w:val="none" w:sz="0" w:space="0" w:color="auto"/>
                <w:right w:val="none" w:sz="0" w:space="0" w:color="auto"/>
              </w:divBdr>
              <w:divsChild>
                <w:div w:id="210263453">
                  <w:marLeft w:val="0"/>
                  <w:marRight w:val="0"/>
                  <w:marTop w:val="0"/>
                  <w:marBottom w:val="0"/>
                  <w:divBdr>
                    <w:top w:val="none" w:sz="0" w:space="0" w:color="auto"/>
                    <w:left w:val="none" w:sz="0" w:space="0" w:color="auto"/>
                    <w:bottom w:val="none" w:sz="0" w:space="0" w:color="auto"/>
                    <w:right w:val="none" w:sz="0" w:space="0" w:color="auto"/>
                  </w:divBdr>
                  <w:divsChild>
                    <w:div w:id="2074890279">
                      <w:marLeft w:val="0"/>
                      <w:marRight w:val="0"/>
                      <w:marTop w:val="0"/>
                      <w:marBottom w:val="0"/>
                      <w:divBdr>
                        <w:top w:val="none" w:sz="0" w:space="0" w:color="auto"/>
                        <w:left w:val="none" w:sz="0" w:space="0" w:color="auto"/>
                        <w:bottom w:val="none" w:sz="0" w:space="0" w:color="auto"/>
                        <w:right w:val="none" w:sz="0" w:space="0" w:color="auto"/>
                      </w:divBdr>
                      <w:divsChild>
                        <w:div w:id="973175453">
                          <w:marLeft w:val="0"/>
                          <w:marRight w:val="0"/>
                          <w:marTop w:val="0"/>
                          <w:marBottom w:val="0"/>
                          <w:divBdr>
                            <w:top w:val="none" w:sz="0" w:space="0" w:color="auto"/>
                            <w:left w:val="none" w:sz="0" w:space="0" w:color="auto"/>
                            <w:bottom w:val="none" w:sz="0" w:space="0" w:color="auto"/>
                            <w:right w:val="none" w:sz="0" w:space="0" w:color="auto"/>
                          </w:divBdr>
                          <w:divsChild>
                            <w:div w:id="985666379">
                              <w:marLeft w:val="0"/>
                              <w:marRight w:val="0"/>
                              <w:marTop w:val="0"/>
                              <w:marBottom w:val="0"/>
                              <w:divBdr>
                                <w:top w:val="none" w:sz="0" w:space="0" w:color="auto"/>
                                <w:left w:val="none" w:sz="0" w:space="0" w:color="auto"/>
                                <w:bottom w:val="none" w:sz="0" w:space="0" w:color="auto"/>
                                <w:right w:val="none" w:sz="0" w:space="0" w:color="auto"/>
                              </w:divBdr>
                              <w:divsChild>
                                <w:div w:id="305625381">
                                  <w:marLeft w:val="0"/>
                                  <w:marRight w:val="0"/>
                                  <w:marTop w:val="0"/>
                                  <w:marBottom w:val="0"/>
                                  <w:divBdr>
                                    <w:top w:val="none" w:sz="0" w:space="0" w:color="auto"/>
                                    <w:left w:val="none" w:sz="0" w:space="0" w:color="auto"/>
                                    <w:bottom w:val="none" w:sz="0" w:space="0" w:color="auto"/>
                                    <w:right w:val="none" w:sz="0" w:space="0" w:color="auto"/>
                                  </w:divBdr>
                                  <w:divsChild>
                                    <w:div w:id="19037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0545806">
      <w:bodyDiv w:val="1"/>
      <w:marLeft w:val="0"/>
      <w:marRight w:val="0"/>
      <w:marTop w:val="0"/>
      <w:marBottom w:val="0"/>
      <w:divBdr>
        <w:top w:val="none" w:sz="0" w:space="0" w:color="auto"/>
        <w:left w:val="none" w:sz="0" w:space="0" w:color="auto"/>
        <w:bottom w:val="none" w:sz="0" w:space="0" w:color="auto"/>
        <w:right w:val="none" w:sz="0" w:space="0" w:color="auto"/>
      </w:divBdr>
    </w:div>
    <w:div w:id="1360744379">
      <w:bodyDiv w:val="1"/>
      <w:marLeft w:val="0"/>
      <w:marRight w:val="0"/>
      <w:marTop w:val="0"/>
      <w:marBottom w:val="0"/>
      <w:divBdr>
        <w:top w:val="none" w:sz="0" w:space="0" w:color="auto"/>
        <w:left w:val="none" w:sz="0" w:space="0" w:color="auto"/>
        <w:bottom w:val="none" w:sz="0" w:space="0" w:color="auto"/>
        <w:right w:val="none" w:sz="0" w:space="0" w:color="auto"/>
      </w:divBdr>
    </w:div>
    <w:div w:id="1363943236">
      <w:bodyDiv w:val="1"/>
      <w:marLeft w:val="0"/>
      <w:marRight w:val="0"/>
      <w:marTop w:val="0"/>
      <w:marBottom w:val="0"/>
      <w:divBdr>
        <w:top w:val="none" w:sz="0" w:space="0" w:color="auto"/>
        <w:left w:val="none" w:sz="0" w:space="0" w:color="auto"/>
        <w:bottom w:val="none" w:sz="0" w:space="0" w:color="auto"/>
        <w:right w:val="none" w:sz="0" w:space="0" w:color="auto"/>
      </w:divBdr>
    </w:div>
    <w:div w:id="1371761384">
      <w:bodyDiv w:val="1"/>
      <w:marLeft w:val="0"/>
      <w:marRight w:val="0"/>
      <w:marTop w:val="0"/>
      <w:marBottom w:val="0"/>
      <w:divBdr>
        <w:top w:val="none" w:sz="0" w:space="0" w:color="auto"/>
        <w:left w:val="none" w:sz="0" w:space="0" w:color="auto"/>
        <w:bottom w:val="none" w:sz="0" w:space="0" w:color="auto"/>
        <w:right w:val="none" w:sz="0" w:space="0" w:color="auto"/>
      </w:divBdr>
    </w:div>
    <w:div w:id="1374621617">
      <w:bodyDiv w:val="1"/>
      <w:marLeft w:val="0"/>
      <w:marRight w:val="0"/>
      <w:marTop w:val="0"/>
      <w:marBottom w:val="0"/>
      <w:divBdr>
        <w:top w:val="none" w:sz="0" w:space="0" w:color="auto"/>
        <w:left w:val="none" w:sz="0" w:space="0" w:color="auto"/>
        <w:bottom w:val="none" w:sz="0" w:space="0" w:color="auto"/>
        <w:right w:val="none" w:sz="0" w:space="0" w:color="auto"/>
      </w:divBdr>
    </w:div>
    <w:div w:id="1376927477">
      <w:bodyDiv w:val="1"/>
      <w:marLeft w:val="0"/>
      <w:marRight w:val="0"/>
      <w:marTop w:val="0"/>
      <w:marBottom w:val="0"/>
      <w:divBdr>
        <w:top w:val="none" w:sz="0" w:space="0" w:color="auto"/>
        <w:left w:val="none" w:sz="0" w:space="0" w:color="auto"/>
        <w:bottom w:val="none" w:sz="0" w:space="0" w:color="auto"/>
        <w:right w:val="none" w:sz="0" w:space="0" w:color="auto"/>
      </w:divBdr>
    </w:div>
    <w:div w:id="1379430713">
      <w:bodyDiv w:val="1"/>
      <w:marLeft w:val="0"/>
      <w:marRight w:val="0"/>
      <w:marTop w:val="0"/>
      <w:marBottom w:val="0"/>
      <w:divBdr>
        <w:top w:val="none" w:sz="0" w:space="0" w:color="auto"/>
        <w:left w:val="none" w:sz="0" w:space="0" w:color="auto"/>
        <w:bottom w:val="none" w:sz="0" w:space="0" w:color="auto"/>
        <w:right w:val="none" w:sz="0" w:space="0" w:color="auto"/>
      </w:divBdr>
    </w:div>
    <w:div w:id="1380974883">
      <w:bodyDiv w:val="1"/>
      <w:marLeft w:val="0"/>
      <w:marRight w:val="0"/>
      <w:marTop w:val="0"/>
      <w:marBottom w:val="0"/>
      <w:divBdr>
        <w:top w:val="none" w:sz="0" w:space="0" w:color="auto"/>
        <w:left w:val="none" w:sz="0" w:space="0" w:color="auto"/>
        <w:bottom w:val="none" w:sz="0" w:space="0" w:color="auto"/>
        <w:right w:val="none" w:sz="0" w:space="0" w:color="auto"/>
      </w:divBdr>
    </w:div>
    <w:div w:id="1383746252">
      <w:bodyDiv w:val="1"/>
      <w:marLeft w:val="0"/>
      <w:marRight w:val="0"/>
      <w:marTop w:val="0"/>
      <w:marBottom w:val="0"/>
      <w:divBdr>
        <w:top w:val="none" w:sz="0" w:space="0" w:color="auto"/>
        <w:left w:val="none" w:sz="0" w:space="0" w:color="auto"/>
        <w:bottom w:val="none" w:sz="0" w:space="0" w:color="auto"/>
        <w:right w:val="none" w:sz="0" w:space="0" w:color="auto"/>
      </w:divBdr>
    </w:div>
    <w:div w:id="1389957035">
      <w:bodyDiv w:val="1"/>
      <w:marLeft w:val="0"/>
      <w:marRight w:val="0"/>
      <w:marTop w:val="0"/>
      <w:marBottom w:val="0"/>
      <w:divBdr>
        <w:top w:val="none" w:sz="0" w:space="0" w:color="auto"/>
        <w:left w:val="none" w:sz="0" w:space="0" w:color="auto"/>
        <w:bottom w:val="none" w:sz="0" w:space="0" w:color="auto"/>
        <w:right w:val="none" w:sz="0" w:space="0" w:color="auto"/>
      </w:divBdr>
    </w:div>
    <w:div w:id="1399745963">
      <w:bodyDiv w:val="1"/>
      <w:marLeft w:val="0"/>
      <w:marRight w:val="0"/>
      <w:marTop w:val="0"/>
      <w:marBottom w:val="0"/>
      <w:divBdr>
        <w:top w:val="none" w:sz="0" w:space="0" w:color="auto"/>
        <w:left w:val="none" w:sz="0" w:space="0" w:color="auto"/>
        <w:bottom w:val="none" w:sz="0" w:space="0" w:color="auto"/>
        <w:right w:val="none" w:sz="0" w:space="0" w:color="auto"/>
      </w:divBdr>
    </w:div>
    <w:div w:id="1427112148">
      <w:bodyDiv w:val="1"/>
      <w:marLeft w:val="0"/>
      <w:marRight w:val="0"/>
      <w:marTop w:val="0"/>
      <w:marBottom w:val="0"/>
      <w:divBdr>
        <w:top w:val="none" w:sz="0" w:space="0" w:color="auto"/>
        <w:left w:val="none" w:sz="0" w:space="0" w:color="auto"/>
        <w:bottom w:val="none" w:sz="0" w:space="0" w:color="auto"/>
        <w:right w:val="none" w:sz="0" w:space="0" w:color="auto"/>
      </w:divBdr>
    </w:div>
    <w:div w:id="1447308883">
      <w:bodyDiv w:val="1"/>
      <w:marLeft w:val="0"/>
      <w:marRight w:val="0"/>
      <w:marTop w:val="0"/>
      <w:marBottom w:val="0"/>
      <w:divBdr>
        <w:top w:val="none" w:sz="0" w:space="0" w:color="auto"/>
        <w:left w:val="none" w:sz="0" w:space="0" w:color="auto"/>
        <w:bottom w:val="none" w:sz="0" w:space="0" w:color="auto"/>
        <w:right w:val="none" w:sz="0" w:space="0" w:color="auto"/>
      </w:divBdr>
    </w:div>
    <w:div w:id="1452943553">
      <w:bodyDiv w:val="1"/>
      <w:marLeft w:val="0"/>
      <w:marRight w:val="0"/>
      <w:marTop w:val="0"/>
      <w:marBottom w:val="0"/>
      <w:divBdr>
        <w:top w:val="none" w:sz="0" w:space="0" w:color="auto"/>
        <w:left w:val="none" w:sz="0" w:space="0" w:color="auto"/>
        <w:bottom w:val="none" w:sz="0" w:space="0" w:color="auto"/>
        <w:right w:val="none" w:sz="0" w:space="0" w:color="auto"/>
      </w:divBdr>
    </w:div>
    <w:div w:id="1473326904">
      <w:bodyDiv w:val="1"/>
      <w:marLeft w:val="0"/>
      <w:marRight w:val="0"/>
      <w:marTop w:val="0"/>
      <w:marBottom w:val="0"/>
      <w:divBdr>
        <w:top w:val="none" w:sz="0" w:space="0" w:color="auto"/>
        <w:left w:val="none" w:sz="0" w:space="0" w:color="auto"/>
        <w:bottom w:val="none" w:sz="0" w:space="0" w:color="auto"/>
        <w:right w:val="none" w:sz="0" w:space="0" w:color="auto"/>
      </w:divBdr>
    </w:div>
    <w:div w:id="1488865236">
      <w:bodyDiv w:val="1"/>
      <w:marLeft w:val="0"/>
      <w:marRight w:val="0"/>
      <w:marTop w:val="0"/>
      <w:marBottom w:val="0"/>
      <w:divBdr>
        <w:top w:val="none" w:sz="0" w:space="0" w:color="auto"/>
        <w:left w:val="none" w:sz="0" w:space="0" w:color="auto"/>
        <w:bottom w:val="none" w:sz="0" w:space="0" w:color="auto"/>
        <w:right w:val="none" w:sz="0" w:space="0" w:color="auto"/>
      </w:divBdr>
    </w:div>
    <w:div w:id="1547449337">
      <w:bodyDiv w:val="1"/>
      <w:marLeft w:val="0"/>
      <w:marRight w:val="0"/>
      <w:marTop w:val="0"/>
      <w:marBottom w:val="0"/>
      <w:divBdr>
        <w:top w:val="none" w:sz="0" w:space="0" w:color="auto"/>
        <w:left w:val="none" w:sz="0" w:space="0" w:color="auto"/>
        <w:bottom w:val="none" w:sz="0" w:space="0" w:color="auto"/>
        <w:right w:val="none" w:sz="0" w:space="0" w:color="auto"/>
      </w:divBdr>
    </w:div>
    <w:div w:id="1555770066">
      <w:bodyDiv w:val="1"/>
      <w:marLeft w:val="0"/>
      <w:marRight w:val="0"/>
      <w:marTop w:val="0"/>
      <w:marBottom w:val="0"/>
      <w:divBdr>
        <w:top w:val="none" w:sz="0" w:space="0" w:color="auto"/>
        <w:left w:val="none" w:sz="0" w:space="0" w:color="auto"/>
        <w:bottom w:val="none" w:sz="0" w:space="0" w:color="auto"/>
        <w:right w:val="none" w:sz="0" w:space="0" w:color="auto"/>
      </w:divBdr>
    </w:div>
    <w:div w:id="1556232112">
      <w:bodyDiv w:val="1"/>
      <w:marLeft w:val="0"/>
      <w:marRight w:val="0"/>
      <w:marTop w:val="0"/>
      <w:marBottom w:val="0"/>
      <w:divBdr>
        <w:top w:val="none" w:sz="0" w:space="0" w:color="auto"/>
        <w:left w:val="none" w:sz="0" w:space="0" w:color="auto"/>
        <w:bottom w:val="none" w:sz="0" w:space="0" w:color="auto"/>
        <w:right w:val="none" w:sz="0" w:space="0" w:color="auto"/>
      </w:divBdr>
    </w:div>
    <w:div w:id="1560752780">
      <w:bodyDiv w:val="1"/>
      <w:marLeft w:val="0"/>
      <w:marRight w:val="0"/>
      <w:marTop w:val="0"/>
      <w:marBottom w:val="0"/>
      <w:divBdr>
        <w:top w:val="none" w:sz="0" w:space="0" w:color="auto"/>
        <w:left w:val="none" w:sz="0" w:space="0" w:color="auto"/>
        <w:bottom w:val="none" w:sz="0" w:space="0" w:color="auto"/>
        <w:right w:val="none" w:sz="0" w:space="0" w:color="auto"/>
      </w:divBdr>
    </w:div>
    <w:div w:id="1563903981">
      <w:bodyDiv w:val="1"/>
      <w:marLeft w:val="0"/>
      <w:marRight w:val="0"/>
      <w:marTop w:val="0"/>
      <w:marBottom w:val="0"/>
      <w:divBdr>
        <w:top w:val="none" w:sz="0" w:space="0" w:color="auto"/>
        <w:left w:val="none" w:sz="0" w:space="0" w:color="auto"/>
        <w:bottom w:val="none" w:sz="0" w:space="0" w:color="auto"/>
        <w:right w:val="none" w:sz="0" w:space="0" w:color="auto"/>
      </w:divBdr>
    </w:div>
    <w:div w:id="1583370392">
      <w:bodyDiv w:val="1"/>
      <w:marLeft w:val="0"/>
      <w:marRight w:val="0"/>
      <w:marTop w:val="0"/>
      <w:marBottom w:val="0"/>
      <w:divBdr>
        <w:top w:val="none" w:sz="0" w:space="0" w:color="auto"/>
        <w:left w:val="none" w:sz="0" w:space="0" w:color="auto"/>
        <w:bottom w:val="none" w:sz="0" w:space="0" w:color="auto"/>
        <w:right w:val="none" w:sz="0" w:space="0" w:color="auto"/>
      </w:divBdr>
    </w:div>
    <w:div w:id="1601986513">
      <w:bodyDiv w:val="1"/>
      <w:marLeft w:val="0"/>
      <w:marRight w:val="0"/>
      <w:marTop w:val="0"/>
      <w:marBottom w:val="0"/>
      <w:divBdr>
        <w:top w:val="none" w:sz="0" w:space="0" w:color="auto"/>
        <w:left w:val="none" w:sz="0" w:space="0" w:color="auto"/>
        <w:bottom w:val="none" w:sz="0" w:space="0" w:color="auto"/>
        <w:right w:val="none" w:sz="0" w:space="0" w:color="auto"/>
      </w:divBdr>
    </w:div>
    <w:div w:id="1617176631">
      <w:bodyDiv w:val="1"/>
      <w:marLeft w:val="0"/>
      <w:marRight w:val="0"/>
      <w:marTop w:val="0"/>
      <w:marBottom w:val="0"/>
      <w:divBdr>
        <w:top w:val="none" w:sz="0" w:space="0" w:color="auto"/>
        <w:left w:val="none" w:sz="0" w:space="0" w:color="auto"/>
        <w:bottom w:val="none" w:sz="0" w:space="0" w:color="auto"/>
        <w:right w:val="none" w:sz="0" w:space="0" w:color="auto"/>
      </w:divBdr>
    </w:div>
    <w:div w:id="1625698548">
      <w:bodyDiv w:val="1"/>
      <w:marLeft w:val="0"/>
      <w:marRight w:val="0"/>
      <w:marTop w:val="0"/>
      <w:marBottom w:val="0"/>
      <w:divBdr>
        <w:top w:val="none" w:sz="0" w:space="0" w:color="auto"/>
        <w:left w:val="none" w:sz="0" w:space="0" w:color="auto"/>
        <w:bottom w:val="none" w:sz="0" w:space="0" w:color="auto"/>
        <w:right w:val="none" w:sz="0" w:space="0" w:color="auto"/>
      </w:divBdr>
    </w:div>
    <w:div w:id="1633712962">
      <w:bodyDiv w:val="1"/>
      <w:marLeft w:val="0"/>
      <w:marRight w:val="0"/>
      <w:marTop w:val="0"/>
      <w:marBottom w:val="0"/>
      <w:divBdr>
        <w:top w:val="none" w:sz="0" w:space="0" w:color="auto"/>
        <w:left w:val="none" w:sz="0" w:space="0" w:color="auto"/>
        <w:bottom w:val="none" w:sz="0" w:space="0" w:color="auto"/>
        <w:right w:val="none" w:sz="0" w:space="0" w:color="auto"/>
      </w:divBdr>
    </w:div>
    <w:div w:id="1661424615">
      <w:bodyDiv w:val="1"/>
      <w:marLeft w:val="0"/>
      <w:marRight w:val="0"/>
      <w:marTop w:val="0"/>
      <w:marBottom w:val="0"/>
      <w:divBdr>
        <w:top w:val="none" w:sz="0" w:space="0" w:color="auto"/>
        <w:left w:val="none" w:sz="0" w:space="0" w:color="auto"/>
        <w:bottom w:val="none" w:sz="0" w:space="0" w:color="auto"/>
        <w:right w:val="none" w:sz="0" w:space="0" w:color="auto"/>
      </w:divBdr>
    </w:div>
    <w:div w:id="1669283654">
      <w:bodyDiv w:val="1"/>
      <w:marLeft w:val="0"/>
      <w:marRight w:val="0"/>
      <w:marTop w:val="0"/>
      <w:marBottom w:val="0"/>
      <w:divBdr>
        <w:top w:val="none" w:sz="0" w:space="0" w:color="auto"/>
        <w:left w:val="none" w:sz="0" w:space="0" w:color="auto"/>
        <w:bottom w:val="none" w:sz="0" w:space="0" w:color="auto"/>
        <w:right w:val="none" w:sz="0" w:space="0" w:color="auto"/>
      </w:divBdr>
    </w:div>
    <w:div w:id="1682512154">
      <w:bodyDiv w:val="1"/>
      <w:marLeft w:val="0"/>
      <w:marRight w:val="0"/>
      <w:marTop w:val="0"/>
      <w:marBottom w:val="0"/>
      <w:divBdr>
        <w:top w:val="none" w:sz="0" w:space="0" w:color="auto"/>
        <w:left w:val="none" w:sz="0" w:space="0" w:color="auto"/>
        <w:bottom w:val="none" w:sz="0" w:space="0" w:color="auto"/>
        <w:right w:val="none" w:sz="0" w:space="0" w:color="auto"/>
      </w:divBdr>
    </w:div>
    <w:div w:id="1685740268">
      <w:bodyDiv w:val="1"/>
      <w:marLeft w:val="0"/>
      <w:marRight w:val="0"/>
      <w:marTop w:val="0"/>
      <w:marBottom w:val="0"/>
      <w:divBdr>
        <w:top w:val="none" w:sz="0" w:space="0" w:color="auto"/>
        <w:left w:val="none" w:sz="0" w:space="0" w:color="auto"/>
        <w:bottom w:val="none" w:sz="0" w:space="0" w:color="auto"/>
        <w:right w:val="none" w:sz="0" w:space="0" w:color="auto"/>
      </w:divBdr>
    </w:div>
    <w:div w:id="1711956337">
      <w:bodyDiv w:val="1"/>
      <w:marLeft w:val="0"/>
      <w:marRight w:val="0"/>
      <w:marTop w:val="0"/>
      <w:marBottom w:val="0"/>
      <w:divBdr>
        <w:top w:val="none" w:sz="0" w:space="0" w:color="auto"/>
        <w:left w:val="none" w:sz="0" w:space="0" w:color="auto"/>
        <w:bottom w:val="none" w:sz="0" w:space="0" w:color="auto"/>
        <w:right w:val="none" w:sz="0" w:space="0" w:color="auto"/>
      </w:divBdr>
    </w:div>
    <w:div w:id="1717854052">
      <w:bodyDiv w:val="1"/>
      <w:marLeft w:val="0"/>
      <w:marRight w:val="0"/>
      <w:marTop w:val="0"/>
      <w:marBottom w:val="0"/>
      <w:divBdr>
        <w:top w:val="none" w:sz="0" w:space="0" w:color="auto"/>
        <w:left w:val="none" w:sz="0" w:space="0" w:color="auto"/>
        <w:bottom w:val="none" w:sz="0" w:space="0" w:color="auto"/>
        <w:right w:val="none" w:sz="0" w:space="0" w:color="auto"/>
      </w:divBdr>
    </w:div>
    <w:div w:id="1723676666">
      <w:bodyDiv w:val="1"/>
      <w:marLeft w:val="0"/>
      <w:marRight w:val="0"/>
      <w:marTop w:val="0"/>
      <w:marBottom w:val="0"/>
      <w:divBdr>
        <w:top w:val="none" w:sz="0" w:space="0" w:color="auto"/>
        <w:left w:val="none" w:sz="0" w:space="0" w:color="auto"/>
        <w:bottom w:val="none" w:sz="0" w:space="0" w:color="auto"/>
        <w:right w:val="none" w:sz="0" w:space="0" w:color="auto"/>
      </w:divBdr>
    </w:div>
    <w:div w:id="1726559078">
      <w:bodyDiv w:val="1"/>
      <w:marLeft w:val="0"/>
      <w:marRight w:val="0"/>
      <w:marTop w:val="0"/>
      <w:marBottom w:val="0"/>
      <w:divBdr>
        <w:top w:val="none" w:sz="0" w:space="0" w:color="auto"/>
        <w:left w:val="none" w:sz="0" w:space="0" w:color="auto"/>
        <w:bottom w:val="none" w:sz="0" w:space="0" w:color="auto"/>
        <w:right w:val="none" w:sz="0" w:space="0" w:color="auto"/>
      </w:divBdr>
    </w:div>
    <w:div w:id="1728869537">
      <w:bodyDiv w:val="1"/>
      <w:marLeft w:val="0"/>
      <w:marRight w:val="0"/>
      <w:marTop w:val="0"/>
      <w:marBottom w:val="0"/>
      <w:divBdr>
        <w:top w:val="none" w:sz="0" w:space="0" w:color="auto"/>
        <w:left w:val="none" w:sz="0" w:space="0" w:color="auto"/>
        <w:bottom w:val="none" w:sz="0" w:space="0" w:color="auto"/>
        <w:right w:val="none" w:sz="0" w:space="0" w:color="auto"/>
      </w:divBdr>
    </w:div>
    <w:div w:id="1729721952">
      <w:bodyDiv w:val="1"/>
      <w:marLeft w:val="0"/>
      <w:marRight w:val="0"/>
      <w:marTop w:val="0"/>
      <w:marBottom w:val="0"/>
      <w:divBdr>
        <w:top w:val="none" w:sz="0" w:space="0" w:color="auto"/>
        <w:left w:val="none" w:sz="0" w:space="0" w:color="auto"/>
        <w:bottom w:val="none" w:sz="0" w:space="0" w:color="auto"/>
        <w:right w:val="none" w:sz="0" w:space="0" w:color="auto"/>
      </w:divBdr>
    </w:div>
    <w:div w:id="1731028657">
      <w:bodyDiv w:val="1"/>
      <w:marLeft w:val="0"/>
      <w:marRight w:val="0"/>
      <w:marTop w:val="0"/>
      <w:marBottom w:val="0"/>
      <w:divBdr>
        <w:top w:val="none" w:sz="0" w:space="0" w:color="auto"/>
        <w:left w:val="none" w:sz="0" w:space="0" w:color="auto"/>
        <w:bottom w:val="none" w:sz="0" w:space="0" w:color="auto"/>
        <w:right w:val="none" w:sz="0" w:space="0" w:color="auto"/>
      </w:divBdr>
    </w:div>
    <w:div w:id="1740395410">
      <w:bodyDiv w:val="1"/>
      <w:marLeft w:val="0"/>
      <w:marRight w:val="0"/>
      <w:marTop w:val="0"/>
      <w:marBottom w:val="0"/>
      <w:divBdr>
        <w:top w:val="none" w:sz="0" w:space="0" w:color="auto"/>
        <w:left w:val="none" w:sz="0" w:space="0" w:color="auto"/>
        <w:bottom w:val="none" w:sz="0" w:space="0" w:color="auto"/>
        <w:right w:val="none" w:sz="0" w:space="0" w:color="auto"/>
      </w:divBdr>
    </w:div>
    <w:div w:id="1748334305">
      <w:bodyDiv w:val="1"/>
      <w:marLeft w:val="0"/>
      <w:marRight w:val="0"/>
      <w:marTop w:val="0"/>
      <w:marBottom w:val="0"/>
      <w:divBdr>
        <w:top w:val="none" w:sz="0" w:space="0" w:color="auto"/>
        <w:left w:val="none" w:sz="0" w:space="0" w:color="auto"/>
        <w:bottom w:val="none" w:sz="0" w:space="0" w:color="auto"/>
        <w:right w:val="none" w:sz="0" w:space="0" w:color="auto"/>
      </w:divBdr>
    </w:div>
    <w:div w:id="1771849887">
      <w:bodyDiv w:val="1"/>
      <w:marLeft w:val="0"/>
      <w:marRight w:val="0"/>
      <w:marTop w:val="0"/>
      <w:marBottom w:val="0"/>
      <w:divBdr>
        <w:top w:val="none" w:sz="0" w:space="0" w:color="auto"/>
        <w:left w:val="none" w:sz="0" w:space="0" w:color="auto"/>
        <w:bottom w:val="none" w:sz="0" w:space="0" w:color="auto"/>
        <w:right w:val="none" w:sz="0" w:space="0" w:color="auto"/>
      </w:divBdr>
    </w:div>
    <w:div w:id="1784298313">
      <w:bodyDiv w:val="1"/>
      <w:marLeft w:val="0"/>
      <w:marRight w:val="0"/>
      <w:marTop w:val="0"/>
      <w:marBottom w:val="0"/>
      <w:divBdr>
        <w:top w:val="none" w:sz="0" w:space="0" w:color="auto"/>
        <w:left w:val="none" w:sz="0" w:space="0" w:color="auto"/>
        <w:bottom w:val="none" w:sz="0" w:space="0" w:color="auto"/>
        <w:right w:val="none" w:sz="0" w:space="0" w:color="auto"/>
      </w:divBdr>
      <w:divsChild>
        <w:div w:id="748426241">
          <w:marLeft w:val="0"/>
          <w:marRight w:val="0"/>
          <w:marTop w:val="90"/>
          <w:marBottom w:val="0"/>
          <w:divBdr>
            <w:top w:val="none" w:sz="0" w:space="0" w:color="auto"/>
            <w:left w:val="none" w:sz="0" w:space="0" w:color="auto"/>
            <w:bottom w:val="none" w:sz="0" w:space="0" w:color="auto"/>
            <w:right w:val="none" w:sz="0" w:space="0" w:color="auto"/>
          </w:divBdr>
          <w:divsChild>
            <w:div w:id="1986425124">
              <w:marLeft w:val="0"/>
              <w:marRight w:val="0"/>
              <w:marTop w:val="0"/>
              <w:marBottom w:val="420"/>
              <w:divBdr>
                <w:top w:val="none" w:sz="0" w:space="0" w:color="auto"/>
                <w:left w:val="none" w:sz="0" w:space="0" w:color="auto"/>
                <w:bottom w:val="none" w:sz="0" w:space="0" w:color="auto"/>
                <w:right w:val="none" w:sz="0" w:space="0" w:color="auto"/>
              </w:divBdr>
              <w:divsChild>
                <w:div w:id="508056858">
                  <w:marLeft w:val="0"/>
                  <w:marRight w:val="0"/>
                  <w:marTop w:val="0"/>
                  <w:marBottom w:val="0"/>
                  <w:divBdr>
                    <w:top w:val="none" w:sz="0" w:space="0" w:color="auto"/>
                    <w:left w:val="none" w:sz="0" w:space="0" w:color="auto"/>
                    <w:bottom w:val="none" w:sz="0" w:space="0" w:color="auto"/>
                    <w:right w:val="none" w:sz="0" w:space="0" w:color="auto"/>
                  </w:divBdr>
                  <w:divsChild>
                    <w:div w:id="128079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120648">
      <w:bodyDiv w:val="1"/>
      <w:marLeft w:val="0"/>
      <w:marRight w:val="0"/>
      <w:marTop w:val="0"/>
      <w:marBottom w:val="0"/>
      <w:divBdr>
        <w:top w:val="none" w:sz="0" w:space="0" w:color="auto"/>
        <w:left w:val="none" w:sz="0" w:space="0" w:color="auto"/>
        <w:bottom w:val="none" w:sz="0" w:space="0" w:color="auto"/>
        <w:right w:val="none" w:sz="0" w:space="0" w:color="auto"/>
      </w:divBdr>
    </w:div>
    <w:div w:id="1804730466">
      <w:bodyDiv w:val="1"/>
      <w:marLeft w:val="0"/>
      <w:marRight w:val="0"/>
      <w:marTop w:val="0"/>
      <w:marBottom w:val="0"/>
      <w:divBdr>
        <w:top w:val="none" w:sz="0" w:space="0" w:color="auto"/>
        <w:left w:val="none" w:sz="0" w:space="0" w:color="auto"/>
        <w:bottom w:val="none" w:sz="0" w:space="0" w:color="auto"/>
        <w:right w:val="none" w:sz="0" w:space="0" w:color="auto"/>
      </w:divBdr>
    </w:div>
    <w:div w:id="1813331523">
      <w:bodyDiv w:val="1"/>
      <w:marLeft w:val="0"/>
      <w:marRight w:val="0"/>
      <w:marTop w:val="0"/>
      <w:marBottom w:val="0"/>
      <w:divBdr>
        <w:top w:val="none" w:sz="0" w:space="0" w:color="auto"/>
        <w:left w:val="none" w:sz="0" w:space="0" w:color="auto"/>
        <w:bottom w:val="none" w:sz="0" w:space="0" w:color="auto"/>
        <w:right w:val="none" w:sz="0" w:space="0" w:color="auto"/>
      </w:divBdr>
    </w:div>
    <w:div w:id="1815636215">
      <w:bodyDiv w:val="1"/>
      <w:marLeft w:val="0"/>
      <w:marRight w:val="0"/>
      <w:marTop w:val="0"/>
      <w:marBottom w:val="0"/>
      <w:divBdr>
        <w:top w:val="none" w:sz="0" w:space="0" w:color="auto"/>
        <w:left w:val="none" w:sz="0" w:space="0" w:color="auto"/>
        <w:bottom w:val="none" w:sz="0" w:space="0" w:color="auto"/>
        <w:right w:val="none" w:sz="0" w:space="0" w:color="auto"/>
      </w:divBdr>
    </w:div>
    <w:div w:id="1841265580">
      <w:bodyDiv w:val="1"/>
      <w:marLeft w:val="0"/>
      <w:marRight w:val="0"/>
      <w:marTop w:val="0"/>
      <w:marBottom w:val="0"/>
      <w:divBdr>
        <w:top w:val="none" w:sz="0" w:space="0" w:color="auto"/>
        <w:left w:val="none" w:sz="0" w:space="0" w:color="auto"/>
        <w:bottom w:val="none" w:sz="0" w:space="0" w:color="auto"/>
        <w:right w:val="none" w:sz="0" w:space="0" w:color="auto"/>
      </w:divBdr>
    </w:div>
    <w:div w:id="1846674030">
      <w:bodyDiv w:val="1"/>
      <w:marLeft w:val="0"/>
      <w:marRight w:val="0"/>
      <w:marTop w:val="0"/>
      <w:marBottom w:val="0"/>
      <w:divBdr>
        <w:top w:val="none" w:sz="0" w:space="0" w:color="auto"/>
        <w:left w:val="none" w:sz="0" w:space="0" w:color="auto"/>
        <w:bottom w:val="none" w:sz="0" w:space="0" w:color="auto"/>
        <w:right w:val="none" w:sz="0" w:space="0" w:color="auto"/>
      </w:divBdr>
    </w:div>
    <w:div w:id="1852185042">
      <w:bodyDiv w:val="1"/>
      <w:marLeft w:val="0"/>
      <w:marRight w:val="0"/>
      <w:marTop w:val="0"/>
      <w:marBottom w:val="0"/>
      <w:divBdr>
        <w:top w:val="none" w:sz="0" w:space="0" w:color="auto"/>
        <w:left w:val="none" w:sz="0" w:space="0" w:color="auto"/>
        <w:bottom w:val="none" w:sz="0" w:space="0" w:color="auto"/>
        <w:right w:val="none" w:sz="0" w:space="0" w:color="auto"/>
      </w:divBdr>
      <w:divsChild>
        <w:div w:id="1381396384">
          <w:marLeft w:val="0"/>
          <w:marRight w:val="0"/>
          <w:marTop w:val="0"/>
          <w:marBottom w:val="0"/>
          <w:divBdr>
            <w:top w:val="none" w:sz="0" w:space="0" w:color="auto"/>
            <w:left w:val="none" w:sz="0" w:space="0" w:color="auto"/>
            <w:bottom w:val="none" w:sz="0" w:space="0" w:color="auto"/>
            <w:right w:val="none" w:sz="0" w:space="0" w:color="auto"/>
          </w:divBdr>
        </w:div>
      </w:divsChild>
    </w:div>
    <w:div w:id="1857453741">
      <w:bodyDiv w:val="1"/>
      <w:marLeft w:val="0"/>
      <w:marRight w:val="0"/>
      <w:marTop w:val="0"/>
      <w:marBottom w:val="0"/>
      <w:divBdr>
        <w:top w:val="none" w:sz="0" w:space="0" w:color="auto"/>
        <w:left w:val="none" w:sz="0" w:space="0" w:color="auto"/>
        <w:bottom w:val="none" w:sz="0" w:space="0" w:color="auto"/>
        <w:right w:val="none" w:sz="0" w:space="0" w:color="auto"/>
      </w:divBdr>
    </w:div>
    <w:div w:id="1891378138">
      <w:bodyDiv w:val="1"/>
      <w:marLeft w:val="0"/>
      <w:marRight w:val="0"/>
      <w:marTop w:val="0"/>
      <w:marBottom w:val="0"/>
      <w:divBdr>
        <w:top w:val="none" w:sz="0" w:space="0" w:color="auto"/>
        <w:left w:val="none" w:sz="0" w:space="0" w:color="auto"/>
        <w:bottom w:val="none" w:sz="0" w:space="0" w:color="auto"/>
        <w:right w:val="none" w:sz="0" w:space="0" w:color="auto"/>
      </w:divBdr>
    </w:div>
    <w:div w:id="1895919901">
      <w:bodyDiv w:val="1"/>
      <w:marLeft w:val="0"/>
      <w:marRight w:val="0"/>
      <w:marTop w:val="0"/>
      <w:marBottom w:val="0"/>
      <w:divBdr>
        <w:top w:val="none" w:sz="0" w:space="0" w:color="auto"/>
        <w:left w:val="none" w:sz="0" w:space="0" w:color="auto"/>
        <w:bottom w:val="none" w:sz="0" w:space="0" w:color="auto"/>
        <w:right w:val="none" w:sz="0" w:space="0" w:color="auto"/>
      </w:divBdr>
    </w:div>
    <w:div w:id="1908346409">
      <w:bodyDiv w:val="1"/>
      <w:marLeft w:val="0"/>
      <w:marRight w:val="0"/>
      <w:marTop w:val="0"/>
      <w:marBottom w:val="0"/>
      <w:divBdr>
        <w:top w:val="none" w:sz="0" w:space="0" w:color="auto"/>
        <w:left w:val="none" w:sz="0" w:space="0" w:color="auto"/>
        <w:bottom w:val="none" w:sz="0" w:space="0" w:color="auto"/>
        <w:right w:val="none" w:sz="0" w:space="0" w:color="auto"/>
      </w:divBdr>
    </w:div>
    <w:div w:id="1908491053">
      <w:bodyDiv w:val="1"/>
      <w:marLeft w:val="0"/>
      <w:marRight w:val="0"/>
      <w:marTop w:val="0"/>
      <w:marBottom w:val="0"/>
      <w:divBdr>
        <w:top w:val="none" w:sz="0" w:space="0" w:color="auto"/>
        <w:left w:val="none" w:sz="0" w:space="0" w:color="auto"/>
        <w:bottom w:val="none" w:sz="0" w:space="0" w:color="auto"/>
        <w:right w:val="none" w:sz="0" w:space="0" w:color="auto"/>
      </w:divBdr>
    </w:div>
    <w:div w:id="1933973598">
      <w:bodyDiv w:val="1"/>
      <w:marLeft w:val="0"/>
      <w:marRight w:val="0"/>
      <w:marTop w:val="0"/>
      <w:marBottom w:val="0"/>
      <w:divBdr>
        <w:top w:val="none" w:sz="0" w:space="0" w:color="auto"/>
        <w:left w:val="none" w:sz="0" w:space="0" w:color="auto"/>
        <w:bottom w:val="none" w:sz="0" w:space="0" w:color="auto"/>
        <w:right w:val="none" w:sz="0" w:space="0" w:color="auto"/>
      </w:divBdr>
    </w:div>
    <w:div w:id="1981961102">
      <w:bodyDiv w:val="1"/>
      <w:marLeft w:val="0"/>
      <w:marRight w:val="0"/>
      <w:marTop w:val="0"/>
      <w:marBottom w:val="0"/>
      <w:divBdr>
        <w:top w:val="none" w:sz="0" w:space="0" w:color="auto"/>
        <w:left w:val="none" w:sz="0" w:space="0" w:color="auto"/>
        <w:bottom w:val="none" w:sz="0" w:space="0" w:color="auto"/>
        <w:right w:val="none" w:sz="0" w:space="0" w:color="auto"/>
      </w:divBdr>
    </w:div>
    <w:div w:id="1984116375">
      <w:bodyDiv w:val="1"/>
      <w:marLeft w:val="0"/>
      <w:marRight w:val="0"/>
      <w:marTop w:val="0"/>
      <w:marBottom w:val="0"/>
      <w:divBdr>
        <w:top w:val="none" w:sz="0" w:space="0" w:color="auto"/>
        <w:left w:val="none" w:sz="0" w:space="0" w:color="auto"/>
        <w:bottom w:val="none" w:sz="0" w:space="0" w:color="auto"/>
        <w:right w:val="none" w:sz="0" w:space="0" w:color="auto"/>
      </w:divBdr>
    </w:div>
    <w:div w:id="1988780795">
      <w:bodyDiv w:val="1"/>
      <w:marLeft w:val="0"/>
      <w:marRight w:val="0"/>
      <w:marTop w:val="0"/>
      <w:marBottom w:val="0"/>
      <w:divBdr>
        <w:top w:val="none" w:sz="0" w:space="0" w:color="auto"/>
        <w:left w:val="none" w:sz="0" w:space="0" w:color="auto"/>
        <w:bottom w:val="none" w:sz="0" w:space="0" w:color="auto"/>
        <w:right w:val="none" w:sz="0" w:space="0" w:color="auto"/>
      </w:divBdr>
      <w:divsChild>
        <w:div w:id="1505122583">
          <w:marLeft w:val="0"/>
          <w:marRight w:val="0"/>
          <w:marTop w:val="0"/>
          <w:marBottom w:val="0"/>
          <w:divBdr>
            <w:top w:val="none" w:sz="0" w:space="0" w:color="auto"/>
            <w:left w:val="none" w:sz="0" w:space="0" w:color="auto"/>
            <w:bottom w:val="none" w:sz="0" w:space="0" w:color="auto"/>
            <w:right w:val="none" w:sz="0" w:space="0" w:color="auto"/>
          </w:divBdr>
        </w:div>
      </w:divsChild>
    </w:div>
    <w:div w:id="1991517307">
      <w:bodyDiv w:val="1"/>
      <w:marLeft w:val="0"/>
      <w:marRight w:val="0"/>
      <w:marTop w:val="0"/>
      <w:marBottom w:val="0"/>
      <w:divBdr>
        <w:top w:val="none" w:sz="0" w:space="0" w:color="auto"/>
        <w:left w:val="none" w:sz="0" w:space="0" w:color="auto"/>
        <w:bottom w:val="none" w:sz="0" w:space="0" w:color="auto"/>
        <w:right w:val="none" w:sz="0" w:space="0" w:color="auto"/>
      </w:divBdr>
    </w:div>
    <w:div w:id="1999066783">
      <w:bodyDiv w:val="1"/>
      <w:marLeft w:val="0"/>
      <w:marRight w:val="0"/>
      <w:marTop w:val="0"/>
      <w:marBottom w:val="0"/>
      <w:divBdr>
        <w:top w:val="none" w:sz="0" w:space="0" w:color="auto"/>
        <w:left w:val="none" w:sz="0" w:space="0" w:color="auto"/>
        <w:bottom w:val="none" w:sz="0" w:space="0" w:color="auto"/>
        <w:right w:val="none" w:sz="0" w:space="0" w:color="auto"/>
      </w:divBdr>
    </w:div>
    <w:div w:id="2007518185">
      <w:bodyDiv w:val="1"/>
      <w:marLeft w:val="0"/>
      <w:marRight w:val="0"/>
      <w:marTop w:val="0"/>
      <w:marBottom w:val="0"/>
      <w:divBdr>
        <w:top w:val="none" w:sz="0" w:space="0" w:color="auto"/>
        <w:left w:val="none" w:sz="0" w:space="0" w:color="auto"/>
        <w:bottom w:val="none" w:sz="0" w:space="0" w:color="auto"/>
        <w:right w:val="none" w:sz="0" w:space="0" w:color="auto"/>
      </w:divBdr>
    </w:div>
    <w:div w:id="2010598727">
      <w:bodyDiv w:val="1"/>
      <w:marLeft w:val="0"/>
      <w:marRight w:val="0"/>
      <w:marTop w:val="0"/>
      <w:marBottom w:val="0"/>
      <w:divBdr>
        <w:top w:val="none" w:sz="0" w:space="0" w:color="auto"/>
        <w:left w:val="none" w:sz="0" w:space="0" w:color="auto"/>
        <w:bottom w:val="none" w:sz="0" w:space="0" w:color="auto"/>
        <w:right w:val="none" w:sz="0" w:space="0" w:color="auto"/>
      </w:divBdr>
    </w:div>
    <w:div w:id="2013871701">
      <w:bodyDiv w:val="1"/>
      <w:marLeft w:val="0"/>
      <w:marRight w:val="0"/>
      <w:marTop w:val="0"/>
      <w:marBottom w:val="0"/>
      <w:divBdr>
        <w:top w:val="none" w:sz="0" w:space="0" w:color="auto"/>
        <w:left w:val="none" w:sz="0" w:space="0" w:color="auto"/>
        <w:bottom w:val="none" w:sz="0" w:space="0" w:color="auto"/>
        <w:right w:val="none" w:sz="0" w:space="0" w:color="auto"/>
      </w:divBdr>
    </w:div>
    <w:div w:id="2021472449">
      <w:bodyDiv w:val="1"/>
      <w:marLeft w:val="0"/>
      <w:marRight w:val="0"/>
      <w:marTop w:val="0"/>
      <w:marBottom w:val="0"/>
      <w:divBdr>
        <w:top w:val="none" w:sz="0" w:space="0" w:color="auto"/>
        <w:left w:val="none" w:sz="0" w:space="0" w:color="auto"/>
        <w:bottom w:val="none" w:sz="0" w:space="0" w:color="auto"/>
        <w:right w:val="none" w:sz="0" w:space="0" w:color="auto"/>
      </w:divBdr>
    </w:div>
    <w:div w:id="2030789276">
      <w:bodyDiv w:val="1"/>
      <w:marLeft w:val="0"/>
      <w:marRight w:val="0"/>
      <w:marTop w:val="0"/>
      <w:marBottom w:val="0"/>
      <w:divBdr>
        <w:top w:val="none" w:sz="0" w:space="0" w:color="auto"/>
        <w:left w:val="none" w:sz="0" w:space="0" w:color="auto"/>
        <w:bottom w:val="none" w:sz="0" w:space="0" w:color="auto"/>
        <w:right w:val="none" w:sz="0" w:space="0" w:color="auto"/>
      </w:divBdr>
    </w:div>
    <w:div w:id="2032224833">
      <w:bodyDiv w:val="1"/>
      <w:marLeft w:val="0"/>
      <w:marRight w:val="0"/>
      <w:marTop w:val="0"/>
      <w:marBottom w:val="0"/>
      <w:divBdr>
        <w:top w:val="none" w:sz="0" w:space="0" w:color="auto"/>
        <w:left w:val="none" w:sz="0" w:space="0" w:color="auto"/>
        <w:bottom w:val="none" w:sz="0" w:space="0" w:color="auto"/>
        <w:right w:val="none" w:sz="0" w:space="0" w:color="auto"/>
      </w:divBdr>
    </w:div>
    <w:div w:id="2055496079">
      <w:bodyDiv w:val="1"/>
      <w:marLeft w:val="0"/>
      <w:marRight w:val="0"/>
      <w:marTop w:val="0"/>
      <w:marBottom w:val="0"/>
      <w:divBdr>
        <w:top w:val="none" w:sz="0" w:space="0" w:color="auto"/>
        <w:left w:val="none" w:sz="0" w:space="0" w:color="auto"/>
        <w:bottom w:val="none" w:sz="0" w:space="0" w:color="auto"/>
        <w:right w:val="none" w:sz="0" w:space="0" w:color="auto"/>
      </w:divBdr>
    </w:div>
    <w:div w:id="2092580279">
      <w:bodyDiv w:val="1"/>
      <w:marLeft w:val="0"/>
      <w:marRight w:val="0"/>
      <w:marTop w:val="0"/>
      <w:marBottom w:val="0"/>
      <w:divBdr>
        <w:top w:val="none" w:sz="0" w:space="0" w:color="auto"/>
        <w:left w:val="none" w:sz="0" w:space="0" w:color="auto"/>
        <w:bottom w:val="none" w:sz="0" w:space="0" w:color="auto"/>
        <w:right w:val="none" w:sz="0" w:space="0" w:color="auto"/>
      </w:divBdr>
    </w:div>
    <w:div w:id="2096197309">
      <w:bodyDiv w:val="1"/>
      <w:marLeft w:val="0"/>
      <w:marRight w:val="0"/>
      <w:marTop w:val="0"/>
      <w:marBottom w:val="0"/>
      <w:divBdr>
        <w:top w:val="none" w:sz="0" w:space="0" w:color="auto"/>
        <w:left w:val="none" w:sz="0" w:space="0" w:color="auto"/>
        <w:bottom w:val="none" w:sz="0" w:space="0" w:color="auto"/>
        <w:right w:val="none" w:sz="0" w:space="0" w:color="auto"/>
      </w:divBdr>
    </w:div>
    <w:div w:id="2117091944">
      <w:bodyDiv w:val="1"/>
      <w:marLeft w:val="0"/>
      <w:marRight w:val="0"/>
      <w:marTop w:val="0"/>
      <w:marBottom w:val="0"/>
      <w:divBdr>
        <w:top w:val="none" w:sz="0" w:space="0" w:color="auto"/>
        <w:left w:val="none" w:sz="0" w:space="0" w:color="auto"/>
        <w:bottom w:val="none" w:sz="0" w:space="0" w:color="auto"/>
        <w:right w:val="none" w:sz="0" w:space="0" w:color="auto"/>
      </w:divBdr>
    </w:div>
    <w:div w:id="2124572645">
      <w:bodyDiv w:val="1"/>
      <w:marLeft w:val="0"/>
      <w:marRight w:val="0"/>
      <w:marTop w:val="0"/>
      <w:marBottom w:val="0"/>
      <w:divBdr>
        <w:top w:val="none" w:sz="0" w:space="0" w:color="auto"/>
        <w:left w:val="none" w:sz="0" w:space="0" w:color="auto"/>
        <w:bottom w:val="none" w:sz="0" w:space="0" w:color="auto"/>
        <w:right w:val="none" w:sz="0" w:space="0" w:color="auto"/>
      </w:divBdr>
    </w:div>
    <w:div w:id="2132896812">
      <w:bodyDiv w:val="1"/>
      <w:marLeft w:val="0"/>
      <w:marRight w:val="0"/>
      <w:marTop w:val="0"/>
      <w:marBottom w:val="0"/>
      <w:divBdr>
        <w:top w:val="none" w:sz="0" w:space="0" w:color="auto"/>
        <w:left w:val="none" w:sz="0" w:space="0" w:color="auto"/>
        <w:bottom w:val="none" w:sz="0" w:space="0" w:color="auto"/>
        <w:right w:val="none" w:sz="0" w:space="0" w:color="auto"/>
      </w:divBdr>
    </w:div>
    <w:div w:id="2133789021">
      <w:bodyDiv w:val="1"/>
      <w:marLeft w:val="0"/>
      <w:marRight w:val="0"/>
      <w:marTop w:val="0"/>
      <w:marBottom w:val="0"/>
      <w:divBdr>
        <w:top w:val="none" w:sz="0" w:space="0" w:color="auto"/>
        <w:left w:val="none" w:sz="0" w:space="0" w:color="auto"/>
        <w:bottom w:val="none" w:sz="0" w:space="0" w:color="auto"/>
        <w:right w:val="none" w:sz="0" w:space="0" w:color="auto"/>
      </w:divBdr>
    </w:div>
    <w:div w:id="2140292999">
      <w:bodyDiv w:val="1"/>
      <w:marLeft w:val="0"/>
      <w:marRight w:val="0"/>
      <w:marTop w:val="0"/>
      <w:marBottom w:val="0"/>
      <w:divBdr>
        <w:top w:val="none" w:sz="0" w:space="0" w:color="auto"/>
        <w:left w:val="none" w:sz="0" w:space="0" w:color="auto"/>
        <w:bottom w:val="none" w:sz="0" w:space="0" w:color="auto"/>
        <w:right w:val="none" w:sz="0" w:space="0" w:color="auto"/>
      </w:divBdr>
    </w:div>
    <w:div w:id="214500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CD7AD11C99BAB44ABF04D14E856B751" ma:contentTypeVersion="12" ma:contentTypeDescription="Create a new document." ma:contentTypeScope="" ma:versionID="37d24ef779cdced3e25c332831cdb94a">
  <xsd:schema xmlns:xsd="http://www.w3.org/2001/XMLSchema" xmlns:xs="http://www.w3.org/2001/XMLSchema" xmlns:p="http://schemas.microsoft.com/office/2006/metadata/properties" xmlns:ns2="8ae5546a-1311-46af-bde2-deae54c23773" xmlns:ns3="818ef0fe-ca54-480a-930d-76285fcb8484" targetNamespace="http://schemas.microsoft.com/office/2006/metadata/properties" ma:root="true" ma:fieldsID="e44c9d94f4a0d6b607391472a18a1ec0" ns2:_="" ns3:_="">
    <xsd:import namespace="8ae5546a-1311-46af-bde2-deae54c23773"/>
    <xsd:import namespace="818ef0fe-ca54-480a-930d-76285fcb84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5546a-1311-46af-bde2-deae54c23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8ef0fe-ca54-480a-930d-76285fcb848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818ef0fe-ca54-480a-930d-76285fcb8484">
      <UserInfo>
        <DisplayName>Hafia Ansari</DisplayName>
        <AccountId>172</AccountId>
        <AccountType/>
      </UserInfo>
      <UserInfo>
        <DisplayName>Deepak Kumar</DisplayName>
        <AccountId>121</AccountId>
        <AccountType/>
      </UserInfo>
      <UserInfo>
        <DisplayName>Sathish Durairaj</DisplayName>
        <AccountId>56</AccountId>
        <AccountType/>
      </UserInfo>
      <UserInfo>
        <DisplayName>Hemant Chauhan</DisplayName>
        <AccountId>54</AccountId>
        <AccountType/>
      </UserInfo>
      <UserInfo>
        <DisplayName>Divya Chaturvedi</DisplayName>
        <AccountId>110</AccountId>
        <AccountType/>
      </UserInfo>
      <UserInfo>
        <DisplayName>Saurabh Shrivastava</DisplayName>
        <AccountId>69</AccountId>
        <AccountType/>
      </UserInfo>
      <UserInfo>
        <DisplayName>Jyoti Batra</DisplayName>
        <AccountId>16</AccountId>
        <AccountType/>
      </UserInfo>
      <UserInfo>
        <DisplayName>Srinivasa Somu</DisplayName>
        <AccountId>60</AccountId>
        <AccountType/>
      </UserInfo>
      <UserInfo>
        <DisplayName>Tarun Gupta</DisplayName>
        <AccountId>13</AccountId>
        <AccountType/>
      </UserInfo>
    </SharedWithUsers>
  </documentManagement>
</p:properties>
</file>

<file path=customXml/itemProps1.xml><?xml version="1.0" encoding="utf-8"?>
<ds:datastoreItem xmlns:ds="http://schemas.openxmlformats.org/officeDocument/2006/customXml" ds:itemID="{0D19C247-095D-4D93-A5A8-F7DB1383A953}">
  <ds:schemaRefs>
    <ds:schemaRef ds:uri="http://schemas.openxmlformats.org/officeDocument/2006/bibliography"/>
  </ds:schemaRefs>
</ds:datastoreItem>
</file>

<file path=customXml/itemProps2.xml><?xml version="1.0" encoding="utf-8"?>
<ds:datastoreItem xmlns:ds="http://schemas.openxmlformats.org/officeDocument/2006/customXml" ds:itemID="{200B9F09-6162-4F4C-98AA-7E142EB55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5546a-1311-46af-bde2-deae54c23773"/>
    <ds:schemaRef ds:uri="818ef0fe-ca54-480a-930d-76285fcb8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9FF679-D42F-45EA-B7ED-CD42A1C7F8C5}">
  <ds:schemaRefs>
    <ds:schemaRef ds:uri="http://schemas.microsoft.com/sharepoint/v3/contenttype/forms"/>
  </ds:schemaRefs>
</ds:datastoreItem>
</file>

<file path=customXml/itemProps4.xml><?xml version="1.0" encoding="utf-8"?>
<ds:datastoreItem xmlns:ds="http://schemas.openxmlformats.org/officeDocument/2006/customXml" ds:itemID="{807A4EF9-F930-4308-968C-5AE2CB2191B9}">
  <ds:schemaRefs>
    <ds:schemaRef ds:uri="http://schemas.microsoft.com/office/2006/metadata/properties"/>
    <ds:schemaRef ds:uri="http://schemas.microsoft.com/office/infopath/2007/PartnerControls"/>
    <ds:schemaRef ds:uri="818ef0fe-ca54-480a-930d-76285fcb8484"/>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8</Pages>
  <Words>883</Words>
  <Characters>50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Sharma@lntinfotech.com</dc:creator>
  <cp:keywords/>
  <dc:description/>
  <cp:lastModifiedBy>Nabeel Ansaari</cp:lastModifiedBy>
  <cp:revision>12</cp:revision>
  <cp:lastPrinted>2021-02-28T07:32:00Z</cp:lastPrinted>
  <dcterms:created xsi:type="dcterms:W3CDTF">2022-06-22T03:27:00Z</dcterms:created>
  <dcterms:modified xsi:type="dcterms:W3CDTF">2022-10-0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AD11C99BAB44ABF04D14E856B751</vt:lpwstr>
  </property>
</Properties>
</file>